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25025" w14:textId="77777777" w:rsidR="00B86E6F" w:rsidRPr="00101D38" w:rsidRDefault="00B86E6F" w:rsidP="00B86E6F">
      <w:pPr>
        <w:spacing w:before="240" w:after="240" w:line="240" w:lineRule="auto"/>
        <w:jc w:val="center"/>
        <w:rPr>
          <w:rFonts w:eastAsia="Times New Roman" w:cs="Times New Roman"/>
          <w:szCs w:val="26"/>
        </w:rPr>
      </w:pPr>
      <w:bookmarkStart w:id="0" w:name="_Hlk166244804"/>
      <w:bookmarkEnd w:id="0"/>
      <w:r w:rsidRPr="00101D38">
        <w:rPr>
          <w:rFonts w:eastAsia="Times New Roman" w:cs="Times New Roman"/>
          <w:b/>
          <w:bCs/>
          <w:color w:val="000000"/>
          <w:szCs w:val="26"/>
        </w:rPr>
        <w:t>TRƯỜNG ĐẠI HỌC KINH TẾ - ĐẠI HỌC ĐÀ NẴNG</w:t>
      </w:r>
    </w:p>
    <w:p w14:paraId="7E199A4B" w14:textId="77777777" w:rsidR="00B86E6F" w:rsidRPr="00101D38" w:rsidRDefault="00B86E6F" w:rsidP="00B86E6F">
      <w:pPr>
        <w:spacing w:before="240" w:after="240" w:line="240" w:lineRule="auto"/>
        <w:jc w:val="center"/>
        <w:rPr>
          <w:rFonts w:eastAsia="Times New Roman" w:cs="Times New Roman"/>
          <w:szCs w:val="26"/>
        </w:rPr>
      </w:pPr>
      <w:r w:rsidRPr="00101D38">
        <w:rPr>
          <w:rFonts w:eastAsia="Times New Roman" w:cs="Times New Roman"/>
          <w:b/>
          <w:bCs/>
          <w:color w:val="000000"/>
          <w:szCs w:val="26"/>
        </w:rPr>
        <w:t>KHOA THỐNG KÊ – TIN HỌC</w:t>
      </w:r>
    </w:p>
    <w:p w14:paraId="37411D04" w14:textId="446F9691" w:rsidR="00B86E6F" w:rsidRPr="00101D38" w:rsidRDefault="006A3811" w:rsidP="00B86E6F">
      <w:pPr>
        <w:spacing w:before="240" w:after="240" w:line="240" w:lineRule="auto"/>
        <w:jc w:val="center"/>
        <w:rPr>
          <w:rFonts w:eastAsia="Times New Roman" w:cs="Times New Roman"/>
          <w:sz w:val="24"/>
          <w:szCs w:val="24"/>
        </w:rPr>
      </w:pPr>
      <w:r w:rsidRPr="00101D38">
        <w:rPr>
          <w:rFonts w:cs="Times New Roman"/>
          <w:noProof/>
          <w:sz w:val="24"/>
          <w:szCs w:val="24"/>
        </w:rPr>
        <w:drawing>
          <wp:inline distT="0" distB="0" distL="0" distR="0" wp14:anchorId="07F00628" wp14:editId="1E28D8F7">
            <wp:extent cx="804423" cy="990600"/>
            <wp:effectExtent l="0" t="0" r="0" b="0"/>
            <wp:docPr id="1406780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000" t="16001" r="21750" b="13499"/>
                    <a:stretch>
                      <a:fillRect/>
                    </a:stretch>
                  </pic:blipFill>
                  <pic:spPr bwMode="auto">
                    <a:xfrm>
                      <a:off x="0" y="0"/>
                      <a:ext cx="809991" cy="997456"/>
                    </a:xfrm>
                    <a:prstGeom prst="rect">
                      <a:avLst/>
                    </a:prstGeom>
                    <a:noFill/>
                    <a:ln>
                      <a:noFill/>
                    </a:ln>
                    <a:extLst>
                      <a:ext uri="{53640926-AAD7-44D8-BBD7-CCE9431645EC}">
                        <a14:shadowObscured xmlns:a14="http://schemas.microsoft.com/office/drawing/2010/main"/>
                      </a:ext>
                    </a:extLst>
                  </pic:spPr>
                </pic:pic>
              </a:graphicData>
            </a:graphic>
          </wp:inline>
        </w:drawing>
      </w:r>
    </w:p>
    <w:p w14:paraId="58030056" w14:textId="013C8664" w:rsidR="00B86E6F" w:rsidRPr="00602E76" w:rsidRDefault="00602E76" w:rsidP="00B86E6F">
      <w:pPr>
        <w:spacing w:before="240" w:after="240" w:line="240" w:lineRule="auto"/>
        <w:jc w:val="center"/>
        <w:rPr>
          <w:rFonts w:eastAsia="Times New Roman" w:cs="Times New Roman"/>
          <w:sz w:val="36"/>
          <w:szCs w:val="36"/>
        </w:rPr>
      </w:pPr>
      <w:r>
        <w:rPr>
          <w:rFonts w:eastAsia="Times New Roman" w:cs="Times New Roman"/>
          <w:b/>
          <w:bCs/>
          <w:color w:val="000000"/>
          <w:sz w:val="36"/>
          <w:szCs w:val="36"/>
        </w:rPr>
        <w:t>QUẢN TRỊ DỰ ÁN</w:t>
      </w:r>
    </w:p>
    <w:p w14:paraId="0630D3F0" w14:textId="4A44DE73" w:rsidR="00B86E6F" w:rsidRPr="00101D38" w:rsidRDefault="00BA54F4" w:rsidP="00B86E6F">
      <w:pPr>
        <w:spacing w:before="240" w:after="240" w:line="240" w:lineRule="auto"/>
        <w:jc w:val="center"/>
        <w:rPr>
          <w:rFonts w:eastAsia="Times New Roman" w:cs="Times New Roman"/>
          <w:b/>
          <w:bCs/>
          <w:color w:val="000000"/>
          <w:sz w:val="34"/>
          <w:szCs w:val="34"/>
          <w:lang w:val="vi-VN"/>
        </w:rPr>
      </w:pPr>
      <w:r w:rsidRPr="00101D38">
        <w:rPr>
          <w:rFonts w:eastAsia="Times New Roman" w:cs="Times New Roman"/>
          <w:b/>
          <w:bCs/>
          <w:color w:val="000000"/>
          <w:sz w:val="34"/>
          <w:szCs w:val="34"/>
          <w:u w:val="single"/>
          <w:lang w:val="vi-VN"/>
        </w:rPr>
        <w:t>Đề tài</w:t>
      </w:r>
      <w:r w:rsidRPr="00101D38">
        <w:rPr>
          <w:rFonts w:eastAsia="Times New Roman" w:cs="Times New Roman"/>
          <w:b/>
          <w:bCs/>
          <w:color w:val="000000"/>
          <w:sz w:val="34"/>
          <w:szCs w:val="34"/>
          <w:lang w:val="vi-VN"/>
        </w:rPr>
        <w:t xml:space="preserve">: </w:t>
      </w:r>
      <w:r w:rsidR="00602E76" w:rsidRPr="00602E76">
        <w:rPr>
          <w:rFonts w:eastAsia="Times New Roman" w:cs="Times New Roman"/>
          <w:b/>
          <w:bCs/>
          <w:color w:val="000000"/>
          <w:sz w:val="34"/>
          <w:szCs w:val="34"/>
          <w:lang w:val="vi-VN"/>
        </w:rPr>
        <w:t>QUẢN LÝ TRUNG TÂM DẠY THÊM HOÀNG THIÊN</w:t>
      </w:r>
    </w:p>
    <w:p w14:paraId="1A3F58DC" w14:textId="4BEA2E68" w:rsidR="00BA54F4" w:rsidRPr="0023240D" w:rsidRDefault="00C6711A" w:rsidP="00B86E6F">
      <w:pPr>
        <w:spacing w:before="240" w:after="240" w:line="240" w:lineRule="auto"/>
        <w:jc w:val="center"/>
        <w:rPr>
          <w:rFonts w:eastAsia="Times New Roman" w:cs="Times New Roman"/>
          <w:b/>
          <w:bCs/>
          <w:sz w:val="28"/>
          <w:szCs w:val="28"/>
          <w:lang w:val="vi-VN"/>
        </w:rPr>
      </w:pPr>
      <w:r>
        <w:rPr>
          <w:rFonts w:eastAsia="Times New Roman" w:cs="Times New Roman"/>
          <w:b/>
          <w:bCs/>
          <w:sz w:val="28"/>
          <w:szCs w:val="28"/>
          <w:lang w:val="vi-VN"/>
        </w:rPr>
        <w:t xml:space="preserve">TÀI LIỆU </w:t>
      </w:r>
      <w:r>
        <w:rPr>
          <w:rFonts w:eastAsia="Times New Roman" w:cs="Times New Roman"/>
          <w:b/>
          <w:bCs/>
          <w:sz w:val="28"/>
          <w:szCs w:val="28"/>
        </w:rPr>
        <w:t>ĐẶC TẢ</w:t>
      </w:r>
      <w:bookmarkStart w:id="1" w:name="_GoBack"/>
      <w:bookmarkEnd w:id="1"/>
      <w:r w:rsidR="0023240D">
        <w:rPr>
          <w:rFonts w:eastAsia="Times New Roman" w:cs="Times New Roman"/>
          <w:b/>
          <w:bCs/>
          <w:sz w:val="28"/>
          <w:szCs w:val="28"/>
          <w:lang w:val="vi-VN"/>
        </w:rPr>
        <w:t xml:space="preserve"> YÊU CẦU</w:t>
      </w:r>
    </w:p>
    <w:p w14:paraId="0B40AC05" w14:textId="5CB831F2" w:rsidR="00BA54F4" w:rsidRPr="0023240D"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t>GVHD</w:t>
      </w:r>
      <w:r w:rsidRPr="00101D38">
        <w:rPr>
          <w:rFonts w:eastAsia="Times New Roman" w:cs="Times New Roman"/>
          <w:szCs w:val="26"/>
          <w:lang w:val="vi-VN"/>
        </w:rPr>
        <w:tab/>
        <w:t xml:space="preserve">: </w:t>
      </w:r>
      <w:r w:rsidR="002327FC" w:rsidRPr="00101D38">
        <w:rPr>
          <w:rFonts w:eastAsia="Times New Roman" w:cs="Times New Roman"/>
          <w:szCs w:val="26"/>
          <w:lang w:val="vi-VN"/>
        </w:rPr>
        <w:t xml:space="preserve"> </w:t>
      </w:r>
      <w:r w:rsidR="00602E76" w:rsidRPr="0023240D">
        <w:rPr>
          <w:rFonts w:eastAsia="Times New Roman" w:cs="Times New Roman"/>
          <w:szCs w:val="26"/>
          <w:lang w:val="vi-VN"/>
        </w:rPr>
        <w:t>Hoàng Nguyên Vũ</w:t>
      </w:r>
    </w:p>
    <w:p w14:paraId="4B13E2DB" w14:textId="77777777"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t>Lớp</w:t>
      </w:r>
      <w:r w:rsidRPr="00101D38">
        <w:rPr>
          <w:rFonts w:eastAsia="Times New Roman" w:cs="Times New Roman"/>
          <w:szCs w:val="26"/>
          <w:lang w:val="vi-VN"/>
        </w:rPr>
        <w:tab/>
        <w:t xml:space="preserve">: </w:t>
      </w:r>
      <w:r w:rsidR="002327FC" w:rsidRPr="00101D38">
        <w:rPr>
          <w:rFonts w:eastAsia="Times New Roman" w:cs="Times New Roman"/>
          <w:szCs w:val="26"/>
          <w:lang w:val="vi-VN"/>
        </w:rPr>
        <w:t xml:space="preserve"> </w:t>
      </w:r>
      <w:r w:rsidRPr="00101D38">
        <w:rPr>
          <w:rFonts w:eastAsia="Times New Roman" w:cs="Times New Roman"/>
          <w:szCs w:val="26"/>
          <w:lang w:val="vi-VN"/>
        </w:rPr>
        <w:t>48K21.2</w:t>
      </w:r>
    </w:p>
    <w:p w14:paraId="54F2B763" w14:textId="77777777"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t>Nhóm</w:t>
      </w:r>
      <w:r w:rsidRPr="00101D38">
        <w:rPr>
          <w:rFonts w:eastAsia="Times New Roman" w:cs="Times New Roman"/>
          <w:szCs w:val="26"/>
          <w:lang w:val="vi-VN"/>
        </w:rPr>
        <w:tab/>
        <w:t xml:space="preserve">: </w:t>
      </w:r>
      <w:r w:rsidR="002327FC" w:rsidRPr="00101D38">
        <w:rPr>
          <w:rFonts w:eastAsia="Times New Roman" w:cs="Times New Roman"/>
          <w:szCs w:val="26"/>
          <w:lang w:val="vi-VN"/>
        </w:rPr>
        <w:t xml:space="preserve"> </w:t>
      </w:r>
      <w:r w:rsidRPr="00101D38">
        <w:rPr>
          <w:rFonts w:eastAsia="Times New Roman" w:cs="Times New Roman"/>
          <w:szCs w:val="26"/>
          <w:lang w:val="vi-VN"/>
        </w:rPr>
        <w:t>48K212.06</w:t>
      </w:r>
    </w:p>
    <w:p w14:paraId="7E7223E8" w14:textId="3CBE954C"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b/>
          <w:bCs/>
          <w:szCs w:val="26"/>
          <w:lang w:val="vi-VN"/>
        </w:rPr>
        <w:t>Thành viên nhóm</w:t>
      </w:r>
      <w:r w:rsidR="002327FC" w:rsidRPr="00101D38">
        <w:rPr>
          <w:rFonts w:eastAsia="Times New Roman" w:cs="Times New Roman"/>
          <w:b/>
          <w:bCs/>
          <w:szCs w:val="26"/>
          <w:lang w:val="vi-VN"/>
        </w:rPr>
        <w:tab/>
        <w:t xml:space="preserve">:  </w:t>
      </w:r>
      <w:r w:rsidR="00602E76" w:rsidRPr="00602E76">
        <w:rPr>
          <w:rFonts w:eastAsia="Times New Roman" w:cs="Times New Roman"/>
          <w:szCs w:val="26"/>
          <w:lang w:val="vi-VN"/>
        </w:rPr>
        <w:t>Nguyễn Kiều Khánh Hạ</w:t>
      </w:r>
      <w:r w:rsidR="002327FC" w:rsidRPr="00101D38">
        <w:rPr>
          <w:rFonts w:eastAsia="Times New Roman" w:cs="Times New Roman"/>
          <w:szCs w:val="26"/>
          <w:lang w:val="vi-VN"/>
        </w:rPr>
        <w:t xml:space="preserve"> (nhóm trưởng)</w:t>
      </w:r>
    </w:p>
    <w:p w14:paraId="7BD87E67" w14:textId="28C12019"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602E76">
        <w:rPr>
          <w:rFonts w:eastAsia="Times New Roman" w:cs="Times New Roman"/>
          <w:szCs w:val="26"/>
          <w:lang w:val="vi-VN"/>
        </w:rPr>
        <w:t>Hà Thị Quỳnh Anh</w:t>
      </w:r>
      <w:r w:rsidRPr="00101D38">
        <w:rPr>
          <w:rFonts w:eastAsia="Times New Roman" w:cs="Times New Roman"/>
          <w:szCs w:val="26"/>
          <w:lang w:val="vi-VN"/>
        </w:rPr>
        <w:tab/>
      </w:r>
    </w:p>
    <w:p w14:paraId="3B7630D3" w14:textId="2B13E121"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602E76">
        <w:rPr>
          <w:rFonts w:eastAsia="Times New Roman" w:cs="Times New Roman"/>
          <w:szCs w:val="26"/>
          <w:lang w:val="vi-VN"/>
        </w:rPr>
        <w:t>Doãn Diệu Diễm</w:t>
      </w:r>
      <w:r w:rsidRPr="00101D38">
        <w:rPr>
          <w:rFonts w:eastAsia="Times New Roman" w:cs="Times New Roman"/>
          <w:szCs w:val="26"/>
          <w:lang w:val="vi-VN"/>
        </w:rPr>
        <w:tab/>
      </w:r>
    </w:p>
    <w:p w14:paraId="403BEEC9" w14:textId="611C70FC" w:rsidR="00BA54F4" w:rsidRPr="00101D38" w:rsidRDefault="00BA54F4" w:rsidP="00602E76">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101D38">
        <w:rPr>
          <w:rFonts w:eastAsia="Times New Roman" w:cs="Times New Roman"/>
          <w:szCs w:val="26"/>
          <w:lang w:val="vi-VN"/>
        </w:rPr>
        <w:t>Trịnh Thị Khánh Huyền</w:t>
      </w:r>
    </w:p>
    <w:p w14:paraId="56447095" w14:textId="4BA78E63" w:rsidR="00B86E6F"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3D43F5">
        <w:rPr>
          <w:rFonts w:eastAsia="Times New Roman" w:cs="Times New Roman"/>
          <w:szCs w:val="26"/>
          <w:lang w:val="vi-VN"/>
        </w:rPr>
        <w:t>Nguyễn Anh Thư</w:t>
      </w:r>
      <w:r w:rsidRPr="00101D38">
        <w:rPr>
          <w:rFonts w:eastAsia="Times New Roman" w:cs="Times New Roman"/>
          <w:szCs w:val="26"/>
          <w:lang w:val="vi-VN"/>
        </w:rPr>
        <w:t xml:space="preserve"> </w:t>
      </w:r>
    </w:p>
    <w:p w14:paraId="1A9FDC9F" w14:textId="77777777" w:rsidR="00BA54F4" w:rsidRPr="00101D38" w:rsidRDefault="00BA54F4" w:rsidP="00B86E6F">
      <w:pPr>
        <w:spacing w:before="240" w:after="240" w:line="240" w:lineRule="auto"/>
        <w:jc w:val="center"/>
        <w:rPr>
          <w:rFonts w:eastAsia="Times New Roman" w:cs="Times New Roman"/>
          <w:b/>
          <w:bCs/>
          <w:color w:val="000000"/>
          <w:sz w:val="24"/>
          <w:szCs w:val="24"/>
          <w:lang w:val="vi-VN"/>
        </w:rPr>
      </w:pPr>
    </w:p>
    <w:p w14:paraId="01DF8719" w14:textId="77777777" w:rsidR="00A14D19" w:rsidRPr="00101D38" w:rsidRDefault="00A14D19" w:rsidP="00B86E6F">
      <w:pPr>
        <w:spacing w:before="240" w:after="240" w:line="240" w:lineRule="auto"/>
        <w:jc w:val="center"/>
        <w:rPr>
          <w:rFonts w:eastAsia="Times New Roman" w:cs="Times New Roman"/>
          <w:b/>
          <w:bCs/>
          <w:color w:val="000000"/>
          <w:sz w:val="24"/>
          <w:szCs w:val="24"/>
          <w:lang w:val="vi-VN"/>
        </w:rPr>
      </w:pPr>
    </w:p>
    <w:p w14:paraId="774E7A8F" w14:textId="55A58F71" w:rsidR="00B86E6F" w:rsidRPr="003D43F5" w:rsidRDefault="00B86E6F" w:rsidP="00B86E6F">
      <w:pPr>
        <w:spacing w:before="240" w:after="240" w:line="240" w:lineRule="auto"/>
        <w:jc w:val="center"/>
        <w:rPr>
          <w:rFonts w:eastAsia="Times New Roman" w:cs="Times New Roman"/>
          <w:sz w:val="24"/>
          <w:szCs w:val="24"/>
          <w:lang w:val="vi-VN"/>
        </w:rPr>
      </w:pPr>
      <w:r w:rsidRPr="00101D38">
        <w:rPr>
          <w:rFonts w:eastAsia="Times New Roman" w:cs="Times New Roman"/>
          <w:b/>
          <w:bCs/>
          <w:color w:val="000000"/>
          <w:sz w:val="24"/>
          <w:szCs w:val="24"/>
          <w:lang w:val="vi-VN"/>
        </w:rPr>
        <w:t> </w:t>
      </w:r>
      <w:r w:rsidRPr="003D43F5">
        <w:rPr>
          <w:rFonts w:eastAsia="Times New Roman" w:cs="Times New Roman"/>
          <w:b/>
          <w:bCs/>
          <w:color w:val="000000"/>
          <w:sz w:val="24"/>
          <w:szCs w:val="24"/>
          <w:lang w:val="vi-VN"/>
        </w:rPr>
        <w:t xml:space="preserve">ĐÀ NẴNG </w:t>
      </w:r>
      <w:r w:rsidR="003D43F5" w:rsidRPr="003D43F5">
        <w:rPr>
          <w:rFonts w:eastAsia="Times New Roman" w:cs="Times New Roman"/>
          <w:b/>
          <w:bCs/>
          <w:color w:val="000000"/>
          <w:sz w:val="24"/>
          <w:szCs w:val="24"/>
          <w:lang w:val="vi-VN"/>
        </w:rPr>
        <w:t>2025</w:t>
      </w:r>
    </w:p>
    <w:p w14:paraId="18C0ADCD" w14:textId="77777777" w:rsidR="002327FC" w:rsidRPr="003D43F5" w:rsidRDefault="002327FC" w:rsidP="002327FC">
      <w:pPr>
        <w:pStyle w:val="NormalWeb"/>
        <w:spacing w:before="0" w:beforeAutospacing="0" w:after="160" w:afterAutospacing="0"/>
        <w:rPr>
          <w:lang w:val="vi-VN"/>
        </w:rPr>
      </w:pPr>
    </w:p>
    <w:p w14:paraId="121E9695" w14:textId="77777777" w:rsidR="00200613" w:rsidRPr="00101D38" w:rsidRDefault="00B86E6F" w:rsidP="00200613">
      <w:pPr>
        <w:pStyle w:val="Heading1"/>
        <w:rPr>
          <w:rFonts w:cs="Times New Roman"/>
        </w:rPr>
      </w:pPr>
      <w:r w:rsidRPr="00101D38">
        <w:rPr>
          <w:rFonts w:cs="Times New Roman"/>
        </w:rPr>
        <w:lastRenderedPageBreak/>
        <w:t>đặc</w:t>
      </w:r>
      <w:r w:rsidRPr="00101D38">
        <w:rPr>
          <w:rFonts w:cs="Times New Roman"/>
          <w:lang w:val="vi-VN"/>
        </w:rPr>
        <w:t xml:space="preserve"> tả yêu cầu</w:t>
      </w:r>
    </w:p>
    <w:p w14:paraId="3A838202" w14:textId="77777777" w:rsidR="00B86E6F" w:rsidRPr="00101D38" w:rsidRDefault="009566B9" w:rsidP="009566B9">
      <w:pPr>
        <w:pStyle w:val="Heading2"/>
        <w:rPr>
          <w:rFonts w:eastAsia="Times New Roman" w:cs="Times New Roman"/>
        </w:rPr>
      </w:pPr>
      <w:r w:rsidRPr="00101D38">
        <w:rPr>
          <w:rFonts w:eastAsia="Times New Roman" w:cs="Times New Roman"/>
          <w:lang w:val="vi-VN"/>
        </w:rPr>
        <w:t>M</w:t>
      </w:r>
      <w:r w:rsidR="00B86E6F" w:rsidRPr="00101D38">
        <w:rPr>
          <w:rFonts w:eastAsia="Times New Roman" w:cs="Times New Roman"/>
        </w:rPr>
        <w:t>ô tả khái quát hệ thống</w:t>
      </w:r>
    </w:p>
    <w:p w14:paraId="621F6330" w14:textId="77777777" w:rsidR="00B86E6F" w:rsidRPr="00101D38" w:rsidRDefault="00B86E6F" w:rsidP="009566B9">
      <w:pPr>
        <w:pStyle w:val="Heading3"/>
        <w:rPr>
          <w:rFonts w:eastAsia="Times New Roman" w:cs="Times New Roman"/>
        </w:rPr>
      </w:pPr>
      <w:r w:rsidRPr="00101D38">
        <w:rPr>
          <w:rFonts w:eastAsia="Times New Roman" w:cs="Times New Roman"/>
          <w:sz w:val="14"/>
          <w:szCs w:val="14"/>
        </w:rPr>
        <w:t> </w:t>
      </w:r>
      <w:r w:rsidRPr="00101D38">
        <w:rPr>
          <w:rFonts w:eastAsia="Times New Roman" w:cs="Times New Roman"/>
        </w:rPr>
        <w:t>Tổng quan về hệ thống</w:t>
      </w:r>
    </w:p>
    <w:p w14:paraId="692D07D2" w14:textId="4201979D" w:rsidR="00B86E6F" w:rsidRPr="00101D38" w:rsidRDefault="00FC48DA" w:rsidP="00D53BDE">
      <w:pPr>
        <w:spacing w:before="240" w:after="0" w:line="240" w:lineRule="auto"/>
        <w:ind w:firstLine="720"/>
        <w:rPr>
          <w:rFonts w:eastAsia="Times New Roman" w:cs="Times New Roman"/>
          <w:sz w:val="24"/>
          <w:szCs w:val="24"/>
        </w:rPr>
      </w:pPr>
      <w:r w:rsidRPr="00101D38">
        <w:rPr>
          <w:rFonts w:eastAsia="Times New Roman" w:cs="Times New Roman"/>
          <w:sz w:val="24"/>
          <w:szCs w:val="24"/>
        </w:rPr>
        <w:t>Hệ thống quản lý trung tâm dạy thêm Hoàng Thiên là phần mềm hỗ trợ quản lý toàn bộ hoạt động của trung tâm, từ học sinh, giáo viên đến các khóa học. Hệ thống giúp tự động hóa các quy trình như đăng ký khóa học, phân công lịch dạy, quản lý lớp học và theo dõi thông tin học tập. Với cơ sở dữ liệu tập trung và quy trình vận hành rõ ràng, hệ thống giúp giảm tải công việc thủ công, tối ưu quản lý và mang lại trải nghiệm hiệu quả, minh bạch cho cả học sinh lẫn giáo viên.</w:t>
      </w:r>
    </w:p>
    <w:p w14:paraId="7F91E5E4" w14:textId="77777777" w:rsidR="00B86E6F" w:rsidRPr="00101D38" w:rsidRDefault="00B86E6F" w:rsidP="009566B9">
      <w:pPr>
        <w:pStyle w:val="Heading3"/>
        <w:rPr>
          <w:rFonts w:eastAsia="Times New Roman" w:cs="Times New Roman"/>
        </w:rPr>
      </w:pPr>
      <w:r w:rsidRPr="00101D38">
        <w:rPr>
          <w:rFonts w:eastAsia="Times New Roman" w:cs="Times New Roman"/>
          <w:sz w:val="14"/>
          <w:szCs w:val="14"/>
        </w:rPr>
        <w:t> </w:t>
      </w:r>
      <w:r w:rsidRPr="00101D38">
        <w:rPr>
          <w:rFonts w:eastAsia="Times New Roman" w:cs="Times New Roman"/>
        </w:rPr>
        <w:t>Sơ đồ luồng nghiệp vụ hệ thống (business workflow)</w:t>
      </w:r>
    </w:p>
    <w:p w14:paraId="1B2D5D88" w14:textId="77777777" w:rsidR="00D53BDE" w:rsidRPr="00101D38" w:rsidRDefault="00B86E6F" w:rsidP="00D53BDE">
      <w:pPr>
        <w:pStyle w:val="Heading4"/>
        <w:rPr>
          <w:rFonts w:eastAsia="Times New Roman" w:cs="Times New Roman"/>
        </w:rPr>
      </w:pPr>
      <w:r w:rsidRPr="00101D38">
        <w:rPr>
          <w:rFonts w:eastAsia="Times New Roman" w:cs="Times New Roman"/>
        </w:rPr>
        <w:t xml:space="preserve">    Sơ đồ As </w:t>
      </w:r>
      <w:r w:rsidR="00D53BDE" w:rsidRPr="00101D38">
        <w:rPr>
          <w:rFonts w:eastAsia="Times New Roman" w:cs="Times New Roman"/>
        </w:rPr>
        <w:t>–</w:t>
      </w:r>
      <w:r w:rsidRPr="00101D38">
        <w:rPr>
          <w:rFonts w:eastAsia="Times New Roman" w:cs="Times New Roman"/>
        </w:rPr>
        <w:t xml:space="preserve"> Is</w:t>
      </w:r>
    </w:p>
    <w:p w14:paraId="3669EE11" w14:textId="77777777" w:rsidR="00D53BDE" w:rsidRPr="00101D38" w:rsidRDefault="00D53BDE" w:rsidP="008910B9">
      <w:pPr>
        <w:spacing w:after="0" w:line="240" w:lineRule="auto"/>
        <w:ind w:left="420"/>
        <w:rPr>
          <w:rFonts w:eastAsia="Times New Roman" w:cs="Times New Roman"/>
          <w:b/>
          <w:bCs/>
          <w:color w:val="000000"/>
          <w:szCs w:val="26"/>
        </w:rPr>
        <w:sectPr w:rsidR="00D53BDE" w:rsidRPr="00101D38" w:rsidSect="002D428D">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18DEDCD7" w14:textId="77777777" w:rsidR="00D53BDE" w:rsidRPr="00101D38" w:rsidRDefault="00D53BDE" w:rsidP="008910B9">
      <w:pPr>
        <w:spacing w:after="0" w:line="240" w:lineRule="auto"/>
        <w:ind w:left="420"/>
        <w:rPr>
          <w:rFonts w:eastAsia="Times New Roman" w:cs="Times New Roman"/>
          <w:b/>
          <w:bCs/>
          <w:color w:val="000000"/>
          <w:szCs w:val="26"/>
        </w:rPr>
        <w:sectPr w:rsidR="00D53BDE" w:rsidRPr="00101D38" w:rsidSect="002D428D">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38CAF5B4" w14:textId="18FCF2D0" w:rsidR="00B86E6F" w:rsidRPr="00101D38" w:rsidRDefault="009566B9" w:rsidP="008910B9">
      <w:pPr>
        <w:spacing w:after="0" w:line="240" w:lineRule="auto"/>
        <w:ind w:left="420"/>
        <w:rPr>
          <w:rFonts w:eastAsia="Times New Roman" w:cs="Times New Roman"/>
          <w:b/>
          <w:bCs/>
          <w:color w:val="000000"/>
          <w:szCs w:val="26"/>
        </w:rPr>
      </w:pPr>
      <w:r w:rsidRPr="00101D38">
        <w:rPr>
          <w:rFonts w:eastAsia="Times New Roman" w:cs="Times New Roman"/>
          <w:b/>
          <w:bCs/>
          <w:color w:val="000000"/>
          <w:szCs w:val="26"/>
        </w:rPr>
        <w:lastRenderedPageBreak/>
        <w:t>a</w:t>
      </w:r>
      <w:r w:rsidRPr="00101D38">
        <w:rPr>
          <w:rFonts w:eastAsia="Times New Roman" w:cs="Times New Roman"/>
          <w:b/>
          <w:bCs/>
          <w:color w:val="000000"/>
          <w:szCs w:val="26"/>
          <w:lang w:val="vi-VN"/>
        </w:rPr>
        <w:t>.</w:t>
      </w:r>
      <w:r w:rsidR="00B86E6F" w:rsidRPr="00101D38">
        <w:rPr>
          <w:rFonts w:eastAsia="Times New Roman" w:cs="Times New Roman"/>
          <w:b/>
          <w:bCs/>
          <w:color w:val="000000"/>
          <w:szCs w:val="26"/>
        </w:rPr>
        <w:t xml:space="preserve"> </w:t>
      </w:r>
      <w:r w:rsidR="00FC48DA" w:rsidRPr="00101D38">
        <w:rPr>
          <w:rFonts w:eastAsia="Times New Roman" w:cs="Times New Roman"/>
          <w:b/>
          <w:bCs/>
          <w:color w:val="000000"/>
          <w:szCs w:val="26"/>
        </w:rPr>
        <w:t>Quy trình tuyển sinh</w:t>
      </w:r>
    </w:p>
    <w:p w14:paraId="5D40CCCF" w14:textId="77777777" w:rsidR="00D53BDE" w:rsidRPr="00101D38" w:rsidRDefault="00D53BDE" w:rsidP="008910B9">
      <w:pPr>
        <w:spacing w:after="0" w:line="240" w:lineRule="auto"/>
        <w:ind w:left="420"/>
        <w:rPr>
          <w:rFonts w:eastAsia="Times New Roman" w:cs="Times New Roman"/>
          <w:sz w:val="24"/>
          <w:szCs w:val="24"/>
        </w:rPr>
      </w:pPr>
    </w:p>
    <w:p w14:paraId="19FE19E9" w14:textId="2FE398B2" w:rsidR="00D53BDE" w:rsidRPr="00101D38" w:rsidRDefault="00FC48DA" w:rsidP="00FC48DA">
      <w:pPr>
        <w:spacing w:after="0" w:line="240" w:lineRule="auto"/>
        <w:ind w:left="420" w:hanging="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4965AB52" wp14:editId="0CA59E44">
            <wp:extent cx="9666514" cy="30157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uyển sinh.drawio.png"/>
                    <pic:cNvPicPr/>
                  </pic:nvPicPr>
                  <pic:blipFill>
                    <a:blip r:embed="rId9">
                      <a:extLst>
                        <a:ext uri="{28A0092B-C50C-407E-A947-70E740481C1C}">
                          <a14:useLocalDpi xmlns:a14="http://schemas.microsoft.com/office/drawing/2010/main" val="0"/>
                        </a:ext>
                      </a:extLst>
                    </a:blip>
                    <a:stretch>
                      <a:fillRect/>
                    </a:stretch>
                  </pic:blipFill>
                  <pic:spPr>
                    <a:xfrm>
                      <a:off x="0" y="0"/>
                      <a:ext cx="9678861" cy="3019586"/>
                    </a:xfrm>
                    <a:prstGeom prst="rect">
                      <a:avLst/>
                    </a:prstGeom>
                  </pic:spPr>
                </pic:pic>
              </a:graphicData>
            </a:graphic>
          </wp:inline>
        </w:drawing>
      </w:r>
    </w:p>
    <w:p w14:paraId="4434CB06" w14:textId="77777777" w:rsidR="00D53BDE" w:rsidRPr="00101D38" w:rsidRDefault="00D53BDE" w:rsidP="00DA0BC3">
      <w:pPr>
        <w:spacing w:after="0" w:line="240" w:lineRule="auto"/>
        <w:rPr>
          <w:rFonts w:eastAsia="Times New Roman" w:cs="Times New Roman"/>
          <w:b/>
          <w:bCs/>
          <w:color w:val="000000"/>
          <w:szCs w:val="26"/>
        </w:rPr>
      </w:pPr>
    </w:p>
    <w:p w14:paraId="385D74AE" w14:textId="77777777" w:rsidR="00D53BDE" w:rsidRPr="00101D38" w:rsidRDefault="00D53BDE" w:rsidP="00D53BDE">
      <w:pPr>
        <w:spacing w:after="0" w:line="240" w:lineRule="auto"/>
        <w:ind w:left="420"/>
        <w:rPr>
          <w:rFonts w:eastAsia="Times New Roman" w:cs="Times New Roman"/>
          <w:b/>
          <w:bCs/>
          <w:color w:val="000000"/>
          <w:szCs w:val="26"/>
        </w:rPr>
      </w:pPr>
    </w:p>
    <w:p w14:paraId="74520655" w14:textId="77777777" w:rsidR="00D53BDE" w:rsidRPr="00101D38" w:rsidRDefault="00D53BDE" w:rsidP="00D53BDE">
      <w:pPr>
        <w:spacing w:after="0" w:line="240" w:lineRule="auto"/>
        <w:ind w:left="420"/>
        <w:rPr>
          <w:rFonts w:eastAsia="Times New Roman" w:cs="Times New Roman"/>
          <w:b/>
          <w:bCs/>
          <w:color w:val="000000"/>
          <w:szCs w:val="26"/>
        </w:rPr>
      </w:pPr>
    </w:p>
    <w:p w14:paraId="09C9E3E4" w14:textId="79604DD2" w:rsidR="00B86E6F" w:rsidRPr="00101D38" w:rsidRDefault="009566B9" w:rsidP="00D53BDE">
      <w:pPr>
        <w:spacing w:after="0" w:line="240" w:lineRule="auto"/>
        <w:ind w:left="420"/>
        <w:rPr>
          <w:rFonts w:eastAsia="Times New Roman" w:cs="Times New Roman"/>
          <w:b/>
          <w:bCs/>
          <w:color w:val="000000"/>
          <w:szCs w:val="26"/>
        </w:rPr>
      </w:pPr>
      <w:r w:rsidRPr="00101D38">
        <w:rPr>
          <w:rFonts w:eastAsia="Times New Roman" w:cs="Times New Roman"/>
          <w:b/>
          <w:bCs/>
          <w:color w:val="000000"/>
          <w:szCs w:val="26"/>
        </w:rPr>
        <w:t>b</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ình quản lý học sinh</w:t>
      </w:r>
    </w:p>
    <w:p w14:paraId="213862CB" w14:textId="77777777" w:rsidR="00D53BDE" w:rsidRPr="00101D38" w:rsidRDefault="00D53BDE" w:rsidP="00D53BDE">
      <w:pPr>
        <w:spacing w:after="0" w:line="240" w:lineRule="auto"/>
        <w:ind w:left="420"/>
        <w:rPr>
          <w:rFonts w:eastAsia="Times New Roman" w:cs="Times New Roman"/>
          <w:sz w:val="24"/>
          <w:szCs w:val="24"/>
        </w:rPr>
      </w:pPr>
    </w:p>
    <w:p w14:paraId="2E134160" w14:textId="7FF0B8C7" w:rsidR="00D53BDE" w:rsidRPr="00101D38" w:rsidRDefault="00FC48DA" w:rsidP="00FC48DA">
      <w:pPr>
        <w:spacing w:after="0" w:line="240" w:lineRule="auto"/>
        <w:ind w:firstLine="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50EDABFE" wp14:editId="4DC04634">
            <wp:extent cx="8153400" cy="417627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IS-Quản lý học sinh.drawio.png"/>
                    <pic:cNvPicPr/>
                  </pic:nvPicPr>
                  <pic:blipFill>
                    <a:blip r:embed="rId10">
                      <a:extLst>
                        <a:ext uri="{28A0092B-C50C-407E-A947-70E740481C1C}">
                          <a14:useLocalDpi xmlns:a14="http://schemas.microsoft.com/office/drawing/2010/main" val="0"/>
                        </a:ext>
                      </a:extLst>
                    </a:blip>
                    <a:stretch>
                      <a:fillRect/>
                    </a:stretch>
                  </pic:blipFill>
                  <pic:spPr>
                    <a:xfrm>
                      <a:off x="0" y="0"/>
                      <a:ext cx="8161556" cy="4180457"/>
                    </a:xfrm>
                    <a:prstGeom prst="rect">
                      <a:avLst/>
                    </a:prstGeom>
                  </pic:spPr>
                </pic:pic>
              </a:graphicData>
            </a:graphic>
          </wp:inline>
        </w:drawing>
      </w:r>
    </w:p>
    <w:p w14:paraId="61E7D4F6" w14:textId="1D747A44" w:rsidR="006C21E8" w:rsidRPr="00101D38" w:rsidRDefault="006C21E8" w:rsidP="00D53BDE">
      <w:pPr>
        <w:spacing w:after="0" w:line="240" w:lineRule="auto"/>
        <w:ind w:firstLine="420"/>
        <w:rPr>
          <w:rFonts w:eastAsia="Times New Roman" w:cs="Times New Roman"/>
          <w:b/>
          <w:bCs/>
          <w:color w:val="000000"/>
          <w:szCs w:val="26"/>
        </w:rPr>
      </w:pPr>
    </w:p>
    <w:p w14:paraId="15E1CE17" w14:textId="4AE62175" w:rsidR="008910B9" w:rsidRPr="00101D38" w:rsidRDefault="00FC48DA" w:rsidP="00D53BDE">
      <w:pPr>
        <w:spacing w:after="0" w:line="240" w:lineRule="auto"/>
        <w:ind w:firstLine="420"/>
        <w:rPr>
          <w:rFonts w:eastAsia="Times New Roman" w:cs="Times New Roman"/>
          <w:b/>
          <w:bCs/>
          <w:color w:val="000000"/>
          <w:szCs w:val="26"/>
        </w:rPr>
      </w:pPr>
      <w:r w:rsidRPr="00101D38">
        <w:rPr>
          <w:rFonts w:eastAsia="Times New Roman" w:cs="Times New Roman"/>
          <w:b/>
          <w:bCs/>
          <w:color w:val="000000"/>
          <w:szCs w:val="26"/>
          <w:lang w:val="vi-VN"/>
        </w:rPr>
        <w:lastRenderedPageBreak/>
        <w:t>c</w:t>
      </w:r>
      <w:r w:rsidRPr="00101D38">
        <w:rPr>
          <w:rFonts w:eastAsia="Times New Roman" w:cs="Times New Roman"/>
          <w:b/>
          <w:bCs/>
          <w:color w:val="000000"/>
          <w:szCs w:val="26"/>
        </w:rPr>
        <w:t>. Quy trình quản lý giáo viên</w:t>
      </w:r>
    </w:p>
    <w:p w14:paraId="12AC1157" w14:textId="77777777" w:rsidR="006C21E8" w:rsidRPr="00101D38" w:rsidRDefault="006C21E8" w:rsidP="00D53BDE">
      <w:pPr>
        <w:spacing w:after="0" w:line="240" w:lineRule="auto"/>
        <w:ind w:firstLine="420"/>
        <w:rPr>
          <w:rFonts w:eastAsia="Times New Roman" w:cs="Times New Roman"/>
          <w:b/>
          <w:bCs/>
          <w:color w:val="000000"/>
          <w:szCs w:val="26"/>
        </w:rPr>
      </w:pPr>
    </w:p>
    <w:p w14:paraId="7E05E159" w14:textId="137FB2AE" w:rsidR="00FC48DA" w:rsidRPr="00101D38" w:rsidRDefault="00FC48DA" w:rsidP="00FC48DA">
      <w:pPr>
        <w:spacing w:after="0" w:line="240" w:lineRule="auto"/>
        <w:ind w:left="420" w:hanging="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60D74135" wp14:editId="2B39B0B9">
            <wp:extent cx="8654143" cy="39248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S-IS-Quản lý giáo viên.drawio.png"/>
                    <pic:cNvPicPr/>
                  </pic:nvPicPr>
                  <pic:blipFill>
                    <a:blip r:embed="rId11">
                      <a:extLst>
                        <a:ext uri="{28A0092B-C50C-407E-A947-70E740481C1C}">
                          <a14:useLocalDpi xmlns:a14="http://schemas.microsoft.com/office/drawing/2010/main" val="0"/>
                        </a:ext>
                      </a:extLst>
                    </a:blip>
                    <a:stretch>
                      <a:fillRect/>
                    </a:stretch>
                  </pic:blipFill>
                  <pic:spPr>
                    <a:xfrm>
                      <a:off x="0" y="0"/>
                      <a:ext cx="8663496" cy="3929057"/>
                    </a:xfrm>
                    <a:prstGeom prst="rect">
                      <a:avLst/>
                    </a:prstGeom>
                  </pic:spPr>
                </pic:pic>
              </a:graphicData>
            </a:graphic>
          </wp:inline>
        </w:drawing>
      </w:r>
    </w:p>
    <w:p w14:paraId="02E3A53D" w14:textId="29E98080" w:rsidR="00FC48DA" w:rsidRPr="00101D38" w:rsidRDefault="00FC48DA" w:rsidP="00FC48DA">
      <w:pPr>
        <w:spacing w:after="0" w:line="240" w:lineRule="auto"/>
        <w:ind w:left="420" w:hanging="420"/>
        <w:jc w:val="left"/>
        <w:rPr>
          <w:rFonts w:eastAsia="Times New Roman" w:cs="Times New Roman"/>
          <w:b/>
          <w:bCs/>
          <w:color w:val="000000"/>
          <w:szCs w:val="26"/>
        </w:rPr>
      </w:pPr>
    </w:p>
    <w:p w14:paraId="3544BC28" w14:textId="50253199" w:rsidR="00FC48DA" w:rsidRPr="00101D38" w:rsidRDefault="00FC48DA" w:rsidP="00FC48DA">
      <w:pPr>
        <w:spacing w:after="0" w:line="240" w:lineRule="auto"/>
        <w:ind w:firstLine="420"/>
        <w:rPr>
          <w:rFonts w:eastAsia="Times New Roman" w:cs="Times New Roman"/>
          <w:b/>
          <w:bCs/>
          <w:color w:val="000000"/>
          <w:szCs w:val="26"/>
        </w:rPr>
      </w:pPr>
      <w:r w:rsidRPr="00101D38">
        <w:rPr>
          <w:rFonts w:eastAsia="Times New Roman" w:cs="Times New Roman"/>
          <w:b/>
          <w:bCs/>
          <w:color w:val="000000"/>
          <w:szCs w:val="26"/>
        </w:rPr>
        <w:t>d. Quy trình quản lý thời khoá biểu</w:t>
      </w:r>
    </w:p>
    <w:p w14:paraId="7DF370B2" w14:textId="77777777" w:rsidR="00FC48DA" w:rsidRPr="00101D38" w:rsidRDefault="00FC48DA" w:rsidP="00FC48DA">
      <w:pPr>
        <w:spacing w:after="0" w:line="240" w:lineRule="auto"/>
        <w:ind w:left="420" w:hanging="420"/>
        <w:jc w:val="left"/>
        <w:rPr>
          <w:rFonts w:eastAsia="Times New Roman" w:cs="Times New Roman"/>
          <w:b/>
          <w:bCs/>
          <w:color w:val="000000"/>
          <w:szCs w:val="26"/>
        </w:rPr>
      </w:pPr>
    </w:p>
    <w:p w14:paraId="6E21E6EF" w14:textId="39D628EA" w:rsidR="008910B9" w:rsidRPr="00101D38" w:rsidRDefault="00B86E6F" w:rsidP="00FC48DA">
      <w:pPr>
        <w:spacing w:after="0" w:line="240" w:lineRule="auto"/>
        <w:ind w:left="420" w:hanging="420"/>
        <w:jc w:val="left"/>
        <w:rPr>
          <w:rFonts w:eastAsia="Times New Roman" w:cs="Times New Roman"/>
          <w:b/>
          <w:bCs/>
          <w:color w:val="000000"/>
          <w:szCs w:val="26"/>
        </w:rPr>
      </w:pPr>
      <w:r w:rsidRPr="00101D38">
        <w:rPr>
          <w:rFonts w:eastAsia="Times New Roman" w:cs="Times New Roman"/>
          <w:b/>
          <w:bCs/>
          <w:color w:val="000000"/>
          <w:szCs w:val="26"/>
        </w:rPr>
        <w:br/>
      </w:r>
    </w:p>
    <w:p w14:paraId="67EC7D1C" w14:textId="7E7C2F70" w:rsidR="00FC48DA" w:rsidRPr="00101D38" w:rsidRDefault="00FC48DA" w:rsidP="00FC48DA">
      <w:pPr>
        <w:spacing w:after="0" w:line="240" w:lineRule="auto"/>
        <w:ind w:left="420" w:hanging="420"/>
        <w:jc w:val="center"/>
        <w:rPr>
          <w:rFonts w:eastAsia="Times New Roman" w:cs="Times New Roman"/>
          <w:b/>
          <w:bCs/>
          <w:color w:val="000000"/>
          <w:szCs w:val="26"/>
        </w:rPr>
        <w:sectPr w:rsidR="00FC48DA" w:rsidRPr="00101D38" w:rsidSect="002D428D">
          <w:headerReference w:type="default" r:id="rId12"/>
          <w:footerReference w:type="default" r:id="rId13"/>
          <w:pgSz w:w="23811" w:h="16838" w:orient="landscape" w:code="8"/>
          <w:pgMar w:top="1440" w:right="1440" w:bottom="1440" w:left="1440" w:header="720" w:footer="720" w:gutter="0"/>
          <w:cols w:space="720"/>
          <w:docGrid w:linePitch="360"/>
        </w:sectPr>
      </w:pPr>
      <w:r w:rsidRPr="00101D38">
        <w:rPr>
          <w:rFonts w:eastAsia="Times New Roman" w:cs="Times New Roman"/>
          <w:b/>
          <w:bCs/>
          <w:noProof/>
          <w:color w:val="000000"/>
          <w:szCs w:val="26"/>
        </w:rPr>
        <w:drawing>
          <wp:inline distT="0" distB="0" distL="0" distR="0" wp14:anchorId="7D34CF26" wp14:editId="6D25B010">
            <wp:extent cx="7228114" cy="3458364"/>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S-IS-Quản lý thời khóa biểu.drawio.png"/>
                    <pic:cNvPicPr/>
                  </pic:nvPicPr>
                  <pic:blipFill>
                    <a:blip r:embed="rId14">
                      <a:extLst>
                        <a:ext uri="{28A0092B-C50C-407E-A947-70E740481C1C}">
                          <a14:useLocalDpi xmlns:a14="http://schemas.microsoft.com/office/drawing/2010/main" val="0"/>
                        </a:ext>
                      </a:extLst>
                    </a:blip>
                    <a:stretch>
                      <a:fillRect/>
                    </a:stretch>
                  </pic:blipFill>
                  <pic:spPr>
                    <a:xfrm>
                      <a:off x="0" y="0"/>
                      <a:ext cx="7240821" cy="3464444"/>
                    </a:xfrm>
                    <a:prstGeom prst="rect">
                      <a:avLst/>
                    </a:prstGeom>
                  </pic:spPr>
                </pic:pic>
              </a:graphicData>
            </a:graphic>
          </wp:inline>
        </w:drawing>
      </w:r>
    </w:p>
    <w:p w14:paraId="25A53EBC" w14:textId="77777777" w:rsidR="008910B9" w:rsidRPr="00101D38" w:rsidRDefault="008910B9" w:rsidP="006C21E8">
      <w:pPr>
        <w:spacing w:after="0" w:line="240" w:lineRule="auto"/>
        <w:rPr>
          <w:rFonts w:eastAsia="Times New Roman" w:cs="Times New Roman"/>
          <w:b/>
          <w:bCs/>
          <w:color w:val="000000"/>
          <w:szCs w:val="26"/>
        </w:rPr>
      </w:pPr>
    </w:p>
    <w:p w14:paraId="4F6478F4" w14:textId="77777777" w:rsidR="00B86E6F" w:rsidRPr="00101D38" w:rsidRDefault="00B86E6F" w:rsidP="009566B9">
      <w:pPr>
        <w:pStyle w:val="Heading4"/>
        <w:rPr>
          <w:rFonts w:eastAsia="Times New Roman" w:cs="Times New Roman"/>
          <w:sz w:val="24"/>
          <w:szCs w:val="24"/>
        </w:rPr>
      </w:pPr>
      <w:r w:rsidRPr="00101D38">
        <w:rPr>
          <w:rFonts w:eastAsia="Times New Roman" w:cs="Times New Roman"/>
        </w:rPr>
        <w:t>Sơ đồ To-be System</w:t>
      </w:r>
    </w:p>
    <w:p w14:paraId="5C810D7E" w14:textId="346107F7" w:rsidR="006C21E8" w:rsidRPr="00101D38" w:rsidRDefault="009566B9" w:rsidP="006C21E8">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t>a</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ình đăng nhập</w:t>
      </w:r>
    </w:p>
    <w:p w14:paraId="5DEF8758" w14:textId="2B37B109" w:rsidR="00B86E6F" w:rsidRPr="00101D38" w:rsidRDefault="00FC48DA" w:rsidP="00FC48DA">
      <w:pPr>
        <w:spacing w:after="0" w:line="240" w:lineRule="auto"/>
        <w:ind w:left="420" w:hanging="420"/>
        <w:jc w:val="center"/>
        <w:rPr>
          <w:rFonts w:eastAsia="Times New Roman" w:cs="Times New Roman"/>
          <w:sz w:val="24"/>
          <w:szCs w:val="24"/>
        </w:rPr>
      </w:pPr>
      <w:r w:rsidRPr="00101D38">
        <w:rPr>
          <w:rFonts w:eastAsia="Times New Roman" w:cs="Times New Roman"/>
          <w:noProof/>
          <w:sz w:val="24"/>
          <w:szCs w:val="24"/>
        </w:rPr>
        <w:drawing>
          <wp:inline distT="0" distB="0" distL="0" distR="0" wp14:anchorId="128F68F5" wp14:editId="592C6A00">
            <wp:extent cx="6934200" cy="35497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QTDA-BPMN (Đăng nhập).drawio.png"/>
                    <pic:cNvPicPr/>
                  </pic:nvPicPr>
                  <pic:blipFill>
                    <a:blip r:embed="rId15">
                      <a:extLst>
                        <a:ext uri="{28A0092B-C50C-407E-A947-70E740481C1C}">
                          <a14:useLocalDpi xmlns:a14="http://schemas.microsoft.com/office/drawing/2010/main" val="0"/>
                        </a:ext>
                      </a:extLst>
                    </a:blip>
                    <a:stretch>
                      <a:fillRect/>
                    </a:stretch>
                  </pic:blipFill>
                  <pic:spPr>
                    <a:xfrm>
                      <a:off x="0" y="0"/>
                      <a:ext cx="6944770" cy="3555156"/>
                    </a:xfrm>
                    <a:prstGeom prst="rect">
                      <a:avLst/>
                    </a:prstGeom>
                  </pic:spPr>
                </pic:pic>
              </a:graphicData>
            </a:graphic>
          </wp:inline>
        </w:drawing>
      </w:r>
    </w:p>
    <w:p w14:paraId="49281C60" w14:textId="448ACFFE" w:rsidR="00B86E6F" w:rsidRPr="00101D38" w:rsidRDefault="009566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t>b</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Quy trình đăng ký khoá học</w:t>
      </w:r>
    </w:p>
    <w:p w14:paraId="1C5A2C8D" w14:textId="77777777" w:rsidR="00FC48DA" w:rsidRPr="00101D38" w:rsidRDefault="00FC48DA" w:rsidP="00B86E6F">
      <w:pPr>
        <w:spacing w:after="0" w:line="240" w:lineRule="auto"/>
        <w:ind w:left="420" w:hanging="420"/>
        <w:rPr>
          <w:rFonts w:eastAsia="Times New Roman" w:cs="Times New Roman"/>
          <w:b/>
          <w:bCs/>
          <w:color w:val="000000"/>
          <w:szCs w:val="26"/>
        </w:rPr>
      </w:pPr>
    </w:p>
    <w:p w14:paraId="22D56DD0" w14:textId="6B1084CA" w:rsidR="00D53BDE" w:rsidRPr="00101D38" w:rsidRDefault="00FC48DA" w:rsidP="00FC48DA">
      <w:pPr>
        <w:spacing w:after="0" w:line="240" w:lineRule="auto"/>
        <w:ind w:left="420" w:hanging="420"/>
        <w:jc w:val="center"/>
        <w:rPr>
          <w:rFonts w:eastAsia="Times New Roman" w:cs="Times New Roman"/>
          <w:sz w:val="24"/>
          <w:szCs w:val="24"/>
        </w:rPr>
      </w:pPr>
      <w:r w:rsidRPr="00101D38">
        <w:rPr>
          <w:rFonts w:eastAsia="Times New Roman" w:cs="Times New Roman"/>
          <w:noProof/>
          <w:sz w:val="24"/>
          <w:szCs w:val="24"/>
        </w:rPr>
        <w:drawing>
          <wp:inline distT="0" distB="0" distL="0" distR="0" wp14:anchorId="73C31983" wp14:editId="4737C6C6">
            <wp:extent cx="12464143" cy="3827792"/>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QTDA-BPMN(Đăng kí khoá học).drawio.png"/>
                    <pic:cNvPicPr/>
                  </pic:nvPicPr>
                  <pic:blipFill>
                    <a:blip r:embed="rId16">
                      <a:extLst>
                        <a:ext uri="{28A0092B-C50C-407E-A947-70E740481C1C}">
                          <a14:useLocalDpi xmlns:a14="http://schemas.microsoft.com/office/drawing/2010/main" val="0"/>
                        </a:ext>
                      </a:extLst>
                    </a:blip>
                    <a:stretch>
                      <a:fillRect/>
                    </a:stretch>
                  </pic:blipFill>
                  <pic:spPr>
                    <a:xfrm>
                      <a:off x="0" y="0"/>
                      <a:ext cx="12471979" cy="3830199"/>
                    </a:xfrm>
                    <a:prstGeom prst="rect">
                      <a:avLst/>
                    </a:prstGeom>
                  </pic:spPr>
                </pic:pic>
              </a:graphicData>
            </a:graphic>
          </wp:inline>
        </w:drawing>
      </w:r>
    </w:p>
    <w:p w14:paraId="70E27D5B" w14:textId="48959B90" w:rsidR="00B86E6F" w:rsidRPr="00101D38" w:rsidRDefault="00B86E6F" w:rsidP="00B86E6F">
      <w:pPr>
        <w:spacing w:after="0" w:line="240" w:lineRule="auto"/>
        <w:ind w:left="420" w:hanging="420"/>
        <w:rPr>
          <w:rFonts w:eastAsia="Times New Roman" w:cs="Times New Roman"/>
          <w:sz w:val="24"/>
          <w:szCs w:val="24"/>
        </w:rPr>
      </w:pPr>
    </w:p>
    <w:p w14:paraId="3BF00020" w14:textId="77777777" w:rsidR="008910B9" w:rsidRPr="00101D38" w:rsidRDefault="008910B9" w:rsidP="00B86E6F">
      <w:pPr>
        <w:spacing w:after="0" w:line="240" w:lineRule="auto"/>
        <w:ind w:left="420" w:hanging="420"/>
        <w:rPr>
          <w:rFonts w:eastAsia="Times New Roman" w:cs="Times New Roman"/>
          <w:b/>
          <w:bCs/>
          <w:color w:val="000000"/>
          <w:szCs w:val="26"/>
        </w:rPr>
        <w:sectPr w:rsidR="008910B9" w:rsidRPr="00101D38" w:rsidSect="002D428D">
          <w:pgSz w:w="23811" w:h="16838" w:orient="landscape" w:code="8"/>
          <w:pgMar w:top="1440" w:right="1440" w:bottom="1440" w:left="1440" w:header="720" w:footer="720" w:gutter="0"/>
          <w:cols w:space="720"/>
          <w:docGrid w:linePitch="360"/>
        </w:sectPr>
      </w:pPr>
    </w:p>
    <w:p w14:paraId="01418D0B" w14:textId="0135658F" w:rsidR="00B86E6F" w:rsidRPr="00101D38" w:rsidRDefault="009566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lastRenderedPageBreak/>
        <w:t>c</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ình quản lý lịch dạy</w:t>
      </w:r>
    </w:p>
    <w:p w14:paraId="7885C83B" w14:textId="5D2AAAE9" w:rsidR="00101D38" w:rsidRPr="00101D38" w:rsidRDefault="00101D38" w:rsidP="00B86E6F">
      <w:pPr>
        <w:spacing w:after="0" w:line="240" w:lineRule="auto"/>
        <w:ind w:left="420" w:hanging="420"/>
        <w:rPr>
          <w:rFonts w:eastAsia="Times New Roman" w:cs="Times New Roman"/>
          <w:b/>
          <w:bCs/>
          <w:color w:val="000000"/>
          <w:szCs w:val="26"/>
        </w:rPr>
      </w:pPr>
    </w:p>
    <w:p w14:paraId="48EB971E" w14:textId="7BC31016" w:rsidR="00101D38" w:rsidRPr="00101D38" w:rsidRDefault="00101D38" w:rsidP="00101D38">
      <w:pPr>
        <w:spacing w:after="0" w:line="240" w:lineRule="auto"/>
        <w:ind w:left="420" w:hanging="420"/>
        <w:jc w:val="center"/>
        <w:rPr>
          <w:rFonts w:eastAsia="Times New Roman" w:cs="Times New Roman"/>
          <w:sz w:val="24"/>
          <w:szCs w:val="24"/>
        </w:rPr>
      </w:pPr>
      <w:r w:rsidRPr="00101D38">
        <w:rPr>
          <w:rFonts w:eastAsia="Times New Roman" w:cs="Times New Roman"/>
          <w:noProof/>
          <w:sz w:val="24"/>
          <w:szCs w:val="24"/>
        </w:rPr>
        <w:drawing>
          <wp:inline distT="0" distB="0" distL="0" distR="0" wp14:anchorId="054D16A7" wp14:editId="01517881">
            <wp:extent cx="10232571" cy="66129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TDA-BPMN(Quản lý lịch dạy).drawio.png"/>
                    <pic:cNvPicPr/>
                  </pic:nvPicPr>
                  <pic:blipFill>
                    <a:blip r:embed="rId17">
                      <a:extLst>
                        <a:ext uri="{28A0092B-C50C-407E-A947-70E740481C1C}">
                          <a14:useLocalDpi xmlns:a14="http://schemas.microsoft.com/office/drawing/2010/main" val="0"/>
                        </a:ext>
                      </a:extLst>
                    </a:blip>
                    <a:stretch>
                      <a:fillRect/>
                    </a:stretch>
                  </pic:blipFill>
                  <pic:spPr>
                    <a:xfrm>
                      <a:off x="0" y="0"/>
                      <a:ext cx="10237191" cy="6615952"/>
                    </a:xfrm>
                    <a:prstGeom prst="rect">
                      <a:avLst/>
                    </a:prstGeom>
                  </pic:spPr>
                </pic:pic>
              </a:graphicData>
            </a:graphic>
          </wp:inline>
        </w:drawing>
      </w:r>
    </w:p>
    <w:p w14:paraId="59696561" w14:textId="77777777" w:rsidR="00101D38" w:rsidRPr="00101D38" w:rsidRDefault="00101D38">
      <w:pPr>
        <w:jc w:val="left"/>
        <w:rPr>
          <w:rFonts w:eastAsia="Times New Roman" w:cs="Times New Roman"/>
          <w:b/>
          <w:bCs/>
          <w:color w:val="000000"/>
          <w:szCs w:val="26"/>
        </w:rPr>
      </w:pPr>
      <w:r w:rsidRPr="00101D38">
        <w:rPr>
          <w:rFonts w:eastAsia="Times New Roman" w:cs="Times New Roman"/>
          <w:b/>
          <w:bCs/>
          <w:color w:val="000000"/>
          <w:szCs w:val="26"/>
        </w:rPr>
        <w:br w:type="page"/>
      </w:r>
    </w:p>
    <w:p w14:paraId="67A15849" w14:textId="233C3FD4" w:rsidR="00B86E6F" w:rsidRPr="00101D38" w:rsidRDefault="009566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lastRenderedPageBreak/>
        <w:t>d</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ình xếp thời khoá biểu</w:t>
      </w:r>
    </w:p>
    <w:p w14:paraId="2349CE6F" w14:textId="1D9820D8" w:rsidR="00101D38" w:rsidRPr="00101D38" w:rsidRDefault="00101D38" w:rsidP="00B86E6F">
      <w:pPr>
        <w:spacing w:after="0" w:line="240" w:lineRule="auto"/>
        <w:ind w:left="420" w:hanging="420"/>
        <w:rPr>
          <w:rFonts w:eastAsia="Times New Roman" w:cs="Times New Roman"/>
          <w:b/>
          <w:bCs/>
          <w:color w:val="000000"/>
          <w:szCs w:val="26"/>
        </w:rPr>
      </w:pPr>
    </w:p>
    <w:p w14:paraId="7030C533" w14:textId="79867213" w:rsidR="00101D38" w:rsidRPr="00101D38" w:rsidRDefault="00101D38" w:rsidP="00101D38">
      <w:pPr>
        <w:spacing w:after="0" w:line="240" w:lineRule="auto"/>
        <w:ind w:left="420" w:hanging="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35D34888" wp14:editId="76E9A7C1">
            <wp:extent cx="9786257" cy="5538332"/>
            <wp:effectExtent l="0" t="0" r="571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TDA-BPMN(Xếp TKB).drawio.png"/>
                    <pic:cNvPicPr/>
                  </pic:nvPicPr>
                  <pic:blipFill>
                    <a:blip r:embed="rId18">
                      <a:extLst>
                        <a:ext uri="{28A0092B-C50C-407E-A947-70E740481C1C}">
                          <a14:useLocalDpi xmlns:a14="http://schemas.microsoft.com/office/drawing/2010/main" val="0"/>
                        </a:ext>
                      </a:extLst>
                    </a:blip>
                    <a:stretch>
                      <a:fillRect/>
                    </a:stretch>
                  </pic:blipFill>
                  <pic:spPr>
                    <a:xfrm>
                      <a:off x="0" y="0"/>
                      <a:ext cx="9788625" cy="5539672"/>
                    </a:xfrm>
                    <a:prstGeom prst="rect">
                      <a:avLst/>
                    </a:prstGeom>
                  </pic:spPr>
                </pic:pic>
              </a:graphicData>
            </a:graphic>
          </wp:inline>
        </w:drawing>
      </w:r>
    </w:p>
    <w:p w14:paraId="33C4CFC6" w14:textId="5CF3A467" w:rsidR="00B86E6F" w:rsidRPr="00101D38" w:rsidRDefault="00B86E6F" w:rsidP="00B86E6F">
      <w:pPr>
        <w:spacing w:after="0" w:line="240" w:lineRule="auto"/>
        <w:ind w:left="420" w:hanging="420"/>
        <w:rPr>
          <w:rFonts w:eastAsia="Times New Roman" w:cs="Times New Roman"/>
          <w:sz w:val="24"/>
          <w:szCs w:val="24"/>
        </w:rPr>
      </w:pPr>
    </w:p>
    <w:p w14:paraId="71431EE0" w14:textId="4C604045" w:rsidR="00B86E6F" w:rsidRPr="00101D38" w:rsidRDefault="00B86E6F" w:rsidP="00B86E6F">
      <w:pPr>
        <w:spacing w:after="0" w:line="240" w:lineRule="auto"/>
        <w:ind w:left="420" w:hanging="420"/>
        <w:rPr>
          <w:rFonts w:eastAsia="Times New Roman" w:cs="Times New Roman"/>
          <w:b/>
          <w:bCs/>
          <w:color w:val="000000"/>
          <w:szCs w:val="26"/>
        </w:rPr>
      </w:pPr>
    </w:p>
    <w:p w14:paraId="37046C30" w14:textId="77777777" w:rsidR="008910B9" w:rsidRPr="00101D38" w:rsidRDefault="008910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br w:type="page"/>
      </w:r>
    </w:p>
    <w:p w14:paraId="763EB490" w14:textId="7D08B69A" w:rsidR="00DA0BC3" w:rsidRPr="00101D38" w:rsidRDefault="00DA0BC3" w:rsidP="00B86E6F">
      <w:pPr>
        <w:spacing w:after="0" w:line="240" w:lineRule="auto"/>
        <w:ind w:left="420" w:hanging="420"/>
        <w:rPr>
          <w:rFonts w:eastAsia="Times New Roman" w:cs="Times New Roman"/>
          <w:sz w:val="24"/>
          <w:szCs w:val="24"/>
        </w:rPr>
        <w:sectPr w:rsidR="00DA0BC3" w:rsidRPr="00101D38" w:rsidSect="002D428D">
          <w:pgSz w:w="23811" w:h="16838" w:orient="landscape" w:code="8"/>
          <w:pgMar w:top="1440" w:right="1440" w:bottom="1440" w:left="1440" w:header="720" w:footer="720" w:gutter="0"/>
          <w:cols w:space="720"/>
          <w:docGrid w:linePitch="360"/>
        </w:sectPr>
      </w:pPr>
    </w:p>
    <w:p w14:paraId="5EA1FC8F" w14:textId="77777777" w:rsidR="00B86E6F" w:rsidRPr="00101D38" w:rsidRDefault="00B86E6F" w:rsidP="00B86E6F">
      <w:pPr>
        <w:spacing w:after="0" w:line="240" w:lineRule="auto"/>
        <w:ind w:left="420" w:hanging="420"/>
        <w:rPr>
          <w:rFonts w:eastAsia="Times New Roman" w:cs="Times New Roman"/>
          <w:sz w:val="24"/>
          <w:szCs w:val="24"/>
        </w:rPr>
      </w:pPr>
    </w:p>
    <w:p w14:paraId="0762EAB8" w14:textId="5361B2A2" w:rsidR="00B86E6F" w:rsidRPr="00101D38" w:rsidRDefault="00B86E6F" w:rsidP="009566B9">
      <w:pPr>
        <w:pStyle w:val="Heading4"/>
        <w:rPr>
          <w:rFonts w:eastAsia="Times New Roman" w:cs="Times New Roman"/>
          <w:sz w:val="24"/>
          <w:szCs w:val="24"/>
        </w:rPr>
      </w:pPr>
      <w:r w:rsidRPr="00101D38">
        <w:rPr>
          <w:rFonts w:eastAsia="Times New Roman" w:cs="Times New Roman"/>
        </w:rPr>
        <w:t>Sơ đồ use case</w:t>
      </w:r>
    </w:p>
    <w:p w14:paraId="5EA98B04" w14:textId="4554F10B" w:rsidR="00DA0BC3" w:rsidRPr="00101D38" w:rsidRDefault="00DA0BC3" w:rsidP="00B86E6F">
      <w:pPr>
        <w:spacing w:before="240" w:after="0" w:line="240" w:lineRule="auto"/>
        <w:ind w:left="280" w:hanging="280"/>
        <w:rPr>
          <w:rFonts w:eastAsia="Times New Roman" w:cs="Times New Roman"/>
          <w:sz w:val="24"/>
          <w:szCs w:val="24"/>
        </w:rPr>
        <w:sectPr w:rsidR="00DA0BC3" w:rsidRPr="00101D38" w:rsidSect="002D428D">
          <w:pgSz w:w="12240" w:h="15840"/>
          <w:pgMar w:top="1440" w:right="1440" w:bottom="1440" w:left="1440" w:header="720" w:footer="720" w:gutter="0"/>
          <w:cols w:space="720"/>
          <w:docGrid w:linePitch="360"/>
        </w:sectPr>
      </w:pPr>
    </w:p>
    <w:p w14:paraId="29470CAB" w14:textId="4E7FD125" w:rsidR="00DA0BC3" w:rsidRPr="00101D38" w:rsidRDefault="00101D38" w:rsidP="00B86E6F">
      <w:pPr>
        <w:spacing w:before="240" w:after="0" w:line="240" w:lineRule="auto"/>
        <w:ind w:left="280" w:hanging="280"/>
        <w:rPr>
          <w:rFonts w:eastAsia="Times New Roman" w:cs="Times New Roman"/>
          <w:sz w:val="24"/>
          <w:szCs w:val="24"/>
        </w:rPr>
      </w:pPr>
      <w:r w:rsidRPr="00101D38">
        <w:rPr>
          <w:rFonts w:eastAsia="Times New Roman" w:cs="Times New Roman"/>
          <w:noProof/>
          <w:sz w:val="24"/>
          <w:szCs w:val="24"/>
        </w:rPr>
        <w:lastRenderedPageBreak/>
        <w:drawing>
          <wp:inline distT="0" distB="0" distL="0" distR="0" wp14:anchorId="18874CE3" wp14:editId="358B14F6">
            <wp:extent cx="5943600" cy="32689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QTDA-UseCase.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68980"/>
                    </a:xfrm>
                    <a:prstGeom prst="rect">
                      <a:avLst/>
                    </a:prstGeom>
                  </pic:spPr>
                </pic:pic>
              </a:graphicData>
            </a:graphic>
          </wp:inline>
        </w:drawing>
      </w:r>
    </w:p>
    <w:p w14:paraId="7D30C245" w14:textId="394DCB22" w:rsidR="00C555A5" w:rsidRPr="00101D38" w:rsidRDefault="00B86E6F" w:rsidP="00C555A5">
      <w:pPr>
        <w:pStyle w:val="Heading3"/>
        <w:rPr>
          <w:rFonts w:eastAsia="Times New Roman" w:cs="Times New Roman"/>
        </w:rPr>
      </w:pPr>
      <w:r w:rsidRPr="00101D38">
        <w:rPr>
          <w:rFonts w:eastAsia="Times New Roman" w:cs="Times New Roman"/>
          <w:sz w:val="14"/>
          <w:szCs w:val="14"/>
        </w:rPr>
        <w:t> </w:t>
      </w:r>
      <w:r w:rsidRPr="00101D38">
        <w:rPr>
          <w:rFonts w:eastAsia="Times New Roman" w:cs="Times New Roman"/>
        </w:rPr>
        <w:t>Yêu cầu chức năng</w:t>
      </w:r>
    </w:p>
    <w:p w14:paraId="5299D670" w14:textId="77777777" w:rsidR="00C555A5" w:rsidRPr="00101D38" w:rsidRDefault="00B86E6F" w:rsidP="009566B9">
      <w:pPr>
        <w:pStyle w:val="Heading4"/>
        <w:rPr>
          <w:rFonts w:eastAsia="Times New Roman" w:cs="Times New Roman"/>
        </w:rPr>
      </w:pPr>
      <w:r w:rsidRPr="00101D38">
        <w:rPr>
          <w:rFonts w:eastAsia="Times New Roman" w:cs="Times New Roman"/>
          <w:sz w:val="14"/>
          <w:szCs w:val="14"/>
        </w:rPr>
        <w:t xml:space="preserve">   </w:t>
      </w:r>
      <w:r w:rsidRPr="00101D38">
        <w:rPr>
          <w:rFonts w:eastAsia="Times New Roman" w:cs="Times New Roman"/>
        </w:rPr>
        <w:t xml:space="preserve">Đặc tả use case </w:t>
      </w:r>
    </w:p>
    <w:p w14:paraId="01087D8D" w14:textId="0D54E805" w:rsidR="003E5DB1" w:rsidRPr="00101D38" w:rsidRDefault="00C555A5" w:rsidP="00101D38">
      <w:pPr>
        <w:pStyle w:val="Heading5"/>
        <w:rPr>
          <w:rFonts w:cs="Times New Roman"/>
        </w:rPr>
      </w:pPr>
      <w:r w:rsidRPr="00101D38">
        <w:rPr>
          <w:rFonts w:cs="Times New Roman"/>
        </w:rPr>
        <w:t xml:space="preserve">Chức năng của </w:t>
      </w:r>
      <w:r w:rsidR="00101D38" w:rsidRPr="00101D38">
        <w:rPr>
          <w:rFonts w:cs="Times New Roman"/>
        </w:rPr>
        <w:t>Giáo viên</w:t>
      </w:r>
    </w:p>
    <w:p w14:paraId="0D4F7C12" w14:textId="7A21B0D9" w:rsidR="00101D38" w:rsidRPr="00101D38" w:rsidRDefault="00101D38" w:rsidP="00101D38">
      <w:pPr>
        <w:rPr>
          <w:rFonts w:cs="Times New Roman"/>
        </w:rPr>
      </w:pPr>
      <w:r w:rsidRPr="00101D38">
        <w:rPr>
          <w:rFonts w:cs="Times New Roman"/>
        </w:rPr>
        <w:t>a. Đặc tả use case Xem danh sách học sinh</w:t>
      </w:r>
    </w:p>
    <w:tbl>
      <w:tblPr>
        <w:tblW w:w="0" w:type="auto"/>
        <w:tblCellMar>
          <w:top w:w="15" w:type="dxa"/>
          <w:left w:w="15" w:type="dxa"/>
          <w:bottom w:w="15" w:type="dxa"/>
          <w:right w:w="15" w:type="dxa"/>
        </w:tblCellMar>
        <w:tblLook w:val="04A0" w:firstRow="1" w:lastRow="0" w:firstColumn="1" w:lastColumn="0" w:noHBand="0" w:noVBand="1"/>
      </w:tblPr>
      <w:tblGrid>
        <w:gridCol w:w="1787"/>
        <w:gridCol w:w="7563"/>
      </w:tblGrid>
      <w:tr w:rsidR="004D3C3C" w:rsidRPr="004D3C3C" w14:paraId="427DD104"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6B841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B71A6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4.3</w:t>
            </w:r>
          </w:p>
        </w:tc>
      </w:tr>
      <w:tr w:rsidR="004D3C3C" w:rsidRPr="004D3C3C" w14:paraId="465BD38B"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C8653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E0A66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Xem danh sách học sinh</w:t>
            </w:r>
          </w:p>
        </w:tc>
      </w:tr>
      <w:tr w:rsidR="004D3C3C" w:rsidRPr="004D3C3C" w14:paraId="1731D828" w14:textId="77777777" w:rsidTr="004D3C3C">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CF628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037F2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áo viên của trung tâm dạy thêm xem danh sách học sinh sau khi đã đăng nhập.</w:t>
            </w:r>
          </w:p>
        </w:tc>
      </w:tr>
      <w:tr w:rsidR="004D3C3C" w:rsidRPr="004D3C3C" w14:paraId="5A01870B"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E3A0A"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4584B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w:t>
            </w:r>
          </w:p>
        </w:tc>
      </w:tr>
      <w:tr w:rsidR="004D3C3C" w:rsidRPr="004D3C3C" w14:paraId="289A3ED6"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A6A90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AF714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6CEEF86A"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69637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1ACB1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mở chức năng xem danh sách học sinh</w:t>
            </w:r>
          </w:p>
        </w:tc>
      </w:tr>
      <w:tr w:rsidR="004D3C3C" w:rsidRPr="004D3C3C" w14:paraId="7D9412C1"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CF56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1ED2F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đăng nhập thành công vào hệ thống</w:t>
            </w:r>
          </w:p>
          <w:p w14:paraId="4B90658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anh sách học sinh đã được thêm vào hệ thống</w:t>
            </w:r>
          </w:p>
        </w:tc>
      </w:tr>
      <w:tr w:rsidR="004D3C3C" w:rsidRPr="004D3C3C" w14:paraId="25C8190E" w14:textId="77777777" w:rsidTr="004D3C3C">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A07C1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C52925"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xem được danh sách học sinh</w:t>
            </w:r>
          </w:p>
        </w:tc>
      </w:tr>
      <w:tr w:rsidR="004D3C3C" w:rsidRPr="004D3C3C" w14:paraId="344C7A88" w14:textId="77777777" w:rsidTr="004D3C3C">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75F2C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F0453E"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nhấn nút ‘Quản lý khoá học’</w:t>
            </w:r>
          </w:p>
          <w:p w14:paraId="2F9D19CA"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trang Quản lý khoá học</w:t>
            </w:r>
          </w:p>
          <w:p w14:paraId="38F3320D"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lớp học muốn xem danh sách</w:t>
            </w:r>
          </w:p>
          <w:p w14:paraId="64D3E421"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màn hình lớp học đó</w:t>
            </w:r>
          </w:p>
          <w:p w14:paraId="2FE3A3CD"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Danh sách lớp’</w:t>
            </w:r>
          </w:p>
          <w:p w14:paraId="4B0FB2D5"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Xem danh sách học sinh lớp đó</w:t>
            </w:r>
          </w:p>
        </w:tc>
      </w:tr>
      <w:tr w:rsidR="004D3C3C" w:rsidRPr="004D3C3C" w14:paraId="4FBA7650" w14:textId="77777777" w:rsidTr="004D3C3C">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5957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44AD54" w14:textId="77777777" w:rsidR="004D3C3C" w:rsidRPr="004D3C3C" w:rsidRDefault="004D3C3C" w:rsidP="004D3C3C">
            <w:pPr>
              <w:spacing w:after="0" w:line="240" w:lineRule="auto"/>
              <w:jc w:val="center"/>
              <w:rPr>
                <w:rFonts w:eastAsia="Times New Roman" w:cs="Times New Roman"/>
                <w:szCs w:val="26"/>
              </w:rPr>
            </w:pPr>
            <w:r w:rsidRPr="004D3C3C">
              <w:rPr>
                <w:rFonts w:eastAsia="Times New Roman" w:cs="Times New Roman"/>
                <w:color w:val="000000"/>
                <w:szCs w:val="26"/>
              </w:rPr>
              <w:t>N/A</w:t>
            </w:r>
          </w:p>
        </w:tc>
      </w:tr>
      <w:tr w:rsidR="004D3C3C" w:rsidRPr="004D3C3C" w14:paraId="514325ED" w14:textId="77777777" w:rsidTr="004D3C3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59AC3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06297" w14:textId="77777777" w:rsidR="004D3C3C" w:rsidRPr="004D3C3C" w:rsidRDefault="004D3C3C" w:rsidP="004D3C3C">
            <w:pPr>
              <w:spacing w:before="360" w:after="0" w:line="240" w:lineRule="auto"/>
              <w:jc w:val="center"/>
              <w:rPr>
                <w:rFonts w:eastAsia="Times New Roman" w:cs="Times New Roman"/>
                <w:szCs w:val="26"/>
              </w:rPr>
            </w:pPr>
            <w:r w:rsidRPr="004D3C3C">
              <w:rPr>
                <w:rFonts w:eastAsia="Times New Roman" w:cs="Times New Roman"/>
                <w:color w:val="000000"/>
                <w:szCs w:val="26"/>
              </w:rPr>
              <w:t>N/A</w:t>
            </w:r>
          </w:p>
        </w:tc>
      </w:tr>
    </w:tbl>
    <w:p w14:paraId="3D57674D" w14:textId="77777777" w:rsidR="00101D38" w:rsidRPr="00101D38" w:rsidRDefault="00101D38" w:rsidP="00101D38">
      <w:pPr>
        <w:rPr>
          <w:rFonts w:cs="Times New Roman"/>
        </w:rPr>
      </w:pPr>
    </w:p>
    <w:p w14:paraId="5D22C79E" w14:textId="77777777" w:rsidR="00101D38" w:rsidRPr="00101D38" w:rsidRDefault="00101D38" w:rsidP="00101D38">
      <w:pPr>
        <w:rPr>
          <w:rFonts w:cs="Times New Roman"/>
        </w:rPr>
      </w:pPr>
      <w:r w:rsidRPr="00101D38">
        <w:rPr>
          <w:rFonts w:cs="Times New Roman"/>
        </w:rPr>
        <w:t>b. Activity diagram</w:t>
      </w:r>
    </w:p>
    <w:p w14:paraId="0D55BB4C" w14:textId="1B32AF99" w:rsidR="00101D38" w:rsidRDefault="004D3C3C" w:rsidP="00101D38">
      <w:pPr>
        <w:rPr>
          <w:rFonts w:cs="Times New Roman"/>
        </w:rPr>
      </w:pPr>
      <w:r w:rsidRPr="004D3C3C">
        <w:rPr>
          <w:rFonts w:cs="Times New Roman"/>
          <w:noProof/>
        </w:rPr>
        <w:lastRenderedPageBreak/>
        <w:drawing>
          <wp:inline distT="0" distB="0" distL="0" distR="0" wp14:anchorId="7B3B861B" wp14:editId="2D016295">
            <wp:extent cx="4617720" cy="2893853"/>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2253" cy="2902960"/>
                    </a:xfrm>
                    <a:prstGeom prst="rect">
                      <a:avLst/>
                    </a:prstGeom>
                  </pic:spPr>
                </pic:pic>
              </a:graphicData>
            </a:graphic>
          </wp:inline>
        </w:drawing>
      </w:r>
    </w:p>
    <w:p w14:paraId="5E5C8788" w14:textId="58686561" w:rsidR="004D3C3C" w:rsidRDefault="004D3C3C" w:rsidP="004D3C3C">
      <w:pPr>
        <w:rPr>
          <w:rFonts w:cs="Times New Roman"/>
        </w:rPr>
      </w:pPr>
      <w:r>
        <w:rPr>
          <w:rFonts w:cs="Times New Roman"/>
        </w:rPr>
        <w:t>b</w:t>
      </w:r>
      <w:r w:rsidRPr="00101D38">
        <w:rPr>
          <w:rFonts w:cs="Times New Roman"/>
        </w:rPr>
        <w:t xml:space="preserve">. Đặc tả use case </w:t>
      </w:r>
      <w:r>
        <w:rPr>
          <w:rFonts w:cs="Times New Roman"/>
        </w:rPr>
        <w:t>Xem thông tin cá nhân</w:t>
      </w:r>
    </w:p>
    <w:tbl>
      <w:tblPr>
        <w:tblW w:w="0" w:type="auto"/>
        <w:tblCellMar>
          <w:top w:w="15" w:type="dxa"/>
          <w:left w:w="15" w:type="dxa"/>
          <w:bottom w:w="15" w:type="dxa"/>
          <w:right w:w="15" w:type="dxa"/>
        </w:tblCellMar>
        <w:tblLook w:val="04A0" w:firstRow="1" w:lastRow="0" w:firstColumn="1" w:lastColumn="0" w:noHBand="0" w:noVBand="1"/>
      </w:tblPr>
      <w:tblGrid>
        <w:gridCol w:w="1762"/>
        <w:gridCol w:w="7588"/>
      </w:tblGrid>
      <w:tr w:rsidR="004D3C3C" w:rsidRPr="004D3C3C" w14:paraId="3ED2FFDE"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11EB8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847D9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6.3</w:t>
            </w:r>
          </w:p>
        </w:tc>
      </w:tr>
      <w:tr w:rsidR="004D3C3C" w:rsidRPr="004D3C3C" w14:paraId="2DFA8A51"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AEC4B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BD448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Xem thông tin cá nhân</w:t>
            </w:r>
          </w:p>
        </w:tc>
      </w:tr>
      <w:tr w:rsidR="004D3C3C" w:rsidRPr="004D3C3C" w14:paraId="11601EDB" w14:textId="77777777" w:rsidTr="004D3C3C">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9923C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FDBD9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áo viên của trung tâm dạy thêm xem thông tin hồ sơ của mình sau khi đã đăng nhập.</w:t>
            </w:r>
          </w:p>
        </w:tc>
      </w:tr>
      <w:tr w:rsidR="004D3C3C" w:rsidRPr="004D3C3C" w14:paraId="73DC25BF"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8C83D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AA7F2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w:t>
            </w:r>
          </w:p>
        </w:tc>
      </w:tr>
      <w:tr w:rsidR="004D3C3C" w:rsidRPr="004D3C3C" w14:paraId="264F0A3E"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A10DE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9EC74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2388A389"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48A92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8DA1E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mở chức năng xem thông tin hồ sơ</w:t>
            </w:r>
          </w:p>
        </w:tc>
      </w:tr>
      <w:tr w:rsidR="004D3C3C" w:rsidRPr="004D3C3C" w14:paraId="55CE3B17"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F6945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A591B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đăng nhập thành công vào hệ thống</w:t>
            </w:r>
          </w:p>
          <w:p w14:paraId="63D3F79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có nhu cầu xem thông tin vào hồ sơ của mình</w:t>
            </w:r>
          </w:p>
        </w:tc>
      </w:tr>
      <w:tr w:rsidR="004D3C3C" w:rsidRPr="004D3C3C" w14:paraId="2453E6AE" w14:textId="77777777" w:rsidTr="004D3C3C">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DB60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FCE7C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xem được thông tin của mình </w:t>
            </w:r>
          </w:p>
        </w:tc>
      </w:tr>
      <w:tr w:rsidR="004D3C3C" w:rsidRPr="004D3C3C" w14:paraId="71532F3B" w14:textId="77777777" w:rsidTr="004D3C3C">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C5559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71340F"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Thông tin cá nhân”</w:t>
            </w:r>
          </w:p>
          <w:p w14:paraId="73E6F1BF"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trang thông tin cá nhân</w:t>
            </w:r>
          </w:p>
          <w:p w14:paraId="7DD52578"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Xem”</w:t>
            </w:r>
          </w:p>
          <w:p w14:paraId="750B5ACF"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trang thông tin cá nhân</w:t>
            </w:r>
          </w:p>
          <w:p w14:paraId="4FA7BEE5" w14:textId="77777777" w:rsidR="004D3C3C" w:rsidRPr="004D3C3C" w:rsidRDefault="004D3C3C" w:rsidP="004D3C3C">
            <w:pPr>
              <w:spacing w:after="0" w:line="240" w:lineRule="auto"/>
              <w:jc w:val="left"/>
              <w:rPr>
                <w:rFonts w:eastAsia="Times New Roman" w:cs="Times New Roman"/>
                <w:szCs w:val="26"/>
              </w:rPr>
            </w:pPr>
          </w:p>
        </w:tc>
      </w:tr>
      <w:tr w:rsidR="004D3C3C" w:rsidRPr="004D3C3C" w14:paraId="0591ABA3" w14:textId="77777777" w:rsidTr="004D3C3C">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47D4A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B706EE" w14:textId="77777777" w:rsidR="004D3C3C" w:rsidRPr="004D3C3C" w:rsidRDefault="004D3C3C" w:rsidP="004D3C3C">
            <w:pPr>
              <w:spacing w:after="0" w:line="240" w:lineRule="auto"/>
              <w:jc w:val="center"/>
              <w:rPr>
                <w:rFonts w:eastAsia="Times New Roman" w:cs="Times New Roman"/>
                <w:szCs w:val="26"/>
              </w:rPr>
            </w:pPr>
            <w:r w:rsidRPr="004D3C3C">
              <w:rPr>
                <w:rFonts w:eastAsia="Times New Roman" w:cs="Times New Roman"/>
                <w:color w:val="000000"/>
                <w:szCs w:val="26"/>
              </w:rPr>
              <w:t>N/A</w:t>
            </w:r>
          </w:p>
        </w:tc>
      </w:tr>
      <w:tr w:rsidR="004D3C3C" w:rsidRPr="004D3C3C" w14:paraId="3140FD0F" w14:textId="77777777" w:rsidTr="004D3C3C">
        <w:trPr>
          <w:trHeight w:val="136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723128"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D4940F" w14:textId="77777777" w:rsidR="004D3C3C" w:rsidRPr="004D3C3C" w:rsidRDefault="004D3C3C" w:rsidP="004D3C3C">
            <w:pPr>
              <w:spacing w:before="360" w:after="0" w:line="240" w:lineRule="auto"/>
              <w:jc w:val="center"/>
              <w:rPr>
                <w:rFonts w:eastAsia="Times New Roman" w:cs="Times New Roman"/>
                <w:szCs w:val="26"/>
              </w:rPr>
            </w:pPr>
            <w:r w:rsidRPr="004D3C3C">
              <w:rPr>
                <w:rFonts w:eastAsia="Times New Roman" w:cs="Times New Roman"/>
                <w:color w:val="000000"/>
                <w:szCs w:val="26"/>
              </w:rPr>
              <w:t>N/A</w:t>
            </w:r>
          </w:p>
        </w:tc>
      </w:tr>
    </w:tbl>
    <w:p w14:paraId="5BCABD49" w14:textId="77777777" w:rsidR="004D3C3C" w:rsidRPr="00101D38" w:rsidRDefault="004D3C3C" w:rsidP="004D3C3C">
      <w:pPr>
        <w:rPr>
          <w:rFonts w:cs="Times New Roman"/>
        </w:rPr>
      </w:pPr>
    </w:p>
    <w:p w14:paraId="028738C8" w14:textId="651CC266" w:rsidR="004D3C3C" w:rsidRDefault="004D3C3C" w:rsidP="00101D38">
      <w:pPr>
        <w:rPr>
          <w:rFonts w:cs="Times New Roman"/>
        </w:rPr>
      </w:pPr>
      <w:r w:rsidRPr="00101D38">
        <w:rPr>
          <w:rFonts w:cs="Times New Roman"/>
        </w:rPr>
        <w:t>Activity diagram</w:t>
      </w:r>
    </w:p>
    <w:p w14:paraId="1B5AB52C" w14:textId="1167E4FA" w:rsidR="004D3C3C" w:rsidRDefault="004D3C3C" w:rsidP="00101D38">
      <w:pPr>
        <w:rPr>
          <w:rFonts w:cs="Times New Roman"/>
        </w:rPr>
      </w:pPr>
      <w:r w:rsidRPr="004D3C3C">
        <w:rPr>
          <w:rFonts w:cs="Times New Roman"/>
          <w:noProof/>
        </w:rPr>
        <w:drawing>
          <wp:inline distT="0" distB="0" distL="0" distR="0" wp14:anchorId="59C80F3B" wp14:editId="6908CB1E">
            <wp:extent cx="4625340" cy="261916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30157" cy="2621895"/>
                    </a:xfrm>
                    <a:prstGeom prst="rect">
                      <a:avLst/>
                    </a:prstGeom>
                  </pic:spPr>
                </pic:pic>
              </a:graphicData>
            </a:graphic>
          </wp:inline>
        </w:drawing>
      </w:r>
    </w:p>
    <w:p w14:paraId="56DEA00E" w14:textId="1FA0D33C" w:rsidR="004D3C3C" w:rsidRDefault="004D3C3C" w:rsidP="004D3C3C">
      <w:pPr>
        <w:rPr>
          <w:rFonts w:cs="Times New Roman"/>
        </w:rPr>
      </w:pPr>
      <w:r>
        <w:rPr>
          <w:rFonts w:cs="Times New Roman"/>
        </w:rPr>
        <w:t>c</w:t>
      </w:r>
      <w:r w:rsidRPr="00101D38">
        <w:rPr>
          <w:rFonts w:cs="Times New Roman"/>
        </w:rPr>
        <w:t xml:space="preserve">. Đặc tả use case </w:t>
      </w:r>
      <w:r>
        <w:rPr>
          <w:rFonts w:cs="Times New Roman"/>
        </w:rPr>
        <w:t>Đăng tài liệu/bài tập</w:t>
      </w:r>
    </w:p>
    <w:tbl>
      <w:tblPr>
        <w:tblW w:w="0" w:type="auto"/>
        <w:tblCellMar>
          <w:top w:w="15" w:type="dxa"/>
          <w:left w:w="15" w:type="dxa"/>
          <w:bottom w:w="15" w:type="dxa"/>
          <w:right w:w="15" w:type="dxa"/>
        </w:tblCellMar>
        <w:tblLook w:val="04A0" w:firstRow="1" w:lastRow="0" w:firstColumn="1" w:lastColumn="0" w:noHBand="0" w:noVBand="1"/>
      </w:tblPr>
      <w:tblGrid>
        <w:gridCol w:w="1788"/>
        <w:gridCol w:w="7562"/>
      </w:tblGrid>
      <w:tr w:rsidR="004D3C3C" w:rsidRPr="004D3C3C" w14:paraId="1B8650BD"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EC032E"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42C4D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4.1 </w:t>
            </w:r>
          </w:p>
        </w:tc>
      </w:tr>
      <w:tr w:rsidR="004D3C3C" w:rsidRPr="004D3C3C" w14:paraId="1FD4C687"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413F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0EB224"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Đăng tài liệu/ bài tập</w:t>
            </w:r>
          </w:p>
        </w:tc>
      </w:tr>
      <w:tr w:rsidR="004D3C3C" w:rsidRPr="004D3C3C" w14:paraId="5F2A931E" w14:textId="77777777" w:rsidTr="004D3C3C">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D0EC6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0A109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Là giáo viên tôi muốn được đăng tải các tài tài liệu, bài tập</w:t>
            </w:r>
          </w:p>
        </w:tc>
      </w:tr>
      <w:tr w:rsidR="004D3C3C" w:rsidRPr="004D3C3C" w14:paraId="5CBF305F" w14:textId="77777777" w:rsidTr="004D3C3C">
        <w:trPr>
          <w:trHeight w:val="65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5ADD2E"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E43481"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w:t>
            </w:r>
          </w:p>
        </w:tc>
      </w:tr>
      <w:tr w:rsidR="004D3C3C" w:rsidRPr="004D3C3C" w14:paraId="60ED4969"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FA1DA"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E0ECE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High</w:t>
            </w:r>
          </w:p>
        </w:tc>
      </w:tr>
      <w:tr w:rsidR="004D3C3C" w:rsidRPr="004D3C3C" w14:paraId="054B58FE"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2625C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83F49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 chọn “Đăng tải tài liệu, bài tập”</w:t>
            </w:r>
          </w:p>
        </w:tc>
      </w:tr>
      <w:tr w:rsidR="004D3C3C" w:rsidRPr="004D3C3C" w14:paraId="335CD160"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A1BFCC"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47BF6F" w14:textId="77777777" w:rsidR="004D3C3C" w:rsidRPr="004D3C3C" w:rsidRDefault="004D3C3C" w:rsidP="00F63790">
            <w:pPr>
              <w:numPr>
                <w:ilvl w:val="0"/>
                <w:numId w:val="5"/>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Đăng nhập vào hệ thống với tư cách là giáo viên</w:t>
            </w:r>
          </w:p>
          <w:p w14:paraId="39880CB8" w14:textId="77777777" w:rsidR="004D3C3C" w:rsidRPr="004D3C3C" w:rsidRDefault="004D3C3C" w:rsidP="00F63790">
            <w:pPr>
              <w:numPr>
                <w:ilvl w:val="0"/>
                <w:numId w:val="5"/>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ã chọn khóa học cụ thể</w:t>
            </w:r>
          </w:p>
        </w:tc>
      </w:tr>
      <w:tr w:rsidR="004D3C3C" w:rsidRPr="004D3C3C" w14:paraId="3A142560"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9243F"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504C98" w14:textId="77777777" w:rsidR="004D3C3C" w:rsidRPr="004D3C3C" w:rsidRDefault="004D3C3C" w:rsidP="00F63790">
            <w:pPr>
              <w:numPr>
                <w:ilvl w:val="0"/>
                <w:numId w:val="6"/>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ăng tải tài liệu, bài tập thành công</w:t>
            </w:r>
          </w:p>
          <w:p w14:paraId="6E973689" w14:textId="77777777" w:rsidR="004D3C3C" w:rsidRPr="004D3C3C" w:rsidRDefault="004D3C3C" w:rsidP="00F63790">
            <w:pPr>
              <w:numPr>
                <w:ilvl w:val="0"/>
                <w:numId w:val="6"/>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ệ thống đăng tải tài liệu, bài tập lên hệ thống</w:t>
            </w:r>
          </w:p>
        </w:tc>
      </w:tr>
      <w:tr w:rsidR="004D3C3C" w:rsidRPr="004D3C3C" w14:paraId="22C1A93E" w14:textId="77777777" w:rsidTr="004D3C3C">
        <w:trPr>
          <w:trHeight w:val="384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EA943D"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45C320"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1.     Giáo viên chọn “Đăng tải tài liệu, bài tập”</w:t>
            </w:r>
          </w:p>
          <w:p w14:paraId="025B69BC"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2.     Hệ thống hiển thị giao diện đăng tải tài liệu, bài tập (Tiêu đề, mô tả,ghi chú, ô tài liệu đính kèm) </w:t>
            </w:r>
          </w:p>
          <w:p w14:paraId="07F4133D"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3.     Giáo viên nhập tiêu đề</w:t>
            </w:r>
          </w:p>
          <w:p w14:paraId="3992B8A5"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4.     Giáo viên nhập mô tả</w:t>
            </w:r>
          </w:p>
          <w:p w14:paraId="4CC2663A"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5.     Giáo viên nhập ghi chú</w:t>
            </w:r>
          </w:p>
          <w:p w14:paraId="58D896E3"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6.     Giáo viên tải tài liệu vào ô tài liệu đính kèm</w:t>
            </w:r>
          </w:p>
          <w:p w14:paraId="082157D0"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7.     Giáo viên nhấn nút “Lưu" để đăng tải.</w:t>
            </w:r>
          </w:p>
          <w:p w14:paraId="023275C5"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8.     Hệ thống cập nhật tài liệu, bài tập</w:t>
            </w:r>
          </w:p>
          <w:p w14:paraId="64DCCAAD"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9.     Hệ thống hiển thị thông báo lưu đánh giá thành công</w:t>
            </w:r>
          </w:p>
          <w:p w14:paraId="05582CF7"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10.   Hệ thống hiển thị tài liệu, bài tập lên khoá học</w:t>
            </w:r>
          </w:p>
        </w:tc>
      </w:tr>
      <w:tr w:rsidR="004D3C3C" w:rsidRPr="004D3C3C" w14:paraId="520078AB"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867B1F"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2E5F08" w14:textId="77777777" w:rsidR="004D3C3C" w:rsidRPr="004D3C3C" w:rsidRDefault="004D3C3C" w:rsidP="004D3C3C">
            <w:pPr>
              <w:spacing w:after="0" w:line="240" w:lineRule="auto"/>
              <w:jc w:val="left"/>
              <w:rPr>
                <w:rFonts w:eastAsia="Times New Roman" w:cs="Times New Roman"/>
                <w:sz w:val="24"/>
                <w:szCs w:val="24"/>
              </w:rPr>
            </w:pPr>
            <w:r w:rsidRPr="004D3C3C">
              <w:rPr>
                <w:rFonts w:eastAsia="Times New Roman" w:cs="Times New Roman"/>
                <w:color w:val="000000"/>
                <w:szCs w:val="26"/>
              </w:rPr>
              <w:t>N/A</w:t>
            </w:r>
          </w:p>
        </w:tc>
      </w:tr>
      <w:tr w:rsidR="004D3C3C" w:rsidRPr="004D3C3C" w14:paraId="37841768" w14:textId="77777777" w:rsidTr="004D3C3C">
        <w:trPr>
          <w:trHeight w:val="15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220BE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2F0683"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7a. Nếu giáo viên chọn “Huỷ” thì hiển thị thông báo”Yêu cầu không được thực hiện” và kết thúc</w:t>
            </w:r>
          </w:p>
          <w:p w14:paraId="5719C3F4"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8a. Nếu xảy ra lỗi thì hệ thống hiển thị “Đăng tải tài liệu, bài tập không thành công” và kết thúc</w:t>
            </w:r>
          </w:p>
          <w:p w14:paraId="127F44EE" w14:textId="77777777" w:rsidR="004D3C3C" w:rsidRPr="004D3C3C" w:rsidRDefault="004D3C3C" w:rsidP="004D3C3C">
            <w:pPr>
              <w:spacing w:after="0" w:line="240" w:lineRule="auto"/>
              <w:jc w:val="left"/>
              <w:rPr>
                <w:rFonts w:eastAsia="Times New Roman" w:cs="Times New Roman"/>
                <w:sz w:val="24"/>
                <w:szCs w:val="24"/>
              </w:rPr>
            </w:pPr>
          </w:p>
        </w:tc>
      </w:tr>
    </w:tbl>
    <w:p w14:paraId="35AF2C67" w14:textId="521DE7E8" w:rsidR="004D3C3C" w:rsidRPr="00101D38" w:rsidRDefault="004D3C3C" w:rsidP="004D3C3C">
      <w:pPr>
        <w:rPr>
          <w:rFonts w:cs="Times New Roman"/>
        </w:rPr>
      </w:pPr>
    </w:p>
    <w:p w14:paraId="1C4733CD" w14:textId="77777777" w:rsidR="004D3C3C" w:rsidRDefault="004D3C3C" w:rsidP="004D3C3C">
      <w:pPr>
        <w:rPr>
          <w:rFonts w:cs="Times New Roman"/>
        </w:rPr>
      </w:pPr>
      <w:r w:rsidRPr="00101D38">
        <w:rPr>
          <w:rFonts w:cs="Times New Roman"/>
        </w:rPr>
        <w:t>Activity diagram</w:t>
      </w:r>
    </w:p>
    <w:p w14:paraId="0F3CE4E0" w14:textId="6D2388E2" w:rsidR="004D3C3C" w:rsidRDefault="004D3C3C" w:rsidP="00101D38">
      <w:pPr>
        <w:rPr>
          <w:rFonts w:cs="Times New Roman"/>
        </w:rPr>
      </w:pPr>
      <w:r w:rsidRPr="004D3C3C">
        <w:rPr>
          <w:rFonts w:cs="Times New Roman"/>
          <w:noProof/>
        </w:rPr>
        <w:lastRenderedPageBreak/>
        <w:drawing>
          <wp:inline distT="0" distB="0" distL="0" distR="0" wp14:anchorId="0747390C" wp14:editId="6BB0E387">
            <wp:extent cx="2880360" cy="3536358"/>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1192" cy="3537380"/>
                    </a:xfrm>
                    <a:prstGeom prst="rect">
                      <a:avLst/>
                    </a:prstGeom>
                  </pic:spPr>
                </pic:pic>
              </a:graphicData>
            </a:graphic>
          </wp:inline>
        </w:drawing>
      </w:r>
    </w:p>
    <w:p w14:paraId="5BE67B4C" w14:textId="6B61BB0A" w:rsidR="004D3C3C" w:rsidRDefault="004D3C3C" w:rsidP="004D3C3C">
      <w:pPr>
        <w:rPr>
          <w:rFonts w:cs="Times New Roman"/>
        </w:rPr>
      </w:pPr>
      <w:r>
        <w:rPr>
          <w:rFonts w:cs="Times New Roman"/>
        </w:rPr>
        <w:t>d</w:t>
      </w:r>
      <w:r w:rsidRPr="00101D38">
        <w:rPr>
          <w:rFonts w:cs="Times New Roman"/>
        </w:rPr>
        <w:t xml:space="preserve">. Đặc tả use case </w:t>
      </w:r>
      <w:r>
        <w:rPr>
          <w:rFonts w:cs="Times New Roman"/>
        </w:rPr>
        <w:t>Đ</w:t>
      </w:r>
      <w:r w:rsidRPr="004D3C3C">
        <w:rPr>
          <w:rFonts w:cs="Times New Roman"/>
        </w:rPr>
        <w:t>ánh giá học sinh</w:t>
      </w:r>
    </w:p>
    <w:tbl>
      <w:tblPr>
        <w:tblW w:w="0" w:type="auto"/>
        <w:tblCellMar>
          <w:top w:w="15" w:type="dxa"/>
          <w:left w:w="15" w:type="dxa"/>
          <w:bottom w:w="15" w:type="dxa"/>
          <w:right w:w="15" w:type="dxa"/>
        </w:tblCellMar>
        <w:tblLook w:val="04A0" w:firstRow="1" w:lastRow="0" w:firstColumn="1" w:lastColumn="0" w:noHBand="0" w:noVBand="1"/>
      </w:tblPr>
      <w:tblGrid>
        <w:gridCol w:w="1810"/>
        <w:gridCol w:w="7540"/>
      </w:tblGrid>
      <w:tr w:rsidR="004D3C3C" w:rsidRPr="004D3C3C" w14:paraId="79B16396"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12A22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E2DFD2"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4.2</w:t>
            </w:r>
          </w:p>
        </w:tc>
      </w:tr>
      <w:tr w:rsidR="004D3C3C" w:rsidRPr="004D3C3C" w14:paraId="73E4043F"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466BB4"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9E95C2"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Đánh giá học sinh</w:t>
            </w:r>
          </w:p>
        </w:tc>
      </w:tr>
      <w:tr w:rsidR="004D3C3C" w:rsidRPr="004D3C3C" w14:paraId="7ABCBD84" w14:textId="77777777" w:rsidTr="004D3C3C">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83DDC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DEC1C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Là giáo viên tôi muốn được đánh giá học sinh</w:t>
            </w:r>
          </w:p>
        </w:tc>
      </w:tr>
      <w:tr w:rsidR="004D3C3C" w:rsidRPr="004D3C3C" w14:paraId="18D409B5" w14:textId="77777777" w:rsidTr="004D3C3C">
        <w:trPr>
          <w:trHeight w:val="65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BF6312"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48759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w:t>
            </w:r>
          </w:p>
        </w:tc>
      </w:tr>
      <w:tr w:rsidR="004D3C3C" w:rsidRPr="004D3C3C" w14:paraId="2368CBFF"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85352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54EF3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High</w:t>
            </w:r>
          </w:p>
        </w:tc>
      </w:tr>
      <w:tr w:rsidR="004D3C3C" w:rsidRPr="004D3C3C" w14:paraId="58A99983" w14:textId="77777777" w:rsidTr="004D3C3C">
        <w:trPr>
          <w:trHeight w:val="3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66BB06"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1904D"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 chọn “Đánh giá”</w:t>
            </w:r>
          </w:p>
        </w:tc>
      </w:tr>
      <w:tr w:rsidR="004D3C3C" w:rsidRPr="004D3C3C" w14:paraId="323B4430"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7311A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781B90" w14:textId="77777777" w:rsidR="004D3C3C" w:rsidRPr="004D3C3C" w:rsidRDefault="004D3C3C" w:rsidP="00F63790">
            <w:pPr>
              <w:numPr>
                <w:ilvl w:val="0"/>
                <w:numId w:val="7"/>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Đăng nhập vào hệ thống với tư cách là giáo viên</w:t>
            </w:r>
          </w:p>
          <w:p w14:paraId="14C647A5" w14:textId="77777777" w:rsidR="004D3C3C" w:rsidRPr="004D3C3C" w:rsidRDefault="004D3C3C" w:rsidP="00F63790">
            <w:pPr>
              <w:numPr>
                <w:ilvl w:val="0"/>
                <w:numId w:val="7"/>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ã chọn khóa học cụ thể</w:t>
            </w:r>
          </w:p>
          <w:p w14:paraId="15B740BD" w14:textId="77777777" w:rsidR="004D3C3C" w:rsidRPr="004D3C3C" w:rsidRDefault="004D3C3C" w:rsidP="00F63790">
            <w:pPr>
              <w:numPr>
                <w:ilvl w:val="0"/>
                <w:numId w:val="7"/>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ã chọn học sinh cần đánh giá</w:t>
            </w:r>
          </w:p>
        </w:tc>
      </w:tr>
      <w:tr w:rsidR="004D3C3C" w:rsidRPr="004D3C3C" w14:paraId="6D7AC6AD"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3C1C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1CB432" w14:textId="77777777" w:rsidR="004D3C3C" w:rsidRPr="004D3C3C" w:rsidRDefault="004D3C3C" w:rsidP="00F63790">
            <w:pPr>
              <w:numPr>
                <w:ilvl w:val="0"/>
                <w:numId w:val="8"/>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ánh giá học sinh thành công</w:t>
            </w:r>
          </w:p>
          <w:p w14:paraId="3D39CD03" w14:textId="77777777" w:rsidR="004D3C3C" w:rsidRPr="004D3C3C" w:rsidRDefault="004D3C3C" w:rsidP="00F63790">
            <w:pPr>
              <w:numPr>
                <w:ilvl w:val="0"/>
                <w:numId w:val="8"/>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ệ thống hiển thị đánh giá </w:t>
            </w:r>
          </w:p>
        </w:tc>
      </w:tr>
      <w:tr w:rsidR="004D3C3C" w:rsidRPr="004D3C3C" w14:paraId="60E646A4" w14:textId="77777777" w:rsidTr="004D3C3C">
        <w:trPr>
          <w:trHeight w:val="246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24CBD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ACCDA7"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1.     Giáo viên chọn “Đánh giá”</w:t>
            </w:r>
          </w:p>
          <w:p w14:paraId="505A2B47"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2.     Hệ thống hiển thị form đánh giá</w:t>
            </w:r>
          </w:p>
          <w:p w14:paraId="2E3B11B2"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3.     Giáo viên nhập form đánh giá</w:t>
            </w:r>
          </w:p>
          <w:p w14:paraId="2B229768"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4.     Giáo viên nhấn nút “Lưu" để lưu đánh giá.</w:t>
            </w:r>
          </w:p>
          <w:p w14:paraId="69173E08"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5.     Hệ thống cập nhật đánh giá</w:t>
            </w:r>
          </w:p>
          <w:p w14:paraId="3BB39D29"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6.     Hệ thống hiển thị thông báo lưu đánh giá thành   công</w:t>
            </w:r>
          </w:p>
          <w:p w14:paraId="74A10914"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7.     Hệ thống hiển thị đánh giá</w:t>
            </w:r>
          </w:p>
        </w:tc>
      </w:tr>
      <w:tr w:rsidR="004D3C3C" w:rsidRPr="004D3C3C" w14:paraId="2D1CA21C"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30DD8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AEE5EC" w14:textId="77777777" w:rsidR="004D3C3C" w:rsidRPr="004D3C3C" w:rsidRDefault="004D3C3C" w:rsidP="004D3C3C">
            <w:pPr>
              <w:spacing w:after="0" w:line="240" w:lineRule="auto"/>
              <w:jc w:val="left"/>
              <w:rPr>
                <w:rFonts w:eastAsia="Times New Roman" w:cs="Times New Roman"/>
                <w:sz w:val="24"/>
                <w:szCs w:val="24"/>
              </w:rPr>
            </w:pPr>
          </w:p>
          <w:p w14:paraId="0EB767FA" w14:textId="77777777" w:rsidR="004D3C3C" w:rsidRPr="004D3C3C" w:rsidRDefault="004D3C3C" w:rsidP="004D3C3C">
            <w:pPr>
              <w:spacing w:after="0" w:line="240" w:lineRule="auto"/>
              <w:jc w:val="left"/>
              <w:rPr>
                <w:rFonts w:eastAsia="Times New Roman" w:cs="Times New Roman"/>
                <w:sz w:val="24"/>
                <w:szCs w:val="24"/>
              </w:rPr>
            </w:pPr>
            <w:r w:rsidRPr="004D3C3C">
              <w:rPr>
                <w:rFonts w:eastAsia="Times New Roman" w:cs="Times New Roman"/>
                <w:color w:val="000000"/>
                <w:szCs w:val="26"/>
              </w:rPr>
              <w:t>N/A</w:t>
            </w:r>
          </w:p>
        </w:tc>
      </w:tr>
      <w:tr w:rsidR="004D3C3C" w:rsidRPr="004D3C3C" w14:paraId="406CAD5E" w14:textId="77777777" w:rsidTr="004D3C3C">
        <w:trPr>
          <w:trHeight w:val="168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83E02B"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3B9CD9"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4a. Nếu giáo viên chọn “Huỷ” thì hiển thị thông báo”Yêu cầu không được thực hiện” và kết thúc</w:t>
            </w:r>
          </w:p>
          <w:p w14:paraId="5DFD18C2"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5a. Nếu xảy ra lỗi thì hệ thống hiển thị “Đăng tải tài liệu, bài tập không thành công” và kết thúc</w:t>
            </w:r>
          </w:p>
          <w:p w14:paraId="51ABA1D8" w14:textId="77777777" w:rsidR="004D3C3C" w:rsidRPr="004D3C3C" w:rsidRDefault="004D3C3C" w:rsidP="004D3C3C">
            <w:pPr>
              <w:spacing w:after="0" w:line="240" w:lineRule="auto"/>
              <w:jc w:val="left"/>
              <w:rPr>
                <w:rFonts w:eastAsia="Times New Roman" w:cs="Times New Roman"/>
                <w:sz w:val="24"/>
                <w:szCs w:val="24"/>
              </w:rPr>
            </w:pPr>
          </w:p>
        </w:tc>
      </w:tr>
    </w:tbl>
    <w:p w14:paraId="3414F90A" w14:textId="77777777" w:rsidR="004D3C3C" w:rsidRPr="00101D38" w:rsidRDefault="004D3C3C" w:rsidP="004D3C3C">
      <w:pPr>
        <w:rPr>
          <w:rFonts w:cs="Times New Roman"/>
        </w:rPr>
      </w:pPr>
    </w:p>
    <w:p w14:paraId="23A2B3B9" w14:textId="77777777" w:rsidR="004D3C3C" w:rsidRDefault="004D3C3C" w:rsidP="004D3C3C">
      <w:pPr>
        <w:rPr>
          <w:rFonts w:cs="Times New Roman"/>
        </w:rPr>
      </w:pPr>
      <w:r w:rsidRPr="00101D38">
        <w:rPr>
          <w:rFonts w:cs="Times New Roman"/>
        </w:rPr>
        <w:t>Activity diagram</w:t>
      </w:r>
    </w:p>
    <w:p w14:paraId="65AEDA9F" w14:textId="2D5FD4C0" w:rsidR="004D3C3C" w:rsidRDefault="004D3C3C" w:rsidP="00101D38">
      <w:pPr>
        <w:rPr>
          <w:rFonts w:cs="Times New Roman"/>
        </w:rPr>
      </w:pPr>
      <w:r w:rsidRPr="004D3C3C">
        <w:rPr>
          <w:rFonts w:cs="Times New Roman"/>
          <w:noProof/>
        </w:rPr>
        <w:lastRenderedPageBreak/>
        <w:drawing>
          <wp:inline distT="0" distB="0" distL="0" distR="0" wp14:anchorId="5071829F" wp14:editId="49E65E0A">
            <wp:extent cx="3232150" cy="2743185"/>
            <wp:effectExtent l="0" t="0" r="635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38807" cy="2748835"/>
                    </a:xfrm>
                    <a:prstGeom prst="rect">
                      <a:avLst/>
                    </a:prstGeom>
                  </pic:spPr>
                </pic:pic>
              </a:graphicData>
            </a:graphic>
          </wp:inline>
        </w:drawing>
      </w:r>
    </w:p>
    <w:p w14:paraId="3272386D" w14:textId="10D548BC" w:rsidR="004D3C3C" w:rsidRDefault="004D3C3C" w:rsidP="004D3C3C">
      <w:pPr>
        <w:rPr>
          <w:rFonts w:cs="Times New Roman"/>
        </w:rPr>
      </w:pPr>
      <w:r>
        <w:rPr>
          <w:rFonts w:cs="Times New Roman"/>
        </w:rPr>
        <w:t>e</w:t>
      </w:r>
      <w:r w:rsidRPr="00101D38">
        <w:rPr>
          <w:rFonts w:cs="Times New Roman"/>
        </w:rPr>
        <w:t xml:space="preserve">. Đặc tả use case </w:t>
      </w:r>
      <w:r>
        <w:rPr>
          <w:rFonts w:cs="Times New Roman"/>
        </w:rPr>
        <w:t>Đ</w:t>
      </w:r>
      <w:r w:rsidRPr="004D3C3C">
        <w:rPr>
          <w:rFonts w:cs="Times New Roman"/>
        </w:rPr>
        <w:t>ăng ký lịch dạy bù</w:t>
      </w:r>
    </w:p>
    <w:tbl>
      <w:tblPr>
        <w:tblW w:w="0" w:type="auto"/>
        <w:tblCellMar>
          <w:top w:w="15" w:type="dxa"/>
          <w:left w:w="15" w:type="dxa"/>
          <w:bottom w:w="15" w:type="dxa"/>
          <w:right w:w="15" w:type="dxa"/>
        </w:tblCellMar>
        <w:tblLook w:val="04A0" w:firstRow="1" w:lastRow="0" w:firstColumn="1" w:lastColumn="0" w:noHBand="0" w:noVBand="1"/>
      </w:tblPr>
      <w:tblGrid>
        <w:gridCol w:w="1832"/>
        <w:gridCol w:w="7518"/>
      </w:tblGrid>
      <w:tr w:rsidR="004D3C3C" w:rsidRPr="004D3C3C" w14:paraId="4BC110B5"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1EA22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3EEAC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5.1</w:t>
            </w:r>
          </w:p>
        </w:tc>
      </w:tr>
      <w:tr w:rsidR="004D3C3C" w:rsidRPr="004D3C3C" w14:paraId="2DB7F841"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AACFB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F0534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Đăng ký lịch dạy bù</w:t>
            </w:r>
          </w:p>
        </w:tc>
      </w:tr>
      <w:tr w:rsidR="004D3C3C" w:rsidRPr="004D3C3C" w14:paraId="5D95A50D" w14:textId="77777777" w:rsidTr="004D3C3C">
        <w:trPr>
          <w:trHeight w:val="18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BB9C3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64080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ảng viên đăng ký lịch  dạy bù theo môn học</w:t>
            </w:r>
          </w:p>
        </w:tc>
      </w:tr>
      <w:tr w:rsidR="004D3C3C" w:rsidRPr="004D3C3C" w14:paraId="07256872"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E9C4C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2E029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w:t>
            </w:r>
          </w:p>
        </w:tc>
      </w:tr>
      <w:tr w:rsidR="004D3C3C" w:rsidRPr="004D3C3C" w14:paraId="7B2F4A55"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2482E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BDC4A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1F7F6BB2"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439A2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7D02EA"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chọn khoảng thời gian họ có thể giảng dạy.</w:t>
            </w:r>
          </w:p>
          <w:p w14:paraId="02E5887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gửi thông tin lịch rảnh, hệ thống bắt đầu xử lý.</w:t>
            </w:r>
          </w:p>
          <w:p w14:paraId="3AB07B85" w14:textId="77777777" w:rsidR="004D3C3C" w:rsidRPr="004D3C3C" w:rsidRDefault="004D3C3C" w:rsidP="004D3C3C">
            <w:pPr>
              <w:spacing w:after="0" w:line="240" w:lineRule="auto"/>
              <w:jc w:val="left"/>
              <w:rPr>
                <w:rFonts w:eastAsia="Times New Roman" w:cs="Times New Roman"/>
                <w:szCs w:val="26"/>
              </w:rPr>
            </w:pPr>
          </w:p>
        </w:tc>
      </w:tr>
      <w:tr w:rsidR="004D3C3C" w:rsidRPr="004D3C3C" w14:paraId="648EDCDD"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5355F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16D24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phải có tài khoản và đăng nhập thành công trước khi đăng ký lịch dạy.</w:t>
            </w:r>
          </w:p>
        </w:tc>
      </w:tr>
      <w:tr w:rsidR="004D3C3C" w:rsidRPr="004D3C3C" w14:paraId="089B8972"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BC051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1C386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Lịch dạy của giáo viên được lưu vào cơ sở dữ liệu và hiển thị trên hệ thống.</w:t>
            </w:r>
          </w:p>
          <w:p w14:paraId="4CAC49E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Lịch dạy của giảng viên được cập nhật vào thời khóa biểu để sinh viên theo dõi.</w:t>
            </w:r>
          </w:p>
        </w:tc>
      </w:tr>
      <w:tr w:rsidR="004D3C3C" w:rsidRPr="004D3C3C" w14:paraId="5C60EF93" w14:textId="77777777" w:rsidTr="004D3C3C">
        <w:trPr>
          <w:trHeight w:val="156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F4972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58A577"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1.     Giáo viên đăng nhập vào hệ thống</w:t>
            </w:r>
          </w:p>
          <w:p w14:paraId="76D09354"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2.     Chọn chức năng đăng ký lịch dạy bù</w:t>
            </w:r>
          </w:p>
          <w:p w14:paraId="3AB0FA32"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3.     Giaó viên chọn thông tin lịch dạy</w:t>
            </w:r>
          </w:p>
          <w:p w14:paraId="327B3398"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4.     Hệ thống kiểm tra </w:t>
            </w:r>
          </w:p>
          <w:p w14:paraId="3B77297B"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5.   Xác nhận đăng ký</w:t>
            </w:r>
          </w:p>
          <w:p w14:paraId="657F36A9"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6.   Cập nhật lịch.</w:t>
            </w:r>
          </w:p>
        </w:tc>
      </w:tr>
      <w:tr w:rsidR="004D3C3C" w:rsidRPr="004D3C3C" w14:paraId="315764A5" w14:textId="77777777" w:rsidTr="004D3C3C">
        <w:trPr>
          <w:trHeight w:val="1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D3AFC0"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A07F5" w14:textId="77777777" w:rsidR="004D3C3C" w:rsidRPr="004D3C3C" w:rsidRDefault="004D3C3C" w:rsidP="004D3C3C">
            <w:pPr>
              <w:spacing w:after="0" w:line="240" w:lineRule="auto"/>
              <w:jc w:val="left"/>
              <w:rPr>
                <w:rFonts w:eastAsia="Times New Roman" w:cs="Times New Roman"/>
                <w:szCs w:val="26"/>
              </w:rPr>
            </w:pPr>
          </w:p>
          <w:p w14:paraId="54E0061D" w14:textId="77777777" w:rsidR="004D3C3C" w:rsidRPr="004D3C3C" w:rsidRDefault="004D3C3C" w:rsidP="004D3C3C">
            <w:pPr>
              <w:spacing w:after="0" w:line="240" w:lineRule="auto"/>
              <w:jc w:val="left"/>
              <w:rPr>
                <w:rFonts w:eastAsia="Times New Roman" w:cs="Times New Roman"/>
                <w:szCs w:val="26"/>
              </w:rPr>
            </w:pPr>
            <w:r w:rsidRPr="004D3C3C">
              <w:rPr>
                <w:rFonts w:eastAsia="Times New Roman" w:cs="Times New Roman"/>
                <w:color w:val="000000"/>
                <w:szCs w:val="26"/>
              </w:rPr>
              <w:t>N/A</w:t>
            </w:r>
          </w:p>
        </w:tc>
      </w:tr>
      <w:tr w:rsidR="004D3C3C" w:rsidRPr="004D3C3C" w14:paraId="37C91F81" w14:textId="77777777" w:rsidTr="004D3C3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CED2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E3AC0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chọn thời gian trùng với lớp học khác mà họ đã đăng ký.</w:t>
            </w:r>
          </w:p>
          <w:p w14:paraId="3B4AF90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 xml:space="preserve">Hệ thống hiển thị thông báo lỗi: </w:t>
            </w:r>
            <w:r w:rsidRPr="004D3C3C">
              <w:rPr>
                <w:rFonts w:eastAsia="Times New Roman" w:cs="Times New Roman"/>
                <w:i/>
                <w:iCs/>
                <w:color w:val="000000"/>
                <w:szCs w:val="26"/>
              </w:rPr>
              <w:t>"Thời gian này đã có lớp khác. Vui lòng chọn thời gian khác."</w:t>
            </w:r>
          </w:p>
          <w:p w14:paraId="46409CB8" w14:textId="77777777" w:rsidR="004D3C3C" w:rsidRPr="004D3C3C" w:rsidRDefault="004D3C3C" w:rsidP="004D3C3C">
            <w:pPr>
              <w:spacing w:after="0" w:line="240" w:lineRule="auto"/>
              <w:jc w:val="left"/>
              <w:rPr>
                <w:rFonts w:eastAsia="Times New Roman" w:cs="Times New Roman"/>
                <w:szCs w:val="26"/>
              </w:rPr>
            </w:pPr>
          </w:p>
        </w:tc>
      </w:tr>
    </w:tbl>
    <w:p w14:paraId="62EB8736" w14:textId="77777777" w:rsidR="004D3C3C" w:rsidRPr="00101D38" w:rsidRDefault="004D3C3C" w:rsidP="004D3C3C">
      <w:pPr>
        <w:rPr>
          <w:rFonts w:cs="Times New Roman"/>
        </w:rPr>
      </w:pPr>
    </w:p>
    <w:p w14:paraId="00AF05C0" w14:textId="77777777" w:rsidR="004D3C3C" w:rsidRDefault="004D3C3C" w:rsidP="004D3C3C">
      <w:pPr>
        <w:rPr>
          <w:rFonts w:cs="Times New Roman"/>
        </w:rPr>
      </w:pPr>
      <w:r w:rsidRPr="00101D38">
        <w:rPr>
          <w:rFonts w:cs="Times New Roman"/>
        </w:rPr>
        <w:t>Activity diagram</w:t>
      </w:r>
    </w:p>
    <w:p w14:paraId="236C34F1" w14:textId="3AC9B36D" w:rsidR="004D3C3C" w:rsidRDefault="004D3C3C" w:rsidP="00101D38">
      <w:pPr>
        <w:rPr>
          <w:rFonts w:cs="Times New Roman"/>
        </w:rPr>
      </w:pPr>
      <w:r w:rsidRPr="004D3C3C">
        <w:rPr>
          <w:rFonts w:cs="Times New Roman"/>
          <w:noProof/>
        </w:rPr>
        <w:drawing>
          <wp:inline distT="0" distB="0" distL="0" distR="0" wp14:anchorId="66F52294" wp14:editId="6FD7697C">
            <wp:extent cx="3467100" cy="185007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7207" cy="1855465"/>
                    </a:xfrm>
                    <a:prstGeom prst="rect">
                      <a:avLst/>
                    </a:prstGeom>
                  </pic:spPr>
                </pic:pic>
              </a:graphicData>
            </a:graphic>
          </wp:inline>
        </w:drawing>
      </w:r>
    </w:p>
    <w:p w14:paraId="44DEB66E" w14:textId="2A2EA1A9" w:rsidR="004D3C3C" w:rsidRDefault="004D3C3C" w:rsidP="004D3C3C">
      <w:pPr>
        <w:rPr>
          <w:rFonts w:cs="Times New Roman"/>
        </w:rPr>
      </w:pPr>
      <w:r>
        <w:rPr>
          <w:rFonts w:cs="Times New Roman"/>
        </w:rPr>
        <w:lastRenderedPageBreak/>
        <w:t>f</w:t>
      </w:r>
      <w:r w:rsidRPr="00101D38">
        <w:rPr>
          <w:rFonts w:cs="Times New Roman"/>
        </w:rPr>
        <w:t xml:space="preserve">. Đặc tả use case </w:t>
      </w:r>
      <w:r>
        <w:rPr>
          <w:rFonts w:cs="Times New Roman"/>
        </w:rPr>
        <w:t>Xem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797"/>
        <w:gridCol w:w="7553"/>
      </w:tblGrid>
      <w:tr w:rsidR="00C31CDF" w:rsidRPr="00C31CDF" w14:paraId="3864564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C4930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485EA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5.2</w:t>
            </w:r>
          </w:p>
        </w:tc>
      </w:tr>
      <w:tr w:rsidR="00C31CDF" w:rsidRPr="00C31CDF" w14:paraId="42D6943C"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4FD12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18288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TKB</w:t>
            </w:r>
          </w:p>
        </w:tc>
      </w:tr>
      <w:tr w:rsidR="00C31CDF" w:rsidRPr="00C31CDF" w14:paraId="3C9EE5EA"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01A48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129E80"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đăng nhập vào hệ thống để xem thời khóa biểu giảng dạy của mình.</w:t>
            </w:r>
          </w:p>
          <w:p w14:paraId="7C574FD7"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2434F9F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E727B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EA51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1F5F641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66CEE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1B462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1A65A0D0" w14:textId="77777777" w:rsidTr="00C31CDF">
        <w:trPr>
          <w:trHeight w:val="170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90A8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A270F"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có nhu cầu xem lịch giảng dạy của mình.</w:t>
            </w:r>
          </w:p>
          <w:p w14:paraId="73A933F3"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tự động gửi thông báo về cập nhật thời khóa biểu (nếu có thay đổi).</w:t>
            </w:r>
          </w:p>
          <w:p w14:paraId="3D3AF8C0"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219D31CD"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D714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476EA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đã có tài khoản hợp lệ trong hệ thống.</w:t>
            </w:r>
          </w:p>
          <w:p w14:paraId="4C6D8BE8"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có sẵn dữ liệu thời khóa biểu của giáo viên </w:t>
            </w:r>
          </w:p>
        </w:tc>
      </w:tr>
      <w:tr w:rsidR="00C31CDF" w:rsidRPr="00C31CDF" w14:paraId="1584D0E2" w14:textId="77777777" w:rsidTr="00C31CDF">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8C5C3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BB7709"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đã xem được thời khóa biểu cá nhân.</w:t>
            </w:r>
          </w:p>
          <w:p w14:paraId="3FD27D2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ghi lại lịch sử truy cập của giáo viên.</w:t>
            </w:r>
          </w:p>
          <w:p w14:paraId="0918BFDA"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Nếu có thay đổi thời khóa biểu, hệ thống sẽ cập nhật và thông báo.</w:t>
            </w:r>
          </w:p>
        </w:tc>
      </w:tr>
      <w:tr w:rsidR="00C31CDF" w:rsidRPr="00C31CDF" w14:paraId="7D0643E7" w14:textId="77777777" w:rsidTr="00C31CDF">
        <w:trPr>
          <w:trHeight w:val="15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4E3AE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3690BB" w14:textId="77777777" w:rsidR="00C31CDF" w:rsidRPr="00C31CDF" w:rsidRDefault="00C31CDF" w:rsidP="00F63790">
            <w:pPr>
              <w:numPr>
                <w:ilvl w:val="0"/>
                <w:numId w:val="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đăng nhập vào hệ thống.</w:t>
            </w:r>
          </w:p>
          <w:p w14:paraId="475AFD1F" w14:textId="77777777" w:rsidR="00C31CDF" w:rsidRPr="00C31CDF" w:rsidRDefault="00C31CDF" w:rsidP="00F63790">
            <w:pPr>
              <w:numPr>
                <w:ilvl w:val="0"/>
                <w:numId w:val="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chức năng "Xem Thời Khóa Biểu".</w:t>
            </w:r>
          </w:p>
          <w:p w14:paraId="08AD6808" w14:textId="77777777" w:rsidR="00C31CDF" w:rsidRPr="00C31CDF" w:rsidRDefault="00C31CDF" w:rsidP="00F63790">
            <w:pPr>
              <w:numPr>
                <w:ilvl w:val="0"/>
                <w:numId w:val="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truy xuất dữ liệu thời khóa biểu từ cơ sở dữ liệu.</w:t>
            </w:r>
          </w:p>
          <w:p w14:paraId="7F7C9F3E" w14:textId="77777777" w:rsidR="00C31CDF" w:rsidRPr="00C31CDF" w:rsidRDefault="00C31CDF" w:rsidP="00F63790">
            <w:pPr>
              <w:numPr>
                <w:ilvl w:val="0"/>
                <w:numId w:val="9"/>
              </w:numPr>
              <w:spacing w:after="24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ời khóa biểu của giáo viên.</w:t>
            </w:r>
          </w:p>
          <w:p w14:paraId="6AF61165"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70CFAA94" w14:textId="77777777" w:rsidTr="00C31CDF">
        <w:trPr>
          <w:trHeight w:val="4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67EAA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A10A1D" w14:textId="77777777" w:rsidR="00C31CDF" w:rsidRPr="00C31CDF" w:rsidRDefault="00C31CDF" w:rsidP="00C31CDF">
            <w:pPr>
              <w:spacing w:after="0" w:line="240" w:lineRule="auto"/>
              <w:jc w:val="left"/>
              <w:rPr>
                <w:rFonts w:eastAsia="Times New Roman" w:cs="Times New Roman"/>
                <w:sz w:val="24"/>
                <w:szCs w:val="24"/>
              </w:rPr>
            </w:pPr>
          </w:p>
          <w:p w14:paraId="2A0DDC78"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0DEF0CCC" w14:textId="77777777" w:rsidTr="00C31CDF">
        <w:trPr>
          <w:trHeight w:val="126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CFD87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AF377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i/>
                <w:iCs/>
                <w:color w:val="000000"/>
                <w:szCs w:val="26"/>
              </w:rPr>
              <w:t>N/A</w:t>
            </w:r>
          </w:p>
        </w:tc>
      </w:tr>
    </w:tbl>
    <w:p w14:paraId="2F096B1C" w14:textId="77777777" w:rsidR="004D3C3C" w:rsidRPr="00101D38" w:rsidRDefault="004D3C3C" w:rsidP="004D3C3C">
      <w:pPr>
        <w:rPr>
          <w:rFonts w:cs="Times New Roman"/>
        </w:rPr>
      </w:pPr>
    </w:p>
    <w:p w14:paraId="175EE026" w14:textId="77777777" w:rsidR="004D3C3C" w:rsidRDefault="004D3C3C" w:rsidP="004D3C3C">
      <w:pPr>
        <w:rPr>
          <w:rFonts w:cs="Times New Roman"/>
        </w:rPr>
      </w:pPr>
      <w:r w:rsidRPr="00101D38">
        <w:rPr>
          <w:rFonts w:cs="Times New Roman"/>
        </w:rPr>
        <w:t>Activity diagram</w:t>
      </w:r>
    </w:p>
    <w:p w14:paraId="0020C47C" w14:textId="1F916C3B" w:rsidR="004D3C3C" w:rsidRDefault="00C31CDF" w:rsidP="00101D38">
      <w:pPr>
        <w:rPr>
          <w:rFonts w:cs="Times New Roman"/>
        </w:rPr>
      </w:pPr>
      <w:r w:rsidRPr="00C31CDF">
        <w:rPr>
          <w:rFonts w:cs="Times New Roman"/>
          <w:noProof/>
        </w:rPr>
        <w:drawing>
          <wp:inline distT="0" distB="0" distL="0" distR="0" wp14:anchorId="28F1E09D" wp14:editId="67FB5B04">
            <wp:extent cx="5433060" cy="29732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44308" cy="2979365"/>
                    </a:xfrm>
                    <a:prstGeom prst="rect">
                      <a:avLst/>
                    </a:prstGeom>
                  </pic:spPr>
                </pic:pic>
              </a:graphicData>
            </a:graphic>
          </wp:inline>
        </w:drawing>
      </w:r>
    </w:p>
    <w:p w14:paraId="58F9057E" w14:textId="4D974DCF" w:rsidR="004D3C3C" w:rsidRDefault="004D3C3C" w:rsidP="004D3C3C">
      <w:pPr>
        <w:rPr>
          <w:rFonts w:cs="Times New Roman"/>
        </w:rPr>
      </w:pPr>
      <w:r>
        <w:rPr>
          <w:rFonts w:cs="Times New Roman"/>
        </w:rPr>
        <w:t>g</w:t>
      </w:r>
      <w:r w:rsidRPr="00101D38">
        <w:rPr>
          <w:rFonts w:cs="Times New Roman"/>
        </w:rPr>
        <w:t xml:space="preserve">. Đặc tả use case </w:t>
      </w:r>
      <w:r w:rsidR="00C31CDF">
        <w:rPr>
          <w:rFonts w:cs="Times New Roman"/>
        </w:rPr>
        <w:t>Đ</w:t>
      </w:r>
      <w:r w:rsidR="00C31CDF" w:rsidRPr="00C31CDF">
        <w:rPr>
          <w:rFonts w:cs="Times New Roman"/>
        </w:rPr>
        <w:t>ăng ký đổi phòng học</w:t>
      </w:r>
    </w:p>
    <w:tbl>
      <w:tblPr>
        <w:tblW w:w="0" w:type="auto"/>
        <w:tblCellMar>
          <w:top w:w="15" w:type="dxa"/>
          <w:left w:w="15" w:type="dxa"/>
          <w:bottom w:w="15" w:type="dxa"/>
          <w:right w:w="15" w:type="dxa"/>
        </w:tblCellMar>
        <w:tblLook w:val="04A0" w:firstRow="1" w:lastRow="0" w:firstColumn="1" w:lastColumn="0" w:noHBand="0" w:noVBand="1"/>
      </w:tblPr>
      <w:tblGrid>
        <w:gridCol w:w="1629"/>
        <w:gridCol w:w="7721"/>
      </w:tblGrid>
      <w:tr w:rsidR="00C31CDF" w:rsidRPr="00C31CDF" w14:paraId="1D0E178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C1CE9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1FCD2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5.3</w:t>
            </w:r>
          </w:p>
        </w:tc>
      </w:tr>
      <w:tr w:rsidR="00C31CDF" w:rsidRPr="00C31CDF" w14:paraId="2A322DEC"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A95F0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AF3FD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ăng ký đổi phòng học</w:t>
            </w:r>
          </w:p>
        </w:tc>
      </w:tr>
      <w:tr w:rsidR="00C31CDF" w:rsidRPr="00C31CDF" w14:paraId="741DB347" w14:textId="77777777" w:rsidTr="00C31CDF">
        <w:trPr>
          <w:trHeight w:val="18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87D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8F4A2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đăng ký đổi phòng học khi có nhu cầu chuyển sang phòng khác do các lý do như cơ sở vật chất, số lượng học viên, hoặc lịch trùng phòng.</w:t>
            </w:r>
          </w:p>
        </w:tc>
      </w:tr>
      <w:tr w:rsidR="00C31CDF" w:rsidRPr="00C31CDF" w14:paraId="68ECD90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73B29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961D4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0CAEECA2"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4F6F0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647A2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315E2061"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B8BAC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E11E8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đăng ký đổi phòng học</w:t>
            </w:r>
          </w:p>
        </w:tc>
      </w:tr>
      <w:tr w:rsidR="00C31CDF" w:rsidRPr="00C31CDF" w14:paraId="47EBDC41"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0CE73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0E980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ăng nhập với tư cách là giáo viên</w:t>
            </w:r>
          </w:p>
        </w:tc>
      </w:tr>
      <w:tr w:rsidR="00C31CDF" w:rsidRPr="00C31CDF" w14:paraId="2E5989FE" w14:textId="77777777" w:rsidTr="00C31CDF">
        <w:trPr>
          <w:trHeight w:val="162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6D769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6A610F" w14:textId="77777777" w:rsidR="00C31CDF" w:rsidRPr="00C31CDF" w:rsidRDefault="00C31CDF" w:rsidP="00F63790">
            <w:pPr>
              <w:numPr>
                <w:ilvl w:val="0"/>
                <w:numId w:val="1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ghi nhận yêu cầu đổi phòng của giáo viên.</w:t>
            </w:r>
          </w:p>
          <w:p w14:paraId="741A41C1" w14:textId="77777777" w:rsidR="00C31CDF" w:rsidRPr="00C31CDF" w:rsidRDefault="00C31CDF" w:rsidP="00F63790">
            <w:pPr>
              <w:numPr>
                <w:ilvl w:val="0"/>
                <w:numId w:val="1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Nếu đổi phòng học thành công,cập nhật phòng học mới lên thời khóa biểu.</w:t>
            </w:r>
          </w:p>
        </w:tc>
      </w:tr>
      <w:tr w:rsidR="00C31CDF" w:rsidRPr="00C31CDF" w14:paraId="33334185" w14:textId="77777777" w:rsidTr="00C31CDF">
        <w:trPr>
          <w:trHeight w:val="28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0F98E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6AE37D" w14:textId="77777777" w:rsidR="00C31CDF" w:rsidRPr="00C31CDF" w:rsidRDefault="00C31CDF" w:rsidP="00F63790">
            <w:pPr>
              <w:numPr>
                <w:ilvl w:val="0"/>
                <w:numId w:val="11"/>
              </w:numPr>
              <w:spacing w:after="0" w:line="240" w:lineRule="auto"/>
              <w:jc w:val="left"/>
              <w:textAlignment w:val="baseline"/>
              <w:rPr>
                <w:rFonts w:ascii="Arial" w:eastAsia="Times New Roman" w:hAnsi="Arial" w:cs="Arial"/>
                <w:color w:val="000000"/>
                <w:szCs w:val="26"/>
              </w:rPr>
            </w:pPr>
            <w:r w:rsidRPr="00C31CDF">
              <w:rPr>
                <w:rFonts w:eastAsia="Times New Roman" w:cs="Times New Roman"/>
                <w:color w:val="000000"/>
                <w:szCs w:val="26"/>
              </w:rPr>
              <w:t>Giáo viên chọn chức năng “</w:t>
            </w:r>
            <w:r w:rsidRPr="00C31CDF">
              <w:rPr>
                <w:rFonts w:eastAsia="Times New Roman" w:cs="Times New Roman"/>
                <w:b/>
                <w:bCs/>
                <w:color w:val="000000"/>
                <w:szCs w:val="26"/>
              </w:rPr>
              <w:t>Đăng ký đổi phòng học”</w:t>
            </w:r>
            <w:r w:rsidRPr="00C31CDF">
              <w:rPr>
                <w:rFonts w:eastAsia="Times New Roman" w:cs="Times New Roman"/>
                <w:color w:val="000000"/>
                <w:szCs w:val="26"/>
              </w:rPr>
              <w:t>.</w:t>
            </w:r>
          </w:p>
          <w:p w14:paraId="48A60402"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danh sách các phòng học trống.</w:t>
            </w:r>
          </w:p>
          <w:p w14:paraId="23F49326"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phòng học.</w:t>
            </w:r>
          </w:p>
          <w:p w14:paraId="78BDEB26"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nhập lý do đổi phòng (ví dụ: phòng hiện tại quá nhỏ, thiết bị không đủ, v.v.).</w:t>
            </w:r>
          </w:p>
          <w:p w14:paraId="28F3028C"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ấn xác nhận chọn phòng học</w:t>
            </w:r>
          </w:p>
          <w:p w14:paraId="0DB58483"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đăng ký phòng học thành công.</w:t>
            </w:r>
          </w:p>
          <w:p w14:paraId="07A94C4B"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cập nhật thông tin phòng học lên thời khóa biểu.</w:t>
            </w:r>
          </w:p>
          <w:p w14:paraId="04E07D4A"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250A418D" w14:textId="77777777" w:rsidTr="00C31CDF">
        <w:trPr>
          <w:trHeight w:val="9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6569A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92F971" w14:textId="77777777" w:rsidR="00C31CDF" w:rsidRPr="00C31CDF" w:rsidRDefault="00C31CDF" w:rsidP="00C31CDF">
            <w:pPr>
              <w:spacing w:after="0" w:line="240" w:lineRule="auto"/>
              <w:jc w:val="left"/>
              <w:rPr>
                <w:rFonts w:eastAsia="Times New Roman" w:cs="Times New Roman"/>
                <w:sz w:val="24"/>
                <w:szCs w:val="24"/>
              </w:rPr>
            </w:pPr>
          </w:p>
          <w:p w14:paraId="6A7852B8"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2E8F726C" w14:textId="77777777" w:rsidTr="00C31CDF">
        <w:trPr>
          <w:trHeight w:val="11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81767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ABA96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i/>
                <w:iCs/>
                <w:color w:val="000000"/>
                <w:szCs w:val="26"/>
              </w:rPr>
              <w:t>N/A</w:t>
            </w:r>
          </w:p>
        </w:tc>
      </w:tr>
    </w:tbl>
    <w:p w14:paraId="6454984D" w14:textId="77777777" w:rsidR="004D3C3C" w:rsidRPr="00101D38" w:rsidRDefault="004D3C3C" w:rsidP="004D3C3C">
      <w:pPr>
        <w:rPr>
          <w:rFonts w:cs="Times New Roman"/>
        </w:rPr>
      </w:pPr>
    </w:p>
    <w:p w14:paraId="1C63A089" w14:textId="77777777" w:rsidR="004D3C3C" w:rsidRDefault="004D3C3C" w:rsidP="004D3C3C">
      <w:pPr>
        <w:rPr>
          <w:rFonts w:cs="Times New Roman"/>
        </w:rPr>
      </w:pPr>
      <w:r w:rsidRPr="00101D38">
        <w:rPr>
          <w:rFonts w:cs="Times New Roman"/>
        </w:rPr>
        <w:t>Activity diagram</w:t>
      </w:r>
    </w:p>
    <w:p w14:paraId="6C68239B" w14:textId="49BE571A" w:rsidR="00C31CDF" w:rsidRDefault="00C31CDF" w:rsidP="00101D38">
      <w:pPr>
        <w:rPr>
          <w:rFonts w:cs="Times New Roman"/>
        </w:rPr>
      </w:pPr>
      <w:r w:rsidRPr="00C31CDF">
        <w:rPr>
          <w:rFonts w:cs="Times New Roman"/>
          <w:noProof/>
        </w:rPr>
        <w:drawing>
          <wp:inline distT="0" distB="0" distL="0" distR="0" wp14:anchorId="262068D3" wp14:editId="6D3B8745">
            <wp:extent cx="4152900" cy="3479158"/>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7678" cy="3483161"/>
                    </a:xfrm>
                    <a:prstGeom prst="rect">
                      <a:avLst/>
                    </a:prstGeom>
                  </pic:spPr>
                </pic:pic>
              </a:graphicData>
            </a:graphic>
          </wp:inline>
        </w:drawing>
      </w:r>
    </w:p>
    <w:p w14:paraId="1E7A62DB" w14:textId="0B500F18" w:rsidR="00C31CDF" w:rsidRDefault="00C31CDF" w:rsidP="00C31CDF">
      <w:pPr>
        <w:rPr>
          <w:rFonts w:cs="Times New Roman"/>
        </w:rPr>
      </w:pPr>
      <w:r>
        <w:rPr>
          <w:rFonts w:cs="Times New Roman"/>
        </w:rPr>
        <w:t>h</w:t>
      </w:r>
      <w:r w:rsidRPr="00101D38">
        <w:rPr>
          <w:rFonts w:cs="Times New Roman"/>
        </w:rPr>
        <w:t xml:space="preserve">. Đặc tả use case </w:t>
      </w:r>
      <w:r>
        <w:rPr>
          <w:rFonts w:cs="Times New Roman"/>
        </w:rPr>
        <w:t>Điều chỉnh hồ sơ</w:t>
      </w:r>
    </w:p>
    <w:tbl>
      <w:tblPr>
        <w:tblW w:w="0" w:type="auto"/>
        <w:tblCellMar>
          <w:top w:w="15" w:type="dxa"/>
          <w:left w:w="15" w:type="dxa"/>
          <w:bottom w:w="15" w:type="dxa"/>
          <w:right w:w="15" w:type="dxa"/>
        </w:tblCellMar>
        <w:tblLook w:val="04A0" w:firstRow="1" w:lastRow="0" w:firstColumn="1" w:lastColumn="0" w:noHBand="0" w:noVBand="1"/>
      </w:tblPr>
      <w:tblGrid>
        <w:gridCol w:w="1731"/>
        <w:gridCol w:w="7613"/>
      </w:tblGrid>
      <w:tr w:rsidR="00C31CDF" w:rsidRPr="00C31CDF" w14:paraId="38559C7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D3543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531B9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6.1</w:t>
            </w:r>
          </w:p>
        </w:tc>
      </w:tr>
      <w:tr w:rsidR="00C31CDF" w:rsidRPr="00C31CDF" w14:paraId="25F1674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602E5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DE806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ỉnh sửa hồ sơ</w:t>
            </w:r>
          </w:p>
        </w:tc>
      </w:tr>
      <w:tr w:rsidR="00C31CDF" w:rsidRPr="00C31CDF" w14:paraId="56337586"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1409E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CCA71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hồ sơ cá nhân </w:t>
            </w:r>
          </w:p>
        </w:tc>
      </w:tr>
      <w:tr w:rsidR="00C31CDF" w:rsidRPr="00C31CDF" w14:paraId="2519557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3070C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63F0C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5F49508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EFA4A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8C2A8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chỉnh sửa thông tin cá nhân</w:t>
            </w:r>
          </w:p>
        </w:tc>
      </w:tr>
      <w:tr w:rsidR="00C31CDF" w:rsidRPr="00C31CDF" w14:paraId="580161A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3BED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DDDA0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vào trang thông tin cá nhân </w:t>
            </w:r>
          </w:p>
        </w:tc>
      </w:tr>
      <w:tr w:rsidR="00C31CDF" w:rsidRPr="00C31CDF" w14:paraId="75FA26F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0B54B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BD307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lưu thông tin chỉnh sửa thành công</w:t>
            </w:r>
          </w:p>
        </w:tc>
      </w:tr>
      <w:tr w:rsidR="00C31CDF" w:rsidRPr="00C31CDF" w14:paraId="11DAE596"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B5BFC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8BEED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ông tin cá nhân”</w:t>
            </w:r>
          </w:p>
          <w:p w14:paraId="06579AD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ông tin cá nhân</w:t>
            </w:r>
          </w:p>
          <w:p w14:paraId="69DCA616"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Chỉnh sửa”</w:t>
            </w:r>
          </w:p>
          <w:p w14:paraId="50DC94B9"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rang chỉnh sửa</w:t>
            </w:r>
          </w:p>
          <w:p w14:paraId="39426B47"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Nhập thông tin muốn chỉnh sửa</w:t>
            </w:r>
          </w:p>
          <w:p w14:paraId="441A561D"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Lưu”</w:t>
            </w:r>
          </w:p>
          <w:p w14:paraId="41666FC6"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6. </w:t>
            </w:r>
            <w:r w:rsidRPr="00C31CDF">
              <w:rPr>
                <w:rFonts w:eastAsia="Times New Roman" w:cs="Times New Roman"/>
                <w:color w:val="000000"/>
                <w:szCs w:val="26"/>
              </w:rPr>
              <w:tab/>
              <w:t>Hiển thị trang thông tin cá nhân</w:t>
            </w:r>
          </w:p>
        </w:tc>
      </w:tr>
      <w:tr w:rsidR="00C31CDF" w:rsidRPr="00C31CDF" w14:paraId="4325F21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A6592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B5EBDB"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0B879DE6" w14:textId="77777777" w:rsidTr="00C31CDF">
        <w:trPr>
          <w:trHeight w:val="80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C666A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C006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a. Nếu cập nhất thất bại, hệ thống sẽ thông báo “Lưu thông tin không thành công. Vui lòng cập nhật lại!” rồi kết thúc</w:t>
            </w:r>
          </w:p>
        </w:tc>
      </w:tr>
    </w:tbl>
    <w:p w14:paraId="582F294C" w14:textId="77777777" w:rsidR="00C31CDF" w:rsidRPr="00101D38" w:rsidRDefault="00C31CDF" w:rsidP="00C31CDF">
      <w:pPr>
        <w:rPr>
          <w:rFonts w:cs="Times New Roman"/>
        </w:rPr>
      </w:pPr>
    </w:p>
    <w:p w14:paraId="24503C3A" w14:textId="77777777" w:rsidR="00C31CDF" w:rsidRDefault="00C31CDF" w:rsidP="00C31CDF">
      <w:pPr>
        <w:rPr>
          <w:rFonts w:cs="Times New Roman"/>
        </w:rPr>
      </w:pPr>
      <w:r w:rsidRPr="00101D38">
        <w:rPr>
          <w:rFonts w:cs="Times New Roman"/>
        </w:rPr>
        <w:t>Activity diagram</w:t>
      </w:r>
    </w:p>
    <w:p w14:paraId="44B9B352" w14:textId="5F583BBF" w:rsidR="00C31CDF" w:rsidRDefault="00C31CDF" w:rsidP="00101D38">
      <w:pPr>
        <w:rPr>
          <w:rFonts w:cs="Times New Roman"/>
        </w:rPr>
      </w:pPr>
      <w:r w:rsidRPr="00C31CDF">
        <w:rPr>
          <w:rFonts w:cs="Times New Roman"/>
          <w:noProof/>
        </w:rPr>
        <w:drawing>
          <wp:inline distT="0" distB="0" distL="0" distR="0" wp14:anchorId="56F8F856" wp14:editId="5FFDB368">
            <wp:extent cx="4259580" cy="3440189"/>
            <wp:effectExtent l="0" t="0" r="762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2878" cy="3442852"/>
                    </a:xfrm>
                    <a:prstGeom prst="rect">
                      <a:avLst/>
                    </a:prstGeom>
                  </pic:spPr>
                </pic:pic>
              </a:graphicData>
            </a:graphic>
          </wp:inline>
        </w:drawing>
      </w:r>
    </w:p>
    <w:p w14:paraId="20325668" w14:textId="1D84A5E0" w:rsidR="00C31CDF" w:rsidRDefault="00C31CDF" w:rsidP="00C31CDF">
      <w:pPr>
        <w:rPr>
          <w:rFonts w:cs="Times New Roman"/>
        </w:rPr>
      </w:pPr>
      <w:r>
        <w:rPr>
          <w:rFonts w:cs="Times New Roman"/>
        </w:rPr>
        <w:lastRenderedPageBreak/>
        <w:t>i</w:t>
      </w:r>
      <w:r w:rsidRPr="00101D38">
        <w:rPr>
          <w:rFonts w:cs="Times New Roman"/>
        </w:rPr>
        <w:t xml:space="preserve">. Đặc tả use case </w:t>
      </w:r>
      <w:r>
        <w:rPr>
          <w:rFonts w:cs="Times New Roman"/>
        </w:rPr>
        <w:t>C</w:t>
      </w:r>
      <w:r w:rsidRPr="00C31CDF">
        <w:rPr>
          <w:rFonts w:cs="Times New Roman"/>
        </w:rPr>
        <w:t>hỉnh sửa tài liệu/bài tập</w:t>
      </w:r>
    </w:p>
    <w:tbl>
      <w:tblPr>
        <w:tblW w:w="0" w:type="auto"/>
        <w:tblCellMar>
          <w:top w:w="15" w:type="dxa"/>
          <w:left w:w="15" w:type="dxa"/>
          <w:bottom w:w="15" w:type="dxa"/>
          <w:right w:w="15" w:type="dxa"/>
        </w:tblCellMar>
        <w:tblLook w:val="04A0" w:firstRow="1" w:lastRow="0" w:firstColumn="1" w:lastColumn="0" w:noHBand="0" w:noVBand="1"/>
      </w:tblPr>
      <w:tblGrid>
        <w:gridCol w:w="2013"/>
        <w:gridCol w:w="7193"/>
      </w:tblGrid>
      <w:tr w:rsidR="00C31CDF" w:rsidRPr="00C31CDF" w14:paraId="09D9195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9AC97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303E7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4.3</w:t>
            </w:r>
          </w:p>
        </w:tc>
      </w:tr>
      <w:tr w:rsidR="00C31CDF" w:rsidRPr="00C31CDF" w14:paraId="0A6B69E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AE350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36767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ỉnh sửa tài liệu/bài tập</w:t>
            </w:r>
          </w:p>
        </w:tc>
      </w:tr>
      <w:tr w:rsidR="00C31CDF" w:rsidRPr="00C31CDF" w14:paraId="0010F1A4" w14:textId="77777777" w:rsidTr="00C31CDF">
        <w:trPr>
          <w:trHeight w:val="1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CB9A0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E05B0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tài liệu, bài tập sau khi đăng tải</w:t>
            </w:r>
          </w:p>
        </w:tc>
      </w:tr>
      <w:tr w:rsidR="00C31CDF" w:rsidRPr="00C31CDF" w14:paraId="375B63E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12C8D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AEC22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1F5E5EE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1479E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9626E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Chỉnh sửa”</w:t>
            </w:r>
          </w:p>
        </w:tc>
      </w:tr>
      <w:tr w:rsidR="00C31CDF" w:rsidRPr="00C31CDF" w14:paraId="15AD673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6BA39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70230F" w14:textId="77777777" w:rsidR="00C31CDF" w:rsidRPr="00C31CDF" w:rsidRDefault="00C31CDF" w:rsidP="00F63790">
            <w:pPr>
              <w:numPr>
                <w:ilvl w:val="0"/>
                <w:numId w:val="12"/>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vào quản lý khóa học</w:t>
            </w:r>
          </w:p>
          <w:p w14:paraId="46FDE7AB" w14:textId="77777777" w:rsidR="00C31CDF" w:rsidRPr="00C31CDF" w:rsidRDefault="00C31CDF" w:rsidP="00F63790">
            <w:pPr>
              <w:numPr>
                <w:ilvl w:val="0"/>
                <w:numId w:val="12"/>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lớp học cần chỉnh sửa</w:t>
            </w:r>
          </w:p>
        </w:tc>
      </w:tr>
      <w:tr w:rsidR="00C31CDF" w:rsidRPr="00C31CDF" w14:paraId="5B23CA7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5D3F2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4CD8B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tài liệu, bài tập đã đăng thành công</w:t>
            </w:r>
          </w:p>
        </w:tc>
      </w:tr>
      <w:tr w:rsidR="00C31CDF" w:rsidRPr="00C31CDF" w14:paraId="6B2F9650"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1BF2C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3CABA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Giáo viên chọn “Quản lý khóa ”</w:t>
            </w:r>
          </w:p>
          <w:p w14:paraId="70931CA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danh sách các lớp của khóa học</w:t>
            </w:r>
          </w:p>
          <w:p w14:paraId="56C043A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Giáo viên chọn lớp muốn chỉnh sửa</w:t>
            </w:r>
          </w:p>
          <w:p w14:paraId="28F16FC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hông tin lớp</w:t>
            </w:r>
          </w:p>
          <w:p w14:paraId="515B2CD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Chọn “Đăng tải tài liệu, bài tập”</w:t>
            </w:r>
          </w:p>
          <w:p w14:paraId="31D5243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Chỉnh sửa”</w:t>
            </w:r>
          </w:p>
          <w:p w14:paraId="58DBAE45"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7.   Hiển thị trang chỉnh sửa</w:t>
            </w:r>
          </w:p>
          <w:p w14:paraId="7EB967CD"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8.   Giáo viên chỉnh sửa tiêu đề</w:t>
            </w:r>
          </w:p>
          <w:p w14:paraId="29D02267"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9.   Giáo viên chọn tài liệu, bài tập muốn xóa</w:t>
            </w:r>
          </w:p>
          <w:p w14:paraId="30C497DF"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10. Chọn “Xóa”</w:t>
            </w:r>
          </w:p>
          <w:p w14:paraId="0103004F"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11. Hiển thị trang tài liệu, bài tập</w:t>
            </w:r>
          </w:p>
        </w:tc>
      </w:tr>
      <w:tr w:rsidR="00C31CDF" w:rsidRPr="00C31CDF" w14:paraId="292A836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A65D1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4D510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296A133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00356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0C82B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a. Nếu xóa thất bại, hiển thị thông báo “Xóa </w:t>
            </w:r>
          </w:p>
          <w:p w14:paraId="49003E7D"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không thành công. Vui lòng thử lại!”</w:t>
            </w:r>
          </w:p>
        </w:tc>
      </w:tr>
    </w:tbl>
    <w:p w14:paraId="462987EE" w14:textId="77777777" w:rsidR="00C31CDF" w:rsidRPr="00101D38" w:rsidRDefault="00C31CDF" w:rsidP="00C31CDF">
      <w:pPr>
        <w:rPr>
          <w:rFonts w:cs="Times New Roman"/>
        </w:rPr>
      </w:pPr>
    </w:p>
    <w:p w14:paraId="42509F7C" w14:textId="77777777" w:rsidR="00C31CDF" w:rsidRDefault="00C31CDF" w:rsidP="00C31CDF">
      <w:pPr>
        <w:rPr>
          <w:rFonts w:cs="Times New Roman"/>
        </w:rPr>
      </w:pPr>
      <w:r w:rsidRPr="00101D38">
        <w:rPr>
          <w:rFonts w:cs="Times New Roman"/>
        </w:rPr>
        <w:t>Activity diagram</w:t>
      </w:r>
    </w:p>
    <w:p w14:paraId="6A7951D8" w14:textId="54485747" w:rsidR="00C31CDF" w:rsidRDefault="00C31CDF" w:rsidP="00101D38">
      <w:pPr>
        <w:rPr>
          <w:rFonts w:cs="Times New Roman"/>
        </w:rPr>
      </w:pPr>
      <w:r w:rsidRPr="00C31CDF">
        <w:rPr>
          <w:rFonts w:cs="Times New Roman"/>
          <w:noProof/>
        </w:rPr>
        <w:lastRenderedPageBreak/>
        <w:drawing>
          <wp:inline distT="0" distB="0" distL="0" distR="0" wp14:anchorId="764928F7" wp14:editId="1FECDB75">
            <wp:extent cx="3474262" cy="349758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8534" cy="3501881"/>
                    </a:xfrm>
                    <a:prstGeom prst="rect">
                      <a:avLst/>
                    </a:prstGeom>
                  </pic:spPr>
                </pic:pic>
              </a:graphicData>
            </a:graphic>
          </wp:inline>
        </w:drawing>
      </w:r>
    </w:p>
    <w:p w14:paraId="023B0BF8" w14:textId="16171278" w:rsidR="00C31CDF" w:rsidRDefault="00C31CDF" w:rsidP="00C31CDF">
      <w:pPr>
        <w:rPr>
          <w:rFonts w:cs="Times New Roman"/>
        </w:rPr>
      </w:pPr>
      <w:r>
        <w:rPr>
          <w:rFonts w:cs="Times New Roman"/>
        </w:rPr>
        <w:t>k</w:t>
      </w:r>
      <w:r w:rsidRPr="00101D38">
        <w:rPr>
          <w:rFonts w:cs="Times New Roman"/>
        </w:rPr>
        <w:t xml:space="preserve">. Đặc tả use case </w:t>
      </w:r>
      <w:r>
        <w:rPr>
          <w:rFonts w:cs="Times New Roman"/>
        </w:rPr>
        <w:t>C</w:t>
      </w:r>
      <w:r w:rsidRPr="00C31CDF">
        <w:rPr>
          <w:rFonts w:cs="Times New Roman"/>
        </w:rPr>
        <w:t>hỉnh sửa thông tin đánh giá</w:t>
      </w:r>
    </w:p>
    <w:tbl>
      <w:tblPr>
        <w:tblW w:w="0" w:type="auto"/>
        <w:tblCellMar>
          <w:top w:w="15" w:type="dxa"/>
          <w:left w:w="15" w:type="dxa"/>
          <w:bottom w:w="15" w:type="dxa"/>
          <w:right w:w="15" w:type="dxa"/>
        </w:tblCellMar>
        <w:tblLook w:val="04A0" w:firstRow="1" w:lastRow="0" w:firstColumn="1" w:lastColumn="0" w:noHBand="0" w:noVBand="1"/>
      </w:tblPr>
      <w:tblGrid>
        <w:gridCol w:w="1732"/>
        <w:gridCol w:w="7612"/>
      </w:tblGrid>
      <w:tr w:rsidR="00C31CDF" w:rsidRPr="00C31CDF" w14:paraId="30C89B0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08A9D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67DE5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6.1</w:t>
            </w:r>
          </w:p>
        </w:tc>
      </w:tr>
      <w:tr w:rsidR="00C31CDF" w:rsidRPr="00C31CDF" w14:paraId="5FE7159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F0079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60714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ỉnh sửa thông tin đánh giá</w:t>
            </w:r>
          </w:p>
        </w:tc>
      </w:tr>
      <w:tr w:rsidR="00C31CDF" w:rsidRPr="00C31CDF" w14:paraId="137BA8E6" w14:textId="77777777" w:rsidTr="00C31CDF">
        <w:trPr>
          <w:trHeight w:val="43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356AA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484B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thông tin đánh giá học sinh</w:t>
            </w:r>
          </w:p>
        </w:tc>
      </w:tr>
      <w:tr w:rsidR="00C31CDF" w:rsidRPr="00C31CDF" w14:paraId="41C6FA7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0B408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B6F44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70D1887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83DF5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1B7E8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Chỉnh sửa”</w:t>
            </w:r>
          </w:p>
        </w:tc>
      </w:tr>
      <w:tr w:rsidR="00C31CDF" w:rsidRPr="00C31CDF" w14:paraId="0968591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6CF00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4142BD" w14:textId="77777777" w:rsidR="00C31CDF" w:rsidRPr="00C31CDF" w:rsidRDefault="00C31CDF" w:rsidP="00F63790">
            <w:pPr>
              <w:numPr>
                <w:ilvl w:val="0"/>
                <w:numId w:val="13"/>
              </w:numPr>
              <w:spacing w:after="0" w:line="240" w:lineRule="auto"/>
              <w:ind w:left="0"/>
              <w:jc w:val="left"/>
              <w:textAlignment w:val="baseline"/>
              <w:rPr>
                <w:rFonts w:eastAsia="Times New Roman" w:cs="Times New Roman"/>
                <w:color w:val="000000"/>
                <w:szCs w:val="26"/>
              </w:rPr>
            </w:pPr>
            <w:r w:rsidRPr="00C31CDF">
              <w:rPr>
                <w:rFonts w:eastAsia="Times New Roman" w:cs="Times New Roman"/>
                <w:color w:val="000000"/>
                <w:szCs w:val="26"/>
              </w:rPr>
              <w:t>Giáo viên vào trang quản lý khóa học</w:t>
            </w:r>
          </w:p>
          <w:p w14:paraId="51AA32B6" w14:textId="77777777" w:rsidR="00C31CDF" w:rsidRPr="00C31CDF" w:rsidRDefault="00C31CDF" w:rsidP="00F63790">
            <w:pPr>
              <w:numPr>
                <w:ilvl w:val="0"/>
                <w:numId w:val="13"/>
              </w:numPr>
              <w:spacing w:after="0" w:line="240" w:lineRule="auto"/>
              <w:ind w:left="0"/>
              <w:jc w:val="left"/>
              <w:textAlignment w:val="baseline"/>
              <w:rPr>
                <w:rFonts w:eastAsia="Times New Roman" w:cs="Times New Roman"/>
                <w:color w:val="000000"/>
                <w:szCs w:val="26"/>
              </w:rPr>
            </w:pPr>
            <w:r w:rsidRPr="00C31CDF">
              <w:rPr>
                <w:rFonts w:eastAsia="Times New Roman" w:cs="Times New Roman"/>
                <w:color w:val="000000"/>
                <w:szCs w:val="26"/>
              </w:rPr>
              <w:t>Giáo viên chọn lớp học có học sinh cần chỉnh sửa</w:t>
            </w:r>
          </w:p>
        </w:tc>
      </w:tr>
      <w:tr w:rsidR="00C31CDF" w:rsidRPr="00C31CDF" w14:paraId="0A245E5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2EB38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AB0D2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đánh giá học sinh thành công</w:t>
            </w:r>
          </w:p>
        </w:tc>
      </w:tr>
      <w:tr w:rsidR="00C31CDF" w:rsidRPr="00C31CDF" w14:paraId="7FDCB883"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44A4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E19C3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Giáo viên chọn “Quản lý khóa ”</w:t>
            </w:r>
          </w:p>
          <w:p w14:paraId="5832ECC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danh sách các lớp của khóa học</w:t>
            </w:r>
          </w:p>
          <w:p w14:paraId="34B37A3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Giáo viên chọn lớp học</w:t>
            </w:r>
          </w:p>
          <w:p w14:paraId="646498F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rang thông tin lớp học</w:t>
            </w:r>
          </w:p>
          <w:p w14:paraId="024C7D9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Chọn “Đánh giá”</w:t>
            </w:r>
          </w:p>
          <w:p w14:paraId="4B7BD9F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Chọn học sinh muốn nhập đánh giá</w:t>
            </w:r>
          </w:p>
          <w:p w14:paraId="69666C3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Chỉnh sửa”</w:t>
            </w:r>
          </w:p>
          <w:p w14:paraId="1953733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7.   Chỉnh sửa đánh giá</w:t>
            </w:r>
          </w:p>
          <w:p w14:paraId="317900D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  Chọn “Lưu”</w:t>
            </w:r>
          </w:p>
          <w:p w14:paraId="0A231B5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9.  Hiển thị trang đánh giá</w:t>
            </w:r>
          </w:p>
        </w:tc>
      </w:tr>
      <w:tr w:rsidR="00C31CDF" w:rsidRPr="00C31CDF" w14:paraId="3804081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9F669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305399"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5B558D0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B86AB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E21BE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a. Nếu cập nhất thất bại, hệ thống sẽ thông báo “Lưu thông tin không thành công. Vui lòng cập nhật lại!” rồi kết thúc</w:t>
            </w:r>
          </w:p>
        </w:tc>
      </w:tr>
    </w:tbl>
    <w:p w14:paraId="2E46ED21" w14:textId="77777777" w:rsidR="00C31CDF" w:rsidRPr="00101D38" w:rsidRDefault="00C31CDF" w:rsidP="00C31CDF">
      <w:pPr>
        <w:rPr>
          <w:rFonts w:cs="Times New Roman"/>
        </w:rPr>
      </w:pPr>
    </w:p>
    <w:p w14:paraId="7203E221" w14:textId="77777777" w:rsidR="00C31CDF" w:rsidRDefault="00C31CDF" w:rsidP="00C31CDF">
      <w:pPr>
        <w:rPr>
          <w:rFonts w:cs="Times New Roman"/>
        </w:rPr>
      </w:pPr>
      <w:r w:rsidRPr="00101D38">
        <w:rPr>
          <w:rFonts w:cs="Times New Roman"/>
        </w:rPr>
        <w:t>Activity diagram</w:t>
      </w:r>
    </w:p>
    <w:p w14:paraId="458D8CC5" w14:textId="0D7C36B7" w:rsidR="00C31CDF" w:rsidRDefault="00C31CDF" w:rsidP="00101D38">
      <w:pPr>
        <w:rPr>
          <w:rFonts w:cs="Times New Roman"/>
        </w:rPr>
      </w:pPr>
      <w:r w:rsidRPr="00C31CDF">
        <w:rPr>
          <w:rFonts w:cs="Times New Roman"/>
          <w:noProof/>
        </w:rPr>
        <w:drawing>
          <wp:inline distT="0" distB="0" distL="0" distR="0" wp14:anchorId="714BCDC3" wp14:editId="173F57F3">
            <wp:extent cx="3970020" cy="3747839"/>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4004" cy="3751600"/>
                    </a:xfrm>
                    <a:prstGeom prst="rect">
                      <a:avLst/>
                    </a:prstGeom>
                  </pic:spPr>
                </pic:pic>
              </a:graphicData>
            </a:graphic>
          </wp:inline>
        </w:drawing>
      </w:r>
    </w:p>
    <w:p w14:paraId="23DA73BA" w14:textId="496D4B8A" w:rsidR="00C31CDF" w:rsidRDefault="00C31CDF" w:rsidP="00C31CDF">
      <w:pPr>
        <w:rPr>
          <w:rFonts w:cs="Times New Roman"/>
        </w:rPr>
      </w:pPr>
      <w:r>
        <w:rPr>
          <w:rFonts w:cs="Times New Roman"/>
        </w:rPr>
        <w:lastRenderedPageBreak/>
        <w:t>l</w:t>
      </w:r>
      <w:r w:rsidRPr="00101D38">
        <w:rPr>
          <w:rFonts w:cs="Times New Roman"/>
        </w:rPr>
        <w:t xml:space="preserve">. Đặc tả use case </w:t>
      </w:r>
      <w:r>
        <w:rPr>
          <w:rFonts w:cs="Times New Roman"/>
        </w:rPr>
        <w:t>Đ</w:t>
      </w:r>
      <w:r w:rsidRPr="00C31CDF">
        <w:rPr>
          <w:rFonts w:cs="Times New Roman"/>
        </w:rPr>
        <w:t>ăng ký lịch dạy</w:t>
      </w:r>
    </w:p>
    <w:tbl>
      <w:tblPr>
        <w:tblW w:w="0" w:type="auto"/>
        <w:tblCellMar>
          <w:top w:w="15" w:type="dxa"/>
          <w:left w:w="15" w:type="dxa"/>
          <w:bottom w:w="15" w:type="dxa"/>
          <w:right w:w="15" w:type="dxa"/>
        </w:tblCellMar>
        <w:tblLook w:val="04A0" w:firstRow="1" w:lastRow="0" w:firstColumn="1" w:lastColumn="0" w:noHBand="0" w:noVBand="1"/>
      </w:tblPr>
      <w:tblGrid>
        <w:gridCol w:w="1817"/>
        <w:gridCol w:w="7527"/>
      </w:tblGrid>
      <w:tr w:rsidR="00C31CDF" w:rsidRPr="00C31CDF" w14:paraId="7733FA0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9B24B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DDB34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8.5</w:t>
            </w:r>
          </w:p>
        </w:tc>
      </w:tr>
      <w:tr w:rsidR="00C31CDF" w:rsidRPr="00C31CDF" w14:paraId="6002042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0C620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19348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Đăng ký lịch dạy</w:t>
            </w:r>
          </w:p>
        </w:tc>
      </w:tr>
      <w:tr w:rsidR="00C31CDF" w:rsidRPr="00C31CDF" w14:paraId="273A2B49"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661A7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12405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ăng ký lịch rảnh để nhân viên xếp lịch dạy</w:t>
            </w:r>
          </w:p>
        </w:tc>
      </w:tr>
      <w:tr w:rsidR="00C31CDF" w:rsidRPr="00C31CDF" w14:paraId="31AE5D5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9B4A6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8295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76766F0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3FA68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E44D4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Đăng ký lịch dạy”</w:t>
            </w:r>
          </w:p>
        </w:tc>
      </w:tr>
      <w:tr w:rsidR="00C31CDF" w:rsidRPr="00C31CDF" w14:paraId="7FE28CC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8DE9C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4F7FB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ăng nhập vào hệ thống</w:t>
            </w:r>
            <w:r w:rsidRPr="00C31CDF">
              <w:rPr>
                <w:rFonts w:eastAsia="Times New Roman" w:cs="Times New Roman"/>
                <w:color w:val="000000"/>
                <w:szCs w:val="26"/>
              </w:rPr>
              <w:br/>
              <w:t>Giáo viên chọn “Thời khóa biểu” tại menu</w:t>
            </w:r>
          </w:p>
        </w:tc>
      </w:tr>
      <w:tr w:rsidR="00C31CDF" w:rsidRPr="00C31CDF" w14:paraId="3C31355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409D1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D6741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ăng ký thành công</w:t>
            </w:r>
          </w:p>
        </w:tc>
      </w:tr>
      <w:tr w:rsidR="00C31CDF" w:rsidRPr="00C31CDF" w14:paraId="31AEEE65" w14:textId="77777777" w:rsidTr="00C31CDF">
        <w:trPr>
          <w:trHeight w:val="2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D7CB9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A9D477"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ời khóa biểu”</w:t>
            </w:r>
          </w:p>
          <w:p w14:paraId="1148C20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ời khóa biểu</w:t>
            </w:r>
          </w:p>
          <w:p w14:paraId="2F497159"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Đăng ký lịch dạy”</w:t>
            </w:r>
          </w:p>
          <w:p w14:paraId="2F8E2A24"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ệ thống hiển thị giao diện đăng ký lịch rảnh, bao gồm các khung thời gian có thể đăng ký</w:t>
            </w:r>
          </w:p>
          <w:p w14:paraId="7BF37380"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Giáo viên Click chọn thời gian</w:t>
            </w:r>
          </w:p>
          <w:p w14:paraId="45A30031"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Giáo viên chọn “Đăng ký”</w:t>
            </w:r>
          </w:p>
          <w:p w14:paraId="194B3A09"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7.   Hệ thống cập nhật lịch giáo viên đăng ký</w:t>
            </w:r>
          </w:p>
          <w:p w14:paraId="75FE23C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   Hiển thị thông báo “Đăng ký thành công”</w:t>
            </w:r>
          </w:p>
        </w:tc>
      </w:tr>
      <w:tr w:rsidR="00C31CDF" w:rsidRPr="00C31CDF" w14:paraId="7CE9093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FC6A9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91EAC9"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w:t>
            </w:r>
          </w:p>
        </w:tc>
      </w:tr>
      <w:tr w:rsidR="00C31CDF" w:rsidRPr="00C31CDF" w14:paraId="574BE89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1482C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E95AC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1. Nếu thất bại, thông báo “Có lỗi xảy ra. Hãy thực hiện lại”</w:t>
            </w:r>
          </w:p>
        </w:tc>
      </w:tr>
    </w:tbl>
    <w:p w14:paraId="0E966C8F" w14:textId="77777777" w:rsidR="00C31CDF" w:rsidRPr="00101D38" w:rsidRDefault="00C31CDF" w:rsidP="00C31CDF">
      <w:pPr>
        <w:rPr>
          <w:rFonts w:cs="Times New Roman"/>
        </w:rPr>
      </w:pPr>
    </w:p>
    <w:p w14:paraId="3BCF5017" w14:textId="77777777" w:rsidR="00C31CDF" w:rsidRDefault="00C31CDF" w:rsidP="00C31CDF">
      <w:pPr>
        <w:rPr>
          <w:rFonts w:cs="Times New Roman"/>
        </w:rPr>
      </w:pPr>
      <w:r w:rsidRPr="00101D38">
        <w:rPr>
          <w:rFonts w:cs="Times New Roman"/>
        </w:rPr>
        <w:t>Activity diagram</w:t>
      </w:r>
    </w:p>
    <w:p w14:paraId="060DC85E" w14:textId="21A30432" w:rsidR="00C31CDF" w:rsidRDefault="00C31CDF" w:rsidP="00101D38">
      <w:pPr>
        <w:rPr>
          <w:rFonts w:cs="Times New Roman"/>
        </w:rPr>
      </w:pPr>
      <w:r w:rsidRPr="00C31CDF">
        <w:rPr>
          <w:rFonts w:cs="Times New Roman"/>
          <w:noProof/>
        </w:rPr>
        <w:lastRenderedPageBreak/>
        <w:drawing>
          <wp:inline distT="0" distB="0" distL="0" distR="0" wp14:anchorId="05E4A4AB" wp14:editId="0DD65900">
            <wp:extent cx="3756660" cy="3078374"/>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7076" cy="3086909"/>
                    </a:xfrm>
                    <a:prstGeom prst="rect">
                      <a:avLst/>
                    </a:prstGeom>
                  </pic:spPr>
                </pic:pic>
              </a:graphicData>
            </a:graphic>
          </wp:inline>
        </w:drawing>
      </w:r>
    </w:p>
    <w:p w14:paraId="6760F473" w14:textId="43E8FAD8" w:rsidR="00C31CDF" w:rsidRDefault="00C31CDF" w:rsidP="00C31CDF">
      <w:pPr>
        <w:rPr>
          <w:rFonts w:cs="Times New Roman"/>
        </w:rPr>
      </w:pPr>
      <w:r>
        <w:rPr>
          <w:rFonts w:cs="Times New Roman"/>
        </w:rPr>
        <w:t>m</w:t>
      </w:r>
      <w:r w:rsidRPr="00101D38">
        <w:rPr>
          <w:rFonts w:cs="Times New Roman"/>
        </w:rPr>
        <w:t xml:space="preserve">. Đặc tả use case </w:t>
      </w:r>
      <w:r w:rsidRPr="00C31CDF">
        <w:rPr>
          <w:rFonts w:cs="Times New Roman"/>
        </w:rPr>
        <w:t>Xem tài liệu, bài tập</w:t>
      </w:r>
    </w:p>
    <w:tbl>
      <w:tblPr>
        <w:tblW w:w="0" w:type="auto"/>
        <w:tblCellMar>
          <w:top w:w="15" w:type="dxa"/>
          <w:left w:w="15" w:type="dxa"/>
          <w:bottom w:w="15" w:type="dxa"/>
          <w:right w:w="15" w:type="dxa"/>
        </w:tblCellMar>
        <w:tblLook w:val="04A0" w:firstRow="1" w:lastRow="0" w:firstColumn="1" w:lastColumn="0" w:noHBand="0" w:noVBand="1"/>
      </w:tblPr>
      <w:tblGrid>
        <w:gridCol w:w="1854"/>
        <w:gridCol w:w="7490"/>
      </w:tblGrid>
      <w:tr w:rsidR="00C31CDF" w:rsidRPr="00C31CDF" w14:paraId="407CF39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63C91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261EE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3.3</w:t>
            </w:r>
          </w:p>
        </w:tc>
      </w:tr>
      <w:tr w:rsidR="00C31CDF" w:rsidRPr="00C31CDF" w14:paraId="64F335E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AAA8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8BA98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tài liệu, bài tập</w:t>
            </w:r>
          </w:p>
        </w:tc>
      </w:tr>
      <w:tr w:rsidR="00C31CDF" w:rsidRPr="00C31CDF" w14:paraId="5792C579"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687A1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1FEE7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tài liệu, bài tập đăng tải trên lớp học</w:t>
            </w:r>
          </w:p>
          <w:p w14:paraId="640D051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nhân viên tôi muốn quản lý tài liệu lớp học được đăng tải </w:t>
            </w:r>
          </w:p>
          <w:p w14:paraId="6289B28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các tài liệu, bài tập trong lớp học </w:t>
            </w:r>
          </w:p>
        </w:tc>
      </w:tr>
      <w:tr w:rsidR="00C31CDF" w:rsidRPr="00C31CDF" w14:paraId="3FAD17D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AEAA6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CBACB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Nhân viên, Học sinh</w:t>
            </w:r>
          </w:p>
        </w:tc>
      </w:tr>
      <w:tr w:rsidR="00C31CDF" w:rsidRPr="00C31CDF" w14:paraId="06CB5A1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791BA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27A40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220789C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4AC4E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71528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1B78A34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liệu, bài tập đã được đăng tải lên</w:t>
            </w:r>
          </w:p>
          <w:p w14:paraId="7E1C62C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ký vào ít nhất một lớp học</w:t>
            </w:r>
          </w:p>
        </w:tc>
      </w:tr>
      <w:tr w:rsidR="00C31CDF" w:rsidRPr="00C31CDF" w14:paraId="4E2719C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3C499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E0F51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tài liệu đã được đăng tải </w:t>
            </w:r>
          </w:p>
        </w:tc>
      </w:tr>
      <w:tr w:rsidR="00C31CDF" w:rsidRPr="00C31CDF" w14:paraId="6AB85363"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15618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4C522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ài liệu, bài tập</w:t>
            </w:r>
          </w:p>
          <w:p w14:paraId="32F7E27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ài liệu bài tập</w:t>
            </w:r>
          </w:p>
        </w:tc>
      </w:tr>
      <w:tr w:rsidR="00C31CDF" w:rsidRPr="00C31CDF" w14:paraId="5AFA8F4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63DA7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C1482B"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411FE82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56B78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CCC7F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tài liệu bài tập được đăng tải thì thông báo không có tài liệu bài tập</w:t>
            </w:r>
          </w:p>
        </w:tc>
      </w:tr>
    </w:tbl>
    <w:p w14:paraId="0D8ECDA0" w14:textId="77777777" w:rsidR="00C31CDF" w:rsidRPr="00101D38" w:rsidRDefault="00C31CDF" w:rsidP="00C31CDF">
      <w:pPr>
        <w:rPr>
          <w:rFonts w:cs="Times New Roman"/>
        </w:rPr>
      </w:pPr>
    </w:p>
    <w:p w14:paraId="3A73318A" w14:textId="77777777" w:rsidR="00C31CDF" w:rsidRDefault="00C31CDF" w:rsidP="00C31CDF">
      <w:pPr>
        <w:rPr>
          <w:rFonts w:cs="Times New Roman"/>
        </w:rPr>
      </w:pPr>
      <w:r w:rsidRPr="00101D38">
        <w:rPr>
          <w:rFonts w:cs="Times New Roman"/>
        </w:rPr>
        <w:t>Activity diagram</w:t>
      </w:r>
    </w:p>
    <w:p w14:paraId="565C8D0F" w14:textId="327A7E5C" w:rsidR="00C31CDF" w:rsidRDefault="00C31CDF" w:rsidP="00101D38">
      <w:pPr>
        <w:rPr>
          <w:rFonts w:cs="Times New Roman"/>
        </w:rPr>
      </w:pPr>
      <w:r w:rsidRPr="00C31CDF">
        <w:rPr>
          <w:rFonts w:cs="Times New Roman"/>
          <w:noProof/>
        </w:rPr>
        <w:drawing>
          <wp:inline distT="0" distB="0" distL="0" distR="0" wp14:anchorId="204E5CE6" wp14:editId="390B0EC7">
            <wp:extent cx="4991100" cy="23041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95240" cy="2306022"/>
                    </a:xfrm>
                    <a:prstGeom prst="rect">
                      <a:avLst/>
                    </a:prstGeom>
                  </pic:spPr>
                </pic:pic>
              </a:graphicData>
            </a:graphic>
          </wp:inline>
        </w:drawing>
      </w:r>
    </w:p>
    <w:p w14:paraId="363AFD06" w14:textId="204D0F9E" w:rsidR="00C31CDF" w:rsidRPr="00C31CDF" w:rsidRDefault="00C31CDF" w:rsidP="00C31CDF">
      <w:pPr>
        <w:rPr>
          <w:rFonts w:cs="Times New Roman"/>
        </w:rPr>
      </w:pPr>
      <w:r>
        <w:rPr>
          <w:rFonts w:cs="Times New Roman"/>
        </w:rPr>
        <w:t>n</w:t>
      </w:r>
      <w:r w:rsidRPr="00101D38">
        <w:rPr>
          <w:rFonts w:cs="Times New Roman"/>
        </w:rPr>
        <w:t xml:space="preserve">. Đặc tả use case </w:t>
      </w:r>
      <w:r w:rsidRPr="00C31CDF">
        <w:rPr>
          <w:rFonts w:cs="Times New Roman"/>
        </w:rPr>
        <w:t>Xem đánh giá</w:t>
      </w:r>
    </w:p>
    <w:tbl>
      <w:tblPr>
        <w:tblW w:w="0" w:type="auto"/>
        <w:tblCellMar>
          <w:top w:w="15" w:type="dxa"/>
          <w:left w:w="15" w:type="dxa"/>
          <w:bottom w:w="15" w:type="dxa"/>
          <w:right w:w="15" w:type="dxa"/>
        </w:tblCellMar>
        <w:tblLook w:val="04A0" w:firstRow="1" w:lastRow="0" w:firstColumn="1" w:lastColumn="0" w:noHBand="0" w:noVBand="1"/>
      </w:tblPr>
      <w:tblGrid>
        <w:gridCol w:w="1968"/>
        <w:gridCol w:w="7376"/>
      </w:tblGrid>
      <w:tr w:rsidR="00C31CDF" w:rsidRPr="00C31CDF" w14:paraId="3AA1722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49AA5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18271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6.2</w:t>
            </w:r>
          </w:p>
        </w:tc>
      </w:tr>
      <w:tr w:rsidR="00C31CDF" w:rsidRPr="00C31CDF" w14:paraId="13F9D6A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A439B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4750F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ánh giá </w:t>
            </w:r>
          </w:p>
        </w:tc>
      </w:tr>
      <w:tr w:rsidR="00C31CDF" w:rsidRPr="00C31CDF" w14:paraId="3CF671DA"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AC334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384BF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đánh giá học sinh </w:t>
            </w:r>
          </w:p>
          <w:p w14:paraId="31C7117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đánh giá về tình trạng học tập của mình </w:t>
            </w:r>
          </w:p>
        </w:tc>
      </w:tr>
      <w:tr w:rsidR="00C31CDF" w:rsidRPr="00C31CDF" w14:paraId="16A4DD49"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A8DB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9A7C7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Học sinh</w:t>
            </w:r>
          </w:p>
        </w:tc>
      </w:tr>
      <w:tr w:rsidR="00C31CDF" w:rsidRPr="00C31CDF" w14:paraId="27069AC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C9F20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565BA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073D912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6C122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01C19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726D23C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ã đánh giá học sinh </w:t>
            </w:r>
          </w:p>
          <w:p w14:paraId="6003A77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tham gia vào lớp học</w:t>
            </w:r>
          </w:p>
        </w:tc>
      </w:tr>
      <w:tr w:rsidR="00C31CDF" w:rsidRPr="00C31CDF" w14:paraId="3343D7D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F71D4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29F90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đánh giá </w:t>
            </w:r>
          </w:p>
        </w:tc>
      </w:tr>
      <w:tr w:rsidR="00C31CDF" w:rsidRPr="00C31CDF" w14:paraId="62EBB79B"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BC197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29B33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xem đánh giá</w:t>
            </w:r>
          </w:p>
          <w:p w14:paraId="45CCF54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đánh giá</w:t>
            </w:r>
          </w:p>
        </w:tc>
      </w:tr>
      <w:tr w:rsidR="00C31CDF" w:rsidRPr="00C31CDF" w14:paraId="3F5EE3B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EFA25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33555F"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7B5A4B3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52EB4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17D530"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đánh giá thì hiện thị thông báo chưa có đánh giá</w:t>
            </w:r>
          </w:p>
        </w:tc>
      </w:tr>
    </w:tbl>
    <w:p w14:paraId="17884EAC" w14:textId="77777777" w:rsidR="00C31CDF" w:rsidRDefault="00C31CDF" w:rsidP="00C31CDF">
      <w:pPr>
        <w:rPr>
          <w:rFonts w:cs="Times New Roman"/>
        </w:rPr>
      </w:pPr>
    </w:p>
    <w:p w14:paraId="1009AFC4" w14:textId="3508393B" w:rsidR="00C31CDF" w:rsidRDefault="00C31CDF" w:rsidP="00C31CDF">
      <w:pPr>
        <w:rPr>
          <w:rFonts w:cs="Times New Roman"/>
        </w:rPr>
      </w:pPr>
      <w:r w:rsidRPr="00101D38">
        <w:rPr>
          <w:rFonts w:cs="Times New Roman"/>
        </w:rPr>
        <w:t>Activity diagram</w:t>
      </w:r>
    </w:p>
    <w:p w14:paraId="6FB6A375" w14:textId="774878F5" w:rsidR="00C31CDF" w:rsidRDefault="00C31CDF" w:rsidP="00101D38">
      <w:pPr>
        <w:rPr>
          <w:rFonts w:cs="Times New Roman"/>
        </w:rPr>
      </w:pPr>
      <w:r w:rsidRPr="00C31CDF">
        <w:rPr>
          <w:rFonts w:cs="Times New Roman"/>
          <w:noProof/>
        </w:rPr>
        <w:drawing>
          <wp:inline distT="0" distB="0" distL="0" distR="0" wp14:anchorId="32553848" wp14:editId="0A5CDD94">
            <wp:extent cx="5753599" cy="29187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3599" cy="2918713"/>
                    </a:xfrm>
                    <a:prstGeom prst="rect">
                      <a:avLst/>
                    </a:prstGeom>
                  </pic:spPr>
                </pic:pic>
              </a:graphicData>
            </a:graphic>
          </wp:inline>
        </w:drawing>
      </w:r>
    </w:p>
    <w:p w14:paraId="5A32227E" w14:textId="233CE06B" w:rsidR="00C31CDF" w:rsidRPr="00C31CDF" w:rsidRDefault="00C31CDF" w:rsidP="00C31CDF">
      <w:pPr>
        <w:rPr>
          <w:rFonts w:cs="Times New Roman"/>
        </w:rPr>
      </w:pPr>
      <w:r>
        <w:rPr>
          <w:rFonts w:cs="Times New Roman"/>
        </w:rPr>
        <w:t>o</w:t>
      </w:r>
      <w:r w:rsidRPr="00101D38">
        <w:rPr>
          <w:rFonts w:cs="Times New Roman"/>
        </w:rPr>
        <w:t xml:space="preserve">. Đặc tả use case </w:t>
      </w:r>
      <w:r w:rsidRPr="00C31CDF">
        <w:rPr>
          <w:rFonts w:cs="Times New Roman"/>
        </w:rPr>
        <w:t>Sửa đánh giá</w:t>
      </w:r>
    </w:p>
    <w:tbl>
      <w:tblPr>
        <w:tblW w:w="0" w:type="auto"/>
        <w:tblCellMar>
          <w:top w:w="15" w:type="dxa"/>
          <w:left w:w="15" w:type="dxa"/>
          <w:bottom w:w="15" w:type="dxa"/>
          <w:right w:w="15" w:type="dxa"/>
        </w:tblCellMar>
        <w:tblLook w:val="04A0" w:firstRow="1" w:lastRow="0" w:firstColumn="1" w:lastColumn="0" w:noHBand="0" w:noVBand="1"/>
      </w:tblPr>
      <w:tblGrid>
        <w:gridCol w:w="1682"/>
        <w:gridCol w:w="7668"/>
      </w:tblGrid>
      <w:tr w:rsidR="00C31CDF" w:rsidRPr="00C31CDF" w14:paraId="600399E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9913D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9BAB3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6.3</w:t>
            </w:r>
          </w:p>
        </w:tc>
      </w:tr>
      <w:tr w:rsidR="00C31CDF" w:rsidRPr="00C31CDF" w14:paraId="0DF4551D"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34B6C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547AB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Sửa đánh giá</w:t>
            </w:r>
          </w:p>
        </w:tc>
      </w:tr>
      <w:tr w:rsidR="00C31CDF" w:rsidRPr="00C31CDF" w14:paraId="08253F53"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71E77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C9A75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đăng nhập vào tài khoản cá nhân trên hệ thống quản lý trung tâm dạy thêm và tiến hành sửa đánh giá.</w:t>
            </w:r>
          </w:p>
        </w:tc>
      </w:tr>
      <w:tr w:rsidR="00C31CDF" w:rsidRPr="00C31CDF" w14:paraId="7B5D3DB4"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FB05A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14C1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1EDECE2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15121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648F6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763F3AC"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9725D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93EFD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 Sửa đánh giá “</w:t>
            </w:r>
          </w:p>
        </w:tc>
      </w:tr>
      <w:tr w:rsidR="00C31CDF" w:rsidRPr="00C31CDF" w14:paraId="3D97F76C"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880A0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F510F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ã có đánh giá từ trước</w:t>
            </w:r>
          </w:p>
        </w:tc>
      </w:tr>
      <w:tr w:rsidR="00C31CDF" w:rsidRPr="00C31CDF" w14:paraId="3DC6C5B0"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FBB1A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DABE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đã sửa được đánh giá </w:t>
            </w:r>
          </w:p>
        </w:tc>
      </w:tr>
      <w:tr w:rsidR="00C31CDF" w:rsidRPr="00C31CDF" w14:paraId="4B589CBE"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9AD61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141271"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Chọn vào nút sửa đánh giá</w:t>
            </w:r>
          </w:p>
          <w:p w14:paraId="0514239D"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Hiển thị form đánh giá mà đã đánh giá </w:t>
            </w:r>
          </w:p>
          <w:p w14:paraId="70A6F81A"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Sửa đánh giá</w:t>
            </w:r>
          </w:p>
          <w:p w14:paraId="5088F4E1"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Nhấn nút lưu đánh giá</w:t>
            </w:r>
          </w:p>
          <w:p w14:paraId="31274A42"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36D96133"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820BE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0F5F75" w14:textId="77777777" w:rsidR="00C31CDF" w:rsidRPr="00C31CDF" w:rsidRDefault="00C31CDF" w:rsidP="00C31CDF">
            <w:pPr>
              <w:spacing w:after="0" w:line="240" w:lineRule="auto"/>
              <w:jc w:val="left"/>
              <w:rPr>
                <w:rFonts w:eastAsia="Times New Roman" w:cs="Times New Roman"/>
                <w:sz w:val="24"/>
                <w:szCs w:val="24"/>
              </w:rPr>
            </w:pPr>
          </w:p>
          <w:p w14:paraId="09CDCA5F"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3D8416B4"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72AE5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96AD5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3a. Nếu không muốn sửa nhấn nút Hủy bỏ và kết thúc </w:t>
            </w:r>
          </w:p>
        </w:tc>
      </w:tr>
    </w:tbl>
    <w:p w14:paraId="50621B4E" w14:textId="77777777" w:rsidR="00C31CDF" w:rsidRPr="00101D38" w:rsidRDefault="00C31CDF" w:rsidP="00C31CDF">
      <w:pPr>
        <w:rPr>
          <w:rFonts w:cs="Times New Roman"/>
        </w:rPr>
      </w:pPr>
    </w:p>
    <w:p w14:paraId="5EBE6FE0" w14:textId="77777777" w:rsidR="00C31CDF" w:rsidRDefault="00C31CDF" w:rsidP="00C31CDF">
      <w:pPr>
        <w:rPr>
          <w:rFonts w:cs="Times New Roman"/>
        </w:rPr>
      </w:pPr>
      <w:r w:rsidRPr="00101D38">
        <w:rPr>
          <w:rFonts w:cs="Times New Roman"/>
        </w:rPr>
        <w:t>Activity diagram</w:t>
      </w:r>
    </w:p>
    <w:p w14:paraId="36ECB905" w14:textId="296BB33A" w:rsidR="00C31CDF" w:rsidRDefault="00C31CDF" w:rsidP="00101D38">
      <w:pPr>
        <w:rPr>
          <w:rFonts w:cs="Times New Roman"/>
        </w:rPr>
      </w:pPr>
      <w:r w:rsidRPr="00C31CDF">
        <w:rPr>
          <w:rFonts w:cs="Times New Roman"/>
          <w:noProof/>
        </w:rPr>
        <w:drawing>
          <wp:inline distT="0" distB="0" distL="0" distR="0" wp14:anchorId="23C76E9F" wp14:editId="071362D1">
            <wp:extent cx="3634740" cy="2564817"/>
            <wp:effectExtent l="0" t="0" r="381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39269" cy="2568013"/>
                    </a:xfrm>
                    <a:prstGeom prst="rect">
                      <a:avLst/>
                    </a:prstGeom>
                  </pic:spPr>
                </pic:pic>
              </a:graphicData>
            </a:graphic>
          </wp:inline>
        </w:drawing>
      </w:r>
    </w:p>
    <w:p w14:paraId="797AD31A" w14:textId="4C0429A1" w:rsidR="00C31CDF" w:rsidRDefault="00C31CDF" w:rsidP="00C31CDF">
      <w:pPr>
        <w:rPr>
          <w:rFonts w:cs="Times New Roman"/>
        </w:rPr>
      </w:pPr>
      <w:r>
        <w:rPr>
          <w:rFonts w:cs="Times New Roman"/>
        </w:rPr>
        <w:lastRenderedPageBreak/>
        <w:t>p</w:t>
      </w:r>
      <w:r w:rsidRPr="00101D38">
        <w:rPr>
          <w:rFonts w:cs="Times New Roman"/>
        </w:rPr>
        <w:t xml:space="preserve">. Đặc tả use case </w:t>
      </w:r>
      <w:r>
        <w:rPr>
          <w:rFonts w:cs="Times New Roman"/>
        </w:rPr>
        <w:t>Tìm kiếm lớp học</w:t>
      </w:r>
    </w:p>
    <w:tbl>
      <w:tblPr>
        <w:tblW w:w="0" w:type="auto"/>
        <w:tblCellMar>
          <w:top w:w="15" w:type="dxa"/>
          <w:left w:w="15" w:type="dxa"/>
          <w:bottom w:w="15" w:type="dxa"/>
          <w:right w:w="15" w:type="dxa"/>
        </w:tblCellMar>
        <w:tblLook w:val="04A0" w:firstRow="1" w:lastRow="0" w:firstColumn="1" w:lastColumn="0" w:noHBand="0" w:noVBand="1"/>
      </w:tblPr>
      <w:tblGrid>
        <w:gridCol w:w="1827"/>
        <w:gridCol w:w="7523"/>
      </w:tblGrid>
      <w:tr w:rsidR="00C31CDF" w:rsidRPr="00C31CDF" w14:paraId="78AF9168"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E409A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533F4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4</w:t>
            </w:r>
          </w:p>
        </w:tc>
      </w:tr>
      <w:tr w:rsidR="00C31CDF" w:rsidRPr="00C31CDF" w14:paraId="55B182A3"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6A445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CC4CF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ìm kiếm lớp học</w:t>
            </w:r>
          </w:p>
        </w:tc>
      </w:tr>
      <w:tr w:rsidR="00C31CDF" w:rsidRPr="00C31CDF" w14:paraId="0277906D"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D8F1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964F9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của trung tâm dạy thêm tìm kiếm được các lớp học của mình</w:t>
            </w:r>
          </w:p>
        </w:tc>
      </w:tr>
      <w:tr w:rsidR="00C31CDF" w:rsidRPr="00C31CDF" w14:paraId="3D39AD79"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EC46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649F2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6D8AC8A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C0D7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2362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32C93A20" w14:textId="77777777" w:rsidTr="00C31CDF">
        <w:trPr>
          <w:trHeight w:val="10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414BB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01C40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vào ô tìm kiếm</w:t>
            </w:r>
          </w:p>
        </w:tc>
      </w:tr>
      <w:tr w:rsidR="00C31CDF" w:rsidRPr="00C31CDF" w14:paraId="351C0BA5"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C7A4B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07823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nhấn vào ‘Lớp học của tôi’</w:t>
            </w:r>
          </w:p>
        </w:tc>
      </w:tr>
      <w:tr w:rsidR="00C31CDF" w:rsidRPr="00C31CDF" w14:paraId="7300DB8F"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F7763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7FA59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tìm kiếm lớp học thành công</w:t>
            </w:r>
          </w:p>
        </w:tc>
      </w:tr>
      <w:tr w:rsidR="00C31CDF" w:rsidRPr="00C31CDF" w14:paraId="448AE05B"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F3FC4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211477"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Nhấn vào ‘Lớp học của tôi’</w:t>
            </w:r>
          </w:p>
          <w:p w14:paraId="411B04AE"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lớp học</w:t>
            </w:r>
          </w:p>
          <w:p w14:paraId="448F63D3"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Bấm vào thanh tìm kiếm ‘Nhập tên lớp học’</w:t>
            </w:r>
          </w:p>
          <w:p w14:paraId="4BF55C9C"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õ tên lớp </w:t>
            </w:r>
          </w:p>
          <w:p w14:paraId="1EEEA70A"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lớp học đó</w:t>
            </w:r>
          </w:p>
        </w:tc>
      </w:tr>
      <w:tr w:rsidR="00C31CDF" w:rsidRPr="00C31CDF" w14:paraId="2D6A24A1"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CDE5F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FC0594" w14:textId="77777777" w:rsidR="00C31CDF" w:rsidRPr="00C31CDF" w:rsidRDefault="00C31CDF" w:rsidP="00C31CDF">
            <w:pPr>
              <w:spacing w:after="0" w:line="240" w:lineRule="auto"/>
              <w:jc w:val="left"/>
              <w:rPr>
                <w:rFonts w:eastAsia="Times New Roman" w:cs="Times New Roman"/>
                <w:sz w:val="24"/>
                <w:szCs w:val="24"/>
              </w:rPr>
            </w:pPr>
          </w:p>
          <w:p w14:paraId="6E6ED83A"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17FBB74A"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0BFC3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D6DD7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4a. Nếu lớp đó không tồn tại thì hiển thị thông báo ‘Không tồn tại’ rồi kết thúc</w:t>
            </w:r>
          </w:p>
        </w:tc>
      </w:tr>
    </w:tbl>
    <w:p w14:paraId="780191BD" w14:textId="77777777" w:rsidR="00C31CDF" w:rsidRPr="00101D38" w:rsidRDefault="00C31CDF" w:rsidP="00C31CDF">
      <w:pPr>
        <w:rPr>
          <w:rFonts w:cs="Times New Roman"/>
        </w:rPr>
      </w:pPr>
    </w:p>
    <w:p w14:paraId="6F410541" w14:textId="77777777" w:rsidR="00C31CDF" w:rsidRDefault="00C31CDF" w:rsidP="00C31CDF">
      <w:pPr>
        <w:rPr>
          <w:rFonts w:cs="Times New Roman"/>
        </w:rPr>
      </w:pPr>
      <w:r w:rsidRPr="00101D38">
        <w:rPr>
          <w:rFonts w:cs="Times New Roman"/>
        </w:rPr>
        <w:t>Activity diagram</w:t>
      </w:r>
    </w:p>
    <w:p w14:paraId="67B2E29D" w14:textId="259E369D" w:rsidR="00C31CDF" w:rsidRDefault="00C31CDF" w:rsidP="00101D38">
      <w:pPr>
        <w:rPr>
          <w:rFonts w:cs="Times New Roman"/>
        </w:rPr>
      </w:pPr>
      <w:r w:rsidRPr="00C31CDF">
        <w:rPr>
          <w:rFonts w:cs="Times New Roman"/>
          <w:noProof/>
        </w:rPr>
        <w:drawing>
          <wp:inline distT="0" distB="0" distL="0" distR="0" wp14:anchorId="41A1DC8F" wp14:editId="693AD360">
            <wp:extent cx="4511040" cy="3187802"/>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4354" cy="3197210"/>
                    </a:xfrm>
                    <a:prstGeom prst="rect">
                      <a:avLst/>
                    </a:prstGeom>
                  </pic:spPr>
                </pic:pic>
              </a:graphicData>
            </a:graphic>
          </wp:inline>
        </w:drawing>
      </w:r>
    </w:p>
    <w:p w14:paraId="00D84834" w14:textId="22AA58F1" w:rsidR="00C31CDF" w:rsidRDefault="00C31CDF" w:rsidP="00C31CDF">
      <w:pPr>
        <w:rPr>
          <w:rFonts w:cs="Times New Roman"/>
        </w:rPr>
      </w:pPr>
      <w:r>
        <w:rPr>
          <w:rFonts w:cs="Times New Roman"/>
        </w:rPr>
        <w:t>q</w:t>
      </w:r>
      <w:r w:rsidRPr="00101D38">
        <w:rPr>
          <w:rFonts w:cs="Times New Roman"/>
        </w:rPr>
        <w:t xml:space="preserve">. Đặc tả use case </w:t>
      </w:r>
      <w:r w:rsidRPr="00C31CDF">
        <w:rPr>
          <w:rFonts w:cs="Times New Roman"/>
        </w:rPr>
        <w:t>Xem sơ đồ phòng học trống</w:t>
      </w:r>
    </w:p>
    <w:tbl>
      <w:tblPr>
        <w:tblW w:w="0" w:type="auto"/>
        <w:tblCellMar>
          <w:top w:w="15" w:type="dxa"/>
          <w:left w:w="15" w:type="dxa"/>
          <w:bottom w:w="15" w:type="dxa"/>
          <w:right w:w="15" w:type="dxa"/>
        </w:tblCellMar>
        <w:tblLook w:val="04A0" w:firstRow="1" w:lastRow="0" w:firstColumn="1" w:lastColumn="0" w:noHBand="0" w:noVBand="1"/>
      </w:tblPr>
      <w:tblGrid>
        <w:gridCol w:w="1846"/>
        <w:gridCol w:w="7504"/>
      </w:tblGrid>
      <w:tr w:rsidR="00C31CDF" w:rsidRPr="00C31CDF" w14:paraId="187ACC4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207C9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579EF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3.1</w:t>
            </w:r>
          </w:p>
        </w:tc>
      </w:tr>
      <w:tr w:rsidR="00C31CDF" w:rsidRPr="00C31CDF" w14:paraId="2012375D"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FB8DC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7A120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sơ đồ phòng học trống</w:t>
            </w:r>
          </w:p>
        </w:tc>
      </w:tr>
      <w:tr w:rsidR="00C31CDF" w:rsidRPr="00C31CDF" w14:paraId="4CB40B95"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E2B3B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14740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xem được vị trí các lớp học và các lớp học còn trống lịch</w:t>
            </w:r>
          </w:p>
        </w:tc>
      </w:tr>
      <w:tr w:rsidR="00C31CDF" w:rsidRPr="00C31CDF" w14:paraId="595902C2"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2D213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5FAC1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200DAE4A"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CBAC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A9B83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53A45E22"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4143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E858D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 Sơ đồ phòng học “</w:t>
            </w:r>
          </w:p>
        </w:tc>
      </w:tr>
      <w:tr w:rsidR="00C31CDF" w:rsidRPr="00C31CDF" w14:paraId="68171C62"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C232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9C8E9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đã có dữ liệu về tình trạng phòng học.</w:t>
            </w:r>
          </w:p>
        </w:tc>
      </w:tr>
      <w:tr w:rsidR="00C31CDF" w:rsidRPr="00C31CDF" w14:paraId="00E27EB6"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A8BA2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FA9993"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xem được sơ đồ phòng học và biết được phòng nào còn trống.</w:t>
            </w:r>
          </w:p>
        </w:tc>
      </w:tr>
      <w:tr w:rsidR="00C31CDF" w:rsidRPr="00C31CDF" w14:paraId="5B6C6A65"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23CB9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45E733"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vào nút "Sơ đồ phòng học".</w:t>
            </w:r>
          </w:p>
          <w:p w14:paraId="18C36D3A"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sơ đồ các phòng học trong trung tâm.</w:t>
            </w:r>
          </w:p>
          <w:p w14:paraId="1C421633"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đánh dấu rõ các phòng còn trống và các phòng đã có lịch dạy.</w:t>
            </w:r>
          </w:p>
          <w:p w14:paraId="2E5A6AFC"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phòng học muốn xem</w:t>
            </w:r>
          </w:p>
          <w:p w14:paraId="5DC711D3" w14:textId="77777777" w:rsidR="00C31CDF" w:rsidRPr="00C31CDF" w:rsidRDefault="00C31CDF" w:rsidP="00F63790">
            <w:pPr>
              <w:numPr>
                <w:ilvl w:val="0"/>
                <w:numId w:val="16"/>
              </w:numPr>
              <w:spacing w:after="24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vị trí và tên lớp học</w:t>
            </w:r>
          </w:p>
          <w:p w14:paraId="3903A20C"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31BD6998"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3A7BD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AD7DBD"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177D9048"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88ACF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600A7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04569F07" w14:textId="77777777" w:rsidR="00C31CDF" w:rsidRPr="00101D38" w:rsidRDefault="00C31CDF" w:rsidP="00C31CDF">
      <w:pPr>
        <w:rPr>
          <w:rFonts w:cs="Times New Roman"/>
        </w:rPr>
      </w:pPr>
    </w:p>
    <w:p w14:paraId="0A1F8280" w14:textId="77777777" w:rsidR="00C31CDF" w:rsidRDefault="00C31CDF" w:rsidP="00C31CDF">
      <w:pPr>
        <w:rPr>
          <w:rFonts w:cs="Times New Roman"/>
        </w:rPr>
      </w:pPr>
      <w:r w:rsidRPr="00101D38">
        <w:rPr>
          <w:rFonts w:cs="Times New Roman"/>
        </w:rPr>
        <w:t>Activity diagram</w:t>
      </w:r>
    </w:p>
    <w:p w14:paraId="2B1C8BD0" w14:textId="458DE232" w:rsidR="00C31CDF" w:rsidRDefault="00C31CDF" w:rsidP="00101D38">
      <w:pPr>
        <w:rPr>
          <w:rFonts w:cs="Times New Roman"/>
        </w:rPr>
      </w:pPr>
      <w:r w:rsidRPr="00C31CDF">
        <w:rPr>
          <w:rFonts w:cs="Times New Roman"/>
          <w:noProof/>
        </w:rPr>
        <w:lastRenderedPageBreak/>
        <w:drawing>
          <wp:inline distT="0" distB="0" distL="0" distR="0" wp14:anchorId="6F2B6D35" wp14:editId="4C993DCE">
            <wp:extent cx="3390900" cy="3306239"/>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90900" cy="3306239"/>
                    </a:xfrm>
                    <a:prstGeom prst="rect">
                      <a:avLst/>
                    </a:prstGeom>
                  </pic:spPr>
                </pic:pic>
              </a:graphicData>
            </a:graphic>
          </wp:inline>
        </w:drawing>
      </w:r>
    </w:p>
    <w:p w14:paraId="4B034A80" w14:textId="06A7A8B9" w:rsidR="00C31CDF" w:rsidRDefault="00C31CDF" w:rsidP="00C31CDF">
      <w:pPr>
        <w:rPr>
          <w:rFonts w:cs="Times New Roman"/>
        </w:rPr>
      </w:pPr>
      <w:r>
        <w:rPr>
          <w:rFonts w:cs="Times New Roman"/>
        </w:rPr>
        <w:t>s</w:t>
      </w:r>
      <w:r w:rsidRPr="00101D38">
        <w:rPr>
          <w:rFonts w:cs="Times New Roman"/>
        </w:rPr>
        <w:t xml:space="preserve">. Đặc tả use case </w:t>
      </w:r>
      <w:r>
        <w:rPr>
          <w:rFonts w:cs="Times New Roman"/>
        </w:rPr>
        <w:t>Xem danh sách lớp học</w:t>
      </w:r>
    </w:p>
    <w:tbl>
      <w:tblPr>
        <w:tblW w:w="0" w:type="auto"/>
        <w:tblCellMar>
          <w:top w:w="15" w:type="dxa"/>
          <w:left w:w="15" w:type="dxa"/>
          <w:bottom w:w="15" w:type="dxa"/>
          <w:right w:w="15" w:type="dxa"/>
        </w:tblCellMar>
        <w:tblLook w:val="04A0" w:firstRow="1" w:lastRow="0" w:firstColumn="1" w:lastColumn="0" w:noHBand="0" w:noVBand="1"/>
      </w:tblPr>
      <w:tblGrid>
        <w:gridCol w:w="1833"/>
        <w:gridCol w:w="7517"/>
      </w:tblGrid>
      <w:tr w:rsidR="00C31CDF" w:rsidRPr="00C31CDF" w14:paraId="19CFD4F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3D324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BF8EA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1</w:t>
            </w:r>
          </w:p>
        </w:tc>
      </w:tr>
      <w:tr w:rsidR="00C31CDF" w:rsidRPr="00C31CDF" w14:paraId="3247A6FA"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29C1B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F9C6A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danh sách lớp học</w:t>
            </w:r>
          </w:p>
        </w:tc>
      </w:tr>
      <w:tr w:rsidR="00C31CDF" w:rsidRPr="00C31CDF" w14:paraId="283FEDEF"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DD8D4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81A9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xem được danh sách các lớp học mà mình đang dạy</w:t>
            </w:r>
          </w:p>
        </w:tc>
      </w:tr>
      <w:tr w:rsidR="00C31CDF" w:rsidRPr="00C31CDF" w14:paraId="39AE4D9A"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97C4D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68205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767D1FF6"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E3E12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41E8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16CEAF0D"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40263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05E929"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chọn vào nút "Danh sách lớp học".</w:t>
            </w:r>
          </w:p>
        </w:tc>
      </w:tr>
      <w:tr w:rsidR="00C31CDF" w:rsidRPr="00C31CDF" w14:paraId="4AA570AC"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1E419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C71CB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đã có dữ liệu về lớp học của giáo viên.</w:t>
            </w:r>
          </w:p>
        </w:tc>
      </w:tr>
      <w:tr w:rsidR="00C31CDF" w:rsidRPr="00C31CDF" w14:paraId="55BFA2BD"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0484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2BFA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xem được danh sách các lớp học mà mình đang dạy.</w:t>
            </w:r>
          </w:p>
        </w:tc>
      </w:tr>
      <w:tr w:rsidR="00C31CDF" w:rsidRPr="00C31CDF" w14:paraId="23CC8A8A"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D31F8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6D59FB" w14:textId="77777777" w:rsidR="00C31CDF" w:rsidRPr="00C31CDF" w:rsidRDefault="00C31CDF" w:rsidP="00F63790">
            <w:pPr>
              <w:numPr>
                <w:ilvl w:val="0"/>
                <w:numId w:val="17"/>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vào nút "Danh sách lớp học".</w:t>
            </w:r>
          </w:p>
          <w:p w14:paraId="0F21C728" w14:textId="77777777" w:rsidR="00C31CDF" w:rsidRPr="00C31CDF" w:rsidRDefault="00C31CDF" w:rsidP="00F63790">
            <w:pPr>
              <w:numPr>
                <w:ilvl w:val="0"/>
                <w:numId w:val="17"/>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danh sách các lớp học mà giáo viên đang dạy.</w:t>
            </w:r>
          </w:p>
          <w:p w14:paraId="1DE1FC43" w14:textId="77777777" w:rsidR="00C31CDF" w:rsidRPr="00C31CDF" w:rsidRDefault="00C31CDF" w:rsidP="00F63790">
            <w:pPr>
              <w:numPr>
                <w:ilvl w:val="0"/>
                <w:numId w:val="17"/>
              </w:numPr>
              <w:spacing w:after="24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tin chi tiết của các lớp học ( tên lớp, môn học, phòng học, v.v.).</w:t>
            </w:r>
          </w:p>
          <w:p w14:paraId="019748B2"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0EEDA9EC"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EB9A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974D25" w14:textId="77777777" w:rsidR="00C31CDF" w:rsidRPr="00C31CDF" w:rsidRDefault="00C31CDF" w:rsidP="00C31CDF">
            <w:pPr>
              <w:spacing w:after="0" w:line="240" w:lineRule="auto"/>
              <w:jc w:val="left"/>
              <w:rPr>
                <w:rFonts w:eastAsia="Times New Roman" w:cs="Times New Roman"/>
                <w:sz w:val="24"/>
                <w:szCs w:val="24"/>
              </w:rPr>
            </w:pPr>
          </w:p>
          <w:p w14:paraId="2477470E"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322AF145"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9C8CC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D2704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584DF98C" w14:textId="77777777" w:rsidR="00C31CDF" w:rsidRPr="00101D38" w:rsidRDefault="00C31CDF" w:rsidP="00C31CDF">
      <w:pPr>
        <w:rPr>
          <w:rFonts w:cs="Times New Roman"/>
        </w:rPr>
      </w:pPr>
    </w:p>
    <w:p w14:paraId="426B6306" w14:textId="6D8D7C3E" w:rsidR="00C31CDF" w:rsidRDefault="00C31CDF" w:rsidP="00C31CDF">
      <w:pPr>
        <w:rPr>
          <w:rFonts w:cs="Times New Roman"/>
        </w:rPr>
      </w:pPr>
      <w:r w:rsidRPr="00101D38">
        <w:rPr>
          <w:rFonts w:cs="Times New Roman"/>
        </w:rPr>
        <w:t>Activity diagram</w:t>
      </w:r>
    </w:p>
    <w:p w14:paraId="67E442DE" w14:textId="5C8940BB" w:rsidR="00C31CDF" w:rsidRDefault="00C31CDF" w:rsidP="00C31CDF">
      <w:pPr>
        <w:rPr>
          <w:rFonts w:cs="Times New Roman"/>
        </w:rPr>
      </w:pPr>
      <w:r w:rsidRPr="00C31CDF">
        <w:rPr>
          <w:rFonts w:cs="Times New Roman"/>
          <w:noProof/>
        </w:rPr>
        <w:drawing>
          <wp:inline distT="0" distB="0" distL="0" distR="0" wp14:anchorId="18851FA0" wp14:editId="01AE8C45">
            <wp:extent cx="3695700" cy="286801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00330" cy="2871611"/>
                    </a:xfrm>
                    <a:prstGeom prst="rect">
                      <a:avLst/>
                    </a:prstGeom>
                  </pic:spPr>
                </pic:pic>
              </a:graphicData>
            </a:graphic>
          </wp:inline>
        </w:drawing>
      </w:r>
    </w:p>
    <w:p w14:paraId="75CE52EF" w14:textId="3B58C04E" w:rsidR="00C31CDF" w:rsidRDefault="00C31CDF" w:rsidP="00C31CDF">
      <w:pPr>
        <w:rPr>
          <w:rFonts w:cs="Times New Roman"/>
        </w:rPr>
      </w:pPr>
      <w:r>
        <w:rPr>
          <w:rFonts w:cs="Times New Roman"/>
        </w:rPr>
        <w:t>t</w:t>
      </w:r>
      <w:r w:rsidRPr="00101D38">
        <w:rPr>
          <w:rFonts w:cs="Times New Roman"/>
        </w:rPr>
        <w:t xml:space="preserve">. Đặc tả use case </w:t>
      </w:r>
      <w:r>
        <w:rPr>
          <w:rFonts w:cs="Times New Roman"/>
        </w:rPr>
        <w:t>Xoá tài liệu</w:t>
      </w:r>
    </w:p>
    <w:tbl>
      <w:tblPr>
        <w:tblW w:w="0" w:type="auto"/>
        <w:tblCellMar>
          <w:top w:w="15" w:type="dxa"/>
          <w:left w:w="15" w:type="dxa"/>
          <w:bottom w:w="15" w:type="dxa"/>
          <w:right w:w="15" w:type="dxa"/>
        </w:tblCellMar>
        <w:tblLook w:val="04A0" w:firstRow="1" w:lastRow="0" w:firstColumn="1" w:lastColumn="0" w:noHBand="0" w:noVBand="1"/>
      </w:tblPr>
      <w:tblGrid>
        <w:gridCol w:w="1877"/>
        <w:gridCol w:w="7473"/>
      </w:tblGrid>
      <w:tr w:rsidR="00C31CDF" w:rsidRPr="00C31CDF" w14:paraId="7C77E691"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F9A63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69809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3.2</w:t>
            </w:r>
          </w:p>
        </w:tc>
      </w:tr>
      <w:tr w:rsidR="00C31CDF" w:rsidRPr="00C31CDF" w14:paraId="3F812F21"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D5393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0EC9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oá tài liệu</w:t>
            </w:r>
          </w:p>
        </w:tc>
      </w:tr>
      <w:tr w:rsidR="00C31CDF" w:rsidRPr="00C31CDF" w14:paraId="02958C62"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F9C98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B5E16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xoá tài liệu những tài liệu bị trùng lặp hoặc không còn cần thiết</w:t>
            </w:r>
          </w:p>
        </w:tc>
      </w:tr>
      <w:tr w:rsidR="00C31CDF" w:rsidRPr="00C31CDF" w14:paraId="1FF8CCD9"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373C2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0B98F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695C076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D7576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4007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9B1BD4E"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95717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2E6A5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vào biểu tượng xóa </w:t>
            </w:r>
          </w:p>
        </w:tc>
      </w:tr>
      <w:tr w:rsidR="00C31CDF" w:rsidRPr="00C31CDF" w14:paraId="2F2A26BE"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B83A4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A12ABC" w14:textId="77777777" w:rsidR="00C31CDF" w:rsidRPr="00C31CDF" w:rsidRDefault="00C31CDF" w:rsidP="00F63790">
            <w:pPr>
              <w:numPr>
                <w:ilvl w:val="0"/>
                <w:numId w:val="18"/>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Đăng nhập vào hệ thống thành công với tư cách giáo viên</w:t>
            </w:r>
          </w:p>
          <w:p w14:paraId="51F13FD1" w14:textId="77777777" w:rsidR="00C31CDF" w:rsidRPr="00C31CDF" w:rsidRDefault="00C31CDF" w:rsidP="00F63790">
            <w:pPr>
              <w:numPr>
                <w:ilvl w:val="0"/>
                <w:numId w:val="18"/>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Tài liệu đã được đăng tải lên hệ thống</w:t>
            </w:r>
          </w:p>
        </w:tc>
      </w:tr>
      <w:tr w:rsidR="00C31CDF" w:rsidRPr="00C31CDF" w14:paraId="1878E664"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1D1D7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0135C7" w14:textId="77777777" w:rsidR="00C31CDF" w:rsidRPr="00C31CDF" w:rsidRDefault="00C31CDF" w:rsidP="00F63790">
            <w:pPr>
              <w:numPr>
                <w:ilvl w:val="0"/>
                <w:numId w:val="1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Xoá tài liệu thành công</w:t>
            </w:r>
          </w:p>
        </w:tc>
      </w:tr>
      <w:tr w:rsidR="00C31CDF" w:rsidRPr="00C31CDF" w14:paraId="53272B7C"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2B4EA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759C69"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lick vào biểu tượng xóa </w:t>
            </w:r>
          </w:p>
          <w:p w14:paraId="2BFE3B17"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ác nhận xóa</w:t>
            </w:r>
          </w:p>
          <w:p w14:paraId="532DBE1E"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có”</w:t>
            </w:r>
          </w:p>
          <w:p w14:paraId="1CE359CB"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óa thành công, tài liệu được xóa khỏi trang</w:t>
            </w:r>
          </w:p>
          <w:p w14:paraId="58F892DE"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4C863627" w14:textId="77777777" w:rsidTr="00C31CDF">
        <w:trPr>
          <w:trHeight w:val="52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BC0FE9"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BB2BA5"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7BBA92A1" w14:textId="77777777" w:rsidTr="00C31CDF">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D84E8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48B0FD"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3.a Nếu giáo viên chọn “Không ” hoặc nhấn nút X thì kết thúc</w:t>
            </w:r>
          </w:p>
        </w:tc>
      </w:tr>
    </w:tbl>
    <w:p w14:paraId="07509D21" w14:textId="3D84706F" w:rsidR="00C31CDF" w:rsidRPr="00101D38" w:rsidRDefault="00C31CDF" w:rsidP="00C31CDF">
      <w:pPr>
        <w:rPr>
          <w:rFonts w:cs="Times New Roman"/>
        </w:rPr>
      </w:pPr>
    </w:p>
    <w:p w14:paraId="3AA8A9AB" w14:textId="77777777" w:rsidR="00C31CDF" w:rsidRDefault="00C31CDF" w:rsidP="00C31CDF">
      <w:pPr>
        <w:rPr>
          <w:rFonts w:cs="Times New Roman"/>
        </w:rPr>
      </w:pPr>
      <w:r w:rsidRPr="00101D38">
        <w:rPr>
          <w:rFonts w:cs="Times New Roman"/>
        </w:rPr>
        <w:t>Activity diagram</w:t>
      </w:r>
    </w:p>
    <w:p w14:paraId="6E4B0535" w14:textId="364E6EF0" w:rsidR="00C31CDF" w:rsidRDefault="00C31CDF" w:rsidP="00101D38">
      <w:pPr>
        <w:rPr>
          <w:rFonts w:cs="Times New Roman"/>
        </w:rPr>
      </w:pPr>
      <w:r w:rsidRPr="00C31CDF">
        <w:rPr>
          <w:rFonts w:cs="Times New Roman"/>
          <w:noProof/>
        </w:rPr>
        <w:drawing>
          <wp:inline distT="0" distB="0" distL="0" distR="0" wp14:anchorId="7A02B50A" wp14:editId="106F68AB">
            <wp:extent cx="3924300" cy="2930144"/>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1120" cy="2935236"/>
                    </a:xfrm>
                    <a:prstGeom prst="rect">
                      <a:avLst/>
                    </a:prstGeom>
                  </pic:spPr>
                </pic:pic>
              </a:graphicData>
            </a:graphic>
          </wp:inline>
        </w:drawing>
      </w:r>
    </w:p>
    <w:p w14:paraId="0C07482B" w14:textId="41C871A4" w:rsidR="00C31CDF" w:rsidRDefault="00C31CDF" w:rsidP="00C31CDF">
      <w:pPr>
        <w:rPr>
          <w:rFonts w:cs="Times New Roman"/>
        </w:rPr>
      </w:pPr>
      <w:r>
        <w:rPr>
          <w:rFonts w:cs="Times New Roman"/>
        </w:rPr>
        <w:t>u</w:t>
      </w:r>
      <w:r w:rsidRPr="00101D38">
        <w:rPr>
          <w:rFonts w:cs="Times New Roman"/>
        </w:rPr>
        <w:t xml:space="preserve">. Đặc tả use case </w:t>
      </w:r>
      <w:r w:rsidRPr="00C31CDF">
        <w:rPr>
          <w:rFonts w:cs="Times New Roman"/>
        </w:rPr>
        <w:t>Xoá bài tập</w:t>
      </w:r>
    </w:p>
    <w:tbl>
      <w:tblPr>
        <w:tblW w:w="0" w:type="auto"/>
        <w:tblCellMar>
          <w:top w:w="15" w:type="dxa"/>
          <w:left w:w="15" w:type="dxa"/>
          <w:bottom w:w="15" w:type="dxa"/>
          <w:right w:w="15" w:type="dxa"/>
        </w:tblCellMar>
        <w:tblLook w:val="04A0" w:firstRow="1" w:lastRow="0" w:firstColumn="1" w:lastColumn="0" w:noHBand="0" w:noVBand="1"/>
      </w:tblPr>
      <w:tblGrid>
        <w:gridCol w:w="1878"/>
        <w:gridCol w:w="7472"/>
      </w:tblGrid>
      <w:tr w:rsidR="00C31CDF" w:rsidRPr="00C31CDF" w14:paraId="6EF954B0"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4A46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13E30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3.2</w:t>
            </w:r>
          </w:p>
        </w:tc>
      </w:tr>
      <w:tr w:rsidR="00C31CDF" w:rsidRPr="00C31CDF" w14:paraId="026C3539"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2E4C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7F79B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oá bài tập</w:t>
            </w:r>
          </w:p>
        </w:tc>
      </w:tr>
      <w:tr w:rsidR="00C31CDF" w:rsidRPr="00C31CDF" w14:paraId="647DA5EB"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428ED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6EC4B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xoá bài tập những tài liệu bị trùng lặp hoặc không còn cần thiết</w:t>
            </w:r>
          </w:p>
        </w:tc>
      </w:tr>
      <w:tr w:rsidR="00C31CDF" w:rsidRPr="00C31CDF" w14:paraId="71C77D5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53064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3DC4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232085B0"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2161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AA44D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4EBCE035"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B57BA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55201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vào biểu tượng xóa </w:t>
            </w:r>
          </w:p>
        </w:tc>
      </w:tr>
      <w:tr w:rsidR="00C31CDF" w:rsidRPr="00C31CDF" w14:paraId="1652A67B"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F2208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D6BBA0" w14:textId="77777777" w:rsidR="00C31CDF" w:rsidRPr="00C31CDF" w:rsidRDefault="00C31CDF" w:rsidP="00F63790">
            <w:pPr>
              <w:numPr>
                <w:ilvl w:val="0"/>
                <w:numId w:val="2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Đăng nhập vào hệ thống thành công với tư cách giáo viên</w:t>
            </w:r>
          </w:p>
          <w:p w14:paraId="6DE8C822" w14:textId="77777777" w:rsidR="00C31CDF" w:rsidRPr="00C31CDF" w:rsidRDefault="00C31CDF" w:rsidP="00F63790">
            <w:pPr>
              <w:numPr>
                <w:ilvl w:val="0"/>
                <w:numId w:val="2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Bài tập đã được đăng tải lên hệ thống</w:t>
            </w:r>
          </w:p>
        </w:tc>
      </w:tr>
      <w:tr w:rsidR="00C31CDF" w:rsidRPr="00C31CDF" w14:paraId="3BCD51DA"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C9865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338048" w14:textId="77777777" w:rsidR="00C31CDF" w:rsidRPr="00C31CDF" w:rsidRDefault="00C31CDF" w:rsidP="00F63790">
            <w:pPr>
              <w:numPr>
                <w:ilvl w:val="0"/>
                <w:numId w:val="22"/>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Xoá bài tập thành công</w:t>
            </w:r>
          </w:p>
        </w:tc>
      </w:tr>
      <w:tr w:rsidR="00C31CDF" w:rsidRPr="00C31CDF" w14:paraId="52EDF76B"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C9F03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12180C"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lick vào biểu tượng xóa </w:t>
            </w:r>
          </w:p>
          <w:p w14:paraId="35314D91"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ác nhận xóa</w:t>
            </w:r>
          </w:p>
          <w:p w14:paraId="3F7978E9"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có”</w:t>
            </w:r>
          </w:p>
          <w:p w14:paraId="32205631"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óa thành công, bài tập đã được xóa khỏi trang</w:t>
            </w:r>
          </w:p>
          <w:p w14:paraId="1D975D96"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1FF6AFAA" w14:textId="77777777" w:rsidTr="00C31CDF">
        <w:trPr>
          <w:trHeight w:val="52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3998FE"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AF08F0"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6F0E2763" w14:textId="77777777" w:rsidTr="00C31CDF">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BDC36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D4A09"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3.a Nếu giáo viên chọn “Không ” hoặc nhấn nút X thì kết thúc</w:t>
            </w:r>
          </w:p>
        </w:tc>
      </w:tr>
    </w:tbl>
    <w:p w14:paraId="0E684B27" w14:textId="77777777" w:rsidR="00C31CDF" w:rsidRPr="00101D38" w:rsidRDefault="00C31CDF" w:rsidP="00C31CDF">
      <w:pPr>
        <w:rPr>
          <w:rFonts w:cs="Times New Roman"/>
        </w:rPr>
      </w:pPr>
    </w:p>
    <w:p w14:paraId="5217CD1E" w14:textId="77777777" w:rsidR="00C31CDF" w:rsidRDefault="00C31CDF" w:rsidP="00C31CDF">
      <w:pPr>
        <w:rPr>
          <w:rFonts w:cs="Times New Roman"/>
        </w:rPr>
      </w:pPr>
      <w:r w:rsidRPr="00101D38">
        <w:rPr>
          <w:rFonts w:cs="Times New Roman"/>
        </w:rPr>
        <w:t>Activity diagram</w:t>
      </w:r>
    </w:p>
    <w:p w14:paraId="5110937D" w14:textId="7559D3FF" w:rsidR="00C31CDF" w:rsidRDefault="00C31CDF" w:rsidP="00101D38">
      <w:pPr>
        <w:rPr>
          <w:rFonts w:cs="Times New Roman"/>
        </w:rPr>
      </w:pPr>
      <w:r w:rsidRPr="00C31CDF">
        <w:rPr>
          <w:rFonts w:cs="Times New Roman"/>
          <w:noProof/>
        </w:rPr>
        <w:lastRenderedPageBreak/>
        <w:drawing>
          <wp:inline distT="0" distB="0" distL="0" distR="0" wp14:anchorId="58A06CD9" wp14:editId="0E16BEEC">
            <wp:extent cx="3223260" cy="2474569"/>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9480" cy="2479344"/>
                    </a:xfrm>
                    <a:prstGeom prst="rect">
                      <a:avLst/>
                    </a:prstGeom>
                  </pic:spPr>
                </pic:pic>
              </a:graphicData>
            </a:graphic>
          </wp:inline>
        </w:drawing>
      </w:r>
    </w:p>
    <w:p w14:paraId="1226E064" w14:textId="45D7E848" w:rsidR="00C31CDF" w:rsidRDefault="00C31CDF" w:rsidP="00101D38">
      <w:pPr>
        <w:rPr>
          <w:rFonts w:cs="Times New Roman"/>
        </w:rPr>
      </w:pPr>
      <w:r>
        <w:rPr>
          <w:rFonts w:cs="Times New Roman"/>
        </w:rPr>
        <w:t xml:space="preserve">v. Đặc tả use case </w:t>
      </w:r>
      <w:r w:rsidRPr="00C31CDF">
        <w:rPr>
          <w:rFonts w:cs="Times New Roman"/>
        </w:rPr>
        <w:t>Đăng ký lịch dạy bù</w:t>
      </w:r>
    </w:p>
    <w:tbl>
      <w:tblPr>
        <w:tblW w:w="0" w:type="auto"/>
        <w:tblCellMar>
          <w:top w:w="15" w:type="dxa"/>
          <w:left w:w="15" w:type="dxa"/>
          <w:bottom w:w="15" w:type="dxa"/>
          <w:right w:w="15" w:type="dxa"/>
        </w:tblCellMar>
        <w:tblLook w:val="04A0" w:firstRow="1" w:lastRow="0" w:firstColumn="1" w:lastColumn="0" w:noHBand="0" w:noVBand="1"/>
      </w:tblPr>
      <w:tblGrid>
        <w:gridCol w:w="1807"/>
        <w:gridCol w:w="7537"/>
      </w:tblGrid>
      <w:tr w:rsidR="00C31CDF" w:rsidRPr="00C31CDF" w14:paraId="7E8FB4D8"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FD2D9"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A89CAF"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8.6</w:t>
            </w:r>
          </w:p>
        </w:tc>
      </w:tr>
      <w:tr w:rsidR="00C31CDF" w:rsidRPr="00C31CDF" w14:paraId="07DF7BF4"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19C96A"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50C697"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Đăng ký lịch dạy bù</w:t>
            </w:r>
          </w:p>
        </w:tc>
      </w:tr>
      <w:tr w:rsidR="00C31CDF" w:rsidRPr="00C31CDF" w14:paraId="79A7DB2F"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A3051A"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077888"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đăng ký lịch muốn dạy bù cho học sinh</w:t>
            </w:r>
          </w:p>
        </w:tc>
      </w:tr>
      <w:tr w:rsidR="00C31CDF" w:rsidRPr="00C31CDF" w14:paraId="4203C953"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909BDA"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B7C4C0"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532C69C5"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4F4B3F"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067E69"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chọn “Đăng ký lịch dạy bù”</w:t>
            </w:r>
          </w:p>
        </w:tc>
      </w:tr>
      <w:tr w:rsidR="00C31CDF" w:rsidRPr="00C31CDF" w14:paraId="1D758CD5" w14:textId="77777777" w:rsidTr="00C31CDF">
        <w:trPr>
          <w:trHeight w:val="9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E28C6C"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31ED9E"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Đăng nhập vào hệ thống</w:t>
            </w:r>
            <w:r w:rsidRPr="00C31CDF">
              <w:rPr>
                <w:rFonts w:eastAsia="Times New Roman" w:cs="Times New Roman"/>
                <w:color w:val="000000"/>
                <w:szCs w:val="26"/>
              </w:rPr>
              <w:br/>
              <w:t>Giáo viên chọn “Thời khóa biểu” tại menu</w:t>
            </w:r>
          </w:p>
        </w:tc>
      </w:tr>
      <w:tr w:rsidR="00C31CDF" w:rsidRPr="00C31CDF" w14:paraId="66BAE046"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A89754"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C24415"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đăng ký thành công</w:t>
            </w:r>
          </w:p>
        </w:tc>
      </w:tr>
      <w:tr w:rsidR="00C31CDF" w:rsidRPr="00C31CDF" w14:paraId="36C5F86E" w14:textId="77777777" w:rsidTr="00C31CDF">
        <w:trPr>
          <w:trHeight w:val="45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3AC701"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F14895"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ời khóa biểu”</w:t>
            </w:r>
          </w:p>
          <w:p w14:paraId="627A4016"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ời khóa biểu</w:t>
            </w:r>
          </w:p>
          <w:p w14:paraId="06F98288"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Đăng ký lịch dạy bù”</w:t>
            </w:r>
          </w:p>
          <w:p w14:paraId="2D115C85"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4.   Hệ thống hiển thị giao diện đăng ký lịch dạy bù, bao gồm các khung thời gian có thể đăng ký</w:t>
            </w:r>
          </w:p>
          <w:p w14:paraId="0E172E3D"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5.   Giáo viên Click chọn thời gian</w:t>
            </w:r>
          </w:p>
          <w:p w14:paraId="2A559E6C"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6.   Giáo viên điền tên lớp</w:t>
            </w:r>
          </w:p>
          <w:p w14:paraId="31AB5AEB"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6.   Giáo viên chọn “Đăng ký”</w:t>
            </w:r>
          </w:p>
          <w:p w14:paraId="15CBC05E"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7.   Hệ thống cập nhật lịch giáo viên đăng ký</w:t>
            </w:r>
          </w:p>
          <w:p w14:paraId="449F8534"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8.   Hiển thị thông báo “Đăng ký thành công”</w:t>
            </w:r>
          </w:p>
        </w:tc>
      </w:tr>
      <w:tr w:rsidR="00C31CDF" w:rsidRPr="00C31CDF" w14:paraId="53E1678D"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D853F3"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196FC2" w14:textId="77777777" w:rsidR="00C31CDF" w:rsidRPr="00C31CDF" w:rsidRDefault="00C31CDF" w:rsidP="00C31CDF">
            <w:pPr>
              <w:spacing w:before="120" w:after="0" w:line="480" w:lineRule="auto"/>
              <w:ind w:left="360"/>
              <w:jc w:val="left"/>
              <w:rPr>
                <w:rFonts w:eastAsia="Times New Roman" w:cs="Times New Roman"/>
                <w:sz w:val="24"/>
                <w:szCs w:val="24"/>
              </w:rPr>
            </w:pPr>
            <w:r w:rsidRPr="00C31CDF">
              <w:rPr>
                <w:rFonts w:eastAsia="Times New Roman" w:cs="Times New Roman"/>
                <w:color w:val="000000"/>
                <w:szCs w:val="26"/>
              </w:rPr>
              <w:t> </w:t>
            </w:r>
          </w:p>
        </w:tc>
      </w:tr>
      <w:tr w:rsidR="00C31CDF" w:rsidRPr="00C31CDF" w14:paraId="59E1FD11" w14:textId="77777777" w:rsidTr="00C31CDF">
        <w:trPr>
          <w:trHeight w:val="9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4E72A7"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912FC3"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8.1. Nếu thất bại, thông báo “Có lỗi xảy ra. Hãy thực hiện lại”</w:t>
            </w:r>
          </w:p>
        </w:tc>
      </w:tr>
    </w:tbl>
    <w:p w14:paraId="74F42796" w14:textId="77777777" w:rsidR="00C31CDF" w:rsidRDefault="00C31CDF" w:rsidP="00101D38">
      <w:pPr>
        <w:rPr>
          <w:rFonts w:cs="Times New Roman"/>
        </w:rPr>
      </w:pPr>
    </w:p>
    <w:p w14:paraId="21FB7230" w14:textId="5D004DDC" w:rsidR="00C31CDF" w:rsidRDefault="00C31CDF" w:rsidP="00C31CDF">
      <w:pPr>
        <w:rPr>
          <w:rFonts w:cs="Times New Roman"/>
        </w:rPr>
      </w:pPr>
      <w:r w:rsidRPr="00101D38">
        <w:rPr>
          <w:rFonts w:cs="Times New Roman"/>
        </w:rPr>
        <w:t>Activity diagram</w:t>
      </w:r>
    </w:p>
    <w:p w14:paraId="6FB7E343" w14:textId="6DD2145B" w:rsidR="00C31CDF" w:rsidRDefault="00C31CDF" w:rsidP="00C31CDF">
      <w:pPr>
        <w:rPr>
          <w:rFonts w:cs="Times New Roman"/>
        </w:rPr>
      </w:pPr>
      <w:r w:rsidRPr="00C31CDF">
        <w:rPr>
          <w:rFonts w:cs="Times New Roman"/>
          <w:noProof/>
        </w:rPr>
        <w:lastRenderedPageBreak/>
        <w:drawing>
          <wp:inline distT="0" distB="0" distL="0" distR="0" wp14:anchorId="2F63D342" wp14:editId="3523789B">
            <wp:extent cx="4427220" cy="3576499"/>
            <wp:effectExtent l="0" t="0" r="0" b="5080"/>
            <wp:docPr id="1406780096" name="Picture 1406780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31531" cy="3579981"/>
                    </a:xfrm>
                    <a:prstGeom prst="rect">
                      <a:avLst/>
                    </a:prstGeom>
                  </pic:spPr>
                </pic:pic>
              </a:graphicData>
            </a:graphic>
          </wp:inline>
        </w:drawing>
      </w:r>
    </w:p>
    <w:p w14:paraId="0F279AD8" w14:textId="035E9C42" w:rsidR="00C31CDF" w:rsidRDefault="00C31CDF" w:rsidP="00C31CDF">
      <w:pPr>
        <w:rPr>
          <w:rFonts w:cs="Times New Roman"/>
        </w:rPr>
      </w:pPr>
      <w:r>
        <w:rPr>
          <w:rFonts w:cs="Times New Roman"/>
        </w:rPr>
        <w:t xml:space="preserve">w. Đặc tả use case </w:t>
      </w:r>
      <w:r w:rsidRPr="00C31CDF">
        <w:rPr>
          <w:rFonts w:cs="Times New Roman"/>
        </w:rPr>
        <w:t>Xem danh sách lớp học</w:t>
      </w:r>
    </w:p>
    <w:tbl>
      <w:tblPr>
        <w:tblW w:w="0" w:type="auto"/>
        <w:tblCellMar>
          <w:top w:w="15" w:type="dxa"/>
          <w:left w:w="15" w:type="dxa"/>
          <w:bottom w:w="15" w:type="dxa"/>
          <w:right w:w="15" w:type="dxa"/>
        </w:tblCellMar>
        <w:tblLook w:val="04A0" w:firstRow="1" w:lastRow="0" w:firstColumn="1" w:lastColumn="0" w:noHBand="0" w:noVBand="1"/>
      </w:tblPr>
      <w:tblGrid>
        <w:gridCol w:w="1746"/>
        <w:gridCol w:w="7598"/>
      </w:tblGrid>
      <w:tr w:rsidR="00C31CDF" w:rsidRPr="00C31CDF" w14:paraId="71E5F54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4A35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0BEF3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1</w:t>
            </w:r>
          </w:p>
        </w:tc>
      </w:tr>
      <w:tr w:rsidR="00C31CDF" w:rsidRPr="00C31CDF" w14:paraId="08833C8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FF002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5B8E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danh sách lớp học</w:t>
            </w:r>
          </w:p>
        </w:tc>
      </w:tr>
      <w:tr w:rsidR="00C31CDF" w:rsidRPr="00C31CDF" w14:paraId="1C56D648"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B4D86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DE184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đăng nhập vào hệ thống, vào phần "Quản lý lớp học" và chọn chức năng "Danh sách lớp học" để xem thông tin </w:t>
            </w:r>
          </w:p>
        </w:tc>
      </w:tr>
      <w:tr w:rsidR="00C31CDF" w:rsidRPr="00C31CDF" w14:paraId="29688A7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67444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B218A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3EC53039"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95FD1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1AEB64"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45217D7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D7CCD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D9BDD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ã đăng có tài khoản</w:t>
            </w:r>
          </w:p>
          <w:p w14:paraId="1E55300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vào Danh sách lớp học</w:t>
            </w:r>
          </w:p>
        </w:tc>
      </w:tr>
      <w:tr w:rsidR="00C31CDF" w:rsidRPr="00C31CDF" w14:paraId="79FB3A0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D681F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59F40"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hiển thị danh sách các lớp học</w:t>
            </w:r>
          </w:p>
        </w:tc>
      </w:tr>
      <w:tr w:rsidR="00C31CDF" w:rsidRPr="00C31CDF" w14:paraId="0F83134C"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ED3DD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691B5E"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1.Giáo viên vào phần "Quản lý lớp học".</w:t>
            </w:r>
          </w:p>
          <w:p w14:paraId="004BD7F1"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Hệ thống hiển thị màn hình "Quản lý lớp học".</w:t>
            </w:r>
          </w:p>
          <w:p w14:paraId="78A7F683"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3.Giáo viên chọn chức năng "Danh sách lớp học".</w:t>
            </w:r>
          </w:p>
          <w:p w14:paraId="5EA9081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4.Hệ thống hiển thị danh sách lớp học </w:t>
            </w:r>
          </w:p>
          <w:p w14:paraId="15A90074"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5F9C616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88041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115952"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6CC33FE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51724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98E62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7D6C1014" w14:textId="77777777" w:rsidR="00C31CDF" w:rsidRDefault="00C31CDF" w:rsidP="00C31CDF">
      <w:pPr>
        <w:rPr>
          <w:rFonts w:cs="Times New Roman"/>
        </w:rPr>
      </w:pPr>
    </w:p>
    <w:p w14:paraId="35B1D7A3" w14:textId="77777777" w:rsidR="00C31CDF" w:rsidRDefault="00C31CDF" w:rsidP="00C31CDF">
      <w:pPr>
        <w:rPr>
          <w:rFonts w:cs="Times New Roman"/>
        </w:rPr>
      </w:pPr>
      <w:r w:rsidRPr="00101D38">
        <w:rPr>
          <w:rFonts w:cs="Times New Roman"/>
        </w:rPr>
        <w:t>Activity diagram</w:t>
      </w:r>
    </w:p>
    <w:p w14:paraId="681BA2BB" w14:textId="41238A82" w:rsidR="00C31CDF" w:rsidRPr="00101D38" w:rsidRDefault="00C31CDF" w:rsidP="00101D38">
      <w:pPr>
        <w:rPr>
          <w:rFonts w:cs="Times New Roman"/>
        </w:rPr>
      </w:pPr>
      <w:r w:rsidRPr="00C31CDF">
        <w:rPr>
          <w:rFonts w:cs="Times New Roman"/>
          <w:noProof/>
        </w:rPr>
        <w:drawing>
          <wp:inline distT="0" distB="0" distL="0" distR="0" wp14:anchorId="5C23329A" wp14:editId="6B286844">
            <wp:extent cx="4556760" cy="3539231"/>
            <wp:effectExtent l="0" t="0" r="0" b="4445"/>
            <wp:docPr id="1406780097" name="Picture 1406780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63386" cy="3544377"/>
                    </a:xfrm>
                    <a:prstGeom prst="rect">
                      <a:avLst/>
                    </a:prstGeom>
                  </pic:spPr>
                </pic:pic>
              </a:graphicData>
            </a:graphic>
          </wp:inline>
        </w:drawing>
      </w:r>
    </w:p>
    <w:p w14:paraId="6EE62F3D" w14:textId="7FD2C9DC" w:rsidR="00101D38" w:rsidRPr="00101D38" w:rsidRDefault="003E5DB1" w:rsidP="00101D38">
      <w:pPr>
        <w:pStyle w:val="Heading5"/>
        <w:rPr>
          <w:rFonts w:eastAsia="Times New Roman" w:cs="Times New Roman"/>
        </w:rPr>
      </w:pPr>
      <w:r w:rsidRPr="00101D38">
        <w:rPr>
          <w:rFonts w:cs="Times New Roman"/>
        </w:rPr>
        <w:t>Chức</w:t>
      </w:r>
      <w:r w:rsidR="00101D38" w:rsidRPr="00101D38">
        <w:rPr>
          <w:rFonts w:eastAsia="Times New Roman" w:cs="Times New Roman"/>
        </w:rPr>
        <w:t xml:space="preserve"> năng của Học sinh</w:t>
      </w:r>
    </w:p>
    <w:p w14:paraId="384427E9" w14:textId="353BFE6F" w:rsidR="00C31CDF" w:rsidRDefault="00C31CDF" w:rsidP="00C31CDF">
      <w:pPr>
        <w:rPr>
          <w:rFonts w:cs="Times New Roman"/>
        </w:rPr>
      </w:pPr>
      <w:r>
        <w:rPr>
          <w:rFonts w:cs="Times New Roman"/>
        </w:rPr>
        <w:t xml:space="preserve">a. Đặc tả use case </w:t>
      </w:r>
      <w:r w:rsidRPr="00C31CDF">
        <w:rPr>
          <w:rFonts w:cs="Times New Roman"/>
        </w:rPr>
        <w:t>Tìm kiếm lớp học</w:t>
      </w:r>
    </w:p>
    <w:tbl>
      <w:tblPr>
        <w:tblW w:w="0" w:type="auto"/>
        <w:tblCellMar>
          <w:top w:w="15" w:type="dxa"/>
          <w:left w:w="15" w:type="dxa"/>
          <w:bottom w:w="15" w:type="dxa"/>
          <w:right w:w="15" w:type="dxa"/>
        </w:tblCellMar>
        <w:tblLook w:val="04A0" w:firstRow="1" w:lastRow="0" w:firstColumn="1" w:lastColumn="0" w:noHBand="0" w:noVBand="1"/>
      </w:tblPr>
      <w:tblGrid>
        <w:gridCol w:w="1885"/>
        <w:gridCol w:w="7465"/>
      </w:tblGrid>
      <w:tr w:rsidR="00C31CDF" w:rsidRPr="00C31CDF" w14:paraId="4CE00EFA"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D9897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7BA7C5"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13.1</w:t>
            </w:r>
          </w:p>
        </w:tc>
      </w:tr>
      <w:tr w:rsidR="00C31CDF" w:rsidRPr="00C31CDF" w14:paraId="1B95CC01"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AB619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CABBD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ìm kiếm lớp học</w:t>
            </w:r>
          </w:p>
        </w:tc>
      </w:tr>
      <w:tr w:rsidR="00C31CDF" w:rsidRPr="00C31CDF" w14:paraId="522255D3"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BFF71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77E89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học sinh của trung tâm dạy thêm tìm kiếm được các lớp học</w:t>
            </w:r>
          </w:p>
        </w:tc>
      </w:tr>
      <w:tr w:rsidR="00C31CDF" w:rsidRPr="00C31CDF" w14:paraId="3188E27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43544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03D17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591C0B4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647CD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172CB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E9BD705"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E97A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11880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họn vào ô tìm kiếm</w:t>
            </w:r>
          </w:p>
        </w:tc>
      </w:tr>
      <w:tr w:rsidR="00C31CDF" w:rsidRPr="00C31CDF" w14:paraId="49612074"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94C54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61861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ruy cập vào trang web</w:t>
            </w:r>
          </w:p>
        </w:tc>
      </w:tr>
      <w:tr w:rsidR="00C31CDF" w:rsidRPr="00C31CDF" w14:paraId="6F7DC156"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6D9A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78E1D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ìm kiếm lớp học thành công</w:t>
            </w:r>
          </w:p>
        </w:tc>
      </w:tr>
      <w:tr w:rsidR="00C31CDF" w:rsidRPr="00C31CDF" w14:paraId="3DE90D95"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6EE93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5CF41" w14:textId="77777777" w:rsidR="00C31CDF" w:rsidRPr="00C31CDF" w:rsidRDefault="00C31CDF" w:rsidP="00F63790">
            <w:pPr>
              <w:numPr>
                <w:ilvl w:val="0"/>
                <w:numId w:val="24"/>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ọc sinh nhấn vào thanh ‘Tìm kiếm’</w:t>
            </w:r>
          </w:p>
          <w:p w14:paraId="1C1CB626" w14:textId="77777777" w:rsidR="00C31CDF" w:rsidRPr="00C31CDF" w:rsidRDefault="00C31CDF" w:rsidP="00F63790">
            <w:pPr>
              <w:numPr>
                <w:ilvl w:val="0"/>
                <w:numId w:val="24"/>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õ tên lớp </w:t>
            </w:r>
          </w:p>
          <w:p w14:paraId="148498DD" w14:textId="77777777" w:rsidR="00C31CDF" w:rsidRPr="00C31CDF" w:rsidRDefault="00C31CDF" w:rsidP="00F63790">
            <w:pPr>
              <w:numPr>
                <w:ilvl w:val="0"/>
                <w:numId w:val="24"/>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lớp học đó</w:t>
            </w:r>
          </w:p>
        </w:tc>
      </w:tr>
      <w:tr w:rsidR="00C31CDF" w:rsidRPr="00C31CDF" w14:paraId="7347BEBF"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BAE8E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864668" w14:textId="77777777" w:rsidR="00C31CDF" w:rsidRPr="00C31CDF" w:rsidRDefault="00C31CDF" w:rsidP="00C31CDF">
            <w:pPr>
              <w:spacing w:after="0" w:line="240" w:lineRule="auto"/>
              <w:jc w:val="center"/>
              <w:rPr>
                <w:rFonts w:eastAsia="Times New Roman" w:cs="Times New Roman"/>
                <w:sz w:val="24"/>
                <w:szCs w:val="24"/>
              </w:rPr>
            </w:pPr>
            <w:r w:rsidRPr="00C31CDF">
              <w:rPr>
                <w:rFonts w:eastAsia="Times New Roman" w:cs="Times New Roman"/>
                <w:color w:val="000000"/>
                <w:szCs w:val="26"/>
              </w:rPr>
              <w:t>N/A</w:t>
            </w:r>
          </w:p>
        </w:tc>
      </w:tr>
      <w:tr w:rsidR="00C31CDF" w:rsidRPr="00C31CDF" w14:paraId="0AFA73E9"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6DA3B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E86E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2a. Nếu lớp đó không tồn tại thì hiển thị thông báo ‘Không tồn tại’ rồi kết thúc</w:t>
            </w:r>
          </w:p>
        </w:tc>
      </w:tr>
    </w:tbl>
    <w:p w14:paraId="29BBF1A8" w14:textId="77777777" w:rsidR="00C31CDF" w:rsidRDefault="00C31CDF" w:rsidP="00C31CDF">
      <w:pPr>
        <w:rPr>
          <w:rFonts w:cs="Times New Roman"/>
        </w:rPr>
      </w:pPr>
    </w:p>
    <w:p w14:paraId="2A3295F8" w14:textId="43452A2A" w:rsidR="00C31CDF" w:rsidRDefault="00C31CDF" w:rsidP="00C31CDF">
      <w:pPr>
        <w:rPr>
          <w:rFonts w:cs="Times New Roman"/>
        </w:rPr>
      </w:pPr>
      <w:r w:rsidRPr="00101D38">
        <w:rPr>
          <w:rFonts w:cs="Times New Roman"/>
        </w:rPr>
        <w:t>Activity diagram</w:t>
      </w:r>
    </w:p>
    <w:p w14:paraId="4F6F678C" w14:textId="38B70832" w:rsidR="00C31CDF" w:rsidRDefault="00C31CDF" w:rsidP="00C31CDF">
      <w:pPr>
        <w:rPr>
          <w:rFonts w:cs="Times New Roman"/>
        </w:rPr>
      </w:pPr>
      <w:r w:rsidRPr="00C31CDF">
        <w:rPr>
          <w:rFonts w:cs="Times New Roman"/>
          <w:noProof/>
        </w:rPr>
        <w:drawing>
          <wp:inline distT="0" distB="0" distL="0" distR="0" wp14:anchorId="60C23BF5" wp14:editId="79EAAEC4">
            <wp:extent cx="4152900" cy="2947572"/>
            <wp:effectExtent l="0" t="0" r="0" b="5715"/>
            <wp:docPr id="1406780098" name="Picture 1406780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57900" cy="2951121"/>
                    </a:xfrm>
                    <a:prstGeom prst="rect">
                      <a:avLst/>
                    </a:prstGeom>
                  </pic:spPr>
                </pic:pic>
              </a:graphicData>
            </a:graphic>
          </wp:inline>
        </w:drawing>
      </w:r>
    </w:p>
    <w:p w14:paraId="3C5F7F0B" w14:textId="4EDC87F7" w:rsidR="00C31CDF" w:rsidRDefault="00C31CDF" w:rsidP="00C31CDF">
      <w:pPr>
        <w:rPr>
          <w:rFonts w:cs="Times New Roman"/>
        </w:rPr>
      </w:pPr>
      <w:r>
        <w:rPr>
          <w:rFonts w:cs="Times New Roman"/>
        </w:rPr>
        <w:t xml:space="preserve">b. Đặc tả use case </w:t>
      </w:r>
      <w:r w:rsidRPr="00C31CDF">
        <w:rPr>
          <w:rFonts w:cs="Times New Roman"/>
        </w:rPr>
        <w:t>Tìm kiếm giáo viên</w:t>
      </w:r>
    </w:p>
    <w:p w14:paraId="7B4512DB" w14:textId="77777777" w:rsidR="00C31CDF" w:rsidRPr="00C31CDF" w:rsidRDefault="00C31CDF" w:rsidP="00F63790">
      <w:pPr>
        <w:numPr>
          <w:ilvl w:val="0"/>
          <w:numId w:val="25"/>
        </w:numPr>
        <w:spacing w:before="100" w:beforeAutospacing="1" w:after="100" w:afterAutospacing="1" w:line="240" w:lineRule="auto"/>
        <w:jc w:val="left"/>
        <w:textAlignment w:val="baseline"/>
        <w:rPr>
          <w:rFonts w:eastAsia="Times New Roman" w:cs="Times New Roman"/>
          <w:b/>
          <w:bCs/>
          <w:color w:val="666666"/>
          <w:szCs w:val="26"/>
        </w:rPr>
      </w:pPr>
    </w:p>
    <w:tbl>
      <w:tblPr>
        <w:tblW w:w="0" w:type="auto"/>
        <w:tblCellMar>
          <w:top w:w="15" w:type="dxa"/>
          <w:left w:w="15" w:type="dxa"/>
          <w:bottom w:w="15" w:type="dxa"/>
          <w:right w:w="15" w:type="dxa"/>
        </w:tblCellMar>
        <w:tblLook w:val="04A0" w:firstRow="1" w:lastRow="0" w:firstColumn="1" w:lastColumn="0" w:noHBand="0" w:noVBand="1"/>
      </w:tblPr>
      <w:tblGrid>
        <w:gridCol w:w="1875"/>
        <w:gridCol w:w="7475"/>
      </w:tblGrid>
      <w:tr w:rsidR="00C31CDF" w:rsidRPr="00C31CDF" w14:paraId="59E5EA91"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F1428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91653E"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13.2</w:t>
            </w:r>
          </w:p>
        </w:tc>
      </w:tr>
      <w:tr w:rsidR="00C31CDF" w:rsidRPr="00C31CDF" w14:paraId="5FEB8B94"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649E0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0E8AB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ìm kiếm giáo viên</w:t>
            </w:r>
          </w:p>
        </w:tc>
      </w:tr>
      <w:tr w:rsidR="00C31CDF" w:rsidRPr="00C31CDF" w14:paraId="4A20D826"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56A07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6845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học sinh của trung tâm dạy thêm tìm kiếm được các giáo viên</w:t>
            </w:r>
          </w:p>
        </w:tc>
      </w:tr>
      <w:tr w:rsidR="00C31CDF" w:rsidRPr="00C31CDF" w14:paraId="375CD781"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11070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46FC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39E9438D"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C44EF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15870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482AC18"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D13A4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B6CA7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họn vào ô tìm kiếm</w:t>
            </w:r>
          </w:p>
        </w:tc>
      </w:tr>
      <w:tr w:rsidR="00C31CDF" w:rsidRPr="00C31CDF" w14:paraId="7BA7D479"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1105A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120D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ruy cập vào trang web</w:t>
            </w:r>
          </w:p>
        </w:tc>
      </w:tr>
      <w:tr w:rsidR="00C31CDF" w:rsidRPr="00C31CDF" w14:paraId="1F7452A7"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8F1A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05B81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ìm kiếm giáo viên thành công</w:t>
            </w:r>
          </w:p>
        </w:tc>
      </w:tr>
      <w:tr w:rsidR="00C31CDF" w:rsidRPr="00C31CDF" w14:paraId="6A1C3949"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9393A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945658" w14:textId="77777777" w:rsidR="00C31CDF" w:rsidRPr="00C31CDF" w:rsidRDefault="00C31CDF" w:rsidP="00F63790">
            <w:pPr>
              <w:numPr>
                <w:ilvl w:val="0"/>
                <w:numId w:val="2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ọc sinh nhấn vào thanh ‘Tìm kiếm’</w:t>
            </w:r>
          </w:p>
          <w:p w14:paraId="59C13E4A" w14:textId="77777777" w:rsidR="00C31CDF" w:rsidRPr="00C31CDF" w:rsidRDefault="00C31CDF" w:rsidP="00F63790">
            <w:pPr>
              <w:numPr>
                <w:ilvl w:val="0"/>
                <w:numId w:val="2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õ tên giáo viên</w:t>
            </w:r>
          </w:p>
          <w:p w14:paraId="657F924B" w14:textId="77777777" w:rsidR="00C31CDF" w:rsidRPr="00C31CDF" w:rsidRDefault="00C31CDF" w:rsidP="00F63790">
            <w:pPr>
              <w:numPr>
                <w:ilvl w:val="0"/>
                <w:numId w:val="2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giáo viên đó</w:t>
            </w:r>
          </w:p>
        </w:tc>
      </w:tr>
      <w:tr w:rsidR="00C31CDF" w:rsidRPr="00C31CDF" w14:paraId="2D4AE7D9"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CE90E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995FD5" w14:textId="77777777" w:rsidR="00C31CDF" w:rsidRPr="00C31CDF" w:rsidRDefault="00C31CDF" w:rsidP="00C31CDF">
            <w:pPr>
              <w:spacing w:after="0" w:line="240" w:lineRule="auto"/>
              <w:jc w:val="left"/>
              <w:rPr>
                <w:rFonts w:eastAsia="Times New Roman" w:cs="Times New Roman"/>
                <w:sz w:val="24"/>
                <w:szCs w:val="24"/>
              </w:rPr>
            </w:pPr>
          </w:p>
          <w:p w14:paraId="58FE4286" w14:textId="77777777" w:rsidR="00C31CDF" w:rsidRPr="00C31CDF" w:rsidRDefault="00C31CDF" w:rsidP="00C31CDF">
            <w:pPr>
              <w:spacing w:after="0" w:line="240" w:lineRule="auto"/>
              <w:jc w:val="center"/>
              <w:rPr>
                <w:rFonts w:eastAsia="Times New Roman" w:cs="Times New Roman"/>
                <w:sz w:val="24"/>
                <w:szCs w:val="24"/>
              </w:rPr>
            </w:pPr>
            <w:r w:rsidRPr="00C31CDF">
              <w:rPr>
                <w:rFonts w:eastAsia="Times New Roman" w:cs="Times New Roman"/>
                <w:color w:val="000000"/>
                <w:szCs w:val="26"/>
              </w:rPr>
              <w:t>N/A</w:t>
            </w:r>
          </w:p>
        </w:tc>
      </w:tr>
      <w:tr w:rsidR="00C31CDF" w:rsidRPr="00C31CDF" w14:paraId="023BDC61"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D292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10954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2a. Nếu giáo viên đó không tồn tại thì hiển thị thông báo ‘Không tồn tại’ rồi kết thúc</w:t>
            </w:r>
          </w:p>
        </w:tc>
      </w:tr>
    </w:tbl>
    <w:p w14:paraId="36998E4E" w14:textId="77777777" w:rsidR="00C31CDF" w:rsidRDefault="00C31CDF" w:rsidP="00C31CDF">
      <w:pPr>
        <w:rPr>
          <w:rFonts w:cs="Times New Roman"/>
        </w:rPr>
      </w:pPr>
    </w:p>
    <w:p w14:paraId="3BF520DA" w14:textId="77777777" w:rsidR="00C31CDF" w:rsidRDefault="00C31CDF" w:rsidP="00C31CDF">
      <w:pPr>
        <w:rPr>
          <w:rFonts w:cs="Times New Roman"/>
        </w:rPr>
      </w:pPr>
      <w:r w:rsidRPr="00101D38">
        <w:rPr>
          <w:rFonts w:cs="Times New Roman"/>
        </w:rPr>
        <w:t>Activity diagram</w:t>
      </w:r>
    </w:p>
    <w:p w14:paraId="5496EE10" w14:textId="54EBFE95" w:rsidR="00101D38" w:rsidRDefault="00C31CDF" w:rsidP="00101D38">
      <w:pPr>
        <w:rPr>
          <w:rFonts w:cs="Times New Roman"/>
        </w:rPr>
      </w:pPr>
      <w:r w:rsidRPr="00C31CDF">
        <w:rPr>
          <w:rFonts w:cs="Times New Roman"/>
          <w:noProof/>
        </w:rPr>
        <w:lastRenderedPageBreak/>
        <w:drawing>
          <wp:inline distT="0" distB="0" distL="0" distR="0" wp14:anchorId="7C926FC5" wp14:editId="09C502FC">
            <wp:extent cx="3695700" cy="2636985"/>
            <wp:effectExtent l="0" t="0" r="0" b="0"/>
            <wp:docPr id="1406780099" name="Picture 1406780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99933" cy="2640006"/>
                    </a:xfrm>
                    <a:prstGeom prst="rect">
                      <a:avLst/>
                    </a:prstGeom>
                  </pic:spPr>
                </pic:pic>
              </a:graphicData>
            </a:graphic>
          </wp:inline>
        </w:drawing>
      </w:r>
    </w:p>
    <w:p w14:paraId="3613F289" w14:textId="6B1792B4" w:rsidR="00C31CDF" w:rsidRDefault="00C31CDF" w:rsidP="00C31CDF">
      <w:pPr>
        <w:rPr>
          <w:rFonts w:cs="Times New Roman"/>
        </w:rPr>
      </w:pPr>
      <w:r>
        <w:rPr>
          <w:rFonts w:cs="Times New Roman"/>
        </w:rPr>
        <w:t xml:space="preserve">c. Đặc tả use case </w:t>
      </w:r>
      <w:r w:rsidRPr="00C31CDF">
        <w:rPr>
          <w:rFonts w:cs="Times New Roman"/>
        </w:rPr>
        <w:t>Xem tài liệu, bài tập</w:t>
      </w:r>
    </w:p>
    <w:tbl>
      <w:tblPr>
        <w:tblW w:w="0" w:type="auto"/>
        <w:tblCellMar>
          <w:top w:w="15" w:type="dxa"/>
          <w:left w:w="15" w:type="dxa"/>
          <w:bottom w:w="15" w:type="dxa"/>
          <w:right w:w="15" w:type="dxa"/>
        </w:tblCellMar>
        <w:tblLook w:val="04A0" w:firstRow="1" w:lastRow="0" w:firstColumn="1" w:lastColumn="0" w:noHBand="0" w:noVBand="1"/>
      </w:tblPr>
      <w:tblGrid>
        <w:gridCol w:w="1854"/>
        <w:gridCol w:w="7490"/>
      </w:tblGrid>
      <w:tr w:rsidR="00C31CDF" w:rsidRPr="00C31CDF" w14:paraId="5F09EFC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2AB6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A8351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3.3</w:t>
            </w:r>
          </w:p>
        </w:tc>
      </w:tr>
      <w:tr w:rsidR="00C31CDF" w:rsidRPr="00C31CDF" w14:paraId="542E586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415EA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D8AB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tài liệu, bài tập</w:t>
            </w:r>
          </w:p>
        </w:tc>
      </w:tr>
      <w:tr w:rsidR="00C31CDF" w:rsidRPr="00C31CDF" w14:paraId="241E0ED0"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02D41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0552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tài liệu, bài tập đăng tải trên lớp học</w:t>
            </w:r>
          </w:p>
          <w:p w14:paraId="20203D6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nhân viên tôi muốn quản lý tài liệu lớp học được đăng tải </w:t>
            </w:r>
          </w:p>
          <w:p w14:paraId="0FE01F5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các tài liệu, bài tập trong lớp học </w:t>
            </w:r>
          </w:p>
        </w:tc>
      </w:tr>
      <w:tr w:rsidR="00C31CDF" w:rsidRPr="00C31CDF" w14:paraId="5446D71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2B17B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3A366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Nhân viên, Học sinh</w:t>
            </w:r>
          </w:p>
        </w:tc>
      </w:tr>
      <w:tr w:rsidR="00C31CDF" w:rsidRPr="00C31CDF" w14:paraId="0AFB101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B6E2A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22F41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3E38617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A608B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AA438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66EE72F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liệu, bài tập đã được đăng tải lên</w:t>
            </w:r>
          </w:p>
          <w:p w14:paraId="64BCE8B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ký vào ít nhất một lớp học</w:t>
            </w:r>
          </w:p>
        </w:tc>
      </w:tr>
      <w:tr w:rsidR="00C31CDF" w:rsidRPr="00C31CDF" w14:paraId="2A7E69B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FEDEE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BB10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tài liệu đã được đăng tải </w:t>
            </w:r>
          </w:p>
        </w:tc>
      </w:tr>
      <w:tr w:rsidR="00C31CDF" w:rsidRPr="00C31CDF" w14:paraId="11D18B32"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B8F9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B161F6"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ài liệu, bài tập</w:t>
            </w:r>
          </w:p>
          <w:p w14:paraId="7E07F1B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ài liệu bài tập</w:t>
            </w:r>
          </w:p>
        </w:tc>
      </w:tr>
      <w:tr w:rsidR="00C31CDF" w:rsidRPr="00C31CDF" w14:paraId="64BEA7A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D5C52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F9F1D0"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57D4893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33A65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8203B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tài liệu bài tập được đăng tải thì thông báo không có tài liệu bài tập</w:t>
            </w:r>
          </w:p>
        </w:tc>
      </w:tr>
    </w:tbl>
    <w:p w14:paraId="364C4CF5" w14:textId="01830643" w:rsidR="00C31CDF" w:rsidRDefault="00C31CDF" w:rsidP="00C31CDF">
      <w:pPr>
        <w:rPr>
          <w:rFonts w:cs="Times New Roman"/>
        </w:rPr>
      </w:pPr>
    </w:p>
    <w:p w14:paraId="28312F05" w14:textId="77777777" w:rsidR="00C31CDF" w:rsidRDefault="00C31CDF" w:rsidP="00C31CDF">
      <w:pPr>
        <w:rPr>
          <w:rFonts w:cs="Times New Roman"/>
        </w:rPr>
      </w:pPr>
      <w:r w:rsidRPr="00101D38">
        <w:rPr>
          <w:rFonts w:cs="Times New Roman"/>
        </w:rPr>
        <w:t>Activity diagram</w:t>
      </w:r>
    </w:p>
    <w:p w14:paraId="153C2DAE" w14:textId="47CC804E" w:rsidR="00C31CDF" w:rsidRDefault="00C31CDF" w:rsidP="00101D38">
      <w:pPr>
        <w:rPr>
          <w:rFonts w:cs="Times New Roman"/>
        </w:rPr>
      </w:pPr>
      <w:r w:rsidRPr="00C31CDF">
        <w:rPr>
          <w:rFonts w:cs="Times New Roman"/>
          <w:noProof/>
        </w:rPr>
        <w:drawing>
          <wp:inline distT="0" distB="0" distL="0" distR="0" wp14:anchorId="0B630E3A" wp14:editId="72256B08">
            <wp:extent cx="5624047" cy="2880610"/>
            <wp:effectExtent l="0" t="0" r="0" b="0"/>
            <wp:docPr id="1406780100" name="Picture 1406780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24047" cy="2880610"/>
                    </a:xfrm>
                    <a:prstGeom prst="rect">
                      <a:avLst/>
                    </a:prstGeom>
                  </pic:spPr>
                </pic:pic>
              </a:graphicData>
            </a:graphic>
          </wp:inline>
        </w:drawing>
      </w:r>
    </w:p>
    <w:p w14:paraId="7221B191" w14:textId="6B7804AE" w:rsidR="00C31CDF" w:rsidRDefault="00C31CDF" w:rsidP="00C31CDF">
      <w:pPr>
        <w:rPr>
          <w:rFonts w:cs="Times New Roman"/>
        </w:rPr>
      </w:pPr>
      <w:r>
        <w:rPr>
          <w:rFonts w:cs="Times New Roman"/>
        </w:rPr>
        <w:t xml:space="preserve">d. Đặc tả use case </w:t>
      </w:r>
      <w:r w:rsidRPr="00C31CDF">
        <w:rPr>
          <w:rFonts w:cs="Times New Roman"/>
        </w:rPr>
        <w:t>Xem đánh giá</w:t>
      </w:r>
    </w:p>
    <w:tbl>
      <w:tblPr>
        <w:tblW w:w="0" w:type="auto"/>
        <w:tblCellMar>
          <w:top w:w="15" w:type="dxa"/>
          <w:left w:w="15" w:type="dxa"/>
          <w:bottom w:w="15" w:type="dxa"/>
          <w:right w:w="15" w:type="dxa"/>
        </w:tblCellMar>
        <w:tblLook w:val="04A0" w:firstRow="1" w:lastRow="0" w:firstColumn="1" w:lastColumn="0" w:noHBand="0" w:noVBand="1"/>
      </w:tblPr>
      <w:tblGrid>
        <w:gridCol w:w="1968"/>
        <w:gridCol w:w="7376"/>
      </w:tblGrid>
      <w:tr w:rsidR="00C31CDF" w:rsidRPr="00C31CDF" w14:paraId="28A7102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9507C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590F2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6.2</w:t>
            </w:r>
          </w:p>
        </w:tc>
      </w:tr>
      <w:tr w:rsidR="00C31CDF" w:rsidRPr="00C31CDF" w14:paraId="3A216C4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24735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6A17D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ánh giá </w:t>
            </w:r>
          </w:p>
        </w:tc>
      </w:tr>
      <w:tr w:rsidR="00C31CDF" w:rsidRPr="00C31CDF" w14:paraId="140C0BF3"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4372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9607D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đánh giá học sinh </w:t>
            </w:r>
          </w:p>
          <w:p w14:paraId="1BB89A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đánh giá về tình trạng học tập của mình </w:t>
            </w:r>
          </w:p>
        </w:tc>
      </w:tr>
      <w:tr w:rsidR="00C31CDF" w:rsidRPr="00C31CDF" w14:paraId="06BFB6F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332EE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9A8A7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Học sinh</w:t>
            </w:r>
          </w:p>
        </w:tc>
      </w:tr>
      <w:tr w:rsidR="00C31CDF" w:rsidRPr="00C31CDF" w14:paraId="3BA48F0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DA647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4C068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03076C7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104C7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528FA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615CECE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ã đánh giá học sinh </w:t>
            </w:r>
          </w:p>
          <w:p w14:paraId="44F841F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tham gia vào lớp học</w:t>
            </w:r>
          </w:p>
        </w:tc>
      </w:tr>
      <w:tr w:rsidR="00C31CDF" w:rsidRPr="00C31CDF" w14:paraId="2F5FE15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D99D0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69D01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đánh giá </w:t>
            </w:r>
          </w:p>
        </w:tc>
      </w:tr>
      <w:tr w:rsidR="00C31CDF" w:rsidRPr="00C31CDF" w14:paraId="66BF921E"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546CD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DF803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xem đánh giá</w:t>
            </w:r>
          </w:p>
          <w:p w14:paraId="2245B1B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đánh giá</w:t>
            </w:r>
          </w:p>
        </w:tc>
      </w:tr>
      <w:tr w:rsidR="00C31CDF" w:rsidRPr="00C31CDF" w14:paraId="12D428F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55848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CA2402"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0C8908E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341CB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3F616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đánh giá thì hiện thị thông báo chưa có đánh giá</w:t>
            </w:r>
          </w:p>
        </w:tc>
      </w:tr>
    </w:tbl>
    <w:p w14:paraId="11A606E8" w14:textId="77777777" w:rsidR="00C31CDF" w:rsidRDefault="00C31CDF" w:rsidP="00C31CDF">
      <w:pPr>
        <w:rPr>
          <w:rFonts w:cs="Times New Roman"/>
        </w:rPr>
      </w:pPr>
    </w:p>
    <w:p w14:paraId="2963B63E" w14:textId="77777777" w:rsidR="00C31CDF" w:rsidRDefault="00C31CDF" w:rsidP="00C31CDF">
      <w:pPr>
        <w:rPr>
          <w:rFonts w:cs="Times New Roman"/>
        </w:rPr>
      </w:pPr>
      <w:r w:rsidRPr="00101D38">
        <w:rPr>
          <w:rFonts w:cs="Times New Roman"/>
        </w:rPr>
        <w:t>Activity diagram</w:t>
      </w:r>
    </w:p>
    <w:p w14:paraId="28E2F9C7" w14:textId="7873990D" w:rsidR="00C31CDF" w:rsidRDefault="00C31CDF" w:rsidP="00101D38">
      <w:pPr>
        <w:rPr>
          <w:rFonts w:cs="Times New Roman"/>
        </w:rPr>
      </w:pPr>
      <w:r w:rsidRPr="00C31CDF">
        <w:rPr>
          <w:rFonts w:cs="Times New Roman"/>
          <w:noProof/>
        </w:rPr>
        <w:drawing>
          <wp:inline distT="0" distB="0" distL="0" distR="0" wp14:anchorId="05C3768C" wp14:editId="535F8EBE">
            <wp:extent cx="4785360" cy="2373740"/>
            <wp:effectExtent l="0" t="0" r="0" b="7620"/>
            <wp:docPr id="1406780101" name="Picture 140678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91853" cy="2376961"/>
                    </a:xfrm>
                    <a:prstGeom prst="rect">
                      <a:avLst/>
                    </a:prstGeom>
                  </pic:spPr>
                </pic:pic>
              </a:graphicData>
            </a:graphic>
          </wp:inline>
        </w:drawing>
      </w:r>
    </w:p>
    <w:p w14:paraId="0539F1BB" w14:textId="0EACCD27" w:rsidR="00C31CDF" w:rsidRDefault="00C31CDF" w:rsidP="00C31CDF">
      <w:pPr>
        <w:rPr>
          <w:rFonts w:cs="Times New Roman"/>
        </w:rPr>
      </w:pPr>
      <w:r>
        <w:rPr>
          <w:rFonts w:cs="Times New Roman"/>
        </w:rPr>
        <w:t xml:space="preserve">e. Đặc tả use case </w:t>
      </w:r>
      <w:r w:rsidRPr="00C31CDF">
        <w:rPr>
          <w:rFonts w:cs="Times New Roman"/>
        </w:rPr>
        <w:t>Xem thông tin lớp học</w:t>
      </w:r>
    </w:p>
    <w:tbl>
      <w:tblPr>
        <w:tblW w:w="0" w:type="auto"/>
        <w:tblCellMar>
          <w:top w:w="15" w:type="dxa"/>
          <w:left w:w="15" w:type="dxa"/>
          <w:bottom w:w="15" w:type="dxa"/>
          <w:right w:w="15" w:type="dxa"/>
        </w:tblCellMar>
        <w:tblLook w:val="04A0" w:firstRow="1" w:lastRow="0" w:firstColumn="1" w:lastColumn="0" w:noHBand="0" w:noVBand="1"/>
      </w:tblPr>
      <w:tblGrid>
        <w:gridCol w:w="1792"/>
        <w:gridCol w:w="7558"/>
      </w:tblGrid>
      <w:tr w:rsidR="00C31CDF" w:rsidRPr="00C31CDF" w14:paraId="6F0CA40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19BD2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7AF4C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3.3.3</w:t>
            </w:r>
          </w:p>
        </w:tc>
      </w:tr>
      <w:tr w:rsidR="00C31CDF" w:rsidRPr="00C31CDF" w14:paraId="74579A61"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FD431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0372C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thông tin lớp học</w:t>
            </w:r>
          </w:p>
        </w:tc>
      </w:tr>
      <w:tr w:rsidR="00C31CDF" w:rsidRPr="00C31CDF" w14:paraId="38591005"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CA63C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6218A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ó thể xem thông tin lớp học mà mình đã đăng kí</w:t>
            </w:r>
          </w:p>
        </w:tc>
      </w:tr>
      <w:tr w:rsidR="00C31CDF" w:rsidRPr="00C31CDF" w14:paraId="5B384D5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C856C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B5C44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6703491C"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FB98C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2127D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4830C207"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18B2B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8D779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Quản lý lớp học”</w:t>
            </w:r>
          </w:p>
        </w:tc>
      </w:tr>
      <w:tr w:rsidR="00C31CDF" w:rsidRPr="00C31CDF" w14:paraId="496404AE"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9063E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557B31"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ọc sinh đăng nhập vào hệ thống</w:t>
            </w:r>
          </w:p>
        </w:tc>
      </w:tr>
      <w:tr w:rsidR="00C31CDF" w:rsidRPr="00C31CDF" w14:paraId="562F7055"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14670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C1F70D"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hiển thị thông tin của lớp học nếu học sinh đã đăng ký, hoặc thông báo nếu chưa đăng ký lớp học.</w:t>
            </w:r>
          </w:p>
        </w:tc>
      </w:tr>
      <w:tr w:rsidR="00C31CDF" w:rsidRPr="00C31CDF" w14:paraId="10512D6E"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F5591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6712D6"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1. Học sinh chọn "Quản lý lớp học" trên giao diện hệ thống</w:t>
            </w:r>
          </w:p>
          <w:p w14:paraId="244A42A2"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 Hệ thống hiển thị màn hình "Quản lý lớp học"</w:t>
            </w:r>
          </w:p>
          <w:p w14:paraId="4FEAFEBE"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3. Học sinh chọn "Thông tin lớp học"</w:t>
            </w:r>
          </w:p>
          <w:p w14:paraId="053B9A3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4. Hệ thống kiểm tra xem học sinh đã đăng ký lớp học hay chưa.</w:t>
            </w:r>
          </w:p>
          <w:p w14:paraId="5A97E5A1"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143179EC"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48839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EC2AC5"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10AE9126"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1F08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9A132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4a Nếu học sinh chưa đăng ký bất kỳ lớp học nào, hệ thống thông báo "Bạn chưa đăng ký lớp học". </w:t>
            </w:r>
          </w:p>
          <w:p w14:paraId="1FDD87C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Quay trở về giao diện quản lý.</w:t>
            </w:r>
          </w:p>
        </w:tc>
      </w:tr>
    </w:tbl>
    <w:p w14:paraId="1AFB4537" w14:textId="77777777" w:rsidR="00C31CDF" w:rsidRDefault="00C31CDF" w:rsidP="00C31CDF">
      <w:pPr>
        <w:rPr>
          <w:rFonts w:cs="Times New Roman"/>
        </w:rPr>
      </w:pPr>
    </w:p>
    <w:p w14:paraId="349AFDE3" w14:textId="77777777" w:rsidR="00C31CDF" w:rsidRDefault="00C31CDF" w:rsidP="00C31CDF">
      <w:pPr>
        <w:rPr>
          <w:rFonts w:cs="Times New Roman"/>
        </w:rPr>
      </w:pPr>
      <w:r w:rsidRPr="00101D38">
        <w:rPr>
          <w:rFonts w:cs="Times New Roman"/>
        </w:rPr>
        <w:t>Activity diagram</w:t>
      </w:r>
    </w:p>
    <w:p w14:paraId="6EC8B93A" w14:textId="065F2E31" w:rsidR="00C31CDF" w:rsidRDefault="00C31CDF" w:rsidP="00101D38">
      <w:pPr>
        <w:rPr>
          <w:rFonts w:cs="Times New Roman"/>
        </w:rPr>
      </w:pPr>
      <w:r w:rsidRPr="00C31CDF">
        <w:rPr>
          <w:rFonts w:cs="Times New Roman"/>
          <w:noProof/>
        </w:rPr>
        <w:lastRenderedPageBreak/>
        <w:drawing>
          <wp:inline distT="0" distB="0" distL="0" distR="0" wp14:anchorId="0C7BC507" wp14:editId="6CC42636">
            <wp:extent cx="4175760" cy="3028136"/>
            <wp:effectExtent l="0" t="0" r="0" b="1270"/>
            <wp:docPr id="1406780102" name="Picture 140678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9702" cy="3030994"/>
                    </a:xfrm>
                    <a:prstGeom prst="rect">
                      <a:avLst/>
                    </a:prstGeom>
                  </pic:spPr>
                </pic:pic>
              </a:graphicData>
            </a:graphic>
          </wp:inline>
        </w:drawing>
      </w:r>
    </w:p>
    <w:p w14:paraId="010D70AD" w14:textId="50BA97E9" w:rsidR="00C31CDF" w:rsidRDefault="00C31CDF" w:rsidP="00C31CDF">
      <w:pPr>
        <w:rPr>
          <w:rFonts w:cs="Times New Roman"/>
        </w:rPr>
      </w:pPr>
      <w:r>
        <w:rPr>
          <w:rFonts w:cs="Times New Roman"/>
        </w:rPr>
        <w:t xml:space="preserve">f. Đặc tả use case </w:t>
      </w:r>
      <w:r w:rsidRPr="00C31CDF">
        <w:rPr>
          <w:rFonts w:cs="Times New Roman"/>
        </w:rPr>
        <w:t>Đăng kí lớp học</w:t>
      </w:r>
    </w:p>
    <w:tbl>
      <w:tblPr>
        <w:tblW w:w="0" w:type="auto"/>
        <w:tblCellMar>
          <w:top w:w="15" w:type="dxa"/>
          <w:left w:w="15" w:type="dxa"/>
          <w:bottom w:w="15" w:type="dxa"/>
          <w:right w:w="15" w:type="dxa"/>
        </w:tblCellMar>
        <w:tblLook w:val="04A0" w:firstRow="1" w:lastRow="0" w:firstColumn="1" w:lastColumn="0" w:noHBand="0" w:noVBand="1"/>
      </w:tblPr>
      <w:tblGrid>
        <w:gridCol w:w="1821"/>
        <w:gridCol w:w="7529"/>
      </w:tblGrid>
      <w:tr w:rsidR="00C31CDF" w:rsidRPr="00C31CDF" w14:paraId="1C222298"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0D746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37E39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3.3.4</w:t>
            </w:r>
          </w:p>
        </w:tc>
      </w:tr>
      <w:tr w:rsidR="00C31CDF" w:rsidRPr="00C31CDF" w14:paraId="217313A2"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95F0C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4371D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ăng kí lớp học</w:t>
            </w:r>
          </w:p>
        </w:tc>
      </w:tr>
      <w:tr w:rsidR="00C31CDF" w:rsidRPr="00C31CDF" w14:paraId="550C97B5"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C4EF1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160D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ó thể đăng ký lớp học thông qua hệ thống.</w:t>
            </w:r>
          </w:p>
        </w:tc>
      </w:tr>
      <w:tr w:rsidR="00C31CDF" w:rsidRPr="00C31CDF" w14:paraId="4BB2568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24E78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3DC2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22F4850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AF65D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E3DF2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3C3BD2DF"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A1322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0E6B6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Đăng ký lớp học"</w:t>
            </w:r>
          </w:p>
        </w:tc>
      </w:tr>
      <w:tr w:rsidR="00C31CDF" w:rsidRPr="00C31CDF" w14:paraId="56F3F296"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15772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89BBB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ọc sinh đã đăng nhập vào hệ thống</w:t>
            </w:r>
          </w:p>
        </w:tc>
      </w:tr>
      <w:tr w:rsidR="00C31CDF" w:rsidRPr="00C31CDF" w14:paraId="4E712048"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AE55D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20ABF2"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hiển thị thông tin lớp học và xác nhận nếu đăng ký thành công.</w:t>
            </w:r>
          </w:p>
        </w:tc>
      </w:tr>
      <w:tr w:rsidR="00C31CDF" w:rsidRPr="00C31CDF" w14:paraId="1824FC6E"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F03AE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118EF4"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1. Học sinh chọn "Đăng ký lớp học" trên giao diện hệ thống.</w:t>
            </w:r>
          </w:p>
          <w:p w14:paraId="0FA62652"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 Hệ thống hiển thị màn hình "Đăng ký lớp học"</w:t>
            </w:r>
          </w:p>
          <w:p w14:paraId="7418DF0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 Học sinh chọn lớp học muốn đăng ký</w:t>
            </w:r>
          </w:p>
          <w:p w14:paraId="79319F3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3. Hệ thống kiểm tra xem học sinh đã đăng ký lớp học hay chưa</w:t>
            </w:r>
          </w:p>
          <w:p w14:paraId="7FB68C8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4. Hệ thống tiến hành đăng ký và xác nhận</w:t>
            </w:r>
          </w:p>
          <w:p w14:paraId="193AC94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6. Hệ thống thông báo "Đăng ký thành công".  </w:t>
            </w:r>
          </w:p>
          <w:p w14:paraId="7F486A5A"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05526330"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F4B3A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9C96D0"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7F288D6B"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B3CFB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3E6C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3a. Nếu học sinh đã đăng kí lớp học rồi thì hệ thống sẽ thông báo là “Bạn đã đăng kí khoá học này “</w:t>
            </w:r>
          </w:p>
        </w:tc>
      </w:tr>
    </w:tbl>
    <w:p w14:paraId="7BA8539E" w14:textId="77777777" w:rsidR="00C31CDF" w:rsidRDefault="00C31CDF" w:rsidP="00C31CDF">
      <w:pPr>
        <w:rPr>
          <w:rFonts w:cs="Times New Roman"/>
        </w:rPr>
      </w:pPr>
    </w:p>
    <w:p w14:paraId="039CCC24" w14:textId="77777777" w:rsidR="00C31CDF" w:rsidRDefault="00C31CDF" w:rsidP="00C31CDF">
      <w:pPr>
        <w:rPr>
          <w:rFonts w:cs="Times New Roman"/>
        </w:rPr>
      </w:pPr>
      <w:r w:rsidRPr="00101D38">
        <w:rPr>
          <w:rFonts w:cs="Times New Roman"/>
        </w:rPr>
        <w:t>Activity diagram</w:t>
      </w:r>
    </w:p>
    <w:p w14:paraId="5204DE2F" w14:textId="365BFC3E" w:rsidR="00C31CDF" w:rsidRDefault="00C31CDF" w:rsidP="00101D38">
      <w:pPr>
        <w:rPr>
          <w:rFonts w:cs="Times New Roman"/>
        </w:rPr>
      </w:pPr>
      <w:r w:rsidRPr="00C31CDF">
        <w:rPr>
          <w:rFonts w:cs="Times New Roman"/>
          <w:noProof/>
        </w:rPr>
        <w:drawing>
          <wp:inline distT="0" distB="0" distL="0" distR="0" wp14:anchorId="01E8A68D" wp14:editId="54143C8E">
            <wp:extent cx="3444240" cy="2469848"/>
            <wp:effectExtent l="0" t="0" r="3810" b="6985"/>
            <wp:docPr id="1406780103" name="Picture 140678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47905" cy="2472476"/>
                    </a:xfrm>
                    <a:prstGeom prst="rect">
                      <a:avLst/>
                    </a:prstGeom>
                  </pic:spPr>
                </pic:pic>
              </a:graphicData>
            </a:graphic>
          </wp:inline>
        </w:drawing>
      </w:r>
    </w:p>
    <w:p w14:paraId="100AF024" w14:textId="4F019068" w:rsidR="00C31CDF" w:rsidRDefault="00C31CDF" w:rsidP="00C31CDF">
      <w:pPr>
        <w:rPr>
          <w:rFonts w:cs="Times New Roman"/>
        </w:rPr>
      </w:pPr>
      <w:r>
        <w:rPr>
          <w:rFonts w:cs="Times New Roman"/>
        </w:rPr>
        <w:t xml:space="preserve">g. Đặc tả use case </w:t>
      </w:r>
      <w:r w:rsidRPr="00C31CDF">
        <w:rPr>
          <w:rFonts w:cs="Times New Roman"/>
        </w:rPr>
        <w:t>Sửa thông tin học sinh</w:t>
      </w:r>
    </w:p>
    <w:tbl>
      <w:tblPr>
        <w:tblW w:w="0" w:type="auto"/>
        <w:tblCellMar>
          <w:top w:w="15" w:type="dxa"/>
          <w:left w:w="15" w:type="dxa"/>
          <w:bottom w:w="15" w:type="dxa"/>
          <w:right w:w="15" w:type="dxa"/>
        </w:tblCellMar>
        <w:tblLook w:val="04A0" w:firstRow="1" w:lastRow="0" w:firstColumn="1" w:lastColumn="0" w:noHBand="0" w:noVBand="1"/>
      </w:tblPr>
      <w:tblGrid>
        <w:gridCol w:w="1726"/>
        <w:gridCol w:w="7618"/>
      </w:tblGrid>
      <w:tr w:rsidR="00C31CDF" w:rsidRPr="00C31CDF" w14:paraId="4B00AA4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4437D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20023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2.2</w:t>
            </w:r>
          </w:p>
        </w:tc>
      </w:tr>
      <w:tr w:rsidR="00C31CDF" w:rsidRPr="00C31CDF" w14:paraId="3184C51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92350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08F3F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Sửa thông tin học sinh</w:t>
            </w:r>
          </w:p>
        </w:tc>
      </w:tr>
      <w:tr w:rsidR="00C31CDF" w:rsidRPr="00C31CDF" w14:paraId="1F3114C8"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88F1B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AD0F4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ỉnh sửa hồ sơ cá nhân </w:t>
            </w:r>
          </w:p>
        </w:tc>
      </w:tr>
      <w:tr w:rsidR="00C31CDF" w:rsidRPr="00C31CDF" w14:paraId="0EEB055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F6F04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6CD9C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4A802C2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391CB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10971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ọn chỉnh sửa thông tin cá nhân</w:t>
            </w:r>
          </w:p>
        </w:tc>
      </w:tr>
      <w:tr w:rsidR="00C31CDF" w:rsidRPr="00C31CDF" w14:paraId="2EE6885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2BEC1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0C8F6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vào trang thông tin cá nhân </w:t>
            </w:r>
          </w:p>
        </w:tc>
      </w:tr>
      <w:tr w:rsidR="00C31CDF" w:rsidRPr="00C31CDF" w14:paraId="75B7F6B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081E6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826DB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lưu thông tin chỉnh sửa thành công</w:t>
            </w:r>
          </w:p>
        </w:tc>
      </w:tr>
      <w:tr w:rsidR="00C31CDF" w:rsidRPr="00C31CDF" w14:paraId="778B5DA1"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7FF61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117C4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vào thông tin cá nhân </w:t>
            </w:r>
          </w:p>
          <w:p w14:paraId="36DA273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ông tin cá nhân</w:t>
            </w:r>
          </w:p>
          <w:p w14:paraId="6A1EED8D"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vào nút chỉnh sửa </w:t>
            </w:r>
          </w:p>
          <w:p w14:paraId="3F8C172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rang chỉnh sửa</w:t>
            </w:r>
          </w:p>
          <w:p w14:paraId="7C60562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Sửa thông tin</w:t>
            </w:r>
          </w:p>
          <w:p w14:paraId="16D712F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lưu thông tin </w:t>
            </w:r>
          </w:p>
          <w:p w14:paraId="53FEF860"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7. Hiển thị trang thông tin cá nhân</w:t>
            </w:r>
          </w:p>
        </w:tc>
      </w:tr>
      <w:tr w:rsidR="00C31CDF" w:rsidRPr="00C31CDF" w14:paraId="7566032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93D2C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0964A0"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219F07B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949FE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C7309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a. Nếu cập nhất thất bại, hệ thống sẽ hiển thị thông báo “Lưu thông tin không thành công. Vui lòng thử lại!” rồi kết thúc</w:t>
            </w:r>
          </w:p>
        </w:tc>
      </w:tr>
    </w:tbl>
    <w:p w14:paraId="0EAB5465" w14:textId="77777777" w:rsidR="00C31CDF" w:rsidRDefault="00C31CDF" w:rsidP="00C31CDF">
      <w:pPr>
        <w:rPr>
          <w:rFonts w:cs="Times New Roman"/>
        </w:rPr>
      </w:pPr>
    </w:p>
    <w:p w14:paraId="5DD16CD3" w14:textId="77777777" w:rsidR="00C31CDF" w:rsidRDefault="00C31CDF" w:rsidP="00C31CDF">
      <w:pPr>
        <w:rPr>
          <w:rFonts w:cs="Times New Roman"/>
        </w:rPr>
      </w:pPr>
      <w:r w:rsidRPr="00101D38">
        <w:rPr>
          <w:rFonts w:cs="Times New Roman"/>
        </w:rPr>
        <w:t>Activity diagram</w:t>
      </w:r>
    </w:p>
    <w:p w14:paraId="69EBFF75" w14:textId="19119915" w:rsidR="00C31CDF" w:rsidRDefault="00C31CDF" w:rsidP="00101D38">
      <w:pPr>
        <w:rPr>
          <w:rFonts w:cs="Times New Roman"/>
        </w:rPr>
      </w:pPr>
      <w:r w:rsidRPr="00C31CDF">
        <w:rPr>
          <w:rFonts w:cs="Times New Roman"/>
          <w:noProof/>
        </w:rPr>
        <w:lastRenderedPageBreak/>
        <w:drawing>
          <wp:inline distT="0" distB="0" distL="0" distR="0" wp14:anchorId="532A7F7D" wp14:editId="446FE6FA">
            <wp:extent cx="3733800" cy="3193913"/>
            <wp:effectExtent l="0" t="0" r="0" b="6985"/>
            <wp:docPr id="1406780104" name="Picture 140678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38637" cy="3198051"/>
                    </a:xfrm>
                    <a:prstGeom prst="rect">
                      <a:avLst/>
                    </a:prstGeom>
                  </pic:spPr>
                </pic:pic>
              </a:graphicData>
            </a:graphic>
          </wp:inline>
        </w:drawing>
      </w:r>
    </w:p>
    <w:p w14:paraId="320E36D2" w14:textId="123615B5" w:rsidR="00C31CDF" w:rsidRDefault="00C31CDF" w:rsidP="00C31CDF">
      <w:pPr>
        <w:rPr>
          <w:rFonts w:cs="Times New Roman"/>
        </w:rPr>
      </w:pPr>
      <w:r>
        <w:rPr>
          <w:rFonts w:cs="Times New Roman"/>
        </w:rPr>
        <w:t xml:space="preserve">h. Đặc tả use case </w:t>
      </w:r>
      <w:r w:rsidRPr="00C31CDF">
        <w:rPr>
          <w:rFonts w:cs="Times New Roman"/>
        </w:rPr>
        <w:t>Xem thời khóa biểu</w:t>
      </w:r>
    </w:p>
    <w:tbl>
      <w:tblPr>
        <w:tblW w:w="0" w:type="auto"/>
        <w:tblCellMar>
          <w:top w:w="15" w:type="dxa"/>
          <w:left w:w="15" w:type="dxa"/>
          <w:bottom w:w="15" w:type="dxa"/>
          <w:right w:w="15" w:type="dxa"/>
        </w:tblCellMar>
        <w:tblLook w:val="04A0" w:firstRow="1" w:lastRow="0" w:firstColumn="1" w:lastColumn="0" w:noHBand="0" w:noVBand="1"/>
      </w:tblPr>
      <w:tblGrid>
        <w:gridCol w:w="2013"/>
        <w:gridCol w:w="7193"/>
      </w:tblGrid>
      <w:tr w:rsidR="00C31CDF" w:rsidRPr="00C31CDF" w14:paraId="4FD79BC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18911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82327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1</w:t>
            </w:r>
          </w:p>
        </w:tc>
      </w:tr>
      <w:tr w:rsidR="00C31CDF" w:rsidRPr="00C31CDF" w14:paraId="7C8DC7F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81291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24FD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thời khóa biểu</w:t>
            </w:r>
          </w:p>
        </w:tc>
      </w:tr>
      <w:tr w:rsidR="00C31CDF" w:rsidRPr="00C31CDF" w14:paraId="247AF633" w14:textId="77777777" w:rsidTr="00C31CDF">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3C447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1C447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xem thời khóa biểu của mình</w:t>
            </w:r>
          </w:p>
        </w:tc>
      </w:tr>
      <w:tr w:rsidR="00C31CDF" w:rsidRPr="00C31CDF" w14:paraId="39AF045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43D72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A09CD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26381E7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60B5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2D057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ọn “Thời khóa biểu”</w:t>
            </w:r>
          </w:p>
        </w:tc>
      </w:tr>
      <w:tr w:rsidR="00C31CDF" w:rsidRPr="00C31CDF" w14:paraId="1455189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F5B2D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9D1D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Đăng nhập vào hệ thống</w:t>
            </w:r>
            <w:r w:rsidRPr="00C31CDF">
              <w:rPr>
                <w:rFonts w:eastAsia="Times New Roman" w:cs="Times New Roman"/>
                <w:color w:val="000000"/>
                <w:szCs w:val="26"/>
              </w:rPr>
              <w:br/>
              <w:t>Học sinh chọn “Thời khóa biểu” tại menu</w:t>
            </w:r>
          </w:p>
        </w:tc>
      </w:tr>
      <w:tr w:rsidR="00C31CDF" w:rsidRPr="00C31CDF" w14:paraId="4201F08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9D957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7B3DE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xem được thời khóa biểu của mình</w:t>
            </w:r>
          </w:p>
        </w:tc>
      </w:tr>
      <w:tr w:rsidR="00C31CDF" w:rsidRPr="00C31CDF" w14:paraId="61D34055" w14:textId="77777777" w:rsidTr="00C31CDF">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75346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68003A"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ời khóa biểu”</w:t>
            </w:r>
          </w:p>
          <w:p w14:paraId="66DD7C5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ời khóa biểu gồm:</w:t>
            </w:r>
          </w:p>
          <w:p w14:paraId="59F93768" w14:textId="77777777" w:rsidR="00C31CDF" w:rsidRPr="00C31CDF" w:rsidRDefault="00C31CDF" w:rsidP="00F63790">
            <w:pPr>
              <w:numPr>
                <w:ilvl w:val="0"/>
                <w:numId w:val="27"/>
              </w:numPr>
              <w:spacing w:before="120"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Lớp học </w:t>
            </w:r>
          </w:p>
          <w:p w14:paraId="48CF6407" w14:textId="77777777" w:rsidR="00C31CDF" w:rsidRPr="00C31CDF" w:rsidRDefault="00C31CDF" w:rsidP="00F63790">
            <w:pPr>
              <w:numPr>
                <w:ilvl w:val="0"/>
                <w:numId w:val="27"/>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Phòng học </w:t>
            </w:r>
          </w:p>
          <w:p w14:paraId="573D32D0" w14:textId="77777777" w:rsidR="00C31CDF" w:rsidRPr="00C31CDF" w:rsidRDefault="00C31CDF" w:rsidP="00F63790">
            <w:pPr>
              <w:numPr>
                <w:ilvl w:val="0"/>
                <w:numId w:val="27"/>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Thời gian</w:t>
            </w:r>
          </w:p>
        </w:tc>
      </w:tr>
      <w:tr w:rsidR="00C31CDF" w:rsidRPr="00C31CDF" w14:paraId="0B996E7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57F6D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A64B09" w14:textId="54DBDB6B"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w:t>
            </w:r>
            <w:r>
              <w:rPr>
                <w:rFonts w:eastAsia="Times New Roman" w:cs="Times New Roman"/>
                <w:color w:val="000000"/>
                <w:szCs w:val="26"/>
              </w:rPr>
              <w:t>N/A</w:t>
            </w:r>
          </w:p>
        </w:tc>
      </w:tr>
      <w:tr w:rsidR="00C31CDF" w:rsidRPr="00C31CDF" w14:paraId="619A673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2EA29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1F7362" w14:textId="48479A95"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 </w:t>
            </w:r>
            <w:r>
              <w:rPr>
                <w:rFonts w:eastAsia="Times New Roman" w:cs="Times New Roman"/>
                <w:color w:val="000000"/>
                <w:szCs w:val="26"/>
              </w:rPr>
              <w:t>N/A</w:t>
            </w:r>
          </w:p>
        </w:tc>
      </w:tr>
    </w:tbl>
    <w:p w14:paraId="6659DE4B" w14:textId="77777777" w:rsidR="00C31CDF" w:rsidRDefault="00C31CDF" w:rsidP="00C31CDF">
      <w:pPr>
        <w:rPr>
          <w:rFonts w:cs="Times New Roman"/>
        </w:rPr>
      </w:pPr>
    </w:p>
    <w:p w14:paraId="20B1D271" w14:textId="77777777" w:rsidR="00C31CDF" w:rsidRDefault="00C31CDF" w:rsidP="00C31CDF">
      <w:pPr>
        <w:rPr>
          <w:rFonts w:cs="Times New Roman"/>
        </w:rPr>
      </w:pPr>
      <w:r w:rsidRPr="00101D38">
        <w:rPr>
          <w:rFonts w:cs="Times New Roman"/>
        </w:rPr>
        <w:lastRenderedPageBreak/>
        <w:t>Activity diagram</w:t>
      </w:r>
    </w:p>
    <w:p w14:paraId="3EA6BFF9" w14:textId="1AF63D1E" w:rsidR="00C31CDF" w:rsidRDefault="00C31CDF" w:rsidP="00101D38">
      <w:pPr>
        <w:rPr>
          <w:rFonts w:cs="Times New Roman"/>
        </w:rPr>
      </w:pPr>
      <w:r w:rsidRPr="00C31CDF">
        <w:rPr>
          <w:rFonts w:cs="Times New Roman"/>
          <w:noProof/>
        </w:rPr>
        <w:drawing>
          <wp:inline distT="0" distB="0" distL="0" distR="0" wp14:anchorId="73936C9B" wp14:editId="79BA65CC">
            <wp:extent cx="4587638" cy="2872989"/>
            <wp:effectExtent l="0" t="0" r="3810" b="3810"/>
            <wp:docPr id="1406780105" name="Picture 140678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87638" cy="2872989"/>
                    </a:xfrm>
                    <a:prstGeom prst="rect">
                      <a:avLst/>
                    </a:prstGeom>
                  </pic:spPr>
                </pic:pic>
              </a:graphicData>
            </a:graphic>
          </wp:inline>
        </w:drawing>
      </w:r>
    </w:p>
    <w:p w14:paraId="5B203899" w14:textId="02C378A0" w:rsidR="00C31CDF" w:rsidRDefault="00C31CDF" w:rsidP="00C31CDF">
      <w:pPr>
        <w:rPr>
          <w:rFonts w:cs="Times New Roman"/>
        </w:rPr>
      </w:pPr>
      <w:r>
        <w:rPr>
          <w:rFonts w:cs="Times New Roman"/>
        </w:rPr>
        <w:t xml:space="preserve">i. Đặc tả use case </w:t>
      </w:r>
      <w:r w:rsidRPr="00C31CDF">
        <w:rPr>
          <w:rFonts w:cs="Times New Roman"/>
        </w:rPr>
        <w:t>Xem thông tin học sinh</w:t>
      </w:r>
    </w:p>
    <w:p w14:paraId="7B1343B5" w14:textId="77777777" w:rsidR="00C31CDF" w:rsidRPr="00C31CDF" w:rsidRDefault="00C31CDF" w:rsidP="00F63790">
      <w:pPr>
        <w:numPr>
          <w:ilvl w:val="0"/>
          <w:numId w:val="28"/>
        </w:numPr>
        <w:spacing w:before="100" w:beforeAutospacing="1" w:after="100" w:afterAutospacing="1" w:line="240" w:lineRule="auto"/>
        <w:jc w:val="left"/>
        <w:textAlignment w:val="baseline"/>
        <w:rPr>
          <w:rFonts w:eastAsia="Times New Roman" w:cs="Times New Roman"/>
          <w:b/>
          <w:bCs/>
          <w:color w:val="66666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013"/>
        <w:gridCol w:w="7196"/>
      </w:tblGrid>
      <w:tr w:rsidR="00C31CDF" w:rsidRPr="00C31CDF" w14:paraId="7FB0FB86"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197B6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9EFF3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2.6</w:t>
            </w:r>
          </w:p>
        </w:tc>
      </w:tr>
      <w:tr w:rsidR="00C31CDF" w:rsidRPr="00C31CDF" w14:paraId="1DA6FBEA"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AE462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C542F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thông tin học sinh</w:t>
            </w:r>
          </w:p>
        </w:tc>
      </w:tr>
      <w:tr w:rsidR="00C31CDF" w:rsidRPr="00C31CDF" w14:paraId="07C373CC"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1AEEF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4F357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thông tin cá nhân của mình</w:t>
            </w:r>
          </w:p>
        </w:tc>
      </w:tr>
      <w:tr w:rsidR="00C31CDF" w:rsidRPr="00C31CDF" w14:paraId="256EC07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3E10D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1980C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1E10F9B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DB65F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E34D1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51992964"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49C3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CD433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mở chức năng xem thông tin hồ sơ</w:t>
            </w:r>
          </w:p>
        </w:tc>
      </w:tr>
      <w:tr w:rsidR="00C31CDF" w:rsidRPr="00C31CDF" w14:paraId="48158EAA"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D5BDF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E48D8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đăng nhập thành công vào hệ thống</w:t>
            </w:r>
          </w:p>
        </w:tc>
      </w:tr>
      <w:tr w:rsidR="00C31CDF" w:rsidRPr="00C31CDF" w14:paraId="13FBCBA2"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0EF2C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85F45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xem được thông tin của mình </w:t>
            </w:r>
          </w:p>
        </w:tc>
      </w:tr>
      <w:tr w:rsidR="00C31CDF" w:rsidRPr="00C31CDF" w14:paraId="5DF6323A"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BFBC6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AB77E2"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Thông tin cá nhân”</w:t>
            </w:r>
          </w:p>
          <w:p w14:paraId="70230957"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trang thông tin cá nhân</w:t>
            </w:r>
          </w:p>
          <w:p w14:paraId="0B2A52B5"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Xem”</w:t>
            </w:r>
          </w:p>
          <w:p w14:paraId="71B3A638"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trang thông tin cá nhân</w:t>
            </w:r>
          </w:p>
          <w:p w14:paraId="13FCA297"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57BDD5CE"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F1BDD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0C30EC" w14:textId="77777777" w:rsidR="00C31CDF" w:rsidRPr="00C31CDF" w:rsidRDefault="00C31CDF" w:rsidP="00C31CDF">
            <w:pPr>
              <w:spacing w:after="0" w:line="240" w:lineRule="auto"/>
              <w:jc w:val="center"/>
              <w:rPr>
                <w:rFonts w:eastAsia="Times New Roman" w:cs="Times New Roman"/>
                <w:sz w:val="24"/>
                <w:szCs w:val="24"/>
              </w:rPr>
            </w:pPr>
            <w:r w:rsidRPr="00C31CDF">
              <w:rPr>
                <w:rFonts w:eastAsia="Times New Roman" w:cs="Times New Roman"/>
                <w:color w:val="000000"/>
                <w:szCs w:val="26"/>
              </w:rPr>
              <w:t>N/A</w:t>
            </w:r>
          </w:p>
        </w:tc>
      </w:tr>
      <w:tr w:rsidR="00C31CDF" w:rsidRPr="00C31CDF" w14:paraId="2CE2A694" w14:textId="77777777" w:rsidTr="00C31CDF">
        <w:trPr>
          <w:trHeight w:val="136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0144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D6DCD4"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N/A</w:t>
            </w:r>
          </w:p>
        </w:tc>
      </w:tr>
    </w:tbl>
    <w:p w14:paraId="7E28281C" w14:textId="77777777" w:rsidR="00C31CDF" w:rsidRDefault="00C31CDF" w:rsidP="00C31CDF">
      <w:pPr>
        <w:rPr>
          <w:rFonts w:cs="Times New Roman"/>
        </w:rPr>
      </w:pPr>
    </w:p>
    <w:p w14:paraId="6597B4E7" w14:textId="77777777" w:rsidR="00C31CDF" w:rsidRDefault="00C31CDF" w:rsidP="00C31CDF">
      <w:pPr>
        <w:rPr>
          <w:rFonts w:cs="Times New Roman"/>
        </w:rPr>
      </w:pPr>
      <w:r w:rsidRPr="00101D38">
        <w:rPr>
          <w:rFonts w:cs="Times New Roman"/>
        </w:rPr>
        <w:t>Activity diagram</w:t>
      </w:r>
    </w:p>
    <w:p w14:paraId="10C24D40" w14:textId="00E609FC" w:rsidR="00C31CDF" w:rsidRDefault="00C31CDF" w:rsidP="00101D38">
      <w:pPr>
        <w:rPr>
          <w:rFonts w:cs="Times New Roman"/>
        </w:rPr>
      </w:pPr>
      <w:r w:rsidRPr="00C31CDF">
        <w:rPr>
          <w:rFonts w:cs="Times New Roman"/>
          <w:noProof/>
        </w:rPr>
        <w:lastRenderedPageBreak/>
        <w:drawing>
          <wp:inline distT="0" distB="0" distL="0" distR="0" wp14:anchorId="1419CC5C" wp14:editId="3E105AA0">
            <wp:extent cx="4389120" cy="2463459"/>
            <wp:effectExtent l="0" t="0" r="0" b="0"/>
            <wp:docPr id="1406780106" name="Picture 140678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92798" cy="2465523"/>
                    </a:xfrm>
                    <a:prstGeom prst="rect">
                      <a:avLst/>
                    </a:prstGeom>
                  </pic:spPr>
                </pic:pic>
              </a:graphicData>
            </a:graphic>
          </wp:inline>
        </w:drawing>
      </w:r>
    </w:p>
    <w:p w14:paraId="6E5FF558" w14:textId="6020AC5B" w:rsidR="00C31CDF" w:rsidRDefault="00C31CDF" w:rsidP="00C31CDF">
      <w:pPr>
        <w:rPr>
          <w:rFonts w:cs="Times New Roman"/>
        </w:rPr>
      </w:pPr>
      <w:r>
        <w:rPr>
          <w:rFonts w:cs="Times New Roman"/>
        </w:rPr>
        <w:t xml:space="preserve">k. Đặc tả use case </w:t>
      </w:r>
      <w:r w:rsidRPr="00C31CDF">
        <w:rPr>
          <w:rFonts w:cs="Times New Roman"/>
        </w:rPr>
        <w:t>Xem lịch sử thanh toán</w:t>
      </w:r>
    </w:p>
    <w:tbl>
      <w:tblPr>
        <w:tblW w:w="0" w:type="auto"/>
        <w:tblCellMar>
          <w:top w:w="15" w:type="dxa"/>
          <w:left w:w="15" w:type="dxa"/>
          <w:bottom w:w="15" w:type="dxa"/>
          <w:right w:w="15" w:type="dxa"/>
        </w:tblCellMar>
        <w:tblLook w:val="04A0" w:firstRow="1" w:lastRow="0" w:firstColumn="1" w:lastColumn="0" w:noHBand="0" w:noVBand="1"/>
      </w:tblPr>
      <w:tblGrid>
        <w:gridCol w:w="2013"/>
        <w:gridCol w:w="7051"/>
      </w:tblGrid>
      <w:tr w:rsidR="00C31CDF" w:rsidRPr="00C31CDF" w14:paraId="60908F2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B4C08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4A685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6.1</w:t>
            </w:r>
          </w:p>
        </w:tc>
      </w:tr>
      <w:tr w:rsidR="00C31CDF" w:rsidRPr="00C31CDF" w14:paraId="4CF0038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D130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47FE36"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Xem lịch sử thanh toán</w:t>
            </w:r>
          </w:p>
        </w:tc>
      </w:tr>
      <w:tr w:rsidR="00C31CDF" w:rsidRPr="00C31CDF" w14:paraId="460B9C5E"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44EC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0FD28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xem lịch sử học phí đã thanh </w:t>
            </w:r>
          </w:p>
        </w:tc>
      </w:tr>
      <w:tr w:rsidR="00C31CDF" w:rsidRPr="00C31CDF" w14:paraId="38F457A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7AA5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2C1A2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551D5B5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D2B94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B4B1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ọn “Học phí”</w:t>
            </w:r>
          </w:p>
        </w:tc>
      </w:tr>
      <w:tr w:rsidR="00C31CDF" w:rsidRPr="00C31CDF" w14:paraId="1715C0C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4627A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6BB54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Đăng nhập vào hệ thống</w:t>
            </w:r>
            <w:r w:rsidRPr="00C31CDF">
              <w:rPr>
                <w:rFonts w:eastAsia="Times New Roman" w:cs="Times New Roman"/>
                <w:color w:val="000000"/>
                <w:szCs w:val="26"/>
              </w:rPr>
              <w:br/>
              <w:t>Học sinh vào trang chủ của hệ thống</w:t>
            </w:r>
          </w:p>
        </w:tc>
      </w:tr>
      <w:tr w:rsidR="00C31CDF" w:rsidRPr="00C31CDF" w14:paraId="3D42B01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9077C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506BC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theo dõi được tình trạng học phí</w:t>
            </w:r>
          </w:p>
        </w:tc>
      </w:tr>
      <w:tr w:rsidR="00C31CDF" w:rsidRPr="00C31CDF" w14:paraId="2F6EA6F7" w14:textId="77777777" w:rsidTr="00C31CDF">
        <w:trPr>
          <w:trHeight w:val="2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6B430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F7D62A"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1. Chọn “Học phí”</w:t>
            </w:r>
          </w:p>
          <w:p w14:paraId="69DFC29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 Hiển thị trang thông tin học phí</w:t>
            </w:r>
          </w:p>
          <w:p w14:paraId="48387FE2" w14:textId="77777777" w:rsidR="00C31CDF" w:rsidRPr="00C31CDF" w:rsidRDefault="00C31CDF" w:rsidP="00F63790">
            <w:pPr>
              <w:numPr>
                <w:ilvl w:val="0"/>
                <w:numId w:val="30"/>
              </w:numPr>
              <w:spacing w:before="120"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Tên khóa học</w:t>
            </w:r>
          </w:p>
          <w:p w14:paraId="3A8ECBF5" w14:textId="77777777" w:rsidR="00C31CDF" w:rsidRPr="00C31CDF" w:rsidRDefault="00C31CDF" w:rsidP="00F63790">
            <w:pPr>
              <w:numPr>
                <w:ilvl w:val="0"/>
                <w:numId w:val="30"/>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Số tiền</w:t>
            </w:r>
          </w:p>
          <w:p w14:paraId="13333B17" w14:textId="77777777" w:rsidR="00C31CDF" w:rsidRPr="00C31CDF" w:rsidRDefault="00C31CDF" w:rsidP="00F63790">
            <w:pPr>
              <w:numPr>
                <w:ilvl w:val="0"/>
                <w:numId w:val="30"/>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Trạng thái thanh toán</w:t>
            </w:r>
          </w:p>
        </w:tc>
      </w:tr>
      <w:tr w:rsidR="00C31CDF" w:rsidRPr="00C31CDF" w14:paraId="6D4F5CD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0821C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03C2A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0ED6264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A91AE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7969A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72542EC5" w14:textId="77777777" w:rsidR="00C31CDF" w:rsidRDefault="00C31CDF" w:rsidP="00C31CDF">
      <w:pPr>
        <w:rPr>
          <w:rFonts w:cs="Times New Roman"/>
        </w:rPr>
      </w:pPr>
    </w:p>
    <w:p w14:paraId="22933ADF" w14:textId="77777777" w:rsidR="00C31CDF" w:rsidRDefault="00C31CDF" w:rsidP="00C31CDF">
      <w:pPr>
        <w:rPr>
          <w:rFonts w:cs="Times New Roman"/>
        </w:rPr>
      </w:pPr>
      <w:r w:rsidRPr="00101D38">
        <w:rPr>
          <w:rFonts w:cs="Times New Roman"/>
        </w:rPr>
        <w:lastRenderedPageBreak/>
        <w:t>Activity diagram</w:t>
      </w:r>
    </w:p>
    <w:p w14:paraId="2A8F487A" w14:textId="72C40430" w:rsidR="00C31CDF" w:rsidRPr="00101D38" w:rsidRDefault="00C31CDF" w:rsidP="00101D38">
      <w:pPr>
        <w:rPr>
          <w:rFonts w:cs="Times New Roman"/>
        </w:rPr>
      </w:pPr>
      <w:r w:rsidRPr="00C31CDF">
        <w:rPr>
          <w:rFonts w:cs="Times New Roman"/>
          <w:noProof/>
        </w:rPr>
        <w:drawing>
          <wp:inline distT="0" distB="0" distL="0" distR="0" wp14:anchorId="41089006" wp14:editId="20FA09FC">
            <wp:extent cx="4610100" cy="2377460"/>
            <wp:effectExtent l="0" t="0" r="0" b="3810"/>
            <wp:docPr id="1406780107" name="Picture 140678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16045" cy="2380526"/>
                    </a:xfrm>
                    <a:prstGeom prst="rect">
                      <a:avLst/>
                    </a:prstGeom>
                  </pic:spPr>
                </pic:pic>
              </a:graphicData>
            </a:graphic>
          </wp:inline>
        </w:drawing>
      </w:r>
    </w:p>
    <w:p w14:paraId="57438BFA" w14:textId="09FC3613" w:rsidR="00101D38" w:rsidRPr="00101D38" w:rsidRDefault="00101D38" w:rsidP="00101D38">
      <w:pPr>
        <w:pStyle w:val="Heading5"/>
        <w:rPr>
          <w:rFonts w:eastAsia="Times New Roman" w:cs="Times New Roman"/>
        </w:rPr>
      </w:pPr>
      <w:r w:rsidRPr="00101D38">
        <w:rPr>
          <w:rFonts w:eastAsia="Times New Roman" w:cs="Times New Roman"/>
        </w:rPr>
        <w:t>Chức năng của Nhân viên</w:t>
      </w:r>
    </w:p>
    <w:p w14:paraId="247FA5E1" w14:textId="7CB0CC5B" w:rsidR="00C31CDF" w:rsidRDefault="00C31CDF" w:rsidP="00C31CDF">
      <w:pPr>
        <w:rPr>
          <w:rFonts w:cs="Times New Roman"/>
        </w:rPr>
      </w:pPr>
      <w:r>
        <w:rPr>
          <w:rFonts w:cs="Times New Roman"/>
        </w:rPr>
        <w:t xml:space="preserve">a. Đặc tả use case </w:t>
      </w:r>
      <w:r w:rsidRPr="00C31CDF">
        <w:rPr>
          <w:rFonts w:cs="Times New Roman"/>
        </w:rPr>
        <w:t>Xem danh sách giáo viên</w:t>
      </w:r>
    </w:p>
    <w:tbl>
      <w:tblPr>
        <w:tblW w:w="0" w:type="auto"/>
        <w:tblCellMar>
          <w:top w:w="15" w:type="dxa"/>
          <w:left w:w="15" w:type="dxa"/>
          <w:bottom w:w="15" w:type="dxa"/>
          <w:right w:w="15" w:type="dxa"/>
        </w:tblCellMar>
        <w:tblLook w:val="04A0" w:firstRow="1" w:lastRow="0" w:firstColumn="1" w:lastColumn="0" w:noHBand="0" w:noVBand="1"/>
      </w:tblPr>
      <w:tblGrid>
        <w:gridCol w:w="1819"/>
        <w:gridCol w:w="7525"/>
      </w:tblGrid>
      <w:tr w:rsidR="00C31CDF" w:rsidRPr="00C31CDF" w14:paraId="48EA43F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BDED8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4E1E3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1</w:t>
            </w:r>
          </w:p>
        </w:tc>
      </w:tr>
      <w:tr w:rsidR="00C31CDF" w:rsidRPr="00C31CDF" w14:paraId="2C267E7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3DB9E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120A6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danh sách giáo viên</w:t>
            </w:r>
          </w:p>
        </w:tc>
      </w:tr>
      <w:tr w:rsidR="00C31CDF" w:rsidRPr="00C31CDF" w14:paraId="24993E70" w14:textId="77777777" w:rsidTr="00C31CDF">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CF768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2D45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nhân viên của trung tâm dạy thêm có thể xem được danh sách giáo viên </w:t>
            </w:r>
          </w:p>
        </w:tc>
      </w:tr>
      <w:tr w:rsidR="00C31CDF" w:rsidRPr="00C31CDF" w14:paraId="12088C3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FD1BF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25AA7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w:t>
            </w:r>
          </w:p>
        </w:tc>
      </w:tr>
      <w:tr w:rsidR="00C31CDF" w:rsidRPr="00C31CDF" w14:paraId="306A1F9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F8DC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263FC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27D19E4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4AE3A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0D85C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 chọn “Giáo viên” trên thanh menu</w:t>
            </w:r>
          </w:p>
        </w:tc>
      </w:tr>
      <w:tr w:rsidR="00C31CDF" w:rsidRPr="00C31CDF" w14:paraId="16AB1C9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B1B6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BCBCF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 đăng nhập vào hệ thống</w:t>
            </w:r>
            <w:r w:rsidRPr="00C31CDF">
              <w:rPr>
                <w:rFonts w:eastAsia="Times New Roman" w:cs="Times New Roman"/>
                <w:color w:val="000000"/>
                <w:szCs w:val="26"/>
              </w:rPr>
              <w:br/>
              <w:t>Nhân viên chọn “Giáo viên” trên thanh menu</w:t>
            </w:r>
          </w:p>
        </w:tc>
      </w:tr>
      <w:tr w:rsidR="00C31CDF" w:rsidRPr="00C31CDF" w14:paraId="1B0C1D0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73944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0D65E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 xem được danh sách giáo viên </w:t>
            </w:r>
          </w:p>
        </w:tc>
      </w:tr>
      <w:tr w:rsidR="00C31CDF" w:rsidRPr="00C31CDF" w14:paraId="434D3A02" w14:textId="77777777" w:rsidTr="00C31CDF">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C2468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193AC1"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Giáo viên” trên thanh menu</w:t>
            </w:r>
          </w:p>
          <w:p w14:paraId="44EFEC6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danh sách giáo viên</w:t>
            </w:r>
          </w:p>
        </w:tc>
      </w:tr>
      <w:tr w:rsidR="00C31CDF" w:rsidRPr="00C31CDF" w14:paraId="520C74A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B72B9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109AB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226B10B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E36B5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9A60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500B7158" w14:textId="77777777" w:rsidR="00C31CDF" w:rsidRDefault="00C31CDF" w:rsidP="00C31CDF">
      <w:pPr>
        <w:rPr>
          <w:rFonts w:cs="Times New Roman"/>
        </w:rPr>
      </w:pPr>
    </w:p>
    <w:p w14:paraId="6208172E" w14:textId="77777777" w:rsidR="00C31CDF" w:rsidRDefault="00C31CDF" w:rsidP="00C31CDF">
      <w:pPr>
        <w:rPr>
          <w:rFonts w:cs="Times New Roman"/>
        </w:rPr>
      </w:pPr>
      <w:r w:rsidRPr="00101D38">
        <w:rPr>
          <w:rFonts w:cs="Times New Roman"/>
        </w:rPr>
        <w:lastRenderedPageBreak/>
        <w:t>Activity diagram</w:t>
      </w:r>
    </w:p>
    <w:p w14:paraId="2BB32B47" w14:textId="2A7D1092" w:rsidR="00101D38" w:rsidRDefault="00FA078C" w:rsidP="00101D38">
      <w:pPr>
        <w:rPr>
          <w:rFonts w:cs="Times New Roman"/>
        </w:rPr>
      </w:pPr>
      <w:r w:rsidRPr="00FA078C">
        <w:rPr>
          <w:rFonts w:cs="Times New Roman"/>
          <w:noProof/>
        </w:rPr>
        <w:drawing>
          <wp:inline distT="0" distB="0" distL="0" distR="0" wp14:anchorId="1AF17F6B" wp14:editId="3DB1DF33">
            <wp:extent cx="4679085" cy="1729890"/>
            <wp:effectExtent l="0" t="0" r="7620" b="3810"/>
            <wp:docPr id="1406780108" name="Picture 1406780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9085" cy="1729890"/>
                    </a:xfrm>
                    <a:prstGeom prst="rect">
                      <a:avLst/>
                    </a:prstGeom>
                  </pic:spPr>
                </pic:pic>
              </a:graphicData>
            </a:graphic>
          </wp:inline>
        </w:drawing>
      </w:r>
    </w:p>
    <w:p w14:paraId="3BB66258" w14:textId="6B896409" w:rsidR="00C31CDF" w:rsidRDefault="00C31CDF" w:rsidP="00C31CDF">
      <w:pPr>
        <w:rPr>
          <w:rFonts w:cs="Times New Roman"/>
        </w:rPr>
      </w:pPr>
      <w:r>
        <w:rPr>
          <w:rFonts w:cs="Times New Roman"/>
        </w:rPr>
        <w:t xml:space="preserve">b. Đặc tả use case </w:t>
      </w:r>
      <w:r w:rsidR="00FA078C" w:rsidRPr="00FA078C">
        <w:rPr>
          <w:rFonts w:cs="Times New Roman"/>
        </w:rPr>
        <w:t>Tìm kiếm giáo viên</w:t>
      </w:r>
    </w:p>
    <w:tbl>
      <w:tblPr>
        <w:tblW w:w="0" w:type="auto"/>
        <w:tblCellMar>
          <w:top w:w="15" w:type="dxa"/>
          <w:left w:w="15" w:type="dxa"/>
          <w:bottom w:w="15" w:type="dxa"/>
          <w:right w:w="15" w:type="dxa"/>
        </w:tblCellMar>
        <w:tblLook w:val="04A0" w:firstRow="1" w:lastRow="0" w:firstColumn="1" w:lastColumn="0" w:noHBand="0" w:noVBand="1"/>
      </w:tblPr>
      <w:tblGrid>
        <w:gridCol w:w="1819"/>
        <w:gridCol w:w="7531"/>
      </w:tblGrid>
      <w:tr w:rsidR="00FA078C" w:rsidRPr="00FA078C" w14:paraId="1951547D" w14:textId="77777777" w:rsidTr="00FA078C">
        <w:trPr>
          <w:trHeight w:val="7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E353B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0EA15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1.5</w:t>
            </w:r>
          </w:p>
        </w:tc>
      </w:tr>
      <w:tr w:rsidR="00FA078C" w:rsidRPr="00FA078C" w14:paraId="6BF6923C" w14:textId="77777777" w:rsidTr="00FA078C">
        <w:trPr>
          <w:trHeight w:val="8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2301D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0BA64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ìm kiếm giáo viên</w:t>
            </w:r>
          </w:p>
        </w:tc>
      </w:tr>
      <w:tr w:rsidR="00FA078C" w:rsidRPr="00FA078C" w14:paraId="5143CA85" w14:textId="77777777" w:rsidTr="00FA078C">
        <w:trPr>
          <w:trHeight w:val="94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54FA9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1E30D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tìm kiếm được các giáo viên</w:t>
            </w:r>
          </w:p>
        </w:tc>
      </w:tr>
      <w:tr w:rsidR="00FA078C" w:rsidRPr="00FA078C" w14:paraId="49064ED8" w14:textId="77777777" w:rsidTr="00FA078C">
        <w:trPr>
          <w:trHeight w:val="6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BD2F4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CA8968"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w:t>
            </w:r>
          </w:p>
        </w:tc>
      </w:tr>
      <w:tr w:rsidR="00FA078C" w:rsidRPr="00FA078C" w14:paraId="71CB21AC" w14:textId="77777777" w:rsidTr="00FA078C">
        <w:trPr>
          <w:trHeight w:val="3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0B9C2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73067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292BF1B5" w14:textId="77777777" w:rsidTr="00FA078C">
        <w:trPr>
          <w:trHeight w:val="6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D7B0A8"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A0E98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chọn vào ô tìm kiếm</w:t>
            </w:r>
          </w:p>
        </w:tc>
      </w:tr>
      <w:tr w:rsidR="00FA078C" w:rsidRPr="00FA078C" w14:paraId="339BD414" w14:textId="77777777" w:rsidTr="00FA078C">
        <w:trPr>
          <w:trHeight w:val="57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4646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ED81D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ruy cập vào hệ thống </w:t>
            </w:r>
          </w:p>
        </w:tc>
      </w:tr>
      <w:tr w:rsidR="00FA078C" w:rsidRPr="00FA078C" w14:paraId="00336C48" w14:textId="77777777" w:rsidTr="00FA078C">
        <w:trPr>
          <w:trHeight w:val="8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23C02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909867"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ìm kiếm giáo viên thành công</w:t>
            </w:r>
          </w:p>
        </w:tc>
      </w:tr>
      <w:tr w:rsidR="00FA078C" w:rsidRPr="00FA078C" w14:paraId="3AFA8D42" w14:textId="77777777" w:rsidTr="00FA078C">
        <w:trPr>
          <w:trHeight w:val="66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CDB6D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ED094F" w14:textId="77777777" w:rsidR="00FA078C" w:rsidRPr="00FA078C" w:rsidRDefault="00FA078C" w:rsidP="00F63790">
            <w:pPr>
              <w:numPr>
                <w:ilvl w:val="0"/>
                <w:numId w:val="31"/>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nhấn chọn vào ô tìm kiếm </w:t>
            </w:r>
          </w:p>
          <w:p w14:paraId="1D8ADACB" w14:textId="77777777" w:rsidR="00FA078C" w:rsidRPr="00FA078C" w:rsidRDefault="00FA078C" w:rsidP="00F63790">
            <w:pPr>
              <w:numPr>
                <w:ilvl w:val="0"/>
                <w:numId w:val="31"/>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ập tên giáo viên </w:t>
            </w:r>
          </w:p>
          <w:p w14:paraId="72F84EF9" w14:textId="77777777" w:rsidR="00FA078C" w:rsidRPr="00FA078C" w:rsidRDefault="00FA078C" w:rsidP="00F63790">
            <w:pPr>
              <w:numPr>
                <w:ilvl w:val="0"/>
                <w:numId w:val="31"/>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iển thị thông tin giáo viên </w:t>
            </w:r>
          </w:p>
        </w:tc>
      </w:tr>
      <w:tr w:rsidR="00FA078C" w:rsidRPr="00FA078C" w14:paraId="5AA72B94" w14:textId="77777777" w:rsidTr="00FA078C">
        <w:trPr>
          <w:trHeight w:val="74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09FEE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84F3A1" w14:textId="77777777" w:rsidR="00FA078C" w:rsidRPr="00FA078C" w:rsidRDefault="00FA078C" w:rsidP="00FA078C">
            <w:pPr>
              <w:spacing w:after="0" w:line="240" w:lineRule="auto"/>
              <w:jc w:val="left"/>
              <w:rPr>
                <w:rFonts w:eastAsia="Times New Roman" w:cs="Times New Roman"/>
                <w:sz w:val="24"/>
                <w:szCs w:val="24"/>
              </w:rPr>
            </w:pPr>
          </w:p>
          <w:p w14:paraId="3A83502A"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09AC0357" w14:textId="77777777" w:rsidTr="00FA078C">
        <w:trPr>
          <w:trHeight w:val="85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3FC22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092A6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2a. Nếu tên giáo viên đó không tồn tại thì hiển thị thông báo ‘Không tồn tại giáo viên’ rồi kết thúc</w:t>
            </w:r>
          </w:p>
        </w:tc>
      </w:tr>
    </w:tbl>
    <w:p w14:paraId="5EE7968B" w14:textId="77777777" w:rsidR="00C31CDF" w:rsidRDefault="00C31CDF" w:rsidP="00C31CDF">
      <w:pPr>
        <w:rPr>
          <w:rFonts w:cs="Times New Roman"/>
        </w:rPr>
      </w:pPr>
    </w:p>
    <w:p w14:paraId="758744C2" w14:textId="77777777" w:rsidR="00C31CDF" w:rsidRDefault="00C31CDF" w:rsidP="00C31CDF">
      <w:pPr>
        <w:rPr>
          <w:rFonts w:cs="Times New Roman"/>
        </w:rPr>
      </w:pPr>
      <w:r w:rsidRPr="00101D38">
        <w:rPr>
          <w:rFonts w:cs="Times New Roman"/>
        </w:rPr>
        <w:t>Activity diagram</w:t>
      </w:r>
    </w:p>
    <w:p w14:paraId="61C8A700" w14:textId="61C1A0F9" w:rsidR="00C31CDF" w:rsidRDefault="00FA078C" w:rsidP="00101D38">
      <w:pPr>
        <w:rPr>
          <w:rFonts w:cs="Times New Roman"/>
        </w:rPr>
      </w:pPr>
      <w:r w:rsidRPr="00FA078C">
        <w:rPr>
          <w:rFonts w:cs="Times New Roman"/>
          <w:noProof/>
        </w:rPr>
        <w:drawing>
          <wp:inline distT="0" distB="0" distL="0" distR="0" wp14:anchorId="5C4958AE" wp14:editId="043AF31B">
            <wp:extent cx="3947160" cy="2786230"/>
            <wp:effectExtent l="0" t="0" r="0" b="0"/>
            <wp:docPr id="1406780109" name="Picture 140678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51412" cy="2789232"/>
                    </a:xfrm>
                    <a:prstGeom prst="rect">
                      <a:avLst/>
                    </a:prstGeom>
                  </pic:spPr>
                </pic:pic>
              </a:graphicData>
            </a:graphic>
          </wp:inline>
        </w:drawing>
      </w:r>
    </w:p>
    <w:p w14:paraId="38CD8A4F" w14:textId="42D5DC1A" w:rsidR="00C31CDF" w:rsidRDefault="00C31CDF" w:rsidP="00C31CDF">
      <w:pPr>
        <w:rPr>
          <w:rFonts w:cs="Times New Roman"/>
        </w:rPr>
      </w:pPr>
      <w:r>
        <w:rPr>
          <w:rFonts w:cs="Times New Roman"/>
        </w:rPr>
        <w:t xml:space="preserve">c. Đặc tả use case </w:t>
      </w:r>
      <w:r w:rsidR="00FA078C" w:rsidRPr="00FA078C">
        <w:rPr>
          <w:rFonts w:cs="Times New Roman"/>
        </w:rPr>
        <w:t>Xem danh sách lớp học</w:t>
      </w:r>
    </w:p>
    <w:tbl>
      <w:tblPr>
        <w:tblW w:w="0" w:type="auto"/>
        <w:tblCellMar>
          <w:top w:w="15" w:type="dxa"/>
          <w:left w:w="15" w:type="dxa"/>
          <w:bottom w:w="15" w:type="dxa"/>
          <w:right w:w="15" w:type="dxa"/>
        </w:tblCellMar>
        <w:tblLook w:val="04A0" w:firstRow="1" w:lastRow="0" w:firstColumn="1" w:lastColumn="0" w:noHBand="0" w:noVBand="1"/>
      </w:tblPr>
      <w:tblGrid>
        <w:gridCol w:w="1857"/>
        <w:gridCol w:w="7487"/>
      </w:tblGrid>
      <w:tr w:rsidR="00FA078C" w:rsidRPr="00FA078C" w14:paraId="68E0551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52DAB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9D2D5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4.1</w:t>
            </w:r>
          </w:p>
        </w:tc>
      </w:tr>
      <w:tr w:rsidR="00FA078C" w:rsidRPr="00FA078C" w14:paraId="3B3B07B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2C427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FDDE0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danh sách lớp học </w:t>
            </w:r>
          </w:p>
        </w:tc>
      </w:tr>
      <w:tr w:rsidR="00FA078C" w:rsidRPr="00FA078C" w14:paraId="1F14A092"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A2ADC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F2CFA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xem được danh sách lớp học  </w:t>
            </w:r>
          </w:p>
        </w:tc>
      </w:tr>
      <w:tr w:rsidR="00FA078C" w:rsidRPr="00FA078C" w14:paraId="51B1962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60BA4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D753A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0C3A7336"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DAE1A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0FFBC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65158A06"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628C6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B0FE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Quản lý khóa học” trên thanh menu</w:t>
            </w:r>
          </w:p>
        </w:tc>
      </w:tr>
      <w:tr w:rsidR="00FA078C" w:rsidRPr="00FA078C" w14:paraId="46DAF85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5D06A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D54C4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Quản lý khóa học” trên thanh menu</w:t>
            </w:r>
          </w:p>
        </w:tc>
      </w:tr>
      <w:tr w:rsidR="00FA078C" w:rsidRPr="00FA078C" w14:paraId="2710ACE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75C0D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743B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danh sách lớp học </w:t>
            </w:r>
          </w:p>
        </w:tc>
      </w:tr>
      <w:tr w:rsidR="00FA078C" w:rsidRPr="00FA078C" w14:paraId="457C3D98"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C5364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BF923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Quản lý khóa học ” trên thanh menu</w:t>
            </w:r>
          </w:p>
          <w:p w14:paraId="055914B6"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iển thị danh sách lớp học </w:t>
            </w:r>
          </w:p>
        </w:tc>
      </w:tr>
      <w:tr w:rsidR="00FA078C" w:rsidRPr="00FA078C" w14:paraId="26012F92"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53C1E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221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06F88C18"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8ABFC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EC9AB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403FCA4C" w14:textId="77777777" w:rsidR="00C31CDF" w:rsidRDefault="00C31CDF" w:rsidP="00C31CDF">
      <w:pPr>
        <w:rPr>
          <w:rFonts w:cs="Times New Roman"/>
        </w:rPr>
      </w:pPr>
    </w:p>
    <w:p w14:paraId="6A409807" w14:textId="77777777" w:rsidR="00C31CDF" w:rsidRDefault="00C31CDF" w:rsidP="00C31CDF">
      <w:pPr>
        <w:rPr>
          <w:rFonts w:cs="Times New Roman"/>
        </w:rPr>
      </w:pPr>
      <w:r w:rsidRPr="00101D38">
        <w:rPr>
          <w:rFonts w:cs="Times New Roman"/>
        </w:rPr>
        <w:t>Activity diagram</w:t>
      </w:r>
    </w:p>
    <w:p w14:paraId="73E0E8C2" w14:textId="63251F5E" w:rsidR="00C31CDF" w:rsidRDefault="00FA078C" w:rsidP="00101D38">
      <w:pPr>
        <w:rPr>
          <w:rFonts w:cs="Times New Roman"/>
        </w:rPr>
      </w:pPr>
      <w:r w:rsidRPr="00FA078C">
        <w:rPr>
          <w:rFonts w:cs="Times New Roman"/>
          <w:noProof/>
        </w:rPr>
        <w:drawing>
          <wp:inline distT="0" distB="0" distL="0" distR="0" wp14:anchorId="2231420D" wp14:editId="56BFAB96">
            <wp:extent cx="4663844" cy="1623201"/>
            <wp:effectExtent l="0" t="0" r="3810" b="0"/>
            <wp:docPr id="1406780110" name="Picture 140678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3844" cy="1623201"/>
                    </a:xfrm>
                    <a:prstGeom prst="rect">
                      <a:avLst/>
                    </a:prstGeom>
                  </pic:spPr>
                </pic:pic>
              </a:graphicData>
            </a:graphic>
          </wp:inline>
        </w:drawing>
      </w:r>
    </w:p>
    <w:p w14:paraId="256FC6E3" w14:textId="346C2C18" w:rsidR="00C31CDF" w:rsidRDefault="00C31CDF" w:rsidP="00C31CDF">
      <w:pPr>
        <w:rPr>
          <w:rFonts w:cs="Times New Roman"/>
        </w:rPr>
      </w:pPr>
      <w:r>
        <w:rPr>
          <w:rFonts w:cs="Times New Roman"/>
        </w:rPr>
        <w:t xml:space="preserve">d. Đặc tả use case </w:t>
      </w:r>
      <w:r w:rsidR="00FA078C" w:rsidRPr="00FA078C">
        <w:rPr>
          <w:rFonts w:cs="Times New Roman"/>
        </w:rPr>
        <w:t>Tìm kiếm học sinh</w:t>
      </w:r>
    </w:p>
    <w:tbl>
      <w:tblPr>
        <w:tblW w:w="0" w:type="auto"/>
        <w:tblCellMar>
          <w:top w:w="15" w:type="dxa"/>
          <w:left w:w="15" w:type="dxa"/>
          <w:bottom w:w="15" w:type="dxa"/>
          <w:right w:w="15" w:type="dxa"/>
        </w:tblCellMar>
        <w:tblLook w:val="04A0" w:firstRow="1" w:lastRow="0" w:firstColumn="1" w:lastColumn="0" w:noHBand="0" w:noVBand="1"/>
      </w:tblPr>
      <w:tblGrid>
        <w:gridCol w:w="1827"/>
        <w:gridCol w:w="7523"/>
      </w:tblGrid>
      <w:tr w:rsidR="00FA078C" w:rsidRPr="00FA078C" w14:paraId="6DE47855" w14:textId="77777777" w:rsidTr="00FA078C">
        <w:trPr>
          <w:trHeight w:val="7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59B28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2260B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2.4</w:t>
            </w:r>
          </w:p>
        </w:tc>
      </w:tr>
      <w:tr w:rsidR="00FA078C" w:rsidRPr="00FA078C" w14:paraId="04FD9475" w14:textId="77777777" w:rsidTr="00FA078C">
        <w:trPr>
          <w:trHeight w:val="72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E955C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8BB72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ìm kiếm học sinh</w:t>
            </w:r>
          </w:p>
        </w:tc>
      </w:tr>
      <w:tr w:rsidR="00FA078C" w:rsidRPr="00FA078C" w14:paraId="7805CFCE" w14:textId="77777777" w:rsidTr="00FA078C">
        <w:trPr>
          <w:trHeight w:val="94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34FEB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1C340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tìm kiếm được các học sinh</w:t>
            </w:r>
          </w:p>
        </w:tc>
      </w:tr>
      <w:tr w:rsidR="00FA078C" w:rsidRPr="00FA078C" w14:paraId="463BB2D6" w14:textId="77777777" w:rsidTr="00FA078C">
        <w:trPr>
          <w:trHeight w:val="6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02000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C8FA6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w:t>
            </w:r>
          </w:p>
        </w:tc>
      </w:tr>
      <w:tr w:rsidR="00FA078C" w:rsidRPr="00FA078C" w14:paraId="5EA0F204" w14:textId="77777777" w:rsidTr="00FA078C">
        <w:trPr>
          <w:trHeight w:val="3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489F2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0F364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0767F061" w14:textId="77777777" w:rsidTr="00FA078C">
        <w:trPr>
          <w:trHeight w:val="6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71693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DDE35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chọn vào ô tìm kiếm</w:t>
            </w:r>
          </w:p>
        </w:tc>
      </w:tr>
      <w:tr w:rsidR="00FA078C" w:rsidRPr="00FA078C" w14:paraId="654FF58F" w14:textId="77777777" w:rsidTr="00FA078C">
        <w:trPr>
          <w:trHeight w:val="57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7D764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30699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ruy cập vào hệ thống </w:t>
            </w:r>
          </w:p>
        </w:tc>
      </w:tr>
      <w:tr w:rsidR="00FA078C" w:rsidRPr="00FA078C" w14:paraId="40D37273" w14:textId="77777777" w:rsidTr="00FA078C">
        <w:trPr>
          <w:trHeight w:val="8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8C6D2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43605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ìm kiếm học sinh thành công</w:t>
            </w:r>
          </w:p>
        </w:tc>
      </w:tr>
      <w:tr w:rsidR="00FA078C" w:rsidRPr="00FA078C" w14:paraId="03DFA64B" w14:textId="77777777" w:rsidTr="00FA078C">
        <w:trPr>
          <w:trHeight w:val="66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A6A0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22C750" w14:textId="77777777" w:rsidR="00FA078C" w:rsidRPr="00FA078C" w:rsidRDefault="00FA078C" w:rsidP="00F63790">
            <w:pPr>
              <w:numPr>
                <w:ilvl w:val="0"/>
                <w:numId w:val="32"/>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nhấn chọn vào ô tìm kiếm </w:t>
            </w:r>
          </w:p>
          <w:p w14:paraId="6945456A" w14:textId="77777777" w:rsidR="00FA078C" w:rsidRPr="00FA078C" w:rsidRDefault="00FA078C" w:rsidP="00F63790">
            <w:pPr>
              <w:numPr>
                <w:ilvl w:val="0"/>
                <w:numId w:val="32"/>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ập tên học sinh </w:t>
            </w:r>
          </w:p>
          <w:p w14:paraId="2184EF5E" w14:textId="77777777" w:rsidR="00FA078C" w:rsidRPr="00FA078C" w:rsidRDefault="00FA078C" w:rsidP="00F63790">
            <w:pPr>
              <w:numPr>
                <w:ilvl w:val="0"/>
                <w:numId w:val="32"/>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iển thị thông tin học sinh</w:t>
            </w:r>
          </w:p>
        </w:tc>
      </w:tr>
      <w:tr w:rsidR="00FA078C" w:rsidRPr="00FA078C" w14:paraId="7CF413EB" w14:textId="77777777" w:rsidTr="00FA078C">
        <w:trPr>
          <w:trHeight w:val="74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FB471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E40266" w14:textId="77777777" w:rsidR="00FA078C" w:rsidRPr="00FA078C" w:rsidRDefault="00FA078C" w:rsidP="00FA078C">
            <w:pPr>
              <w:spacing w:after="0" w:line="240" w:lineRule="auto"/>
              <w:jc w:val="left"/>
              <w:rPr>
                <w:rFonts w:eastAsia="Times New Roman" w:cs="Times New Roman"/>
                <w:sz w:val="24"/>
                <w:szCs w:val="24"/>
              </w:rPr>
            </w:pPr>
          </w:p>
          <w:p w14:paraId="5D3CB4E1"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6F86697B" w14:textId="77777777" w:rsidTr="00FA078C">
        <w:trPr>
          <w:trHeight w:val="85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AD2C1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8027D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2a. Nếu tên học sinh đó không tồn tại thì hiển thị thông báo ‘Không tồn tại học sinh’ rồi kết thúc</w:t>
            </w:r>
          </w:p>
        </w:tc>
      </w:tr>
    </w:tbl>
    <w:p w14:paraId="4C2DC6E9" w14:textId="77777777" w:rsidR="00C31CDF" w:rsidRDefault="00C31CDF" w:rsidP="00C31CDF">
      <w:pPr>
        <w:rPr>
          <w:rFonts w:cs="Times New Roman"/>
        </w:rPr>
      </w:pPr>
    </w:p>
    <w:p w14:paraId="1334A753" w14:textId="77777777" w:rsidR="00C31CDF" w:rsidRDefault="00C31CDF" w:rsidP="00C31CDF">
      <w:pPr>
        <w:rPr>
          <w:rFonts w:cs="Times New Roman"/>
        </w:rPr>
      </w:pPr>
      <w:r w:rsidRPr="00101D38">
        <w:rPr>
          <w:rFonts w:cs="Times New Roman"/>
        </w:rPr>
        <w:t>Activity diagram</w:t>
      </w:r>
    </w:p>
    <w:p w14:paraId="5DC6C582" w14:textId="54D93C01" w:rsidR="00C31CDF" w:rsidRDefault="00FA078C" w:rsidP="00101D38">
      <w:pPr>
        <w:rPr>
          <w:rFonts w:cs="Times New Roman"/>
        </w:rPr>
      </w:pPr>
      <w:r w:rsidRPr="00FA078C">
        <w:rPr>
          <w:rFonts w:cs="Times New Roman"/>
          <w:noProof/>
        </w:rPr>
        <w:drawing>
          <wp:inline distT="0" distB="0" distL="0" distR="0" wp14:anchorId="2CDFE84D" wp14:editId="24DFA811">
            <wp:extent cx="4480948" cy="3170195"/>
            <wp:effectExtent l="0" t="0" r="0" b="0"/>
            <wp:docPr id="1406780111" name="Picture 1406780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80948" cy="3170195"/>
                    </a:xfrm>
                    <a:prstGeom prst="rect">
                      <a:avLst/>
                    </a:prstGeom>
                  </pic:spPr>
                </pic:pic>
              </a:graphicData>
            </a:graphic>
          </wp:inline>
        </w:drawing>
      </w:r>
    </w:p>
    <w:p w14:paraId="2FA13FBE" w14:textId="1A4B6007" w:rsidR="00C31CDF" w:rsidRDefault="00C31CDF" w:rsidP="00C31CDF">
      <w:pPr>
        <w:rPr>
          <w:rFonts w:cs="Times New Roman"/>
        </w:rPr>
      </w:pPr>
      <w:r>
        <w:rPr>
          <w:rFonts w:cs="Times New Roman"/>
        </w:rPr>
        <w:t xml:space="preserve">e. Đặc tả use case </w:t>
      </w:r>
      <w:r w:rsidR="00FA078C" w:rsidRPr="00FA078C">
        <w:rPr>
          <w:rFonts w:cs="Times New Roman"/>
        </w:rPr>
        <w:t>Xem sơ đồ phòng học</w:t>
      </w:r>
    </w:p>
    <w:tbl>
      <w:tblPr>
        <w:tblW w:w="0" w:type="auto"/>
        <w:tblCellMar>
          <w:top w:w="15" w:type="dxa"/>
          <w:left w:w="15" w:type="dxa"/>
          <w:bottom w:w="15" w:type="dxa"/>
          <w:right w:w="15" w:type="dxa"/>
        </w:tblCellMar>
        <w:tblLook w:val="04A0" w:firstRow="1" w:lastRow="0" w:firstColumn="1" w:lastColumn="0" w:noHBand="0" w:noVBand="1"/>
      </w:tblPr>
      <w:tblGrid>
        <w:gridCol w:w="1787"/>
        <w:gridCol w:w="7563"/>
      </w:tblGrid>
      <w:tr w:rsidR="00FA078C" w:rsidRPr="00FA078C" w14:paraId="0491DA5B"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D7D15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86846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3.1</w:t>
            </w:r>
          </w:p>
        </w:tc>
      </w:tr>
      <w:tr w:rsidR="00FA078C" w:rsidRPr="00FA078C" w14:paraId="40CC723D" w14:textId="77777777" w:rsidTr="00FA078C">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72895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0C600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Xem sơ đồ phòng học </w:t>
            </w:r>
          </w:p>
        </w:tc>
      </w:tr>
      <w:tr w:rsidR="00FA078C" w:rsidRPr="00FA078C" w14:paraId="382BD7F5" w14:textId="77777777" w:rsidTr="00FA078C">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47608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4E269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xem được các phòng học và lịch học tại các phòng học theo ngày, giờ</w:t>
            </w:r>
          </w:p>
        </w:tc>
      </w:tr>
      <w:tr w:rsidR="00FA078C" w:rsidRPr="00FA078C" w14:paraId="247DBAC5"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08AF1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30E99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3292E8F4"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72CF8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90AEE8"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55761A77" w14:textId="77777777" w:rsidTr="00FA078C">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FF970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52D9B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ọn vào nút “ Sơ đồ phòng học “</w:t>
            </w:r>
          </w:p>
        </w:tc>
      </w:tr>
      <w:tr w:rsidR="00FA078C" w:rsidRPr="00FA078C" w14:paraId="418CDD1E" w14:textId="77777777" w:rsidTr="00FA078C">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225C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D09910"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Hệ thống đã có dữ liệu tình trạng của phòng học.</w:t>
            </w:r>
          </w:p>
        </w:tc>
      </w:tr>
      <w:tr w:rsidR="00FA078C" w:rsidRPr="00FA078C" w14:paraId="326441C7" w14:textId="77777777" w:rsidTr="00FA078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0BADB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148CA3"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Nhân viên xem được sơ đồ phòng học và biết được phòng nào còn trống tại thời điểm đã chọn.</w:t>
            </w:r>
          </w:p>
        </w:tc>
      </w:tr>
      <w:tr w:rsidR="00FA078C" w:rsidRPr="00FA078C" w14:paraId="5F135206" w14:textId="77777777" w:rsidTr="00FA078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3C2CB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8D0009"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vào nút "Sơ đồ phòng học".</w:t>
            </w:r>
          </w:p>
          <w:p w14:paraId="62474E02"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ngày cần xem sơ đồ phòng học</w:t>
            </w:r>
          </w:p>
          <w:p w14:paraId="64887C6A"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hiển thị tình trạng của các phòng học tại ngày đã chọn</w:t>
            </w:r>
          </w:p>
          <w:p w14:paraId="6319D89B"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giờ cần xem sơ đồ phòng học </w:t>
            </w:r>
          </w:p>
          <w:p w14:paraId="719793F0" w14:textId="77777777" w:rsidR="00FA078C" w:rsidRPr="00FA078C" w:rsidRDefault="00FA078C" w:rsidP="00F63790">
            <w:pPr>
              <w:numPr>
                <w:ilvl w:val="0"/>
                <w:numId w:val="33"/>
              </w:numPr>
              <w:spacing w:after="24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hiển thị tình trạng của các phòng học tại giờ, ngày đã chọn</w:t>
            </w:r>
          </w:p>
        </w:tc>
      </w:tr>
      <w:tr w:rsidR="00FA078C" w:rsidRPr="00FA078C" w14:paraId="0C1555E2" w14:textId="77777777" w:rsidTr="00FA078C">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EA97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F8FD2D"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4a. Nếu nhân viên không chọn giờ cần xem thì hiển thị tình trạng của các phòng học tại ngày đã chọn</w:t>
            </w:r>
          </w:p>
        </w:tc>
      </w:tr>
      <w:tr w:rsidR="00FA078C" w:rsidRPr="00FA078C" w14:paraId="663A28C5" w14:textId="77777777" w:rsidTr="00FA078C">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8C81D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5ECF0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58173749" w14:textId="77777777" w:rsidR="00C31CDF" w:rsidRDefault="00C31CDF" w:rsidP="00C31CDF">
      <w:pPr>
        <w:rPr>
          <w:rFonts w:cs="Times New Roman"/>
        </w:rPr>
      </w:pPr>
    </w:p>
    <w:p w14:paraId="0DB0CE81" w14:textId="77777777" w:rsidR="00C31CDF" w:rsidRDefault="00C31CDF" w:rsidP="00C31CDF">
      <w:pPr>
        <w:rPr>
          <w:rFonts w:cs="Times New Roman"/>
        </w:rPr>
      </w:pPr>
      <w:r w:rsidRPr="00101D38">
        <w:rPr>
          <w:rFonts w:cs="Times New Roman"/>
        </w:rPr>
        <w:lastRenderedPageBreak/>
        <w:t>Activity diagram</w:t>
      </w:r>
    </w:p>
    <w:p w14:paraId="37FE7547" w14:textId="7CCE7697" w:rsidR="00C31CDF" w:rsidRDefault="00FA078C" w:rsidP="00101D38">
      <w:pPr>
        <w:rPr>
          <w:rFonts w:cs="Times New Roman"/>
        </w:rPr>
      </w:pPr>
      <w:r w:rsidRPr="00FA078C">
        <w:rPr>
          <w:rFonts w:cs="Times New Roman"/>
          <w:noProof/>
        </w:rPr>
        <w:drawing>
          <wp:inline distT="0" distB="0" distL="0" distR="0" wp14:anchorId="17A876BE" wp14:editId="0AA00917">
            <wp:extent cx="5250180" cy="2966282"/>
            <wp:effectExtent l="0" t="0" r="7620" b="5715"/>
            <wp:docPr id="1406780112" name="Picture 1406780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54775" cy="2968878"/>
                    </a:xfrm>
                    <a:prstGeom prst="rect">
                      <a:avLst/>
                    </a:prstGeom>
                  </pic:spPr>
                </pic:pic>
              </a:graphicData>
            </a:graphic>
          </wp:inline>
        </w:drawing>
      </w:r>
    </w:p>
    <w:p w14:paraId="460DAC13" w14:textId="20A28346" w:rsidR="00C31CDF" w:rsidRDefault="00C31CDF" w:rsidP="00C31CDF">
      <w:pPr>
        <w:rPr>
          <w:rFonts w:cs="Times New Roman"/>
        </w:rPr>
      </w:pPr>
      <w:r>
        <w:rPr>
          <w:rFonts w:cs="Times New Roman"/>
        </w:rPr>
        <w:t xml:space="preserve">f. Đặc tả use case </w:t>
      </w:r>
      <w:r w:rsidR="00FA078C" w:rsidRPr="00FA078C">
        <w:rPr>
          <w:rFonts w:cs="Times New Roman"/>
        </w:rPr>
        <w:t>Cập nhật tình trạng phòng học</w:t>
      </w:r>
    </w:p>
    <w:tbl>
      <w:tblPr>
        <w:tblW w:w="0" w:type="auto"/>
        <w:tblCellMar>
          <w:top w:w="15" w:type="dxa"/>
          <w:left w:w="15" w:type="dxa"/>
          <w:bottom w:w="15" w:type="dxa"/>
          <w:right w:w="15" w:type="dxa"/>
        </w:tblCellMar>
        <w:tblLook w:val="04A0" w:firstRow="1" w:lastRow="0" w:firstColumn="1" w:lastColumn="0" w:noHBand="0" w:noVBand="1"/>
      </w:tblPr>
      <w:tblGrid>
        <w:gridCol w:w="2002"/>
        <w:gridCol w:w="7348"/>
      </w:tblGrid>
      <w:tr w:rsidR="00FA078C" w:rsidRPr="00FA078C" w14:paraId="455FA155"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40C73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28555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3.2</w:t>
            </w:r>
          </w:p>
        </w:tc>
      </w:tr>
      <w:tr w:rsidR="00FA078C" w:rsidRPr="00FA078C" w14:paraId="7741B795" w14:textId="77777777" w:rsidTr="00FA078C">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D1DD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2E5A0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ập nhật tình trạng phòng học</w:t>
            </w:r>
          </w:p>
        </w:tc>
      </w:tr>
      <w:tr w:rsidR="00FA078C" w:rsidRPr="00FA078C" w14:paraId="0A3E31C1" w14:textId="77777777" w:rsidTr="00FA078C">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2CB51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2CAEE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ập nhật tình trạng của phòng học</w:t>
            </w:r>
          </w:p>
        </w:tc>
      </w:tr>
      <w:tr w:rsidR="00FA078C" w:rsidRPr="00FA078C" w14:paraId="7DB1B0CF"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07733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DAA32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43C36091"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D8E46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BEBF7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0EC3759A" w14:textId="77777777" w:rsidTr="00FA078C">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5C609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22007"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ọn vào nút “ Chỉnh sửa “</w:t>
            </w:r>
          </w:p>
        </w:tc>
      </w:tr>
      <w:tr w:rsidR="00FA078C" w:rsidRPr="00FA078C" w14:paraId="58FB3E2B" w14:textId="77777777" w:rsidTr="00FA078C">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834C3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10C24F"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Hệ thống đã có dữ liệu tình trạng của phòng học trước đó.</w:t>
            </w:r>
          </w:p>
        </w:tc>
      </w:tr>
      <w:tr w:rsidR="00FA078C" w:rsidRPr="00FA078C" w14:paraId="226F5F50" w14:textId="77777777" w:rsidTr="00FA078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8CDFF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A1473"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Nhân viên cập nhật được tình trạng của phòng học </w:t>
            </w:r>
          </w:p>
        </w:tc>
      </w:tr>
      <w:tr w:rsidR="00FA078C" w:rsidRPr="00FA078C" w14:paraId="5A415659" w14:textId="77777777" w:rsidTr="00FA078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A84A5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37DF7D"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vào nút "Chỉnh sửa".</w:t>
            </w:r>
          </w:p>
          <w:p w14:paraId="2E85A4FD"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lick vào phòng cần chỉnh sửa tình trạng</w:t>
            </w:r>
          </w:p>
          <w:p w14:paraId="58174AEF"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hiển thị popup tình trạng phòng học</w:t>
            </w:r>
          </w:p>
          <w:p w14:paraId="10A2A88A"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tình trạng muốn chỉnh sửa</w:t>
            </w:r>
          </w:p>
          <w:p w14:paraId="4B287752"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Lưu”</w:t>
            </w:r>
          </w:p>
          <w:p w14:paraId="6A765FAD" w14:textId="77777777" w:rsidR="00FA078C" w:rsidRPr="00FA078C" w:rsidRDefault="00FA078C" w:rsidP="00F63790">
            <w:pPr>
              <w:numPr>
                <w:ilvl w:val="0"/>
                <w:numId w:val="34"/>
              </w:numPr>
              <w:spacing w:after="24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cập nhật và hiển thị tình trạng phòng học</w:t>
            </w:r>
          </w:p>
        </w:tc>
      </w:tr>
      <w:tr w:rsidR="00FA078C" w:rsidRPr="00FA078C" w14:paraId="44761E4E" w14:textId="77777777" w:rsidTr="00FA078C">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9A80C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4A3F96"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5135148A" w14:textId="77777777" w:rsidTr="00FA078C">
        <w:trPr>
          <w:trHeight w:val="84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7574C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0C982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5a. Nhân viên không chọn “Lưu ” thì kết thúc</w:t>
            </w:r>
          </w:p>
        </w:tc>
      </w:tr>
    </w:tbl>
    <w:p w14:paraId="158F321E" w14:textId="77777777" w:rsidR="00C31CDF" w:rsidRDefault="00C31CDF" w:rsidP="00C31CDF">
      <w:pPr>
        <w:rPr>
          <w:rFonts w:cs="Times New Roman"/>
        </w:rPr>
      </w:pPr>
    </w:p>
    <w:p w14:paraId="31825AE0" w14:textId="77777777" w:rsidR="00C31CDF" w:rsidRDefault="00C31CDF" w:rsidP="00C31CDF">
      <w:pPr>
        <w:rPr>
          <w:rFonts w:cs="Times New Roman"/>
        </w:rPr>
      </w:pPr>
      <w:r w:rsidRPr="00101D38">
        <w:rPr>
          <w:rFonts w:cs="Times New Roman"/>
        </w:rPr>
        <w:t>Activity diagram</w:t>
      </w:r>
    </w:p>
    <w:p w14:paraId="02C6BD8A" w14:textId="5EAFBCE6" w:rsidR="00C31CDF" w:rsidRDefault="00FA078C" w:rsidP="00101D38">
      <w:pPr>
        <w:rPr>
          <w:rFonts w:cs="Times New Roman"/>
        </w:rPr>
      </w:pPr>
      <w:r w:rsidRPr="00FA078C">
        <w:rPr>
          <w:rFonts w:cs="Times New Roman"/>
          <w:noProof/>
        </w:rPr>
        <w:drawing>
          <wp:inline distT="0" distB="0" distL="0" distR="0" wp14:anchorId="16EEAB2F" wp14:editId="72A11562">
            <wp:extent cx="4732020" cy="2966901"/>
            <wp:effectExtent l="0" t="0" r="0" b="5080"/>
            <wp:docPr id="1406780113" name="Picture 1406780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41676" cy="2972955"/>
                    </a:xfrm>
                    <a:prstGeom prst="rect">
                      <a:avLst/>
                    </a:prstGeom>
                  </pic:spPr>
                </pic:pic>
              </a:graphicData>
            </a:graphic>
          </wp:inline>
        </w:drawing>
      </w:r>
    </w:p>
    <w:p w14:paraId="7DB15307" w14:textId="446DB72E" w:rsidR="00C31CDF" w:rsidRDefault="00C31CDF" w:rsidP="00C31CDF">
      <w:pPr>
        <w:rPr>
          <w:rFonts w:cs="Times New Roman"/>
        </w:rPr>
      </w:pPr>
      <w:r>
        <w:rPr>
          <w:rFonts w:cs="Times New Roman"/>
        </w:rPr>
        <w:t xml:space="preserve">g. Đặc tả use case </w:t>
      </w:r>
      <w:r w:rsidR="00FA078C" w:rsidRPr="00FA078C">
        <w:rPr>
          <w:rFonts w:cs="Times New Roman"/>
        </w:rPr>
        <w:t>Xem tài liệu, bài tập</w:t>
      </w:r>
    </w:p>
    <w:tbl>
      <w:tblPr>
        <w:tblW w:w="0" w:type="auto"/>
        <w:tblCellMar>
          <w:top w:w="15" w:type="dxa"/>
          <w:left w:w="15" w:type="dxa"/>
          <w:bottom w:w="15" w:type="dxa"/>
          <w:right w:w="15" w:type="dxa"/>
        </w:tblCellMar>
        <w:tblLook w:val="04A0" w:firstRow="1" w:lastRow="0" w:firstColumn="1" w:lastColumn="0" w:noHBand="0" w:noVBand="1"/>
      </w:tblPr>
      <w:tblGrid>
        <w:gridCol w:w="1856"/>
        <w:gridCol w:w="7488"/>
      </w:tblGrid>
      <w:tr w:rsidR="00FA078C" w:rsidRPr="00FA078C" w14:paraId="66CCC3C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7BF62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9EDE8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10.3.3</w:t>
            </w:r>
          </w:p>
        </w:tc>
      </w:tr>
      <w:tr w:rsidR="00FA078C" w:rsidRPr="00FA078C" w14:paraId="2D35EECC"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7E989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B155D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tài liệu, bài tập</w:t>
            </w:r>
          </w:p>
        </w:tc>
      </w:tr>
      <w:tr w:rsidR="00FA078C" w:rsidRPr="00FA078C" w14:paraId="00834A53" w14:textId="77777777" w:rsidTr="00FA078C">
        <w:trPr>
          <w:trHeight w:val="5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16C09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E7D28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Là nhân viên tôi muốn quản lý tài liệu lớp học được đăng tải </w:t>
            </w:r>
          </w:p>
        </w:tc>
      </w:tr>
      <w:tr w:rsidR="00FA078C" w:rsidRPr="00FA078C" w14:paraId="01E15512"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C7131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352BE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0DAF783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89507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E065D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ài liệu, bài tập lớp học</w:t>
            </w:r>
          </w:p>
        </w:tc>
      </w:tr>
      <w:tr w:rsidR="00FA078C" w:rsidRPr="00FA078C" w14:paraId="41B3B1C9"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A4B0A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1AA1A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phải đăng nhập vào hệ thống</w:t>
            </w:r>
          </w:p>
          <w:p w14:paraId="74B793F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ài liệu, bài tập đã được đăng tải lên</w:t>
            </w:r>
          </w:p>
        </w:tc>
      </w:tr>
      <w:tr w:rsidR="00FA078C" w:rsidRPr="00FA078C" w14:paraId="13A0E53C"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B8441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17DDB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được tài liệu đã được đăng tải </w:t>
            </w:r>
          </w:p>
        </w:tc>
      </w:tr>
      <w:tr w:rsidR="00FA078C" w:rsidRPr="00FA078C" w14:paraId="24EE9706" w14:textId="77777777" w:rsidTr="00FA078C">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86F40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4CAA74"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Tài liệu, bài tập</w:t>
            </w:r>
          </w:p>
          <w:p w14:paraId="2A33EBEC"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iển thị Tài liệu bài tập</w:t>
            </w:r>
          </w:p>
        </w:tc>
      </w:tr>
      <w:tr w:rsidR="00FA078C" w:rsidRPr="00FA078C" w14:paraId="076BE5C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24964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A6C8A3" w14:textId="77777777" w:rsidR="00FA078C" w:rsidRPr="00FA078C" w:rsidRDefault="00FA078C" w:rsidP="00FA078C">
            <w:pPr>
              <w:spacing w:before="120" w:after="0" w:line="240" w:lineRule="auto"/>
              <w:ind w:left="360"/>
              <w:jc w:val="left"/>
              <w:rPr>
                <w:rFonts w:eastAsia="Times New Roman" w:cs="Times New Roman"/>
                <w:sz w:val="24"/>
                <w:szCs w:val="24"/>
              </w:rPr>
            </w:pPr>
            <w:r w:rsidRPr="00FA078C">
              <w:rPr>
                <w:rFonts w:eastAsia="Times New Roman" w:cs="Times New Roman"/>
                <w:color w:val="000000"/>
                <w:szCs w:val="26"/>
              </w:rPr>
              <w:t xml:space="preserve"> N/A</w:t>
            </w:r>
          </w:p>
        </w:tc>
      </w:tr>
      <w:tr w:rsidR="00FA078C" w:rsidRPr="00FA078C" w14:paraId="659EFDB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5A4DC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674A6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 xml:space="preserve">     2.1 Nếu không có tài liệu bài tập được đăng tải thì thông báo không có tài liệu bài tập</w:t>
            </w:r>
          </w:p>
        </w:tc>
      </w:tr>
    </w:tbl>
    <w:p w14:paraId="16CB41AF" w14:textId="77777777" w:rsidR="00C31CDF" w:rsidRDefault="00C31CDF" w:rsidP="00C31CDF">
      <w:pPr>
        <w:rPr>
          <w:rFonts w:cs="Times New Roman"/>
        </w:rPr>
      </w:pPr>
    </w:p>
    <w:p w14:paraId="0EA3A015" w14:textId="77777777" w:rsidR="00C31CDF" w:rsidRDefault="00C31CDF" w:rsidP="00C31CDF">
      <w:pPr>
        <w:rPr>
          <w:rFonts w:cs="Times New Roman"/>
        </w:rPr>
      </w:pPr>
      <w:r w:rsidRPr="00101D38">
        <w:rPr>
          <w:rFonts w:cs="Times New Roman"/>
        </w:rPr>
        <w:t>Activity diagram</w:t>
      </w:r>
    </w:p>
    <w:p w14:paraId="5A47BBD7" w14:textId="7CB983ED" w:rsidR="00C31CDF" w:rsidRDefault="00FA078C" w:rsidP="00101D38">
      <w:pPr>
        <w:rPr>
          <w:rFonts w:cs="Times New Roman"/>
        </w:rPr>
      </w:pPr>
      <w:r w:rsidRPr="00FA078C">
        <w:rPr>
          <w:rFonts w:cs="Times New Roman"/>
          <w:noProof/>
        </w:rPr>
        <w:drawing>
          <wp:inline distT="0" distB="0" distL="0" distR="0" wp14:anchorId="7407100F" wp14:editId="4D819C5D">
            <wp:extent cx="4953000" cy="2548377"/>
            <wp:effectExtent l="0" t="0" r="0" b="4445"/>
            <wp:docPr id="1406780114" name="Picture 140678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65498" cy="2554807"/>
                    </a:xfrm>
                    <a:prstGeom prst="rect">
                      <a:avLst/>
                    </a:prstGeom>
                  </pic:spPr>
                </pic:pic>
              </a:graphicData>
            </a:graphic>
          </wp:inline>
        </w:drawing>
      </w:r>
    </w:p>
    <w:p w14:paraId="53579FA2" w14:textId="58D3E2B6" w:rsidR="00C31CDF" w:rsidRDefault="00C31CDF" w:rsidP="00C31CDF">
      <w:pPr>
        <w:rPr>
          <w:rFonts w:cs="Times New Roman"/>
        </w:rPr>
      </w:pPr>
      <w:r>
        <w:rPr>
          <w:rFonts w:cs="Times New Roman"/>
        </w:rPr>
        <w:t xml:space="preserve">h. Đặc tả use case </w:t>
      </w:r>
      <w:r w:rsidR="00FA078C" w:rsidRPr="00FA078C">
        <w:rPr>
          <w:rFonts w:cs="Times New Roman"/>
        </w:rPr>
        <w:t>Xem thông tin lớp học</w:t>
      </w:r>
    </w:p>
    <w:tbl>
      <w:tblPr>
        <w:tblW w:w="0" w:type="auto"/>
        <w:tblCellMar>
          <w:top w:w="15" w:type="dxa"/>
          <w:left w:w="15" w:type="dxa"/>
          <w:bottom w:w="15" w:type="dxa"/>
          <w:right w:w="15" w:type="dxa"/>
        </w:tblCellMar>
        <w:tblLook w:val="04A0" w:firstRow="1" w:lastRow="0" w:firstColumn="1" w:lastColumn="0" w:noHBand="0" w:noVBand="1"/>
      </w:tblPr>
      <w:tblGrid>
        <w:gridCol w:w="2013"/>
        <w:gridCol w:w="7054"/>
      </w:tblGrid>
      <w:tr w:rsidR="00FA078C" w:rsidRPr="00FA078C" w14:paraId="010B4361"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623717"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Use case ID</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E854D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10.2</w:t>
            </w:r>
          </w:p>
        </w:tc>
      </w:tr>
      <w:tr w:rsidR="00FA078C" w:rsidRPr="00FA078C" w14:paraId="24810562" w14:textId="77777777" w:rsidTr="00FA078C">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24851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131E6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Xem thông tin lớp học</w:t>
            </w:r>
          </w:p>
        </w:tc>
      </w:tr>
      <w:tr w:rsidR="00FA078C" w:rsidRPr="00FA078C" w14:paraId="557239CA" w14:textId="77777777" w:rsidTr="00FA078C">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B83AC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B3F95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Là nhân viên tôi muốn xem những lớp học có trong hệ thống </w:t>
            </w:r>
          </w:p>
        </w:tc>
      </w:tr>
      <w:tr w:rsidR="00FA078C" w:rsidRPr="00FA078C" w14:paraId="4B79CFB6"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1FEA2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662A8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w:t>
            </w:r>
          </w:p>
        </w:tc>
      </w:tr>
      <w:tr w:rsidR="00FA078C" w:rsidRPr="00FA078C" w14:paraId="59F25039"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22571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736B9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568D0DAD" w14:textId="77777777" w:rsidTr="00FA078C">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FC7D8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68E10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ọn vào lớp cần xem thông tin </w:t>
            </w:r>
          </w:p>
        </w:tc>
      </w:tr>
      <w:tr w:rsidR="00FA078C" w:rsidRPr="00FA078C" w14:paraId="32C20777" w14:textId="77777777" w:rsidTr="00FA078C">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527AA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8BD47"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p>
        </w:tc>
      </w:tr>
      <w:tr w:rsidR="00FA078C" w:rsidRPr="00FA078C" w14:paraId="191CB0B7" w14:textId="77777777" w:rsidTr="00FA078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A51C5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3C808E"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Xem được thông tin lớp học </w:t>
            </w:r>
          </w:p>
        </w:tc>
      </w:tr>
      <w:tr w:rsidR="00FA078C" w:rsidRPr="00FA078C" w14:paraId="28432DB9" w14:textId="77777777" w:rsidTr="00FA078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B409E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EC2627" w14:textId="77777777" w:rsidR="00FA078C" w:rsidRPr="00FA078C" w:rsidRDefault="00FA078C" w:rsidP="00FA078C">
            <w:pPr>
              <w:spacing w:before="240" w:after="240" w:line="240" w:lineRule="auto"/>
              <w:ind w:right="-564"/>
              <w:jc w:val="left"/>
              <w:rPr>
                <w:rFonts w:eastAsia="Times New Roman" w:cs="Times New Roman"/>
                <w:sz w:val="24"/>
                <w:szCs w:val="24"/>
              </w:rPr>
            </w:pPr>
            <w:r w:rsidRPr="00FA078C">
              <w:rPr>
                <w:rFonts w:eastAsia="Times New Roman" w:cs="Times New Roman"/>
                <w:color w:val="000000"/>
                <w:szCs w:val="26"/>
              </w:rPr>
              <w:t>1. Nhân viên chọn lớp học cần xem thông tin </w:t>
            </w:r>
          </w:p>
          <w:p w14:paraId="7B80742A"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2.Hệ thống hiển thị thông tin lớp học </w:t>
            </w:r>
          </w:p>
          <w:p w14:paraId="09F572D6" w14:textId="77777777" w:rsidR="00FA078C" w:rsidRPr="00FA078C" w:rsidRDefault="00FA078C" w:rsidP="00FA078C">
            <w:pPr>
              <w:spacing w:after="0" w:line="240" w:lineRule="auto"/>
              <w:jc w:val="left"/>
              <w:rPr>
                <w:rFonts w:eastAsia="Times New Roman" w:cs="Times New Roman"/>
                <w:sz w:val="24"/>
                <w:szCs w:val="24"/>
              </w:rPr>
            </w:pPr>
          </w:p>
        </w:tc>
      </w:tr>
      <w:tr w:rsidR="00FA078C" w:rsidRPr="00FA078C" w14:paraId="6592A3A3" w14:textId="77777777" w:rsidTr="00FA078C">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3DCB9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B8B208"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3B3921A0" w14:textId="77777777" w:rsidTr="00FA078C">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9C900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4E91B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6393DF58" w14:textId="77777777" w:rsidR="00C31CDF" w:rsidRDefault="00C31CDF" w:rsidP="00C31CDF">
      <w:pPr>
        <w:rPr>
          <w:rFonts w:cs="Times New Roman"/>
        </w:rPr>
      </w:pPr>
    </w:p>
    <w:p w14:paraId="3AEC1679" w14:textId="77777777" w:rsidR="00C31CDF" w:rsidRDefault="00C31CDF" w:rsidP="00C31CDF">
      <w:pPr>
        <w:rPr>
          <w:rFonts w:cs="Times New Roman"/>
        </w:rPr>
      </w:pPr>
      <w:r w:rsidRPr="00101D38">
        <w:rPr>
          <w:rFonts w:cs="Times New Roman"/>
        </w:rPr>
        <w:t>Activity diagram</w:t>
      </w:r>
    </w:p>
    <w:p w14:paraId="4FCCC4C9" w14:textId="2B63E879" w:rsidR="00C31CDF" w:rsidRDefault="00FA078C" w:rsidP="00101D38">
      <w:pPr>
        <w:rPr>
          <w:rFonts w:cs="Times New Roman"/>
        </w:rPr>
      </w:pPr>
      <w:r w:rsidRPr="00FA078C">
        <w:rPr>
          <w:rFonts w:cs="Times New Roman"/>
          <w:noProof/>
        </w:rPr>
        <w:lastRenderedPageBreak/>
        <w:drawing>
          <wp:inline distT="0" distB="0" distL="0" distR="0" wp14:anchorId="32DA3629" wp14:editId="7BD2B4DA">
            <wp:extent cx="4373880" cy="1634618"/>
            <wp:effectExtent l="0" t="0" r="7620" b="3810"/>
            <wp:docPr id="1406780115" name="Picture 1406780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90163" cy="1640703"/>
                    </a:xfrm>
                    <a:prstGeom prst="rect">
                      <a:avLst/>
                    </a:prstGeom>
                  </pic:spPr>
                </pic:pic>
              </a:graphicData>
            </a:graphic>
          </wp:inline>
        </w:drawing>
      </w:r>
    </w:p>
    <w:p w14:paraId="1EACC624" w14:textId="78D814DC" w:rsidR="00FA078C" w:rsidRDefault="00FA078C" w:rsidP="00FA078C">
      <w:pPr>
        <w:rPr>
          <w:rFonts w:cs="Times New Roman"/>
        </w:rPr>
      </w:pPr>
      <w:r>
        <w:rPr>
          <w:rFonts w:cs="Times New Roman"/>
        </w:rPr>
        <w:t xml:space="preserve">i. Đặc tả use case </w:t>
      </w:r>
      <w:r w:rsidRPr="00FA078C">
        <w:rPr>
          <w:rFonts w:cs="Times New Roman"/>
        </w:rPr>
        <w:t>Xem danh sách học sinh (của một lớp đang dạy)</w:t>
      </w:r>
    </w:p>
    <w:tbl>
      <w:tblPr>
        <w:tblW w:w="0" w:type="auto"/>
        <w:tblCellMar>
          <w:top w:w="15" w:type="dxa"/>
          <w:left w:w="15" w:type="dxa"/>
          <w:bottom w:w="15" w:type="dxa"/>
          <w:right w:w="15" w:type="dxa"/>
        </w:tblCellMar>
        <w:tblLook w:val="04A0" w:firstRow="1" w:lastRow="0" w:firstColumn="1" w:lastColumn="0" w:noHBand="0" w:noVBand="1"/>
      </w:tblPr>
      <w:tblGrid>
        <w:gridCol w:w="1743"/>
        <w:gridCol w:w="7601"/>
      </w:tblGrid>
      <w:tr w:rsidR="00FA078C" w:rsidRPr="00FA078C" w14:paraId="10F69E9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E89FA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428BB7" w14:textId="77777777" w:rsidR="00FA078C" w:rsidRPr="00FA078C" w:rsidRDefault="00FA078C" w:rsidP="00FA078C">
            <w:pPr>
              <w:spacing w:after="0" w:line="240" w:lineRule="auto"/>
              <w:jc w:val="left"/>
              <w:rPr>
                <w:rFonts w:eastAsia="Times New Roman" w:cs="Times New Roman"/>
                <w:sz w:val="24"/>
                <w:szCs w:val="24"/>
              </w:rPr>
            </w:pPr>
          </w:p>
        </w:tc>
      </w:tr>
      <w:tr w:rsidR="00FA078C" w:rsidRPr="00FA078C" w14:paraId="0845558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2FFF4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605FB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danh sách học sinh (của một lớp đang dạy)</w:t>
            </w:r>
          </w:p>
        </w:tc>
      </w:tr>
      <w:tr w:rsidR="00FA078C" w:rsidRPr="00FA078C" w14:paraId="1E216594"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EE4E7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4611B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có thể xem được danh sách học sinh của một lớp đang dạy</w:t>
            </w:r>
          </w:p>
        </w:tc>
      </w:tr>
      <w:tr w:rsidR="00FA078C" w:rsidRPr="00FA078C" w14:paraId="5A5FB23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42B40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018BD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471FBBA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45E94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12890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1D26208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6E643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07391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Quản lý khóa học” trên thanh menu</w:t>
            </w:r>
          </w:p>
        </w:tc>
      </w:tr>
      <w:tr w:rsidR="00FA078C" w:rsidRPr="00FA078C" w14:paraId="4FAB465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A36C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D44D6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Quản lý khóa học ” trên thanh menu</w:t>
            </w:r>
          </w:p>
        </w:tc>
      </w:tr>
      <w:tr w:rsidR="00FA078C" w:rsidRPr="00FA078C" w14:paraId="545D86B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B60EC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61072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danh sách học sinh của một lớp đang dạy </w:t>
            </w:r>
          </w:p>
        </w:tc>
      </w:tr>
      <w:tr w:rsidR="00FA078C" w:rsidRPr="00FA078C" w14:paraId="617D87F5"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050E7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07CC3C"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Quản lý khóa học” trên thanh menu</w:t>
            </w:r>
          </w:p>
          <w:p w14:paraId="0A32E2B5"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ệ thống hiển thị Danh sách lớp học </w:t>
            </w:r>
          </w:p>
          <w:p w14:paraId="5D2FE31D"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3.  Nhấn vào từng lớp muốn xem danh sách học sinh (VD: Lớp 3T.1) </w:t>
            </w:r>
          </w:p>
          <w:p w14:paraId="1128B391"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Hệ thống hiển thị danh sách học sinh của lớp đó </w:t>
            </w:r>
          </w:p>
        </w:tc>
      </w:tr>
      <w:tr w:rsidR="00FA078C" w:rsidRPr="00FA078C" w14:paraId="444FA7A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D5AA6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F6260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3a. Bấm lọc theo khối</w:t>
            </w:r>
          </w:p>
          <w:p w14:paraId="601EA04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    3a.1. Hệ thống hiển thị danh sách lớp học theo khối</w:t>
            </w:r>
          </w:p>
          <w:p w14:paraId="11F6CE2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    3a.2. Nhấn vào từng lớp muốn xem danh sách học sinh </w:t>
            </w:r>
          </w:p>
        </w:tc>
      </w:tr>
      <w:tr w:rsidR="00FA078C" w:rsidRPr="00FA078C" w14:paraId="6F6EA93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E8FD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405E4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653A26B2" w14:textId="77777777" w:rsidR="00FA078C" w:rsidRDefault="00FA078C" w:rsidP="00FA078C">
      <w:pPr>
        <w:rPr>
          <w:rFonts w:cs="Times New Roman"/>
        </w:rPr>
      </w:pPr>
    </w:p>
    <w:p w14:paraId="02EB6FC8" w14:textId="77777777" w:rsidR="00FA078C" w:rsidRDefault="00FA078C" w:rsidP="00FA078C">
      <w:pPr>
        <w:rPr>
          <w:rFonts w:cs="Times New Roman"/>
        </w:rPr>
      </w:pPr>
      <w:r w:rsidRPr="00101D38">
        <w:rPr>
          <w:rFonts w:cs="Times New Roman"/>
        </w:rPr>
        <w:lastRenderedPageBreak/>
        <w:t>Activity diagram</w:t>
      </w:r>
    </w:p>
    <w:p w14:paraId="1D2BFB77" w14:textId="25438C14" w:rsidR="00FA078C" w:rsidRDefault="00FA078C" w:rsidP="00FA078C">
      <w:pPr>
        <w:rPr>
          <w:rFonts w:cs="Times New Roman"/>
        </w:rPr>
      </w:pPr>
      <w:r w:rsidRPr="00FA078C">
        <w:rPr>
          <w:rFonts w:cs="Times New Roman"/>
          <w:noProof/>
        </w:rPr>
        <w:drawing>
          <wp:inline distT="0" distB="0" distL="0" distR="0" wp14:anchorId="2B61A8AB" wp14:editId="60C93C8C">
            <wp:extent cx="4206240" cy="2794396"/>
            <wp:effectExtent l="0" t="0" r="3810" b="6350"/>
            <wp:docPr id="1406780116" name="Picture 1406780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13242" cy="2799048"/>
                    </a:xfrm>
                    <a:prstGeom prst="rect">
                      <a:avLst/>
                    </a:prstGeom>
                  </pic:spPr>
                </pic:pic>
              </a:graphicData>
            </a:graphic>
          </wp:inline>
        </w:drawing>
      </w:r>
    </w:p>
    <w:p w14:paraId="3B5AB35D" w14:textId="38B9255B" w:rsidR="00FA078C" w:rsidRDefault="00FA078C" w:rsidP="00FA078C">
      <w:pPr>
        <w:rPr>
          <w:rFonts w:cs="Times New Roman"/>
        </w:rPr>
      </w:pPr>
      <w:r>
        <w:rPr>
          <w:rFonts w:cs="Times New Roman"/>
        </w:rPr>
        <w:t xml:space="preserve">k. Đặc tả use case </w:t>
      </w:r>
      <w:r w:rsidRPr="00FA078C">
        <w:rPr>
          <w:rFonts w:cs="Times New Roman"/>
        </w:rPr>
        <w:t>Xem lịch sử thanh toán</w:t>
      </w:r>
    </w:p>
    <w:tbl>
      <w:tblPr>
        <w:tblW w:w="0" w:type="auto"/>
        <w:tblCellMar>
          <w:top w:w="15" w:type="dxa"/>
          <w:left w:w="15" w:type="dxa"/>
          <w:bottom w:w="15" w:type="dxa"/>
          <w:right w:w="15" w:type="dxa"/>
        </w:tblCellMar>
        <w:tblLook w:val="04A0" w:firstRow="1" w:lastRow="0" w:firstColumn="1" w:lastColumn="0" w:noHBand="0" w:noVBand="1"/>
      </w:tblPr>
      <w:tblGrid>
        <w:gridCol w:w="1698"/>
        <w:gridCol w:w="7646"/>
      </w:tblGrid>
      <w:tr w:rsidR="00FA078C" w:rsidRPr="00FA078C" w14:paraId="0C0A89D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1C752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6648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6.1</w:t>
            </w:r>
          </w:p>
        </w:tc>
      </w:tr>
      <w:tr w:rsidR="00FA078C" w:rsidRPr="00FA078C" w14:paraId="2C2C2C6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618C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015BD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lịch sử thanh toán </w:t>
            </w:r>
          </w:p>
        </w:tc>
      </w:tr>
      <w:tr w:rsidR="00FA078C" w:rsidRPr="00FA078C" w14:paraId="68FC96AE"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AF5BB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5E054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có thể xem được lịch sử thanh toán học phí của học sinh cho từng khóa học </w:t>
            </w:r>
          </w:p>
        </w:tc>
      </w:tr>
      <w:tr w:rsidR="00FA078C" w:rsidRPr="00FA078C" w14:paraId="0F3F32FA"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2D8C0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616A7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5A9E9AD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93541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0D19A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641E06A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A8507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242EA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Học phí” trên thanh menu</w:t>
            </w:r>
          </w:p>
        </w:tc>
      </w:tr>
      <w:tr w:rsidR="00FA078C" w:rsidRPr="00FA078C" w14:paraId="1AE0033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F1C33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DA905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Học phí” trên thanh menu</w:t>
            </w:r>
          </w:p>
        </w:tc>
      </w:tr>
      <w:tr w:rsidR="00FA078C" w:rsidRPr="00FA078C" w14:paraId="77BB8A3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E7416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C3B9C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lịch sử thanh toán học phí </w:t>
            </w:r>
          </w:p>
        </w:tc>
      </w:tr>
      <w:tr w:rsidR="00FA078C" w:rsidRPr="00FA078C" w14:paraId="540EDB0A"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B3632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EEFDDF"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Học phí” trên thanh menu</w:t>
            </w:r>
          </w:p>
          <w:p w14:paraId="678E2AD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iển thị danh sách lịch sử thanh toán học phí </w:t>
            </w:r>
          </w:p>
        </w:tc>
      </w:tr>
      <w:tr w:rsidR="00FA078C" w:rsidRPr="00FA078C" w14:paraId="6EF8CCE9"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F5F36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87E8B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43967B2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A0BA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FD7C4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219FCAEF" w14:textId="77777777" w:rsidR="00FA078C" w:rsidRDefault="00FA078C" w:rsidP="00FA078C">
      <w:pPr>
        <w:rPr>
          <w:rFonts w:cs="Times New Roman"/>
        </w:rPr>
      </w:pPr>
    </w:p>
    <w:p w14:paraId="0A38E5A1" w14:textId="77777777" w:rsidR="00FA078C" w:rsidRDefault="00FA078C" w:rsidP="00FA078C">
      <w:pPr>
        <w:rPr>
          <w:rFonts w:cs="Times New Roman"/>
        </w:rPr>
      </w:pPr>
      <w:r w:rsidRPr="00101D38">
        <w:rPr>
          <w:rFonts w:cs="Times New Roman"/>
        </w:rPr>
        <w:t>Activity diagram</w:t>
      </w:r>
    </w:p>
    <w:p w14:paraId="372591E8" w14:textId="0A6CC897" w:rsidR="00FA078C" w:rsidRDefault="00FA078C" w:rsidP="00101D38">
      <w:pPr>
        <w:rPr>
          <w:rFonts w:cs="Times New Roman"/>
        </w:rPr>
      </w:pPr>
      <w:r w:rsidRPr="00FA078C">
        <w:rPr>
          <w:rFonts w:cs="Times New Roman"/>
          <w:noProof/>
        </w:rPr>
        <w:drawing>
          <wp:inline distT="0" distB="0" distL="0" distR="0" wp14:anchorId="0A57F897" wp14:editId="6BE86104">
            <wp:extent cx="5342083" cy="1821338"/>
            <wp:effectExtent l="0" t="0" r="0" b="7620"/>
            <wp:docPr id="1406780117" name="Picture 1406780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42083" cy="1821338"/>
                    </a:xfrm>
                    <a:prstGeom prst="rect">
                      <a:avLst/>
                    </a:prstGeom>
                  </pic:spPr>
                </pic:pic>
              </a:graphicData>
            </a:graphic>
          </wp:inline>
        </w:drawing>
      </w:r>
    </w:p>
    <w:p w14:paraId="4A662780" w14:textId="763BC282" w:rsidR="00FA078C" w:rsidRDefault="00FA078C" w:rsidP="00FA078C">
      <w:pPr>
        <w:rPr>
          <w:rFonts w:cs="Times New Roman"/>
        </w:rPr>
      </w:pPr>
      <w:r>
        <w:rPr>
          <w:rFonts w:cs="Times New Roman"/>
        </w:rPr>
        <w:t xml:space="preserve">l. Đặc tả use case </w:t>
      </w:r>
      <w:r w:rsidRPr="00FA078C">
        <w:rPr>
          <w:rFonts w:cs="Times New Roman"/>
        </w:rPr>
        <w:t>Xem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886"/>
        <w:gridCol w:w="7458"/>
      </w:tblGrid>
      <w:tr w:rsidR="00FA078C" w:rsidRPr="00FA078C" w14:paraId="22A7F9C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F13C1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9BA22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2</w:t>
            </w:r>
          </w:p>
        </w:tc>
      </w:tr>
      <w:tr w:rsidR="00FA078C" w:rsidRPr="00FA078C" w14:paraId="089BFBD8"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24F6D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1E89D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thời khoá biểu</w:t>
            </w:r>
          </w:p>
        </w:tc>
      </w:tr>
      <w:tr w:rsidR="00FA078C" w:rsidRPr="00FA078C" w14:paraId="56DB26F1"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193A0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4E17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xem được thời khoá biểu</w:t>
            </w:r>
          </w:p>
        </w:tc>
      </w:tr>
      <w:tr w:rsidR="00FA078C" w:rsidRPr="00FA078C" w14:paraId="392AC1A7"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71BDA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864C5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30783738"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53F1A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6B0A5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5287D32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EB3F1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E0A78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hời khoá biểu” trên thanh menu</w:t>
            </w:r>
          </w:p>
        </w:tc>
      </w:tr>
      <w:tr w:rsidR="00FA078C" w:rsidRPr="00FA078C" w14:paraId="0F9F0F2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BBD18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625D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Thời khoá biểu” trên thanh menu</w:t>
            </w:r>
          </w:p>
        </w:tc>
      </w:tr>
      <w:tr w:rsidR="00FA078C" w:rsidRPr="00FA078C" w14:paraId="5F3B4D0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141A0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37BC2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thời khoá biểu</w:t>
            </w:r>
          </w:p>
        </w:tc>
      </w:tr>
      <w:tr w:rsidR="00FA078C" w:rsidRPr="00FA078C" w14:paraId="5738A713"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06425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2B935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1. Chọn “Thời khoá biểu ” trên thanh menu</w:t>
            </w:r>
          </w:p>
          <w:p w14:paraId="6AC04FFD"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2. Hiển thị thời khoá biểu</w:t>
            </w:r>
          </w:p>
          <w:p w14:paraId="6EC98AF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3. Bấm lọc theo môn học</w:t>
            </w:r>
          </w:p>
          <w:p w14:paraId="44E59281"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Hiển thị danh sách các môn học</w:t>
            </w:r>
          </w:p>
          <w:p w14:paraId="3632381B"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5. Chọn môn học muốn xem thời khoá biểu (Ví dụ: Toán)</w:t>
            </w:r>
          </w:p>
          <w:p w14:paraId="3F9F2419"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6. Hiển thị thời khoá biểu của môn đó </w:t>
            </w:r>
          </w:p>
        </w:tc>
      </w:tr>
      <w:tr w:rsidR="00FA078C" w:rsidRPr="00FA078C" w14:paraId="23251F3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6E757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9E4AB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3a. Bấm lọc theo giáo viên</w:t>
            </w:r>
          </w:p>
          <w:p w14:paraId="66A48C6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4a.  Hiển thị danh sách các giáo viên</w:t>
            </w:r>
          </w:p>
          <w:p w14:paraId="51AAD09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5a. Chọn giáo viên muốn xem thời khoá biểu (Ví dụ: Hoàng Gia Bảo)</w:t>
            </w:r>
          </w:p>
          <w:p w14:paraId="2110F8C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6a. Hiển thị thời khoá biểu của giáo viên đó</w:t>
            </w:r>
          </w:p>
        </w:tc>
      </w:tr>
      <w:tr w:rsidR="00FA078C" w:rsidRPr="00FA078C" w14:paraId="29A296D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2C80C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54A09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4C062AA6" w14:textId="77777777" w:rsidR="00FA078C" w:rsidRDefault="00FA078C" w:rsidP="00FA078C">
      <w:pPr>
        <w:rPr>
          <w:rFonts w:cs="Times New Roman"/>
        </w:rPr>
      </w:pPr>
    </w:p>
    <w:p w14:paraId="239EF148" w14:textId="77777777" w:rsidR="00FA078C" w:rsidRDefault="00FA078C" w:rsidP="00FA078C">
      <w:pPr>
        <w:rPr>
          <w:rFonts w:cs="Times New Roman"/>
        </w:rPr>
      </w:pPr>
      <w:r w:rsidRPr="00101D38">
        <w:rPr>
          <w:rFonts w:cs="Times New Roman"/>
        </w:rPr>
        <w:t>Activity diagram</w:t>
      </w:r>
    </w:p>
    <w:p w14:paraId="239B1BDE" w14:textId="010014E7" w:rsidR="00FA078C" w:rsidRDefault="00FA078C" w:rsidP="00FA078C">
      <w:pPr>
        <w:rPr>
          <w:rFonts w:cs="Times New Roman"/>
        </w:rPr>
      </w:pPr>
      <w:r w:rsidRPr="00FA078C">
        <w:rPr>
          <w:rFonts w:cs="Times New Roman"/>
          <w:noProof/>
        </w:rPr>
        <w:drawing>
          <wp:inline distT="0" distB="0" distL="0" distR="0" wp14:anchorId="7B2E87FA" wp14:editId="31CF1099">
            <wp:extent cx="3566160" cy="2119122"/>
            <wp:effectExtent l="0" t="0" r="0" b="0"/>
            <wp:docPr id="1406780118" name="Picture 140678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70485" cy="2121692"/>
                    </a:xfrm>
                    <a:prstGeom prst="rect">
                      <a:avLst/>
                    </a:prstGeom>
                  </pic:spPr>
                </pic:pic>
              </a:graphicData>
            </a:graphic>
          </wp:inline>
        </w:drawing>
      </w:r>
    </w:p>
    <w:p w14:paraId="1088DCC8" w14:textId="26E66E0B" w:rsidR="00FA078C" w:rsidRDefault="00FA078C" w:rsidP="00FA078C">
      <w:pPr>
        <w:rPr>
          <w:rFonts w:cs="Times New Roman"/>
        </w:rPr>
      </w:pPr>
      <w:r>
        <w:rPr>
          <w:rFonts w:cs="Times New Roman"/>
        </w:rPr>
        <w:t xml:space="preserve">m. Đặc tả use case </w:t>
      </w:r>
      <w:r w:rsidRPr="00FA078C">
        <w:rPr>
          <w:rFonts w:cs="Times New Roman"/>
        </w:rPr>
        <w:t>Sửa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891"/>
        <w:gridCol w:w="7453"/>
      </w:tblGrid>
      <w:tr w:rsidR="00FA078C" w:rsidRPr="00FA078C" w14:paraId="6579125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8692E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BEF99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3</w:t>
            </w:r>
          </w:p>
        </w:tc>
      </w:tr>
      <w:tr w:rsidR="00FA078C" w:rsidRPr="00FA078C" w14:paraId="6DF2832D"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C20F5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D4489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Sửa thời khoá biểu</w:t>
            </w:r>
          </w:p>
        </w:tc>
      </w:tr>
      <w:tr w:rsidR="00FA078C" w:rsidRPr="00FA078C" w14:paraId="4CD6D84E"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9F54E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87F53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sửa được thời khoá biểu</w:t>
            </w:r>
          </w:p>
        </w:tc>
      </w:tr>
      <w:tr w:rsidR="00FA078C" w:rsidRPr="00FA078C" w14:paraId="73BDDCE6"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35117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EBAFA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4A1B559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D057D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C6CFB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70E3397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AEEE2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F30A6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hời khoá biểu” trên thanh menu</w:t>
            </w:r>
          </w:p>
        </w:tc>
      </w:tr>
      <w:tr w:rsidR="00FA078C" w:rsidRPr="00FA078C" w14:paraId="334DC157"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210DB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17B37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Thời khoá biểu” trên thanh menu</w:t>
            </w:r>
          </w:p>
        </w:tc>
      </w:tr>
      <w:tr w:rsidR="00FA078C" w:rsidRPr="00FA078C" w14:paraId="22125D39"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FEF4E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063B0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thời khoá biểu</w:t>
            </w:r>
          </w:p>
        </w:tc>
      </w:tr>
      <w:tr w:rsidR="00FA078C" w:rsidRPr="00FA078C" w14:paraId="6C599E2A"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8F0EA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32DAD0"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1. Chọn “Thời khoá biểu ” trên thanh menu</w:t>
            </w:r>
          </w:p>
          <w:p w14:paraId="560140D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2. Hiển thị thời khoá biểu</w:t>
            </w:r>
          </w:p>
          <w:p w14:paraId="09216BCC"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3. Bấm vào môn học muốn chỉnh sửa</w:t>
            </w:r>
          </w:p>
          <w:p w14:paraId="623135F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Hiển thị thông tin về thời khoá biểu buổi học đó</w:t>
            </w:r>
          </w:p>
          <w:p w14:paraId="14F0422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5.  Nhấn vào biểu tượng chỉnh sửa</w:t>
            </w:r>
          </w:p>
          <w:p w14:paraId="6026FB48"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6. Chỉnh sửa các thông tin muốn chỉnh sửa</w:t>
            </w:r>
          </w:p>
          <w:p w14:paraId="5282D192"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7. Nhấn nút ‘Lưu’</w:t>
            </w:r>
          </w:p>
          <w:p w14:paraId="7FAEB4C3"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8. Hiển thị màn hình thời khoá biểu sau khi sửa</w:t>
            </w:r>
          </w:p>
        </w:tc>
      </w:tr>
      <w:tr w:rsidR="00FA078C" w:rsidRPr="00FA078C" w14:paraId="78B74B8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159EE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7CEDA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388ACDB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D89A8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AC56C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7a. Nếu gặp lỗi hệ thống thông báo ‘Vui lòng thử lại’ rồi kết thúc</w:t>
            </w:r>
          </w:p>
        </w:tc>
      </w:tr>
    </w:tbl>
    <w:p w14:paraId="6D8AA2EB" w14:textId="77777777" w:rsidR="00FA078C" w:rsidRDefault="00FA078C" w:rsidP="00FA078C">
      <w:pPr>
        <w:rPr>
          <w:rFonts w:cs="Times New Roman"/>
        </w:rPr>
      </w:pPr>
    </w:p>
    <w:p w14:paraId="7A990F66" w14:textId="77777777" w:rsidR="00FA078C" w:rsidRDefault="00FA078C" w:rsidP="00FA078C">
      <w:pPr>
        <w:rPr>
          <w:rFonts w:cs="Times New Roman"/>
        </w:rPr>
      </w:pPr>
      <w:r w:rsidRPr="00101D38">
        <w:rPr>
          <w:rFonts w:cs="Times New Roman"/>
        </w:rPr>
        <w:t>Activity diagram</w:t>
      </w:r>
    </w:p>
    <w:p w14:paraId="3F3C4459" w14:textId="757E2564" w:rsidR="00FA078C" w:rsidRDefault="00FA078C" w:rsidP="00101D38">
      <w:pPr>
        <w:rPr>
          <w:rFonts w:cs="Times New Roman"/>
        </w:rPr>
      </w:pPr>
      <w:r w:rsidRPr="00FA078C">
        <w:rPr>
          <w:rFonts w:cs="Times New Roman"/>
          <w:noProof/>
        </w:rPr>
        <w:drawing>
          <wp:inline distT="0" distB="0" distL="0" distR="0" wp14:anchorId="036D5B2D" wp14:editId="0AF1DA49">
            <wp:extent cx="4152900" cy="3339388"/>
            <wp:effectExtent l="0" t="0" r="0" b="0"/>
            <wp:docPr id="1406780119" name="Picture 140678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61826" cy="3346565"/>
                    </a:xfrm>
                    <a:prstGeom prst="rect">
                      <a:avLst/>
                    </a:prstGeom>
                  </pic:spPr>
                </pic:pic>
              </a:graphicData>
            </a:graphic>
          </wp:inline>
        </w:drawing>
      </w:r>
    </w:p>
    <w:p w14:paraId="75D62981" w14:textId="4DEEBC67" w:rsidR="00FA078C" w:rsidRDefault="00FA078C" w:rsidP="00FA078C">
      <w:pPr>
        <w:rPr>
          <w:rFonts w:cs="Times New Roman"/>
        </w:rPr>
      </w:pPr>
      <w:r>
        <w:rPr>
          <w:rFonts w:cs="Times New Roman"/>
        </w:rPr>
        <w:t xml:space="preserve">n. Đặc tả use case </w:t>
      </w:r>
      <w:r w:rsidRPr="00FA078C">
        <w:rPr>
          <w:rFonts w:cs="Times New Roman"/>
        </w:rPr>
        <w:t>Xoá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889"/>
        <w:gridCol w:w="7455"/>
      </w:tblGrid>
      <w:tr w:rsidR="00FA078C" w:rsidRPr="00FA078C" w14:paraId="003ACBB7"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4FE6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055D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4</w:t>
            </w:r>
          </w:p>
        </w:tc>
      </w:tr>
      <w:tr w:rsidR="00FA078C" w:rsidRPr="00FA078C" w14:paraId="77F8735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A5E97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F99C9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oá thời khoá biểu</w:t>
            </w:r>
          </w:p>
        </w:tc>
      </w:tr>
      <w:tr w:rsidR="00FA078C" w:rsidRPr="00FA078C" w14:paraId="279F516B"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6CC20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5BFA5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xoá được thời khoá biểu</w:t>
            </w:r>
          </w:p>
        </w:tc>
      </w:tr>
      <w:tr w:rsidR="00FA078C" w:rsidRPr="00FA078C" w14:paraId="140C982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0334B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0AF95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10DC522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35312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ABBF7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1F044EA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49796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C3B50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hời khoá biểu” trên thanh menu</w:t>
            </w:r>
          </w:p>
        </w:tc>
      </w:tr>
      <w:tr w:rsidR="00FA078C" w:rsidRPr="00FA078C" w14:paraId="4F228A5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4AC57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86742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Thời khoá biểu” trên thanh menu</w:t>
            </w:r>
          </w:p>
        </w:tc>
      </w:tr>
      <w:tr w:rsidR="00FA078C" w:rsidRPr="00FA078C" w14:paraId="500F896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21B60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50C12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thời khoá biểu</w:t>
            </w:r>
          </w:p>
        </w:tc>
      </w:tr>
      <w:tr w:rsidR="00FA078C" w:rsidRPr="00FA078C" w14:paraId="651EA43A"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80FA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1CAF6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1. Chọn “Thời khoá biểu ” trên thanh menu</w:t>
            </w:r>
          </w:p>
          <w:p w14:paraId="3C824F33"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2. Hiển thị thời khoá biểu</w:t>
            </w:r>
          </w:p>
          <w:p w14:paraId="6E251B43"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Bấm vào môn học muốn xoá</w:t>
            </w:r>
          </w:p>
          <w:p w14:paraId="2093BAF9"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5. Hiển thị thông tin về thời khoá biểu buổi học đó</w:t>
            </w:r>
          </w:p>
          <w:p w14:paraId="5E78B002"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6. Nhấn vào biểu tượng xoá</w:t>
            </w:r>
          </w:p>
          <w:p w14:paraId="5705167D"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7. Hệ thống hiển thị ‘Bạn có chắc chắn muốn xoá sự kiện này không’</w:t>
            </w:r>
          </w:p>
          <w:p w14:paraId="793CAA79"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8. Chọn ‘Có’</w:t>
            </w:r>
          </w:p>
          <w:p w14:paraId="2764E7D5"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9. Hiển thị màn hình thời khoá biểu sau khi xoá</w:t>
            </w:r>
          </w:p>
        </w:tc>
      </w:tr>
      <w:tr w:rsidR="00FA078C" w:rsidRPr="00FA078C" w14:paraId="45C2196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8F3AB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CC125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b. Chọn không</w:t>
            </w:r>
          </w:p>
          <w:p w14:paraId="17E84C4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9b. Quay lại màn hình thời khoá biểu </w:t>
            </w:r>
          </w:p>
        </w:tc>
      </w:tr>
      <w:tr w:rsidR="00FA078C" w:rsidRPr="00FA078C" w14:paraId="4809D64E" w14:textId="77777777" w:rsidTr="00FA078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5467D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1FA50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a. Nếu gặp lỗi hệ thống thông báo ‘Vui lòng thử lại’ rồi kết thúc</w:t>
            </w:r>
          </w:p>
        </w:tc>
      </w:tr>
    </w:tbl>
    <w:p w14:paraId="34032F0D" w14:textId="77777777" w:rsidR="00FA078C" w:rsidRDefault="00FA078C" w:rsidP="00FA078C">
      <w:pPr>
        <w:rPr>
          <w:rFonts w:cs="Times New Roman"/>
        </w:rPr>
      </w:pPr>
    </w:p>
    <w:p w14:paraId="7930E2DB" w14:textId="77777777" w:rsidR="00FA078C" w:rsidRDefault="00FA078C" w:rsidP="00FA078C">
      <w:pPr>
        <w:rPr>
          <w:rFonts w:cs="Times New Roman"/>
        </w:rPr>
      </w:pPr>
      <w:r w:rsidRPr="00101D38">
        <w:rPr>
          <w:rFonts w:cs="Times New Roman"/>
        </w:rPr>
        <w:t>Activity diagram</w:t>
      </w:r>
    </w:p>
    <w:p w14:paraId="72D88AE7" w14:textId="30E4D807" w:rsidR="00FA078C" w:rsidRPr="00101D38" w:rsidRDefault="00FA078C" w:rsidP="00101D38">
      <w:pPr>
        <w:rPr>
          <w:rFonts w:cs="Times New Roman"/>
        </w:rPr>
      </w:pPr>
      <w:r w:rsidRPr="00FA078C">
        <w:rPr>
          <w:rFonts w:cs="Times New Roman"/>
          <w:noProof/>
        </w:rPr>
        <w:lastRenderedPageBreak/>
        <w:drawing>
          <wp:inline distT="0" distB="0" distL="0" distR="0" wp14:anchorId="4C6BCC33" wp14:editId="454A93E6">
            <wp:extent cx="3832860" cy="2686101"/>
            <wp:effectExtent l="0" t="0" r="0" b="0"/>
            <wp:docPr id="1406780120" name="Picture 140678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34822" cy="2687476"/>
                    </a:xfrm>
                    <a:prstGeom prst="rect">
                      <a:avLst/>
                    </a:prstGeom>
                  </pic:spPr>
                </pic:pic>
              </a:graphicData>
            </a:graphic>
          </wp:inline>
        </w:drawing>
      </w:r>
    </w:p>
    <w:p w14:paraId="4206E1B1" w14:textId="7DDFA39C" w:rsidR="00101D38" w:rsidRPr="00101D38" w:rsidRDefault="003E5DB1" w:rsidP="00101D38">
      <w:pPr>
        <w:pStyle w:val="Heading5"/>
        <w:rPr>
          <w:rFonts w:cs="Times New Roman"/>
          <w:szCs w:val="26"/>
        </w:rPr>
      </w:pPr>
      <w:r w:rsidRPr="00101D38">
        <w:rPr>
          <w:rFonts w:cs="Times New Roman"/>
        </w:rPr>
        <w:t>Chức</w:t>
      </w:r>
      <w:r w:rsidRPr="00101D38">
        <w:rPr>
          <w:rFonts w:eastAsia="Times New Roman" w:cs="Times New Roman"/>
        </w:rPr>
        <w:t xml:space="preserve"> năng khác:</w:t>
      </w:r>
    </w:p>
    <w:p w14:paraId="6DB1288F" w14:textId="0340A1C7" w:rsidR="00101D38" w:rsidRPr="00101D38" w:rsidRDefault="00101D38" w:rsidP="00101D38">
      <w:pPr>
        <w:rPr>
          <w:rFonts w:cs="Times New Roman"/>
        </w:rPr>
      </w:pPr>
      <w:r w:rsidRPr="00101D38">
        <w:rPr>
          <w:rFonts w:cs="Times New Roman"/>
        </w:rPr>
        <w:t>a</w:t>
      </w:r>
      <w:r w:rsidR="004D3C3C">
        <w:rPr>
          <w:rFonts w:cs="Times New Roman"/>
        </w:rPr>
        <w:t xml:space="preserve">. </w:t>
      </w:r>
      <w:r w:rsidRPr="00101D38">
        <w:rPr>
          <w:rFonts w:cs="Times New Roman"/>
        </w:rPr>
        <w:t>Đặc tả use case Tạo tài khoản</w:t>
      </w:r>
    </w:p>
    <w:tbl>
      <w:tblPr>
        <w:tblW w:w="0" w:type="auto"/>
        <w:tblCellMar>
          <w:top w:w="15" w:type="dxa"/>
          <w:left w:w="15" w:type="dxa"/>
          <w:bottom w:w="15" w:type="dxa"/>
          <w:right w:w="15" w:type="dxa"/>
        </w:tblCellMar>
        <w:tblLook w:val="04A0" w:firstRow="1" w:lastRow="0" w:firstColumn="1" w:lastColumn="0" w:noHBand="0" w:noVBand="1"/>
      </w:tblPr>
      <w:tblGrid>
        <w:gridCol w:w="1590"/>
        <w:gridCol w:w="7760"/>
      </w:tblGrid>
      <w:tr w:rsidR="00101D38" w:rsidRPr="00101D38" w14:paraId="70E5192C" w14:textId="77777777" w:rsidTr="00101D38">
        <w:trPr>
          <w:trHeight w:val="68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7BB30B"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90825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2</w:t>
            </w:r>
          </w:p>
        </w:tc>
      </w:tr>
      <w:tr w:rsidR="00101D38" w:rsidRPr="00101D38" w14:paraId="6AA2E323" w14:textId="77777777" w:rsidTr="00101D38">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03977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D641B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ạo tài khoản</w:t>
            </w:r>
          </w:p>
        </w:tc>
      </w:tr>
      <w:tr w:rsidR="00101D38" w:rsidRPr="00101D38" w14:paraId="1D5B96F2" w14:textId="77777777" w:rsidTr="00101D38">
        <w:trPr>
          <w:trHeight w:val="13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F0ACA1"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1B5A13"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Chức năng này cho phép người dùng(bao gồm giáo viên và học sinh) tự tạo tài khoản trên hệ thống quản lý trung tâm dạy thêm,có thể đổi mật khẩu sau khi đã có tài khoản.</w:t>
            </w:r>
          </w:p>
        </w:tc>
      </w:tr>
      <w:tr w:rsidR="00101D38" w:rsidRPr="00101D38" w14:paraId="5044F50E" w14:textId="77777777" w:rsidTr="00101D38">
        <w:trPr>
          <w:trHeight w:val="63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BA881F"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04EEAB"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 </w:t>
            </w:r>
          </w:p>
        </w:tc>
      </w:tr>
      <w:tr w:rsidR="00101D38" w:rsidRPr="00101D38" w14:paraId="73056931"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79F94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5BB39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High</w:t>
            </w:r>
          </w:p>
        </w:tc>
      </w:tr>
      <w:tr w:rsidR="00101D38" w:rsidRPr="00101D38" w14:paraId="51ECAB0B" w14:textId="77777777" w:rsidTr="00101D38">
        <w:trPr>
          <w:trHeight w:val="9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A1711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7C559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 xml:space="preserve"> Người dùng bấm nút “ Đăng kí” </w:t>
            </w:r>
          </w:p>
        </w:tc>
      </w:tr>
      <w:tr w:rsidR="00101D38" w:rsidRPr="00101D38" w14:paraId="27D3DCCF" w14:textId="77777777" w:rsidTr="00101D38">
        <w:trPr>
          <w:trHeight w:val="9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6AA46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30FFD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 chưa có tài khoản trong hệ thống</w:t>
            </w:r>
          </w:p>
        </w:tc>
      </w:tr>
      <w:tr w:rsidR="00101D38" w:rsidRPr="00101D38" w14:paraId="5F77F692" w14:textId="77777777" w:rsidTr="00101D38">
        <w:trPr>
          <w:trHeight w:val="1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CAB4C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656B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ài khoản của giáo viên, học sinh được tạo</w:t>
            </w:r>
          </w:p>
          <w:p w14:paraId="58B98032"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ài khoản của giáo viên, học sinh được lưu trên hệ thống</w:t>
            </w:r>
          </w:p>
        </w:tc>
      </w:tr>
      <w:tr w:rsidR="00101D38" w:rsidRPr="00101D38" w14:paraId="2294E79D" w14:textId="77777777" w:rsidTr="00101D38">
        <w:trPr>
          <w:trHeight w:val="22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3B3B4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5DA60D"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1. Người dùng nhấn nút “ Đăng kí ”</w:t>
            </w:r>
          </w:p>
          <w:p w14:paraId="2AB80E5A"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2. Nhập Họ và tên </w:t>
            </w:r>
          </w:p>
          <w:p w14:paraId="720B4D10"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3.  Nhập tên đăng nhập (là số điện thoại )</w:t>
            </w:r>
          </w:p>
          <w:p w14:paraId="36984BC2"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4. Nhập mật khẩu (với độ độ dài tối thiểu là 8 kí tự và tối đa 16 kí tự với ít nhất 1 ký tư đặc biệt)</w:t>
            </w:r>
          </w:p>
          <w:p w14:paraId="0B9F2F84"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5. Nhập lại mật khẩu </w:t>
            </w:r>
          </w:p>
          <w:p w14:paraId="74EE8CDA"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6.  Nhấn nút “ Đăng kí tài khoản”</w:t>
            </w:r>
          </w:p>
          <w:p w14:paraId="7E9E8658"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7. Thông báo “Đăng kí tài khoản thành công”</w:t>
            </w:r>
          </w:p>
        </w:tc>
      </w:tr>
      <w:tr w:rsidR="00101D38" w:rsidRPr="00101D38" w14:paraId="0CC1D5E7" w14:textId="77777777" w:rsidTr="00101D38">
        <w:trPr>
          <w:trHeight w:val="71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863F7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3C7784" w14:textId="24FC143B" w:rsidR="00101D38" w:rsidRPr="00101D38" w:rsidRDefault="00101D38" w:rsidP="00101D38">
            <w:pPr>
              <w:spacing w:after="0" w:line="240" w:lineRule="auto"/>
              <w:jc w:val="left"/>
              <w:rPr>
                <w:rFonts w:eastAsia="Times New Roman" w:cs="Times New Roman"/>
                <w:szCs w:val="26"/>
              </w:rPr>
            </w:pPr>
            <w:r w:rsidRPr="00101D38">
              <w:rPr>
                <w:rFonts w:eastAsia="Times New Roman" w:cs="Times New Roman"/>
                <w:szCs w:val="26"/>
              </w:rPr>
              <w:t>N/A</w:t>
            </w:r>
          </w:p>
        </w:tc>
      </w:tr>
      <w:tr w:rsidR="00101D38" w:rsidRPr="00101D38" w14:paraId="2F81EE7A" w14:textId="77777777" w:rsidTr="00101D38">
        <w:trPr>
          <w:trHeight w:val="21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7B552"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33B953"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3a. Nếu số điện thoại đã được sử dụng, hệ thống sẽ thông báo “Số điện thoại đã được sử dụng, vui lòng sử dụng số khác” và kết thúc</w:t>
            </w:r>
          </w:p>
          <w:p w14:paraId="5A5950E9"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4a. Nếu Mật khẩu không đủ độ dài và chứa ít nhất 1 kí tự đặc biệt thì hệ thống sẽ  thông báo “ Mật khẩu phải có độ dài tối thiểu là 8 kí tự và tối đa 16 kí tự với ít nhất 1 ký tư đặc biệt, vui lòng nhập lại “ và kết thúc</w:t>
            </w:r>
          </w:p>
        </w:tc>
      </w:tr>
    </w:tbl>
    <w:p w14:paraId="4F70160D" w14:textId="77777777" w:rsidR="004D3C3C" w:rsidRDefault="004D3C3C" w:rsidP="00101D38">
      <w:pPr>
        <w:rPr>
          <w:rFonts w:cs="Times New Roman"/>
        </w:rPr>
      </w:pPr>
    </w:p>
    <w:p w14:paraId="3763B787" w14:textId="54B8C526" w:rsidR="00101D38" w:rsidRPr="00101D38" w:rsidRDefault="00101D38" w:rsidP="00101D38">
      <w:pPr>
        <w:rPr>
          <w:rFonts w:cs="Times New Roman"/>
        </w:rPr>
      </w:pPr>
      <w:r w:rsidRPr="00101D38">
        <w:rPr>
          <w:rFonts w:cs="Times New Roman"/>
        </w:rPr>
        <w:t>Activity diagram</w:t>
      </w:r>
    </w:p>
    <w:p w14:paraId="6CF9EE6E" w14:textId="2BD4C133" w:rsidR="00101D38" w:rsidRPr="00101D38" w:rsidRDefault="00101D38" w:rsidP="00101D38">
      <w:pPr>
        <w:rPr>
          <w:rFonts w:cs="Times New Roman"/>
        </w:rPr>
      </w:pPr>
      <w:r w:rsidRPr="00101D38">
        <w:rPr>
          <w:rFonts w:cs="Times New Roman"/>
          <w:noProof/>
        </w:rPr>
        <w:lastRenderedPageBreak/>
        <w:drawing>
          <wp:inline distT="0" distB="0" distL="0" distR="0" wp14:anchorId="1C0488B6" wp14:editId="01B9C5EB">
            <wp:extent cx="4237586" cy="50977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D-2.drawio.png"/>
                    <pic:cNvPicPr/>
                  </pic:nvPicPr>
                  <pic:blipFill>
                    <a:blip r:embed="rId64">
                      <a:extLst>
                        <a:ext uri="{28A0092B-C50C-407E-A947-70E740481C1C}">
                          <a14:useLocalDpi xmlns:a14="http://schemas.microsoft.com/office/drawing/2010/main" val="0"/>
                        </a:ext>
                      </a:extLst>
                    </a:blip>
                    <a:stretch>
                      <a:fillRect/>
                    </a:stretch>
                  </pic:blipFill>
                  <pic:spPr>
                    <a:xfrm>
                      <a:off x="0" y="0"/>
                      <a:ext cx="4242126" cy="5103242"/>
                    </a:xfrm>
                    <a:prstGeom prst="rect">
                      <a:avLst/>
                    </a:prstGeom>
                  </pic:spPr>
                </pic:pic>
              </a:graphicData>
            </a:graphic>
          </wp:inline>
        </w:drawing>
      </w:r>
    </w:p>
    <w:p w14:paraId="6A8CB45A" w14:textId="3861011E" w:rsidR="00101D38" w:rsidRPr="00101D38" w:rsidRDefault="004D3C3C" w:rsidP="00101D38">
      <w:pPr>
        <w:rPr>
          <w:rFonts w:cs="Times New Roman"/>
        </w:rPr>
      </w:pPr>
      <w:r>
        <w:rPr>
          <w:rFonts w:cs="Times New Roman"/>
        </w:rPr>
        <w:t>b</w:t>
      </w:r>
      <w:r w:rsidR="00101D38" w:rsidRPr="00101D38">
        <w:rPr>
          <w:rFonts w:cs="Times New Roman"/>
        </w:rPr>
        <w:t>. Đặc tả use case Đăng nhập</w:t>
      </w:r>
    </w:p>
    <w:tbl>
      <w:tblPr>
        <w:tblW w:w="0" w:type="auto"/>
        <w:tblCellMar>
          <w:top w:w="15" w:type="dxa"/>
          <w:left w:w="15" w:type="dxa"/>
          <w:bottom w:w="15" w:type="dxa"/>
          <w:right w:w="15" w:type="dxa"/>
        </w:tblCellMar>
        <w:tblLook w:val="04A0" w:firstRow="1" w:lastRow="0" w:firstColumn="1" w:lastColumn="0" w:noHBand="0" w:noVBand="1"/>
      </w:tblPr>
      <w:tblGrid>
        <w:gridCol w:w="1678"/>
        <w:gridCol w:w="7672"/>
      </w:tblGrid>
      <w:tr w:rsidR="00101D38" w:rsidRPr="00101D38" w14:paraId="387A0100"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E542B5"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3CE06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1</w:t>
            </w:r>
          </w:p>
        </w:tc>
      </w:tr>
      <w:tr w:rsidR="00101D38" w:rsidRPr="00101D38" w14:paraId="2C41F755" w14:textId="77777777" w:rsidTr="00101D38">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852335"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A489A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Đăng nhập</w:t>
            </w:r>
          </w:p>
        </w:tc>
      </w:tr>
      <w:tr w:rsidR="00101D38" w:rsidRPr="00101D38" w14:paraId="7EB58E99" w14:textId="77777777" w:rsidTr="00101D38">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BA30BF"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ED0A6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Chức năng này cho phép người dùng (bao gồm giáo viên và học sinh) đăng nhập vào tài khoản cá nhân trên hệ thống quản lý trung tâm dạy thêm</w:t>
            </w:r>
          </w:p>
        </w:tc>
      </w:tr>
      <w:tr w:rsidR="00101D38" w:rsidRPr="00101D38" w14:paraId="2B0BA7AF"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2C7ACC"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6F9749"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w:t>
            </w:r>
          </w:p>
        </w:tc>
      </w:tr>
      <w:tr w:rsidR="00101D38" w:rsidRPr="00101D38" w14:paraId="47A90CAF"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2CA815"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920B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High</w:t>
            </w:r>
          </w:p>
        </w:tc>
      </w:tr>
      <w:tr w:rsidR="00101D38" w:rsidRPr="00101D38" w14:paraId="76A03304" w14:textId="77777777" w:rsidTr="00101D38">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58673F"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7DB54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Hiển thị giao diện đăng nhập</w:t>
            </w:r>
          </w:p>
        </w:tc>
      </w:tr>
      <w:tr w:rsidR="00101D38" w:rsidRPr="00101D38" w14:paraId="10915549" w14:textId="77777777" w:rsidTr="00101D38">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D21291"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1F371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ài khoản người dùng đã được tạo trên hệ thống</w:t>
            </w:r>
          </w:p>
        </w:tc>
      </w:tr>
      <w:tr w:rsidR="00101D38" w:rsidRPr="00101D38" w14:paraId="1AE395B3" w14:textId="77777777" w:rsidTr="00101D38">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81828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792094"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 đăng nhập vào được tài khoản của mình</w:t>
            </w:r>
          </w:p>
        </w:tc>
      </w:tr>
      <w:tr w:rsidR="00101D38" w:rsidRPr="00101D38" w14:paraId="37CA6B4D" w14:textId="77777777" w:rsidTr="00101D38">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2B5E4"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38B8B5"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1.     Hiển thị giao diện đăng nhập</w:t>
            </w:r>
          </w:p>
          <w:p w14:paraId="0C12B92B"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2.     Nhập tên đăng nhập (là số điện thoại đã đăng kí)</w:t>
            </w:r>
          </w:p>
          <w:p w14:paraId="4556700D"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3.     Nhập mật khẩu </w:t>
            </w:r>
          </w:p>
          <w:p w14:paraId="20157CDD"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4.     Nhấn nút “Đăng nhập”</w:t>
            </w:r>
          </w:p>
          <w:p w14:paraId="7363F177"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5.     Lưu thông tin đăng nhập</w:t>
            </w:r>
          </w:p>
          <w:p w14:paraId="5C33517F"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6.  Hiển thị giao diện trang chủ</w:t>
            </w:r>
          </w:p>
        </w:tc>
      </w:tr>
      <w:tr w:rsidR="00101D38" w:rsidRPr="00101D38" w14:paraId="29908335" w14:textId="77777777" w:rsidTr="00101D38">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32D9B"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797BD6" w14:textId="7B3B371B" w:rsidR="00101D38" w:rsidRPr="00101D38" w:rsidRDefault="00101D38" w:rsidP="00101D38">
            <w:pPr>
              <w:spacing w:after="0" w:line="240" w:lineRule="auto"/>
              <w:jc w:val="left"/>
              <w:rPr>
                <w:rFonts w:eastAsia="Times New Roman" w:cs="Times New Roman"/>
                <w:szCs w:val="26"/>
              </w:rPr>
            </w:pPr>
            <w:r w:rsidRPr="00101D38">
              <w:rPr>
                <w:rFonts w:eastAsia="Times New Roman" w:cs="Times New Roman"/>
                <w:szCs w:val="26"/>
              </w:rPr>
              <w:t>N/A</w:t>
            </w:r>
          </w:p>
        </w:tc>
      </w:tr>
      <w:tr w:rsidR="00101D38" w:rsidRPr="00101D38" w14:paraId="3EADFA37" w14:textId="77777777" w:rsidTr="00101D38">
        <w:trPr>
          <w:trHeight w:val="18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06402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D7DEF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4a. Nếu đăng nhập sai &lt; 3 lần, Thông báo “ Vui lòng đăng nhập lại ” và quay lại bước 2</w:t>
            </w:r>
          </w:p>
          <w:p w14:paraId="7E91E93E"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4b. Nếu đăng nhập sai &gt;= 3 lần, hệ thống hiển thị thông báo “ Thông tin đăng nhập không đúng quá 3 lần” và kết thúc </w:t>
            </w:r>
          </w:p>
        </w:tc>
      </w:tr>
    </w:tbl>
    <w:p w14:paraId="32EFD369" w14:textId="77777777" w:rsidR="00101D38" w:rsidRPr="00101D38" w:rsidRDefault="00101D38" w:rsidP="00101D38">
      <w:pPr>
        <w:rPr>
          <w:rFonts w:cs="Times New Roman"/>
        </w:rPr>
      </w:pPr>
    </w:p>
    <w:p w14:paraId="0298E936" w14:textId="0ABB2841" w:rsidR="00101D38" w:rsidRDefault="00101D38" w:rsidP="00101D38">
      <w:pPr>
        <w:rPr>
          <w:rFonts w:cs="Times New Roman"/>
        </w:rPr>
      </w:pPr>
      <w:r w:rsidRPr="00101D38">
        <w:rPr>
          <w:rFonts w:cs="Times New Roman"/>
          <w:noProof/>
        </w:rPr>
        <w:lastRenderedPageBreak/>
        <w:drawing>
          <wp:inline distT="0" distB="0" distL="0" distR="0" wp14:anchorId="469FEE5A" wp14:editId="6F77B8F8">
            <wp:extent cx="3886200" cy="2407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D-1.drawio.png"/>
                    <pic:cNvPicPr/>
                  </pic:nvPicPr>
                  <pic:blipFill>
                    <a:blip r:embed="rId65">
                      <a:extLst>
                        <a:ext uri="{28A0092B-C50C-407E-A947-70E740481C1C}">
                          <a14:useLocalDpi xmlns:a14="http://schemas.microsoft.com/office/drawing/2010/main" val="0"/>
                        </a:ext>
                      </a:extLst>
                    </a:blip>
                    <a:stretch>
                      <a:fillRect/>
                    </a:stretch>
                  </pic:blipFill>
                  <pic:spPr>
                    <a:xfrm>
                      <a:off x="0" y="0"/>
                      <a:ext cx="3896134" cy="2413854"/>
                    </a:xfrm>
                    <a:prstGeom prst="rect">
                      <a:avLst/>
                    </a:prstGeom>
                  </pic:spPr>
                </pic:pic>
              </a:graphicData>
            </a:graphic>
          </wp:inline>
        </w:drawing>
      </w:r>
    </w:p>
    <w:p w14:paraId="52420AB9" w14:textId="77292E4C" w:rsidR="004D3C3C" w:rsidRDefault="004D3C3C" w:rsidP="004D3C3C">
      <w:pPr>
        <w:rPr>
          <w:rFonts w:cs="Times New Roman"/>
        </w:rPr>
      </w:pPr>
      <w:r>
        <w:rPr>
          <w:rFonts w:cs="Times New Roman"/>
        </w:rPr>
        <w:t>c.</w:t>
      </w:r>
      <w:r w:rsidRPr="00101D38">
        <w:rPr>
          <w:rFonts w:cs="Times New Roman"/>
        </w:rPr>
        <w:t xml:space="preserve"> Đặc tả use case </w:t>
      </w:r>
      <w:r>
        <w:rPr>
          <w:rFonts w:cs="Times New Roman"/>
        </w:rPr>
        <w:t>Đăng xuất</w:t>
      </w:r>
    </w:p>
    <w:tbl>
      <w:tblPr>
        <w:tblW w:w="9351" w:type="dxa"/>
        <w:tblCellMar>
          <w:top w:w="15" w:type="dxa"/>
          <w:left w:w="15" w:type="dxa"/>
          <w:bottom w:w="15" w:type="dxa"/>
          <w:right w:w="15" w:type="dxa"/>
        </w:tblCellMar>
        <w:tblLook w:val="04A0" w:firstRow="1" w:lastRow="0" w:firstColumn="1" w:lastColumn="0" w:noHBand="0" w:noVBand="1"/>
      </w:tblPr>
      <w:tblGrid>
        <w:gridCol w:w="1802"/>
        <w:gridCol w:w="7549"/>
      </w:tblGrid>
      <w:tr w:rsidR="004D3C3C" w:rsidRPr="004D3C3C" w14:paraId="68CA32DB"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62138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9427D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3</w:t>
            </w:r>
          </w:p>
        </w:tc>
      </w:tr>
      <w:tr w:rsidR="004D3C3C" w:rsidRPr="004D3C3C" w14:paraId="758AB5CE"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0DF92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1B9E0A"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Đăng xuất</w:t>
            </w:r>
          </w:p>
        </w:tc>
      </w:tr>
      <w:tr w:rsidR="004D3C3C" w:rsidRPr="004D3C3C" w14:paraId="5AC2F6AD" w14:textId="77777777" w:rsidTr="004D3C3C">
        <w:trPr>
          <w:trHeight w:val="18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6D874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ECDC0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áo viên đăng xuất khỏi hệ thống</w:t>
            </w:r>
          </w:p>
        </w:tc>
      </w:tr>
      <w:tr w:rsidR="004D3C3C" w:rsidRPr="004D3C3C" w14:paraId="48FB0E81"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7E32C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6EAD4B" w14:textId="119BDAB1" w:rsidR="004D3C3C" w:rsidRPr="004D3C3C" w:rsidRDefault="004D3C3C" w:rsidP="004D3C3C">
            <w:pPr>
              <w:spacing w:before="360" w:after="0" w:line="240" w:lineRule="auto"/>
              <w:jc w:val="left"/>
              <w:rPr>
                <w:rFonts w:eastAsia="Times New Roman" w:cs="Times New Roman"/>
                <w:szCs w:val="26"/>
              </w:rPr>
            </w:pPr>
            <w:r>
              <w:rPr>
                <w:rFonts w:eastAsia="Times New Roman" w:cs="Times New Roman"/>
                <w:color w:val="000000"/>
                <w:szCs w:val="26"/>
              </w:rPr>
              <w:t>Người dùng</w:t>
            </w:r>
          </w:p>
        </w:tc>
      </w:tr>
      <w:tr w:rsidR="004D3C3C" w:rsidRPr="004D3C3C" w14:paraId="6214B83E"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68593B"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341BA0"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6E235C02"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ED0AA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Trigger</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BF54C1" w14:textId="750C486B" w:rsidR="004D3C3C" w:rsidRPr="004D3C3C" w:rsidRDefault="004D3C3C" w:rsidP="004D3C3C">
            <w:pPr>
              <w:spacing w:before="360" w:after="0" w:line="240" w:lineRule="auto"/>
              <w:jc w:val="left"/>
              <w:rPr>
                <w:rFonts w:eastAsia="Times New Roman" w:cs="Times New Roman"/>
                <w:szCs w:val="26"/>
              </w:rPr>
            </w:pPr>
            <w:r>
              <w:rPr>
                <w:rFonts w:eastAsia="Times New Roman" w:cs="Times New Roman"/>
                <w:color w:val="000000"/>
                <w:szCs w:val="26"/>
              </w:rPr>
              <w:t>Người dùng</w:t>
            </w:r>
            <w:r w:rsidRPr="004D3C3C">
              <w:rPr>
                <w:rFonts w:eastAsia="Times New Roman" w:cs="Times New Roman"/>
                <w:color w:val="000000"/>
                <w:szCs w:val="26"/>
              </w:rPr>
              <w:t xml:space="preserve"> chọn chức năng “ Đăng xuất”</w:t>
            </w:r>
          </w:p>
        </w:tc>
      </w:tr>
      <w:tr w:rsidR="004D3C3C" w:rsidRPr="004D3C3C" w14:paraId="0D9AAE1B"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8DA825"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Pre-condition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78712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Đã đăng nhập với tư cách là giáo viên</w:t>
            </w:r>
          </w:p>
        </w:tc>
      </w:tr>
      <w:tr w:rsidR="004D3C3C" w:rsidRPr="004D3C3C" w14:paraId="46CFAECC"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1604B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BFE88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được chuyển về trang chủ của hệ thống</w:t>
            </w:r>
          </w:p>
          <w:p w14:paraId="5A493DAB" w14:textId="77777777" w:rsidR="004D3C3C" w:rsidRPr="004D3C3C" w:rsidRDefault="004D3C3C" w:rsidP="004D3C3C">
            <w:pPr>
              <w:spacing w:after="0" w:line="240" w:lineRule="auto"/>
              <w:jc w:val="left"/>
              <w:rPr>
                <w:rFonts w:eastAsia="Times New Roman" w:cs="Times New Roman"/>
                <w:szCs w:val="26"/>
              </w:rPr>
            </w:pPr>
          </w:p>
        </w:tc>
      </w:tr>
      <w:tr w:rsidR="004D3C3C" w:rsidRPr="004D3C3C" w14:paraId="7B6E3FD5" w14:textId="77777777" w:rsidTr="004D3C3C">
        <w:trPr>
          <w:trHeight w:val="10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71B49B"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2A78C0" w14:textId="77777777" w:rsidR="004D3C3C" w:rsidRPr="004D3C3C" w:rsidRDefault="004D3C3C" w:rsidP="00F63790">
            <w:pPr>
              <w:numPr>
                <w:ilvl w:val="0"/>
                <w:numId w:val="3"/>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 xml:space="preserve">Người dùng nhấn vào </w:t>
            </w:r>
            <w:r w:rsidRPr="004D3C3C">
              <w:rPr>
                <w:rFonts w:eastAsia="Times New Roman" w:cs="Times New Roman"/>
                <w:b/>
                <w:bCs/>
                <w:color w:val="000000"/>
                <w:szCs w:val="26"/>
              </w:rPr>
              <w:t>Đăng xuất</w:t>
            </w:r>
            <w:r w:rsidRPr="004D3C3C">
              <w:rPr>
                <w:rFonts w:eastAsia="Times New Roman" w:cs="Times New Roman"/>
                <w:color w:val="000000"/>
                <w:szCs w:val="26"/>
              </w:rPr>
              <w:t xml:space="preserve"> trên giao diện.</w:t>
            </w:r>
          </w:p>
          <w:p w14:paraId="51671A71" w14:textId="77777777" w:rsidR="004D3C3C" w:rsidRPr="004D3C3C" w:rsidRDefault="004D3C3C" w:rsidP="00F63790">
            <w:pPr>
              <w:numPr>
                <w:ilvl w:val="0"/>
                <w:numId w:val="3"/>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ệ thống chuyển người dùng về trang chủ</w:t>
            </w:r>
          </w:p>
        </w:tc>
      </w:tr>
      <w:tr w:rsidR="004D3C3C" w:rsidRPr="004D3C3C" w14:paraId="70EF2F6F"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93C5F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1E6AAC" w14:textId="5E7B9CBF" w:rsidR="004D3C3C" w:rsidRPr="004D3C3C" w:rsidRDefault="004D3C3C" w:rsidP="004D3C3C">
            <w:pPr>
              <w:spacing w:after="0" w:line="240" w:lineRule="auto"/>
              <w:jc w:val="left"/>
              <w:rPr>
                <w:rFonts w:eastAsia="Times New Roman" w:cs="Times New Roman"/>
                <w:szCs w:val="26"/>
              </w:rPr>
            </w:pPr>
            <w:r>
              <w:rPr>
                <w:rFonts w:eastAsia="Times New Roman" w:cs="Times New Roman"/>
                <w:szCs w:val="26"/>
              </w:rPr>
              <w:t>N/A</w:t>
            </w:r>
          </w:p>
        </w:tc>
      </w:tr>
      <w:tr w:rsidR="004D3C3C" w:rsidRPr="004D3C3C" w14:paraId="29CD465C" w14:textId="77777777" w:rsidTr="004D3C3C">
        <w:trPr>
          <w:trHeight w:val="96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FBA558"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02E9BA" w14:textId="30660B27" w:rsidR="004D3C3C" w:rsidRPr="004D3C3C" w:rsidRDefault="004D3C3C" w:rsidP="004D3C3C">
            <w:pPr>
              <w:spacing w:after="0" w:line="240" w:lineRule="auto"/>
              <w:jc w:val="left"/>
              <w:rPr>
                <w:rFonts w:eastAsia="Times New Roman" w:cs="Times New Roman"/>
                <w:szCs w:val="26"/>
              </w:rPr>
            </w:pPr>
            <w:r>
              <w:rPr>
                <w:rFonts w:eastAsia="Times New Roman" w:cs="Times New Roman"/>
                <w:szCs w:val="26"/>
              </w:rPr>
              <w:t>N/A</w:t>
            </w:r>
          </w:p>
        </w:tc>
      </w:tr>
    </w:tbl>
    <w:p w14:paraId="4AA22A8E" w14:textId="77777777" w:rsidR="004D3C3C" w:rsidRPr="00101D38" w:rsidRDefault="004D3C3C" w:rsidP="004D3C3C">
      <w:pPr>
        <w:rPr>
          <w:rFonts w:cs="Times New Roman"/>
        </w:rPr>
      </w:pPr>
    </w:p>
    <w:p w14:paraId="4A477123" w14:textId="6CF5CBAC" w:rsidR="004D3C3C" w:rsidRDefault="004D3C3C" w:rsidP="004D3C3C">
      <w:pPr>
        <w:rPr>
          <w:rFonts w:cs="Times New Roman"/>
        </w:rPr>
      </w:pPr>
      <w:r w:rsidRPr="00101D38">
        <w:rPr>
          <w:rFonts w:cs="Times New Roman"/>
        </w:rPr>
        <w:t>Activity diagram</w:t>
      </w:r>
    </w:p>
    <w:p w14:paraId="4903ECE0" w14:textId="72F67076" w:rsidR="004D3C3C" w:rsidRPr="00101D38" w:rsidRDefault="004D3C3C" w:rsidP="00101D38">
      <w:pPr>
        <w:rPr>
          <w:rFonts w:cs="Times New Roman"/>
        </w:rPr>
      </w:pPr>
      <w:r w:rsidRPr="004D3C3C">
        <w:rPr>
          <w:rFonts w:cs="Times New Roman"/>
          <w:noProof/>
        </w:rPr>
        <w:drawing>
          <wp:inline distT="0" distB="0" distL="0" distR="0" wp14:anchorId="73455D45" wp14:editId="0667F368">
            <wp:extent cx="3962400" cy="229102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8839" cy="2294752"/>
                    </a:xfrm>
                    <a:prstGeom prst="rect">
                      <a:avLst/>
                    </a:prstGeom>
                  </pic:spPr>
                </pic:pic>
              </a:graphicData>
            </a:graphic>
          </wp:inline>
        </w:drawing>
      </w:r>
    </w:p>
    <w:p w14:paraId="51E4079D" w14:textId="77777777" w:rsidR="00B86E6F" w:rsidRPr="00101D38" w:rsidRDefault="00B86E6F" w:rsidP="009566B9">
      <w:pPr>
        <w:pStyle w:val="Heading3"/>
        <w:rPr>
          <w:rFonts w:eastAsia="Times New Roman" w:cs="Times New Roman"/>
          <w:sz w:val="24"/>
        </w:rPr>
      </w:pPr>
      <w:r w:rsidRPr="00101D38">
        <w:rPr>
          <w:rFonts w:eastAsia="Times New Roman" w:cs="Times New Roman"/>
        </w:rPr>
        <w:t>Yêu cầu phi chức năng</w:t>
      </w:r>
    </w:p>
    <w:p w14:paraId="3404E3B5"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1.  </w:t>
      </w:r>
      <w:r w:rsidRPr="00101D38">
        <w:rPr>
          <w:rFonts w:eastAsia="Times New Roman" w:cs="Times New Roman"/>
          <w:color w:val="000000"/>
          <w:szCs w:val="26"/>
        </w:rPr>
        <w:tab/>
        <w:t>Yêu cầu về hệ thống chạy trên phần mềm</w:t>
      </w:r>
    </w:p>
    <w:p w14:paraId="3AA07025"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lastRenderedPageBreak/>
        <w:t xml:space="preserve">2.  </w:t>
      </w:r>
      <w:r w:rsidRPr="00101D38">
        <w:rPr>
          <w:rFonts w:eastAsia="Times New Roman" w:cs="Times New Roman"/>
          <w:color w:val="000000"/>
          <w:szCs w:val="26"/>
        </w:rPr>
        <w:tab/>
        <w:t>Yêu cầu về tính bảo mật cao</w:t>
      </w:r>
    </w:p>
    <w:p w14:paraId="37FB09AB"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3.  </w:t>
      </w:r>
      <w:r w:rsidRPr="00101D38">
        <w:rPr>
          <w:rFonts w:eastAsia="Times New Roman" w:cs="Times New Roman"/>
          <w:color w:val="000000"/>
          <w:szCs w:val="26"/>
        </w:rPr>
        <w:tab/>
        <w:t>Yêu cầu về phân quyền</w:t>
      </w:r>
    </w:p>
    <w:p w14:paraId="34AEB0E0"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4.  </w:t>
      </w:r>
      <w:r w:rsidRPr="00101D38">
        <w:rPr>
          <w:rFonts w:eastAsia="Times New Roman" w:cs="Times New Roman"/>
          <w:color w:val="000000"/>
          <w:szCs w:val="26"/>
        </w:rPr>
        <w:tab/>
        <w:t>Yêu cầu về giao diện, màu sắc đơn giản</w:t>
      </w:r>
    </w:p>
    <w:p w14:paraId="2CC44D5B"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5. </w:t>
      </w:r>
      <w:r w:rsidRPr="00101D38">
        <w:rPr>
          <w:rFonts w:eastAsia="Times New Roman" w:cs="Times New Roman"/>
          <w:color w:val="000000"/>
          <w:szCs w:val="26"/>
        </w:rPr>
        <w:tab/>
        <w:t>Yêu cầu về khả năng tích hợp chức năng</w:t>
      </w:r>
    </w:p>
    <w:p w14:paraId="01D85695"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6. </w:t>
      </w:r>
      <w:r w:rsidRPr="00101D38">
        <w:rPr>
          <w:rFonts w:eastAsia="Times New Roman" w:cs="Times New Roman"/>
          <w:color w:val="000000"/>
          <w:szCs w:val="26"/>
        </w:rPr>
        <w:tab/>
        <w:t>Yêu cầu về toàn vẹn dữ liệu</w:t>
      </w:r>
    </w:p>
    <w:p w14:paraId="637E4048"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7. </w:t>
      </w:r>
      <w:r w:rsidRPr="00101D38">
        <w:rPr>
          <w:rFonts w:eastAsia="Times New Roman" w:cs="Times New Roman"/>
          <w:color w:val="000000"/>
          <w:szCs w:val="26"/>
        </w:rPr>
        <w:tab/>
        <w:t>Yêu cầu về khả năng bảo trì</w:t>
      </w:r>
    </w:p>
    <w:p w14:paraId="7D750629"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8. </w:t>
      </w:r>
      <w:r w:rsidRPr="00101D38">
        <w:rPr>
          <w:rFonts w:eastAsia="Times New Roman" w:cs="Times New Roman"/>
          <w:color w:val="000000"/>
          <w:szCs w:val="26"/>
        </w:rPr>
        <w:tab/>
        <w:t>Yêu cầu về khả năng mở rộng</w:t>
      </w:r>
    </w:p>
    <w:p w14:paraId="0D7A5B58"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9.   Yêu cầu về dung lượng</w:t>
      </w:r>
    </w:p>
    <w:p w14:paraId="2A0EE99B"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10.   Tự động tạo tài khoản</w:t>
      </w:r>
    </w:p>
    <w:p w14:paraId="1924A059" w14:textId="77777777" w:rsidR="00B86E6F" w:rsidRPr="00101D38" w:rsidRDefault="00B86E6F" w:rsidP="00B86E6F">
      <w:pPr>
        <w:spacing w:after="240" w:line="240" w:lineRule="auto"/>
        <w:rPr>
          <w:rFonts w:eastAsia="Times New Roman" w:cs="Times New Roman"/>
          <w:sz w:val="24"/>
          <w:szCs w:val="24"/>
        </w:rPr>
      </w:pPr>
    </w:p>
    <w:p w14:paraId="2D284349" w14:textId="77777777" w:rsidR="007A2BB1" w:rsidRPr="00101D38" w:rsidRDefault="007A2BB1" w:rsidP="007A2BB1">
      <w:pPr>
        <w:rPr>
          <w:rFonts w:cs="Times New Roman"/>
          <w:lang w:val="vi-VN"/>
        </w:rPr>
      </w:pPr>
    </w:p>
    <w:sectPr w:rsidR="007A2BB1" w:rsidRPr="00101D38" w:rsidSect="002D428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CD865" w14:textId="77777777" w:rsidR="00B13E66" w:rsidRDefault="00B13E66" w:rsidP="00200613">
      <w:pPr>
        <w:spacing w:after="0" w:line="240" w:lineRule="auto"/>
      </w:pPr>
      <w:r>
        <w:separator/>
      </w:r>
    </w:p>
  </w:endnote>
  <w:endnote w:type="continuationSeparator" w:id="0">
    <w:p w14:paraId="49774CCF" w14:textId="77777777" w:rsidR="00B13E66" w:rsidRDefault="00B13E66"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8853835"/>
      <w:docPartObj>
        <w:docPartGallery w:val="Page Numbers (Bottom of Page)"/>
        <w:docPartUnique/>
      </w:docPartObj>
    </w:sdtPr>
    <w:sdtEndPr>
      <w:rPr>
        <w:noProof/>
      </w:rPr>
    </w:sdtEndPr>
    <w:sdtContent>
      <w:p w14:paraId="7912560C" w14:textId="3E8CC241" w:rsidR="00C31CDF" w:rsidRDefault="00C31CDF">
        <w:pPr>
          <w:pStyle w:val="Footer"/>
          <w:jc w:val="right"/>
        </w:pPr>
        <w:r>
          <w:fldChar w:fldCharType="begin"/>
        </w:r>
        <w:r>
          <w:instrText xml:space="preserve"> PAGE   \* MERGEFORMAT </w:instrText>
        </w:r>
        <w:r>
          <w:fldChar w:fldCharType="separate"/>
        </w:r>
        <w:r w:rsidR="00C6711A">
          <w:rPr>
            <w:noProof/>
          </w:rPr>
          <w:t>21</w:t>
        </w:r>
        <w:r>
          <w:rPr>
            <w:noProof/>
          </w:rPr>
          <w:fldChar w:fldCharType="end"/>
        </w:r>
      </w:p>
    </w:sdtContent>
  </w:sdt>
  <w:p w14:paraId="4F7C028B" w14:textId="77777777" w:rsidR="00C31CDF" w:rsidRDefault="00C31C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F62F0" w14:textId="77777777" w:rsidR="00B13E66" w:rsidRDefault="00B13E66" w:rsidP="00200613">
      <w:pPr>
        <w:spacing w:after="0" w:line="240" w:lineRule="auto"/>
      </w:pPr>
      <w:r>
        <w:separator/>
      </w:r>
    </w:p>
  </w:footnote>
  <w:footnote w:type="continuationSeparator" w:id="0">
    <w:p w14:paraId="620B9BF0" w14:textId="77777777" w:rsidR="00B13E66" w:rsidRDefault="00B13E66"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C2780" w14:textId="77777777" w:rsidR="00C31CDF" w:rsidRDefault="00C31CD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530A6"/>
    <w:multiLevelType w:val="multilevel"/>
    <w:tmpl w:val="0756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65ACC"/>
    <w:multiLevelType w:val="multilevel"/>
    <w:tmpl w:val="1B225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001608"/>
    <w:multiLevelType w:val="multilevel"/>
    <w:tmpl w:val="DC8E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3B0802"/>
    <w:multiLevelType w:val="multilevel"/>
    <w:tmpl w:val="DCC03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72DE9"/>
    <w:multiLevelType w:val="multilevel"/>
    <w:tmpl w:val="1DA46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F16F6"/>
    <w:multiLevelType w:val="multilevel"/>
    <w:tmpl w:val="1E0C2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7C11E3"/>
    <w:multiLevelType w:val="multilevel"/>
    <w:tmpl w:val="A4EC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A40913"/>
    <w:multiLevelType w:val="multilevel"/>
    <w:tmpl w:val="B9A4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7291B"/>
    <w:multiLevelType w:val="multilevel"/>
    <w:tmpl w:val="69FE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993AB3"/>
    <w:multiLevelType w:val="multilevel"/>
    <w:tmpl w:val="58121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DE1C72"/>
    <w:multiLevelType w:val="multilevel"/>
    <w:tmpl w:val="E696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523352"/>
    <w:multiLevelType w:val="multilevel"/>
    <w:tmpl w:val="2D14B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5618B0"/>
    <w:multiLevelType w:val="multilevel"/>
    <w:tmpl w:val="9BD01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FA4D21"/>
    <w:multiLevelType w:val="multilevel"/>
    <w:tmpl w:val="85C42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947958"/>
    <w:multiLevelType w:val="multilevel"/>
    <w:tmpl w:val="FCA4D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E3C7A"/>
    <w:multiLevelType w:val="multilevel"/>
    <w:tmpl w:val="C0423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6799E"/>
    <w:multiLevelType w:val="multilevel"/>
    <w:tmpl w:val="05285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4A6463"/>
    <w:multiLevelType w:val="multilevel"/>
    <w:tmpl w:val="EEF8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55A57"/>
    <w:multiLevelType w:val="multilevel"/>
    <w:tmpl w:val="F7B21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B82B9C"/>
    <w:multiLevelType w:val="multilevel"/>
    <w:tmpl w:val="57FA9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5E6F0F"/>
    <w:multiLevelType w:val="multilevel"/>
    <w:tmpl w:val="BE44C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31029"/>
    <w:multiLevelType w:val="multilevel"/>
    <w:tmpl w:val="48EE4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5B37E9"/>
    <w:multiLevelType w:val="multilevel"/>
    <w:tmpl w:val="CF14BB64"/>
    <w:lvl w:ilvl="0">
      <w:start w:val="1"/>
      <w:numFmt w:val="decimal"/>
      <w:pStyle w:val="Heading1"/>
      <w:lvlText w:val="CHƯƠNG %1."/>
      <w:lvlJc w:val="left"/>
      <w:pPr>
        <w:ind w:left="360" w:hanging="360"/>
      </w:pPr>
      <w:rPr>
        <w:rFonts w:hint="default"/>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F9F4D60"/>
    <w:multiLevelType w:val="multilevel"/>
    <w:tmpl w:val="47F0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C12F86"/>
    <w:multiLevelType w:val="multilevel"/>
    <w:tmpl w:val="E1CA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15772"/>
    <w:multiLevelType w:val="multilevel"/>
    <w:tmpl w:val="00D8C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A20342"/>
    <w:multiLevelType w:val="multilevel"/>
    <w:tmpl w:val="61E27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F732C8"/>
    <w:multiLevelType w:val="multilevel"/>
    <w:tmpl w:val="A24A9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505D3E"/>
    <w:multiLevelType w:val="multilevel"/>
    <w:tmpl w:val="A372D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DD4697"/>
    <w:multiLevelType w:val="multilevel"/>
    <w:tmpl w:val="C2328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2D0CEA"/>
    <w:multiLevelType w:val="multilevel"/>
    <w:tmpl w:val="636EF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69492E"/>
    <w:multiLevelType w:val="multilevel"/>
    <w:tmpl w:val="77405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DA313C"/>
    <w:multiLevelType w:val="multilevel"/>
    <w:tmpl w:val="19900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C15836"/>
    <w:multiLevelType w:val="multilevel"/>
    <w:tmpl w:val="BB4CF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33"/>
  </w:num>
  <w:num w:numId="3">
    <w:abstractNumId w:val="31"/>
  </w:num>
  <w:num w:numId="4">
    <w:abstractNumId w:val="21"/>
  </w:num>
  <w:num w:numId="5">
    <w:abstractNumId w:val="24"/>
  </w:num>
  <w:num w:numId="6">
    <w:abstractNumId w:val="25"/>
  </w:num>
  <w:num w:numId="7">
    <w:abstractNumId w:val="0"/>
  </w:num>
  <w:num w:numId="8">
    <w:abstractNumId w:val="23"/>
  </w:num>
  <w:num w:numId="9">
    <w:abstractNumId w:val="32"/>
  </w:num>
  <w:num w:numId="10">
    <w:abstractNumId w:val="1"/>
  </w:num>
  <w:num w:numId="11">
    <w:abstractNumId w:val="11"/>
  </w:num>
  <w:num w:numId="12">
    <w:abstractNumId w:val="13"/>
  </w:num>
  <w:num w:numId="13">
    <w:abstractNumId w:val="6"/>
  </w:num>
  <w:num w:numId="14">
    <w:abstractNumId w:val="27"/>
  </w:num>
  <w:num w:numId="15">
    <w:abstractNumId w:val="10"/>
  </w:num>
  <w:num w:numId="16">
    <w:abstractNumId w:val="15"/>
  </w:num>
  <w:num w:numId="17">
    <w:abstractNumId w:val="12"/>
  </w:num>
  <w:num w:numId="18">
    <w:abstractNumId w:val="19"/>
  </w:num>
  <w:num w:numId="19">
    <w:abstractNumId w:val="2"/>
  </w:num>
  <w:num w:numId="20">
    <w:abstractNumId w:val="18"/>
  </w:num>
  <w:num w:numId="21">
    <w:abstractNumId w:val="14"/>
  </w:num>
  <w:num w:numId="22">
    <w:abstractNumId w:val="29"/>
  </w:num>
  <w:num w:numId="23">
    <w:abstractNumId w:val="20"/>
  </w:num>
  <w:num w:numId="24">
    <w:abstractNumId w:val="16"/>
  </w:num>
  <w:num w:numId="25">
    <w:abstractNumId w:val="8"/>
  </w:num>
  <w:num w:numId="26">
    <w:abstractNumId w:val="4"/>
  </w:num>
  <w:num w:numId="27">
    <w:abstractNumId w:val="7"/>
  </w:num>
  <w:num w:numId="28">
    <w:abstractNumId w:val="28"/>
  </w:num>
  <w:num w:numId="29">
    <w:abstractNumId w:val="5"/>
  </w:num>
  <w:num w:numId="30">
    <w:abstractNumId w:val="17"/>
  </w:num>
  <w:num w:numId="31">
    <w:abstractNumId w:val="3"/>
  </w:num>
  <w:num w:numId="32">
    <w:abstractNumId w:val="30"/>
  </w:num>
  <w:num w:numId="33">
    <w:abstractNumId w:val="9"/>
  </w:num>
  <w:num w:numId="34">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QUAb6fSYywAAAA="/>
  </w:docVars>
  <w:rsids>
    <w:rsidRoot w:val="007359EB"/>
    <w:rsid w:val="000346F4"/>
    <w:rsid w:val="00042D4E"/>
    <w:rsid w:val="00063E33"/>
    <w:rsid w:val="000873D8"/>
    <w:rsid w:val="000B09C6"/>
    <w:rsid w:val="000F736E"/>
    <w:rsid w:val="00101D38"/>
    <w:rsid w:val="001736CF"/>
    <w:rsid w:val="00196C99"/>
    <w:rsid w:val="00200613"/>
    <w:rsid w:val="0023240D"/>
    <w:rsid w:val="002327FC"/>
    <w:rsid w:val="002A43A5"/>
    <w:rsid w:val="002D428D"/>
    <w:rsid w:val="002E3A2C"/>
    <w:rsid w:val="003147C2"/>
    <w:rsid w:val="003531D0"/>
    <w:rsid w:val="00365520"/>
    <w:rsid w:val="003D43F5"/>
    <w:rsid w:val="003E5DB1"/>
    <w:rsid w:val="0049120A"/>
    <w:rsid w:val="004D3C3C"/>
    <w:rsid w:val="0053118C"/>
    <w:rsid w:val="00542645"/>
    <w:rsid w:val="005B6769"/>
    <w:rsid w:val="00602E76"/>
    <w:rsid w:val="00613570"/>
    <w:rsid w:val="00646822"/>
    <w:rsid w:val="006A3811"/>
    <w:rsid w:val="006C21E8"/>
    <w:rsid w:val="007261D9"/>
    <w:rsid w:val="007268DA"/>
    <w:rsid w:val="007359EB"/>
    <w:rsid w:val="00770322"/>
    <w:rsid w:val="007A2BB1"/>
    <w:rsid w:val="007F0FF7"/>
    <w:rsid w:val="007F7F60"/>
    <w:rsid w:val="00805EC3"/>
    <w:rsid w:val="00863B04"/>
    <w:rsid w:val="008910B9"/>
    <w:rsid w:val="00894AB9"/>
    <w:rsid w:val="009566B9"/>
    <w:rsid w:val="009B40BD"/>
    <w:rsid w:val="009D5115"/>
    <w:rsid w:val="00A14D19"/>
    <w:rsid w:val="00A21A3B"/>
    <w:rsid w:val="00A57CCB"/>
    <w:rsid w:val="00AF1193"/>
    <w:rsid w:val="00B13E66"/>
    <w:rsid w:val="00B46959"/>
    <w:rsid w:val="00B83721"/>
    <w:rsid w:val="00B86E6F"/>
    <w:rsid w:val="00BA54F4"/>
    <w:rsid w:val="00BE162C"/>
    <w:rsid w:val="00C31CDF"/>
    <w:rsid w:val="00C555A5"/>
    <w:rsid w:val="00C669D8"/>
    <w:rsid w:val="00C6711A"/>
    <w:rsid w:val="00CE25C3"/>
    <w:rsid w:val="00CF4144"/>
    <w:rsid w:val="00D41742"/>
    <w:rsid w:val="00D41BCB"/>
    <w:rsid w:val="00D53BDE"/>
    <w:rsid w:val="00DA0BC3"/>
    <w:rsid w:val="00DE01E1"/>
    <w:rsid w:val="00E50699"/>
    <w:rsid w:val="00F275FE"/>
    <w:rsid w:val="00F63790"/>
    <w:rsid w:val="00FA078C"/>
    <w:rsid w:val="00FC4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D9DA"/>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E76"/>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46959"/>
    <w:pPr>
      <w:keepNext/>
      <w:keepLines/>
      <w:numPr>
        <w:ilvl w:val="2"/>
        <w:numId w:val="1"/>
      </w:numPr>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9566B9"/>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0346F4"/>
    <w:pPr>
      <w:keepNext/>
      <w:keepLines/>
      <w:numPr>
        <w:ilvl w:val="4"/>
        <w:numId w:val="1"/>
      </w:numPr>
      <w:spacing w:before="40" w:after="0"/>
      <w:outlineLvl w:val="4"/>
    </w:pPr>
    <w:rPr>
      <w:rFonts w:eastAsiaTheme="majorEastAsia" w:cstheme="majorBidi"/>
      <w:i/>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B46959"/>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566B9"/>
    <w:rPr>
      <w:rFonts w:ascii="Times New Roman" w:eastAsiaTheme="majorEastAsia" w:hAnsi="Times New Roman" w:cstheme="majorBidi"/>
      <w:b/>
      <w:iCs/>
      <w:sz w:val="26"/>
    </w:rPr>
  </w:style>
  <w:style w:type="character" w:customStyle="1" w:styleId="Heading5Char">
    <w:name w:val="Heading 5 Char"/>
    <w:basedOn w:val="DefaultParagraphFont"/>
    <w:link w:val="Heading5"/>
    <w:uiPriority w:val="9"/>
    <w:rsid w:val="000346F4"/>
    <w:rPr>
      <w:rFonts w:ascii="Times New Roman" w:eastAsiaTheme="majorEastAsia" w:hAnsi="Times New Roman" w:cstheme="majorBidi"/>
      <w:i/>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
    <w:name w:val="Unresolved Mention"/>
    <w:basedOn w:val="DefaultParagraphFont"/>
    <w:uiPriority w:val="99"/>
    <w:semiHidden/>
    <w:unhideWhenUsed/>
    <w:rsid w:val="00A57CCB"/>
    <w:rPr>
      <w:color w:val="605E5C"/>
      <w:shd w:val="clear" w:color="auto" w:fill="E1DFDD"/>
    </w:rPr>
  </w:style>
  <w:style w:type="table" w:styleId="TableGrid">
    <w:name w:val="Table Grid"/>
    <w:basedOn w:val="TableNormal"/>
    <w:uiPriority w:val="39"/>
    <w:rsid w:val="00B4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19"/>
    <w:basedOn w:val="TableNormal"/>
    <w:rsid w:val="00DE01E1"/>
    <w:pPr>
      <w:spacing w:before="120" w:after="60" w:line="360" w:lineRule="auto"/>
      <w:ind w:firstLine="720"/>
      <w:jc w:val="both"/>
    </w:pPr>
    <w:rPr>
      <w:rFonts w:ascii="Times New Roman" w:eastAsia="Times New Roman" w:hAnsi="Times New Roman" w:cs="Times New Roman"/>
      <w:sz w:val="26"/>
      <w:szCs w:val="26"/>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7F7F60"/>
    <w:pPr>
      <w:spacing w:before="100" w:beforeAutospacing="1" w:after="100" w:afterAutospacing="1" w:line="240" w:lineRule="auto"/>
      <w:jc w:val="left"/>
    </w:pPr>
    <w:rPr>
      <w:rFonts w:eastAsia="Times New Roman" w:cs="Times New Roman"/>
      <w:sz w:val="24"/>
      <w:szCs w:val="24"/>
    </w:rPr>
  </w:style>
  <w:style w:type="character" w:customStyle="1" w:styleId="apple-tab-span">
    <w:name w:val="apple-tab-span"/>
    <w:basedOn w:val="DefaultParagraphFont"/>
    <w:rsid w:val="00B86E6F"/>
  </w:style>
  <w:style w:type="paragraph" w:customStyle="1" w:styleId="msonormal0">
    <w:name w:val="msonormal"/>
    <w:basedOn w:val="Normal"/>
    <w:rsid w:val="00B86E6F"/>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B86E6F"/>
    <w:pPr>
      <w:spacing w:after="200" w:line="276" w:lineRule="auto"/>
      <w:ind w:left="720"/>
      <w:contextualSpacing/>
      <w:jc w:val="left"/>
    </w:pPr>
    <w:rPr>
      <w:rFonts w:asciiTheme="minorHAnsi" w:hAnsiTheme="minorHAnsi"/>
      <w:sz w:val="22"/>
    </w:rPr>
  </w:style>
  <w:style w:type="paragraph" w:styleId="TOCHeading">
    <w:name w:val="TOC Heading"/>
    <w:basedOn w:val="Heading1"/>
    <w:next w:val="Normal"/>
    <w:uiPriority w:val="39"/>
    <w:unhideWhenUsed/>
    <w:qFormat/>
    <w:rsid w:val="002327FC"/>
    <w:pPr>
      <w:numPr>
        <w:numId w:val="0"/>
      </w:numPr>
      <w:jc w:val="left"/>
      <w:outlineLvl w:val="9"/>
    </w:pPr>
    <w:rPr>
      <w:rFonts w:asciiTheme="majorHAnsi" w:hAnsiTheme="majorHAnsi"/>
      <w:b w:val="0"/>
      <w:caps w:val="0"/>
      <w:color w:val="2F5496" w:themeColor="accent1" w:themeShade="BF"/>
    </w:rPr>
  </w:style>
  <w:style w:type="paragraph" w:styleId="TOC2">
    <w:name w:val="toc 2"/>
    <w:basedOn w:val="Normal"/>
    <w:next w:val="Normal"/>
    <w:autoRedefine/>
    <w:uiPriority w:val="39"/>
    <w:unhideWhenUsed/>
    <w:rsid w:val="002327FC"/>
    <w:pPr>
      <w:spacing w:after="100"/>
      <w:ind w:left="260"/>
    </w:pPr>
  </w:style>
  <w:style w:type="paragraph" w:styleId="TOC3">
    <w:name w:val="toc 3"/>
    <w:basedOn w:val="Normal"/>
    <w:next w:val="Normal"/>
    <w:autoRedefine/>
    <w:uiPriority w:val="39"/>
    <w:unhideWhenUsed/>
    <w:rsid w:val="002327FC"/>
    <w:pPr>
      <w:spacing w:after="100"/>
      <w:ind w:left="520"/>
    </w:pPr>
  </w:style>
  <w:style w:type="paragraph" w:styleId="TOC1">
    <w:name w:val="toc 1"/>
    <w:basedOn w:val="Normal"/>
    <w:next w:val="Normal"/>
    <w:autoRedefine/>
    <w:uiPriority w:val="39"/>
    <w:unhideWhenUsed/>
    <w:rsid w:val="002327FC"/>
    <w:pPr>
      <w:spacing w:after="100"/>
    </w:pPr>
  </w:style>
  <w:style w:type="character" w:styleId="LineNumber">
    <w:name w:val="line number"/>
    <w:basedOn w:val="DefaultParagraphFont"/>
    <w:uiPriority w:val="99"/>
    <w:semiHidden/>
    <w:unhideWhenUsed/>
    <w:rsid w:val="006C2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3402">
      <w:bodyDiv w:val="1"/>
      <w:marLeft w:val="0"/>
      <w:marRight w:val="0"/>
      <w:marTop w:val="0"/>
      <w:marBottom w:val="0"/>
      <w:divBdr>
        <w:top w:val="none" w:sz="0" w:space="0" w:color="auto"/>
        <w:left w:val="none" w:sz="0" w:space="0" w:color="auto"/>
        <w:bottom w:val="none" w:sz="0" w:space="0" w:color="auto"/>
        <w:right w:val="none" w:sz="0" w:space="0" w:color="auto"/>
      </w:divBdr>
    </w:div>
    <w:div w:id="200823449">
      <w:bodyDiv w:val="1"/>
      <w:marLeft w:val="0"/>
      <w:marRight w:val="0"/>
      <w:marTop w:val="0"/>
      <w:marBottom w:val="0"/>
      <w:divBdr>
        <w:top w:val="none" w:sz="0" w:space="0" w:color="auto"/>
        <w:left w:val="none" w:sz="0" w:space="0" w:color="auto"/>
        <w:bottom w:val="none" w:sz="0" w:space="0" w:color="auto"/>
        <w:right w:val="none" w:sz="0" w:space="0" w:color="auto"/>
      </w:divBdr>
    </w:div>
    <w:div w:id="205339963">
      <w:bodyDiv w:val="1"/>
      <w:marLeft w:val="0"/>
      <w:marRight w:val="0"/>
      <w:marTop w:val="0"/>
      <w:marBottom w:val="0"/>
      <w:divBdr>
        <w:top w:val="none" w:sz="0" w:space="0" w:color="auto"/>
        <w:left w:val="none" w:sz="0" w:space="0" w:color="auto"/>
        <w:bottom w:val="none" w:sz="0" w:space="0" w:color="auto"/>
        <w:right w:val="none" w:sz="0" w:space="0" w:color="auto"/>
      </w:divBdr>
    </w:div>
    <w:div w:id="243153392">
      <w:bodyDiv w:val="1"/>
      <w:marLeft w:val="0"/>
      <w:marRight w:val="0"/>
      <w:marTop w:val="0"/>
      <w:marBottom w:val="0"/>
      <w:divBdr>
        <w:top w:val="none" w:sz="0" w:space="0" w:color="auto"/>
        <w:left w:val="none" w:sz="0" w:space="0" w:color="auto"/>
        <w:bottom w:val="none" w:sz="0" w:space="0" w:color="auto"/>
        <w:right w:val="none" w:sz="0" w:space="0" w:color="auto"/>
      </w:divBdr>
    </w:div>
    <w:div w:id="275604067">
      <w:bodyDiv w:val="1"/>
      <w:marLeft w:val="0"/>
      <w:marRight w:val="0"/>
      <w:marTop w:val="0"/>
      <w:marBottom w:val="0"/>
      <w:divBdr>
        <w:top w:val="none" w:sz="0" w:space="0" w:color="auto"/>
        <w:left w:val="none" w:sz="0" w:space="0" w:color="auto"/>
        <w:bottom w:val="none" w:sz="0" w:space="0" w:color="auto"/>
        <w:right w:val="none" w:sz="0" w:space="0" w:color="auto"/>
      </w:divBdr>
    </w:div>
    <w:div w:id="280038933">
      <w:bodyDiv w:val="1"/>
      <w:marLeft w:val="0"/>
      <w:marRight w:val="0"/>
      <w:marTop w:val="0"/>
      <w:marBottom w:val="0"/>
      <w:divBdr>
        <w:top w:val="none" w:sz="0" w:space="0" w:color="auto"/>
        <w:left w:val="none" w:sz="0" w:space="0" w:color="auto"/>
        <w:bottom w:val="none" w:sz="0" w:space="0" w:color="auto"/>
        <w:right w:val="none" w:sz="0" w:space="0" w:color="auto"/>
      </w:divBdr>
    </w:div>
    <w:div w:id="287469759">
      <w:bodyDiv w:val="1"/>
      <w:marLeft w:val="0"/>
      <w:marRight w:val="0"/>
      <w:marTop w:val="0"/>
      <w:marBottom w:val="0"/>
      <w:divBdr>
        <w:top w:val="none" w:sz="0" w:space="0" w:color="auto"/>
        <w:left w:val="none" w:sz="0" w:space="0" w:color="auto"/>
        <w:bottom w:val="none" w:sz="0" w:space="0" w:color="auto"/>
        <w:right w:val="none" w:sz="0" w:space="0" w:color="auto"/>
      </w:divBdr>
    </w:div>
    <w:div w:id="289366115">
      <w:bodyDiv w:val="1"/>
      <w:marLeft w:val="0"/>
      <w:marRight w:val="0"/>
      <w:marTop w:val="0"/>
      <w:marBottom w:val="0"/>
      <w:divBdr>
        <w:top w:val="none" w:sz="0" w:space="0" w:color="auto"/>
        <w:left w:val="none" w:sz="0" w:space="0" w:color="auto"/>
        <w:bottom w:val="none" w:sz="0" w:space="0" w:color="auto"/>
        <w:right w:val="none" w:sz="0" w:space="0" w:color="auto"/>
      </w:divBdr>
    </w:div>
    <w:div w:id="336229462">
      <w:bodyDiv w:val="1"/>
      <w:marLeft w:val="0"/>
      <w:marRight w:val="0"/>
      <w:marTop w:val="0"/>
      <w:marBottom w:val="0"/>
      <w:divBdr>
        <w:top w:val="none" w:sz="0" w:space="0" w:color="auto"/>
        <w:left w:val="none" w:sz="0" w:space="0" w:color="auto"/>
        <w:bottom w:val="none" w:sz="0" w:space="0" w:color="auto"/>
        <w:right w:val="none" w:sz="0" w:space="0" w:color="auto"/>
      </w:divBdr>
    </w:div>
    <w:div w:id="339280031">
      <w:bodyDiv w:val="1"/>
      <w:marLeft w:val="0"/>
      <w:marRight w:val="0"/>
      <w:marTop w:val="0"/>
      <w:marBottom w:val="0"/>
      <w:divBdr>
        <w:top w:val="none" w:sz="0" w:space="0" w:color="auto"/>
        <w:left w:val="none" w:sz="0" w:space="0" w:color="auto"/>
        <w:bottom w:val="none" w:sz="0" w:space="0" w:color="auto"/>
        <w:right w:val="none" w:sz="0" w:space="0" w:color="auto"/>
      </w:divBdr>
    </w:div>
    <w:div w:id="355229304">
      <w:bodyDiv w:val="1"/>
      <w:marLeft w:val="0"/>
      <w:marRight w:val="0"/>
      <w:marTop w:val="0"/>
      <w:marBottom w:val="0"/>
      <w:divBdr>
        <w:top w:val="none" w:sz="0" w:space="0" w:color="auto"/>
        <w:left w:val="none" w:sz="0" w:space="0" w:color="auto"/>
        <w:bottom w:val="none" w:sz="0" w:space="0" w:color="auto"/>
        <w:right w:val="none" w:sz="0" w:space="0" w:color="auto"/>
      </w:divBdr>
    </w:div>
    <w:div w:id="405764992">
      <w:bodyDiv w:val="1"/>
      <w:marLeft w:val="0"/>
      <w:marRight w:val="0"/>
      <w:marTop w:val="0"/>
      <w:marBottom w:val="0"/>
      <w:divBdr>
        <w:top w:val="none" w:sz="0" w:space="0" w:color="auto"/>
        <w:left w:val="none" w:sz="0" w:space="0" w:color="auto"/>
        <w:bottom w:val="none" w:sz="0" w:space="0" w:color="auto"/>
        <w:right w:val="none" w:sz="0" w:space="0" w:color="auto"/>
      </w:divBdr>
    </w:div>
    <w:div w:id="422991404">
      <w:bodyDiv w:val="1"/>
      <w:marLeft w:val="0"/>
      <w:marRight w:val="0"/>
      <w:marTop w:val="0"/>
      <w:marBottom w:val="0"/>
      <w:divBdr>
        <w:top w:val="none" w:sz="0" w:space="0" w:color="auto"/>
        <w:left w:val="none" w:sz="0" w:space="0" w:color="auto"/>
        <w:bottom w:val="none" w:sz="0" w:space="0" w:color="auto"/>
        <w:right w:val="none" w:sz="0" w:space="0" w:color="auto"/>
      </w:divBdr>
    </w:div>
    <w:div w:id="462582713">
      <w:bodyDiv w:val="1"/>
      <w:marLeft w:val="0"/>
      <w:marRight w:val="0"/>
      <w:marTop w:val="0"/>
      <w:marBottom w:val="0"/>
      <w:divBdr>
        <w:top w:val="none" w:sz="0" w:space="0" w:color="auto"/>
        <w:left w:val="none" w:sz="0" w:space="0" w:color="auto"/>
        <w:bottom w:val="none" w:sz="0" w:space="0" w:color="auto"/>
        <w:right w:val="none" w:sz="0" w:space="0" w:color="auto"/>
      </w:divBdr>
    </w:div>
    <w:div w:id="494688721">
      <w:bodyDiv w:val="1"/>
      <w:marLeft w:val="0"/>
      <w:marRight w:val="0"/>
      <w:marTop w:val="0"/>
      <w:marBottom w:val="0"/>
      <w:divBdr>
        <w:top w:val="none" w:sz="0" w:space="0" w:color="auto"/>
        <w:left w:val="none" w:sz="0" w:space="0" w:color="auto"/>
        <w:bottom w:val="none" w:sz="0" w:space="0" w:color="auto"/>
        <w:right w:val="none" w:sz="0" w:space="0" w:color="auto"/>
      </w:divBdr>
    </w:div>
    <w:div w:id="595558340">
      <w:bodyDiv w:val="1"/>
      <w:marLeft w:val="0"/>
      <w:marRight w:val="0"/>
      <w:marTop w:val="0"/>
      <w:marBottom w:val="0"/>
      <w:divBdr>
        <w:top w:val="none" w:sz="0" w:space="0" w:color="auto"/>
        <w:left w:val="none" w:sz="0" w:space="0" w:color="auto"/>
        <w:bottom w:val="none" w:sz="0" w:space="0" w:color="auto"/>
        <w:right w:val="none" w:sz="0" w:space="0" w:color="auto"/>
      </w:divBdr>
    </w:div>
    <w:div w:id="621421249">
      <w:bodyDiv w:val="1"/>
      <w:marLeft w:val="0"/>
      <w:marRight w:val="0"/>
      <w:marTop w:val="0"/>
      <w:marBottom w:val="0"/>
      <w:divBdr>
        <w:top w:val="none" w:sz="0" w:space="0" w:color="auto"/>
        <w:left w:val="none" w:sz="0" w:space="0" w:color="auto"/>
        <w:bottom w:val="none" w:sz="0" w:space="0" w:color="auto"/>
        <w:right w:val="none" w:sz="0" w:space="0" w:color="auto"/>
      </w:divBdr>
    </w:div>
    <w:div w:id="625893319">
      <w:bodyDiv w:val="1"/>
      <w:marLeft w:val="0"/>
      <w:marRight w:val="0"/>
      <w:marTop w:val="0"/>
      <w:marBottom w:val="0"/>
      <w:divBdr>
        <w:top w:val="none" w:sz="0" w:space="0" w:color="auto"/>
        <w:left w:val="none" w:sz="0" w:space="0" w:color="auto"/>
        <w:bottom w:val="none" w:sz="0" w:space="0" w:color="auto"/>
        <w:right w:val="none" w:sz="0" w:space="0" w:color="auto"/>
      </w:divBdr>
    </w:div>
    <w:div w:id="626007184">
      <w:bodyDiv w:val="1"/>
      <w:marLeft w:val="0"/>
      <w:marRight w:val="0"/>
      <w:marTop w:val="0"/>
      <w:marBottom w:val="0"/>
      <w:divBdr>
        <w:top w:val="none" w:sz="0" w:space="0" w:color="auto"/>
        <w:left w:val="none" w:sz="0" w:space="0" w:color="auto"/>
        <w:bottom w:val="none" w:sz="0" w:space="0" w:color="auto"/>
        <w:right w:val="none" w:sz="0" w:space="0" w:color="auto"/>
      </w:divBdr>
    </w:div>
    <w:div w:id="906842656">
      <w:bodyDiv w:val="1"/>
      <w:marLeft w:val="0"/>
      <w:marRight w:val="0"/>
      <w:marTop w:val="0"/>
      <w:marBottom w:val="0"/>
      <w:divBdr>
        <w:top w:val="none" w:sz="0" w:space="0" w:color="auto"/>
        <w:left w:val="none" w:sz="0" w:space="0" w:color="auto"/>
        <w:bottom w:val="none" w:sz="0" w:space="0" w:color="auto"/>
        <w:right w:val="none" w:sz="0" w:space="0" w:color="auto"/>
      </w:divBdr>
    </w:div>
    <w:div w:id="913053375">
      <w:bodyDiv w:val="1"/>
      <w:marLeft w:val="0"/>
      <w:marRight w:val="0"/>
      <w:marTop w:val="0"/>
      <w:marBottom w:val="0"/>
      <w:divBdr>
        <w:top w:val="none" w:sz="0" w:space="0" w:color="auto"/>
        <w:left w:val="none" w:sz="0" w:space="0" w:color="auto"/>
        <w:bottom w:val="none" w:sz="0" w:space="0" w:color="auto"/>
        <w:right w:val="none" w:sz="0" w:space="0" w:color="auto"/>
      </w:divBdr>
    </w:div>
    <w:div w:id="932936680">
      <w:bodyDiv w:val="1"/>
      <w:marLeft w:val="0"/>
      <w:marRight w:val="0"/>
      <w:marTop w:val="0"/>
      <w:marBottom w:val="0"/>
      <w:divBdr>
        <w:top w:val="none" w:sz="0" w:space="0" w:color="auto"/>
        <w:left w:val="none" w:sz="0" w:space="0" w:color="auto"/>
        <w:bottom w:val="none" w:sz="0" w:space="0" w:color="auto"/>
        <w:right w:val="none" w:sz="0" w:space="0" w:color="auto"/>
      </w:divBdr>
    </w:div>
    <w:div w:id="972054433">
      <w:bodyDiv w:val="1"/>
      <w:marLeft w:val="0"/>
      <w:marRight w:val="0"/>
      <w:marTop w:val="0"/>
      <w:marBottom w:val="0"/>
      <w:divBdr>
        <w:top w:val="none" w:sz="0" w:space="0" w:color="auto"/>
        <w:left w:val="none" w:sz="0" w:space="0" w:color="auto"/>
        <w:bottom w:val="none" w:sz="0" w:space="0" w:color="auto"/>
        <w:right w:val="none" w:sz="0" w:space="0" w:color="auto"/>
      </w:divBdr>
    </w:div>
    <w:div w:id="983240205">
      <w:bodyDiv w:val="1"/>
      <w:marLeft w:val="0"/>
      <w:marRight w:val="0"/>
      <w:marTop w:val="0"/>
      <w:marBottom w:val="0"/>
      <w:divBdr>
        <w:top w:val="none" w:sz="0" w:space="0" w:color="auto"/>
        <w:left w:val="none" w:sz="0" w:space="0" w:color="auto"/>
        <w:bottom w:val="none" w:sz="0" w:space="0" w:color="auto"/>
        <w:right w:val="none" w:sz="0" w:space="0" w:color="auto"/>
      </w:divBdr>
    </w:div>
    <w:div w:id="997459921">
      <w:bodyDiv w:val="1"/>
      <w:marLeft w:val="0"/>
      <w:marRight w:val="0"/>
      <w:marTop w:val="0"/>
      <w:marBottom w:val="0"/>
      <w:divBdr>
        <w:top w:val="none" w:sz="0" w:space="0" w:color="auto"/>
        <w:left w:val="none" w:sz="0" w:space="0" w:color="auto"/>
        <w:bottom w:val="none" w:sz="0" w:space="0" w:color="auto"/>
        <w:right w:val="none" w:sz="0" w:space="0" w:color="auto"/>
      </w:divBdr>
    </w:div>
    <w:div w:id="1044713867">
      <w:bodyDiv w:val="1"/>
      <w:marLeft w:val="0"/>
      <w:marRight w:val="0"/>
      <w:marTop w:val="0"/>
      <w:marBottom w:val="0"/>
      <w:divBdr>
        <w:top w:val="none" w:sz="0" w:space="0" w:color="auto"/>
        <w:left w:val="none" w:sz="0" w:space="0" w:color="auto"/>
        <w:bottom w:val="none" w:sz="0" w:space="0" w:color="auto"/>
        <w:right w:val="none" w:sz="0" w:space="0" w:color="auto"/>
      </w:divBdr>
    </w:div>
    <w:div w:id="1047797834">
      <w:bodyDiv w:val="1"/>
      <w:marLeft w:val="0"/>
      <w:marRight w:val="0"/>
      <w:marTop w:val="0"/>
      <w:marBottom w:val="0"/>
      <w:divBdr>
        <w:top w:val="none" w:sz="0" w:space="0" w:color="auto"/>
        <w:left w:val="none" w:sz="0" w:space="0" w:color="auto"/>
        <w:bottom w:val="none" w:sz="0" w:space="0" w:color="auto"/>
        <w:right w:val="none" w:sz="0" w:space="0" w:color="auto"/>
      </w:divBdr>
    </w:div>
    <w:div w:id="1116827324">
      <w:bodyDiv w:val="1"/>
      <w:marLeft w:val="0"/>
      <w:marRight w:val="0"/>
      <w:marTop w:val="0"/>
      <w:marBottom w:val="0"/>
      <w:divBdr>
        <w:top w:val="none" w:sz="0" w:space="0" w:color="auto"/>
        <w:left w:val="none" w:sz="0" w:space="0" w:color="auto"/>
        <w:bottom w:val="none" w:sz="0" w:space="0" w:color="auto"/>
        <w:right w:val="none" w:sz="0" w:space="0" w:color="auto"/>
      </w:divBdr>
    </w:div>
    <w:div w:id="1162041849">
      <w:bodyDiv w:val="1"/>
      <w:marLeft w:val="0"/>
      <w:marRight w:val="0"/>
      <w:marTop w:val="0"/>
      <w:marBottom w:val="0"/>
      <w:divBdr>
        <w:top w:val="none" w:sz="0" w:space="0" w:color="auto"/>
        <w:left w:val="none" w:sz="0" w:space="0" w:color="auto"/>
        <w:bottom w:val="none" w:sz="0" w:space="0" w:color="auto"/>
        <w:right w:val="none" w:sz="0" w:space="0" w:color="auto"/>
      </w:divBdr>
    </w:div>
    <w:div w:id="1169711094">
      <w:bodyDiv w:val="1"/>
      <w:marLeft w:val="0"/>
      <w:marRight w:val="0"/>
      <w:marTop w:val="0"/>
      <w:marBottom w:val="0"/>
      <w:divBdr>
        <w:top w:val="none" w:sz="0" w:space="0" w:color="auto"/>
        <w:left w:val="none" w:sz="0" w:space="0" w:color="auto"/>
        <w:bottom w:val="none" w:sz="0" w:space="0" w:color="auto"/>
        <w:right w:val="none" w:sz="0" w:space="0" w:color="auto"/>
      </w:divBdr>
    </w:div>
    <w:div w:id="1184637062">
      <w:bodyDiv w:val="1"/>
      <w:marLeft w:val="0"/>
      <w:marRight w:val="0"/>
      <w:marTop w:val="0"/>
      <w:marBottom w:val="0"/>
      <w:divBdr>
        <w:top w:val="none" w:sz="0" w:space="0" w:color="auto"/>
        <w:left w:val="none" w:sz="0" w:space="0" w:color="auto"/>
        <w:bottom w:val="none" w:sz="0" w:space="0" w:color="auto"/>
        <w:right w:val="none" w:sz="0" w:space="0" w:color="auto"/>
      </w:divBdr>
    </w:div>
    <w:div w:id="1210848689">
      <w:bodyDiv w:val="1"/>
      <w:marLeft w:val="0"/>
      <w:marRight w:val="0"/>
      <w:marTop w:val="0"/>
      <w:marBottom w:val="0"/>
      <w:divBdr>
        <w:top w:val="none" w:sz="0" w:space="0" w:color="auto"/>
        <w:left w:val="none" w:sz="0" w:space="0" w:color="auto"/>
        <w:bottom w:val="none" w:sz="0" w:space="0" w:color="auto"/>
        <w:right w:val="none" w:sz="0" w:space="0" w:color="auto"/>
      </w:divBdr>
    </w:div>
    <w:div w:id="1226600381">
      <w:bodyDiv w:val="1"/>
      <w:marLeft w:val="0"/>
      <w:marRight w:val="0"/>
      <w:marTop w:val="0"/>
      <w:marBottom w:val="0"/>
      <w:divBdr>
        <w:top w:val="none" w:sz="0" w:space="0" w:color="auto"/>
        <w:left w:val="none" w:sz="0" w:space="0" w:color="auto"/>
        <w:bottom w:val="none" w:sz="0" w:space="0" w:color="auto"/>
        <w:right w:val="none" w:sz="0" w:space="0" w:color="auto"/>
      </w:divBdr>
    </w:div>
    <w:div w:id="1227110777">
      <w:bodyDiv w:val="1"/>
      <w:marLeft w:val="0"/>
      <w:marRight w:val="0"/>
      <w:marTop w:val="0"/>
      <w:marBottom w:val="0"/>
      <w:divBdr>
        <w:top w:val="none" w:sz="0" w:space="0" w:color="auto"/>
        <w:left w:val="none" w:sz="0" w:space="0" w:color="auto"/>
        <w:bottom w:val="none" w:sz="0" w:space="0" w:color="auto"/>
        <w:right w:val="none" w:sz="0" w:space="0" w:color="auto"/>
      </w:divBdr>
    </w:div>
    <w:div w:id="1237476288">
      <w:bodyDiv w:val="1"/>
      <w:marLeft w:val="0"/>
      <w:marRight w:val="0"/>
      <w:marTop w:val="0"/>
      <w:marBottom w:val="0"/>
      <w:divBdr>
        <w:top w:val="none" w:sz="0" w:space="0" w:color="auto"/>
        <w:left w:val="none" w:sz="0" w:space="0" w:color="auto"/>
        <w:bottom w:val="none" w:sz="0" w:space="0" w:color="auto"/>
        <w:right w:val="none" w:sz="0" w:space="0" w:color="auto"/>
      </w:divBdr>
    </w:div>
    <w:div w:id="1255474356">
      <w:bodyDiv w:val="1"/>
      <w:marLeft w:val="0"/>
      <w:marRight w:val="0"/>
      <w:marTop w:val="0"/>
      <w:marBottom w:val="0"/>
      <w:divBdr>
        <w:top w:val="none" w:sz="0" w:space="0" w:color="auto"/>
        <w:left w:val="none" w:sz="0" w:space="0" w:color="auto"/>
        <w:bottom w:val="none" w:sz="0" w:space="0" w:color="auto"/>
        <w:right w:val="none" w:sz="0" w:space="0" w:color="auto"/>
      </w:divBdr>
    </w:div>
    <w:div w:id="1263680700">
      <w:bodyDiv w:val="1"/>
      <w:marLeft w:val="0"/>
      <w:marRight w:val="0"/>
      <w:marTop w:val="0"/>
      <w:marBottom w:val="0"/>
      <w:divBdr>
        <w:top w:val="none" w:sz="0" w:space="0" w:color="auto"/>
        <w:left w:val="none" w:sz="0" w:space="0" w:color="auto"/>
        <w:bottom w:val="none" w:sz="0" w:space="0" w:color="auto"/>
        <w:right w:val="none" w:sz="0" w:space="0" w:color="auto"/>
      </w:divBdr>
    </w:div>
    <w:div w:id="1269504352">
      <w:bodyDiv w:val="1"/>
      <w:marLeft w:val="0"/>
      <w:marRight w:val="0"/>
      <w:marTop w:val="0"/>
      <w:marBottom w:val="0"/>
      <w:divBdr>
        <w:top w:val="none" w:sz="0" w:space="0" w:color="auto"/>
        <w:left w:val="none" w:sz="0" w:space="0" w:color="auto"/>
        <w:bottom w:val="none" w:sz="0" w:space="0" w:color="auto"/>
        <w:right w:val="none" w:sz="0" w:space="0" w:color="auto"/>
      </w:divBdr>
    </w:div>
    <w:div w:id="1270821172">
      <w:bodyDiv w:val="1"/>
      <w:marLeft w:val="0"/>
      <w:marRight w:val="0"/>
      <w:marTop w:val="0"/>
      <w:marBottom w:val="0"/>
      <w:divBdr>
        <w:top w:val="none" w:sz="0" w:space="0" w:color="auto"/>
        <w:left w:val="none" w:sz="0" w:space="0" w:color="auto"/>
        <w:bottom w:val="none" w:sz="0" w:space="0" w:color="auto"/>
        <w:right w:val="none" w:sz="0" w:space="0" w:color="auto"/>
      </w:divBdr>
    </w:div>
    <w:div w:id="1286275258">
      <w:bodyDiv w:val="1"/>
      <w:marLeft w:val="0"/>
      <w:marRight w:val="0"/>
      <w:marTop w:val="0"/>
      <w:marBottom w:val="0"/>
      <w:divBdr>
        <w:top w:val="none" w:sz="0" w:space="0" w:color="auto"/>
        <w:left w:val="none" w:sz="0" w:space="0" w:color="auto"/>
        <w:bottom w:val="none" w:sz="0" w:space="0" w:color="auto"/>
        <w:right w:val="none" w:sz="0" w:space="0" w:color="auto"/>
      </w:divBdr>
    </w:div>
    <w:div w:id="1301155305">
      <w:bodyDiv w:val="1"/>
      <w:marLeft w:val="0"/>
      <w:marRight w:val="0"/>
      <w:marTop w:val="0"/>
      <w:marBottom w:val="0"/>
      <w:divBdr>
        <w:top w:val="none" w:sz="0" w:space="0" w:color="auto"/>
        <w:left w:val="none" w:sz="0" w:space="0" w:color="auto"/>
        <w:bottom w:val="none" w:sz="0" w:space="0" w:color="auto"/>
        <w:right w:val="none" w:sz="0" w:space="0" w:color="auto"/>
      </w:divBdr>
    </w:div>
    <w:div w:id="1374891103">
      <w:bodyDiv w:val="1"/>
      <w:marLeft w:val="0"/>
      <w:marRight w:val="0"/>
      <w:marTop w:val="0"/>
      <w:marBottom w:val="0"/>
      <w:divBdr>
        <w:top w:val="none" w:sz="0" w:space="0" w:color="auto"/>
        <w:left w:val="none" w:sz="0" w:space="0" w:color="auto"/>
        <w:bottom w:val="none" w:sz="0" w:space="0" w:color="auto"/>
        <w:right w:val="none" w:sz="0" w:space="0" w:color="auto"/>
      </w:divBdr>
    </w:div>
    <w:div w:id="1396854462">
      <w:bodyDiv w:val="1"/>
      <w:marLeft w:val="0"/>
      <w:marRight w:val="0"/>
      <w:marTop w:val="0"/>
      <w:marBottom w:val="0"/>
      <w:divBdr>
        <w:top w:val="none" w:sz="0" w:space="0" w:color="auto"/>
        <w:left w:val="none" w:sz="0" w:space="0" w:color="auto"/>
        <w:bottom w:val="none" w:sz="0" w:space="0" w:color="auto"/>
        <w:right w:val="none" w:sz="0" w:space="0" w:color="auto"/>
      </w:divBdr>
    </w:div>
    <w:div w:id="1401056919">
      <w:bodyDiv w:val="1"/>
      <w:marLeft w:val="0"/>
      <w:marRight w:val="0"/>
      <w:marTop w:val="0"/>
      <w:marBottom w:val="0"/>
      <w:divBdr>
        <w:top w:val="none" w:sz="0" w:space="0" w:color="auto"/>
        <w:left w:val="none" w:sz="0" w:space="0" w:color="auto"/>
        <w:bottom w:val="none" w:sz="0" w:space="0" w:color="auto"/>
        <w:right w:val="none" w:sz="0" w:space="0" w:color="auto"/>
      </w:divBdr>
    </w:div>
    <w:div w:id="1404983337">
      <w:bodyDiv w:val="1"/>
      <w:marLeft w:val="0"/>
      <w:marRight w:val="0"/>
      <w:marTop w:val="0"/>
      <w:marBottom w:val="0"/>
      <w:divBdr>
        <w:top w:val="none" w:sz="0" w:space="0" w:color="auto"/>
        <w:left w:val="none" w:sz="0" w:space="0" w:color="auto"/>
        <w:bottom w:val="none" w:sz="0" w:space="0" w:color="auto"/>
        <w:right w:val="none" w:sz="0" w:space="0" w:color="auto"/>
      </w:divBdr>
      <w:divsChild>
        <w:div w:id="549615204">
          <w:marLeft w:val="-15"/>
          <w:marRight w:val="0"/>
          <w:marTop w:val="0"/>
          <w:marBottom w:val="0"/>
          <w:divBdr>
            <w:top w:val="none" w:sz="0" w:space="0" w:color="auto"/>
            <w:left w:val="none" w:sz="0" w:space="0" w:color="auto"/>
            <w:bottom w:val="none" w:sz="0" w:space="0" w:color="auto"/>
            <w:right w:val="none" w:sz="0" w:space="0" w:color="auto"/>
          </w:divBdr>
        </w:div>
      </w:divsChild>
    </w:div>
    <w:div w:id="1475832159">
      <w:bodyDiv w:val="1"/>
      <w:marLeft w:val="0"/>
      <w:marRight w:val="0"/>
      <w:marTop w:val="0"/>
      <w:marBottom w:val="0"/>
      <w:divBdr>
        <w:top w:val="none" w:sz="0" w:space="0" w:color="auto"/>
        <w:left w:val="none" w:sz="0" w:space="0" w:color="auto"/>
        <w:bottom w:val="none" w:sz="0" w:space="0" w:color="auto"/>
        <w:right w:val="none" w:sz="0" w:space="0" w:color="auto"/>
      </w:divBdr>
    </w:div>
    <w:div w:id="1524975158">
      <w:bodyDiv w:val="1"/>
      <w:marLeft w:val="0"/>
      <w:marRight w:val="0"/>
      <w:marTop w:val="0"/>
      <w:marBottom w:val="0"/>
      <w:divBdr>
        <w:top w:val="none" w:sz="0" w:space="0" w:color="auto"/>
        <w:left w:val="none" w:sz="0" w:space="0" w:color="auto"/>
        <w:bottom w:val="none" w:sz="0" w:space="0" w:color="auto"/>
        <w:right w:val="none" w:sz="0" w:space="0" w:color="auto"/>
      </w:divBdr>
    </w:div>
    <w:div w:id="1557476179">
      <w:bodyDiv w:val="1"/>
      <w:marLeft w:val="0"/>
      <w:marRight w:val="0"/>
      <w:marTop w:val="0"/>
      <w:marBottom w:val="0"/>
      <w:divBdr>
        <w:top w:val="none" w:sz="0" w:space="0" w:color="auto"/>
        <w:left w:val="none" w:sz="0" w:space="0" w:color="auto"/>
        <w:bottom w:val="none" w:sz="0" w:space="0" w:color="auto"/>
        <w:right w:val="none" w:sz="0" w:space="0" w:color="auto"/>
      </w:divBdr>
    </w:div>
    <w:div w:id="1584797716">
      <w:bodyDiv w:val="1"/>
      <w:marLeft w:val="0"/>
      <w:marRight w:val="0"/>
      <w:marTop w:val="0"/>
      <w:marBottom w:val="0"/>
      <w:divBdr>
        <w:top w:val="none" w:sz="0" w:space="0" w:color="auto"/>
        <w:left w:val="none" w:sz="0" w:space="0" w:color="auto"/>
        <w:bottom w:val="none" w:sz="0" w:space="0" w:color="auto"/>
        <w:right w:val="none" w:sz="0" w:space="0" w:color="auto"/>
      </w:divBdr>
    </w:div>
    <w:div w:id="1611815000">
      <w:bodyDiv w:val="1"/>
      <w:marLeft w:val="0"/>
      <w:marRight w:val="0"/>
      <w:marTop w:val="0"/>
      <w:marBottom w:val="0"/>
      <w:divBdr>
        <w:top w:val="none" w:sz="0" w:space="0" w:color="auto"/>
        <w:left w:val="none" w:sz="0" w:space="0" w:color="auto"/>
        <w:bottom w:val="none" w:sz="0" w:space="0" w:color="auto"/>
        <w:right w:val="none" w:sz="0" w:space="0" w:color="auto"/>
      </w:divBdr>
    </w:div>
    <w:div w:id="1613517756">
      <w:bodyDiv w:val="1"/>
      <w:marLeft w:val="0"/>
      <w:marRight w:val="0"/>
      <w:marTop w:val="0"/>
      <w:marBottom w:val="0"/>
      <w:divBdr>
        <w:top w:val="none" w:sz="0" w:space="0" w:color="auto"/>
        <w:left w:val="none" w:sz="0" w:space="0" w:color="auto"/>
        <w:bottom w:val="none" w:sz="0" w:space="0" w:color="auto"/>
        <w:right w:val="none" w:sz="0" w:space="0" w:color="auto"/>
      </w:divBdr>
    </w:div>
    <w:div w:id="1615865040">
      <w:bodyDiv w:val="1"/>
      <w:marLeft w:val="0"/>
      <w:marRight w:val="0"/>
      <w:marTop w:val="0"/>
      <w:marBottom w:val="0"/>
      <w:divBdr>
        <w:top w:val="none" w:sz="0" w:space="0" w:color="auto"/>
        <w:left w:val="none" w:sz="0" w:space="0" w:color="auto"/>
        <w:bottom w:val="none" w:sz="0" w:space="0" w:color="auto"/>
        <w:right w:val="none" w:sz="0" w:space="0" w:color="auto"/>
      </w:divBdr>
    </w:div>
    <w:div w:id="1671713263">
      <w:bodyDiv w:val="1"/>
      <w:marLeft w:val="0"/>
      <w:marRight w:val="0"/>
      <w:marTop w:val="0"/>
      <w:marBottom w:val="0"/>
      <w:divBdr>
        <w:top w:val="none" w:sz="0" w:space="0" w:color="auto"/>
        <w:left w:val="none" w:sz="0" w:space="0" w:color="auto"/>
        <w:bottom w:val="none" w:sz="0" w:space="0" w:color="auto"/>
        <w:right w:val="none" w:sz="0" w:space="0" w:color="auto"/>
      </w:divBdr>
    </w:div>
    <w:div w:id="1690330412">
      <w:bodyDiv w:val="1"/>
      <w:marLeft w:val="0"/>
      <w:marRight w:val="0"/>
      <w:marTop w:val="0"/>
      <w:marBottom w:val="0"/>
      <w:divBdr>
        <w:top w:val="none" w:sz="0" w:space="0" w:color="auto"/>
        <w:left w:val="none" w:sz="0" w:space="0" w:color="auto"/>
        <w:bottom w:val="none" w:sz="0" w:space="0" w:color="auto"/>
        <w:right w:val="none" w:sz="0" w:space="0" w:color="auto"/>
      </w:divBdr>
    </w:div>
    <w:div w:id="1692608380">
      <w:bodyDiv w:val="1"/>
      <w:marLeft w:val="0"/>
      <w:marRight w:val="0"/>
      <w:marTop w:val="0"/>
      <w:marBottom w:val="0"/>
      <w:divBdr>
        <w:top w:val="none" w:sz="0" w:space="0" w:color="auto"/>
        <w:left w:val="none" w:sz="0" w:space="0" w:color="auto"/>
        <w:bottom w:val="none" w:sz="0" w:space="0" w:color="auto"/>
        <w:right w:val="none" w:sz="0" w:space="0" w:color="auto"/>
      </w:divBdr>
    </w:div>
    <w:div w:id="1701587924">
      <w:bodyDiv w:val="1"/>
      <w:marLeft w:val="0"/>
      <w:marRight w:val="0"/>
      <w:marTop w:val="0"/>
      <w:marBottom w:val="0"/>
      <w:divBdr>
        <w:top w:val="none" w:sz="0" w:space="0" w:color="auto"/>
        <w:left w:val="none" w:sz="0" w:space="0" w:color="auto"/>
        <w:bottom w:val="none" w:sz="0" w:space="0" w:color="auto"/>
        <w:right w:val="none" w:sz="0" w:space="0" w:color="auto"/>
      </w:divBdr>
    </w:div>
    <w:div w:id="1780636548">
      <w:bodyDiv w:val="1"/>
      <w:marLeft w:val="0"/>
      <w:marRight w:val="0"/>
      <w:marTop w:val="0"/>
      <w:marBottom w:val="0"/>
      <w:divBdr>
        <w:top w:val="none" w:sz="0" w:space="0" w:color="auto"/>
        <w:left w:val="none" w:sz="0" w:space="0" w:color="auto"/>
        <w:bottom w:val="none" w:sz="0" w:space="0" w:color="auto"/>
        <w:right w:val="none" w:sz="0" w:space="0" w:color="auto"/>
      </w:divBdr>
    </w:div>
    <w:div w:id="1787433173">
      <w:bodyDiv w:val="1"/>
      <w:marLeft w:val="0"/>
      <w:marRight w:val="0"/>
      <w:marTop w:val="0"/>
      <w:marBottom w:val="0"/>
      <w:divBdr>
        <w:top w:val="none" w:sz="0" w:space="0" w:color="auto"/>
        <w:left w:val="none" w:sz="0" w:space="0" w:color="auto"/>
        <w:bottom w:val="none" w:sz="0" w:space="0" w:color="auto"/>
        <w:right w:val="none" w:sz="0" w:space="0" w:color="auto"/>
      </w:divBdr>
    </w:div>
    <w:div w:id="1810320199">
      <w:bodyDiv w:val="1"/>
      <w:marLeft w:val="0"/>
      <w:marRight w:val="0"/>
      <w:marTop w:val="0"/>
      <w:marBottom w:val="0"/>
      <w:divBdr>
        <w:top w:val="none" w:sz="0" w:space="0" w:color="auto"/>
        <w:left w:val="none" w:sz="0" w:space="0" w:color="auto"/>
        <w:bottom w:val="none" w:sz="0" w:space="0" w:color="auto"/>
        <w:right w:val="none" w:sz="0" w:space="0" w:color="auto"/>
      </w:divBdr>
    </w:div>
    <w:div w:id="1840076022">
      <w:bodyDiv w:val="1"/>
      <w:marLeft w:val="0"/>
      <w:marRight w:val="0"/>
      <w:marTop w:val="0"/>
      <w:marBottom w:val="0"/>
      <w:divBdr>
        <w:top w:val="none" w:sz="0" w:space="0" w:color="auto"/>
        <w:left w:val="none" w:sz="0" w:space="0" w:color="auto"/>
        <w:bottom w:val="none" w:sz="0" w:space="0" w:color="auto"/>
        <w:right w:val="none" w:sz="0" w:space="0" w:color="auto"/>
      </w:divBdr>
    </w:div>
    <w:div w:id="1864708855">
      <w:bodyDiv w:val="1"/>
      <w:marLeft w:val="0"/>
      <w:marRight w:val="0"/>
      <w:marTop w:val="0"/>
      <w:marBottom w:val="0"/>
      <w:divBdr>
        <w:top w:val="none" w:sz="0" w:space="0" w:color="auto"/>
        <w:left w:val="none" w:sz="0" w:space="0" w:color="auto"/>
        <w:bottom w:val="none" w:sz="0" w:space="0" w:color="auto"/>
        <w:right w:val="none" w:sz="0" w:space="0" w:color="auto"/>
      </w:divBdr>
    </w:div>
    <w:div w:id="1869293191">
      <w:bodyDiv w:val="1"/>
      <w:marLeft w:val="0"/>
      <w:marRight w:val="0"/>
      <w:marTop w:val="0"/>
      <w:marBottom w:val="0"/>
      <w:divBdr>
        <w:top w:val="none" w:sz="0" w:space="0" w:color="auto"/>
        <w:left w:val="none" w:sz="0" w:space="0" w:color="auto"/>
        <w:bottom w:val="none" w:sz="0" w:space="0" w:color="auto"/>
        <w:right w:val="none" w:sz="0" w:space="0" w:color="auto"/>
      </w:divBdr>
    </w:div>
    <w:div w:id="1892577060">
      <w:bodyDiv w:val="1"/>
      <w:marLeft w:val="0"/>
      <w:marRight w:val="0"/>
      <w:marTop w:val="0"/>
      <w:marBottom w:val="0"/>
      <w:divBdr>
        <w:top w:val="none" w:sz="0" w:space="0" w:color="auto"/>
        <w:left w:val="none" w:sz="0" w:space="0" w:color="auto"/>
        <w:bottom w:val="none" w:sz="0" w:space="0" w:color="auto"/>
        <w:right w:val="none" w:sz="0" w:space="0" w:color="auto"/>
      </w:divBdr>
    </w:div>
    <w:div w:id="1899971137">
      <w:bodyDiv w:val="1"/>
      <w:marLeft w:val="0"/>
      <w:marRight w:val="0"/>
      <w:marTop w:val="0"/>
      <w:marBottom w:val="0"/>
      <w:divBdr>
        <w:top w:val="none" w:sz="0" w:space="0" w:color="auto"/>
        <w:left w:val="none" w:sz="0" w:space="0" w:color="auto"/>
        <w:bottom w:val="none" w:sz="0" w:space="0" w:color="auto"/>
        <w:right w:val="none" w:sz="0" w:space="0" w:color="auto"/>
      </w:divBdr>
    </w:div>
    <w:div w:id="1930112128">
      <w:bodyDiv w:val="1"/>
      <w:marLeft w:val="0"/>
      <w:marRight w:val="0"/>
      <w:marTop w:val="0"/>
      <w:marBottom w:val="0"/>
      <w:divBdr>
        <w:top w:val="none" w:sz="0" w:space="0" w:color="auto"/>
        <w:left w:val="none" w:sz="0" w:space="0" w:color="auto"/>
        <w:bottom w:val="none" w:sz="0" w:space="0" w:color="auto"/>
        <w:right w:val="none" w:sz="0" w:space="0" w:color="auto"/>
      </w:divBdr>
    </w:div>
    <w:div w:id="1942059391">
      <w:bodyDiv w:val="1"/>
      <w:marLeft w:val="0"/>
      <w:marRight w:val="0"/>
      <w:marTop w:val="0"/>
      <w:marBottom w:val="0"/>
      <w:divBdr>
        <w:top w:val="none" w:sz="0" w:space="0" w:color="auto"/>
        <w:left w:val="none" w:sz="0" w:space="0" w:color="auto"/>
        <w:bottom w:val="none" w:sz="0" w:space="0" w:color="auto"/>
        <w:right w:val="none" w:sz="0" w:space="0" w:color="auto"/>
      </w:divBdr>
      <w:divsChild>
        <w:div w:id="1009674215">
          <w:marLeft w:val="-15"/>
          <w:marRight w:val="0"/>
          <w:marTop w:val="0"/>
          <w:marBottom w:val="0"/>
          <w:divBdr>
            <w:top w:val="none" w:sz="0" w:space="0" w:color="auto"/>
            <w:left w:val="none" w:sz="0" w:space="0" w:color="auto"/>
            <w:bottom w:val="none" w:sz="0" w:space="0" w:color="auto"/>
            <w:right w:val="none" w:sz="0" w:space="0" w:color="auto"/>
          </w:divBdr>
        </w:div>
      </w:divsChild>
    </w:div>
    <w:div w:id="2002735786">
      <w:bodyDiv w:val="1"/>
      <w:marLeft w:val="0"/>
      <w:marRight w:val="0"/>
      <w:marTop w:val="0"/>
      <w:marBottom w:val="0"/>
      <w:divBdr>
        <w:top w:val="none" w:sz="0" w:space="0" w:color="auto"/>
        <w:left w:val="none" w:sz="0" w:space="0" w:color="auto"/>
        <w:bottom w:val="none" w:sz="0" w:space="0" w:color="auto"/>
        <w:right w:val="none" w:sz="0" w:space="0" w:color="auto"/>
      </w:divBdr>
    </w:div>
    <w:div w:id="2041587461">
      <w:bodyDiv w:val="1"/>
      <w:marLeft w:val="0"/>
      <w:marRight w:val="0"/>
      <w:marTop w:val="0"/>
      <w:marBottom w:val="0"/>
      <w:divBdr>
        <w:top w:val="none" w:sz="0" w:space="0" w:color="auto"/>
        <w:left w:val="none" w:sz="0" w:space="0" w:color="auto"/>
        <w:bottom w:val="none" w:sz="0" w:space="0" w:color="auto"/>
        <w:right w:val="none" w:sz="0" w:space="0" w:color="auto"/>
      </w:divBdr>
    </w:div>
    <w:div w:id="2103259912">
      <w:bodyDiv w:val="1"/>
      <w:marLeft w:val="0"/>
      <w:marRight w:val="0"/>
      <w:marTop w:val="0"/>
      <w:marBottom w:val="0"/>
      <w:divBdr>
        <w:top w:val="none" w:sz="0" w:space="0" w:color="auto"/>
        <w:left w:val="none" w:sz="0" w:space="0" w:color="auto"/>
        <w:bottom w:val="none" w:sz="0" w:space="0" w:color="auto"/>
        <w:right w:val="none" w:sz="0" w:space="0" w:color="auto"/>
      </w:divBdr>
    </w:div>
    <w:div w:id="2129860485">
      <w:bodyDiv w:val="1"/>
      <w:marLeft w:val="0"/>
      <w:marRight w:val="0"/>
      <w:marTop w:val="0"/>
      <w:marBottom w:val="0"/>
      <w:divBdr>
        <w:top w:val="none" w:sz="0" w:space="0" w:color="auto"/>
        <w:left w:val="none" w:sz="0" w:space="0" w:color="auto"/>
        <w:bottom w:val="none" w:sz="0" w:space="0" w:color="auto"/>
        <w:right w:val="none" w:sz="0" w:space="0" w:color="auto"/>
      </w:divBdr>
    </w:div>
    <w:div w:id="2134131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09B4C-BA63-40C6-8C7B-CCEF2D880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79</Pages>
  <Words>5584</Words>
  <Characters>3183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Q</dc:creator>
  <cp:keywords/>
  <dc:description/>
  <cp:lastModifiedBy>ACER</cp:lastModifiedBy>
  <cp:revision>7</cp:revision>
  <dcterms:created xsi:type="dcterms:W3CDTF">2024-05-10T08:21:00Z</dcterms:created>
  <dcterms:modified xsi:type="dcterms:W3CDTF">2025-11-20T08:36:00Z</dcterms:modified>
</cp:coreProperties>
</file>